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70250D" w14:textId="62ED93FE" w:rsidR="00E62A15" w:rsidRPr="004046BB" w:rsidRDefault="00E62A15" w:rsidP="00E62A15">
      <w:pPr>
        <w:pStyle w:val="H1bodytext"/>
        <w:spacing w:after="0"/>
        <w:ind w:left="0"/>
        <w:jc w:val="center"/>
        <w:rPr>
          <w:rFonts w:ascii="Arial" w:hAnsi="Arial" w:cs="Arial"/>
        </w:rPr>
      </w:pPr>
      <w:r w:rsidRPr="006A3691">
        <w:rPr>
          <w:rFonts w:ascii="Arial" w:hAnsi="Arial" w:cs="Arial"/>
          <w:b/>
        </w:rPr>
        <w:t>CACIE Tool #</w:t>
      </w:r>
      <w:r>
        <w:rPr>
          <w:rFonts w:ascii="Arial" w:hAnsi="Arial" w:cs="Arial"/>
          <w:b/>
        </w:rPr>
        <w:t>NN</w:t>
      </w:r>
      <w:r w:rsidRPr="004046BB">
        <w:rPr>
          <w:rFonts w:ascii="Arial" w:hAnsi="Arial" w:cs="Arial"/>
        </w:rPr>
        <w:t xml:space="preserve"> –</w:t>
      </w:r>
      <w:r w:rsidR="00FB76D4">
        <w:rPr>
          <w:rFonts w:ascii="Arial" w:hAnsi="Arial" w:cs="Arial"/>
        </w:rPr>
        <w:t xml:space="preserve"> </w:t>
      </w:r>
      <w:sdt>
        <w:sdtPr>
          <w:rPr>
            <w:rFonts w:ascii="Arial" w:hAnsi="Arial"/>
            <w:b/>
            <w:bCs/>
          </w:rPr>
          <w:alias w:val="Keywords"/>
          <w:tag w:val=""/>
          <w:id w:val="1885604937"/>
          <w:placeholder>
            <w:docPart w:val="3D10D809EDEC481CA41467E87E5B5664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EndPr/>
        <w:sdtContent>
          <w:r w:rsidR="00D94AD0">
            <w:rPr>
              <w:rFonts w:ascii="Arial" w:hAnsi="Arial"/>
              <w:b/>
              <w:bCs/>
            </w:rPr>
            <w:t xml:space="preserve">STOMP Surface File </w:t>
          </w:r>
          <w:r w:rsidR="00A51BA6">
            <w:rPr>
              <w:rFonts w:ascii="Arial" w:hAnsi="Arial"/>
              <w:b/>
              <w:bCs/>
            </w:rPr>
            <w:t>to P2R</w:t>
          </w:r>
        </w:sdtContent>
      </w:sdt>
      <w:r w:rsidR="00FB76D4">
        <w:rPr>
          <w:rFonts w:ascii="Arial" w:hAnsi="Arial" w:cs="Arial"/>
          <w:b/>
          <w:iCs/>
        </w:rPr>
        <w:t xml:space="preserve"> Tool</w:t>
      </w:r>
    </w:p>
    <w:p w14:paraId="3F006637" w14:textId="57B7B88B" w:rsidR="0004318E" w:rsidRDefault="00A51BA6" w:rsidP="00E62A15">
      <w:pPr>
        <w:pStyle w:val="H1bodytext"/>
        <w:spacing w:after="0"/>
        <w:ind w:left="0"/>
        <w:jc w:val="center"/>
        <w:rPr>
          <w:rFonts w:ascii="Arial" w:hAnsi="Arial" w:cs="Arial"/>
          <w:b/>
        </w:rPr>
      </w:pPr>
      <w:r w:rsidRPr="00A51BA6">
        <w:rPr>
          <w:rFonts w:ascii="Arial" w:hAnsi="Arial" w:cs="Arial"/>
          <w:b/>
        </w:rPr>
        <w:t>ca-getmod</w:t>
      </w:r>
      <w:r w:rsidR="00C43C92">
        <w:rPr>
          <w:rFonts w:ascii="Arial" w:hAnsi="Arial" w:cs="Arial"/>
          <w:b/>
        </w:rPr>
        <w:t>_</w:t>
      </w:r>
      <w:r w:rsidRPr="00A51BA6">
        <w:rPr>
          <w:rFonts w:ascii="Arial" w:hAnsi="Arial" w:cs="Arial"/>
          <w:b/>
        </w:rPr>
        <w:t>srf</w:t>
      </w:r>
      <w:r w:rsidR="00B64822" w:rsidRPr="00B64822">
        <w:rPr>
          <w:rFonts w:ascii="Arial" w:hAnsi="Arial" w:cs="Arial"/>
          <w:b/>
        </w:rPr>
        <w:t>.pl</w:t>
      </w:r>
    </w:p>
    <w:p w14:paraId="344A4E46" w14:textId="1EF88483" w:rsidR="00E62A15" w:rsidRPr="004046BB" w:rsidRDefault="00E62A15" w:rsidP="00E62A15">
      <w:pPr>
        <w:pStyle w:val="H1bodytext"/>
        <w:spacing w:after="0"/>
        <w:ind w:left="0"/>
        <w:jc w:val="center"/>
        <w:rPr>
          <w:rFonts w:ascii="Arial" w:hAnsi="Arial" w:cs="Arial"/>
        </w:rPr>
      </w:pPr>
      <w:r w:rsidRPr="006A3691">
        <w:rPr>
          <w:rFonts w:ascii="Arial" w:hAnsi="Arial" w:cs="Arial"/>
          <w:b/>
        </w:rPr>
        <w:t>Version</w:t>
      </w:r>
      <w:r w:rsidRPr="004046BB">
        <w:rPr>
          <w:rFonts w:ascii="Arial" w:hAnsi="Arial" w:cs="Arial"/>
        </w:rPr>
        <w:t xml:space="preserve"> </w:t>
      </w:r>
      <w:r w:rsidRPr="004046BB">
        <w:rPr>
          <w:rFonts w:ascii="Arial" w:hAnsi="Arial" w:cs="Arial"/>
          <w:b/>
        </w:rPr>
        <w:t>1.0</w:t>
      </w:r>
    </w:p>
    <w:p w14:paraId="21A99226" w14:textId="02511E93" w:rsidR="00E62A15" w:rsidRDefault="00E62A15" w:rsidP="00E62A15">
      <w:pPr>
        <w:pStyle w:val="H1bodytext"/>
        <w:spacing w:after="0"/>
        <w:ind w:left="0"/>
        <w:jc w:val="center"/>
        <w:rPr>
          <w:rFonts w:ascii="Arial" w:hAnsi="Arial" w:cs="Arial"/>
          <w:b/>
        </w:rPr>
      </w:pPr>
      <w:r w:rsidRPr="004046BB">
        <w:rPr>
          <w:rFonts w:ascii="Arial" w:hAnsi="Arial" w:cs="Arial"/>
          <w:b/>
        </w:rPr>
        <w:t>QA</w:t>
      </w:r>
      <w:r w:rsidRPr="004046BB">
        <w:rPr>
          <w:rFonts w:ascii="Arial" w:hAnsi="Arial" w:cs="Arial"/>
        </w:rPr>
        <w:t xml:space="preserve">: </w:t>
      </w:r>
      <w:r w:rsidRPr="004046BB">
        <w:rPr>
          <w:rFonts w:ascii="Arial" w:hAnsi="Arial" w:cs="Arial"/>
          <w:b/>
        </w:rPr>
        <w:t>QA</w:t>
      </w:r>
    </w:p>
    <w:p w14:paraId="0158708F" w14:textId="77777777" w:rsidR="00E62A15" w:rsidRDefault="00E62A15" w:rsidP="00E62A15">
      <w:pPr>
        <w:pStyle w:val="H1bodytext"/>
        <w:spacing w:after="0"/>
        <w:ind w:left="0"/>
        <w:jc w:val="center"/>
        <w:rPr>
          <w:rFonts w:ascii="Arial" w:hAnsi="Arial" w:cs="Arial"/>
          <w:b/>
        </w:rPr>
      </w:pPr>
    </w:p>
    <w:p w14:paraId="38E2CCA1" w14:textId="77777777" w:rsidR="00E62A15" w:rsidRPr="00914C4E" w:rsidRDefault="00E62A15" w:rsidP="001170D7">
      <w:pPr>
        <w:pStyle w:val="Heading1"/>
        <w:rPr>
          <w:b w:val="0"/>
        </w:rPr>
      </w:pPr>
      <w:r w:rsidRPr="00914C4E">
        <w:t>Description and Purpose</w:t>
      </w:r>
    </w:p>
    <w:p w14:paraId="4A74B0A5" w14:textId="120B0833" w:rsidR="0071334F" w:rsidRDefault="003C5C1C" w:rsidP="0071334F">
      <w:pPr>
        <w:pStyle w:val="H1bodytext"/>
        <w:spacing w:after="120"/>
        <w:rPr>
          <w:rFonts w:ascii="Arial" w:hAnsi="Arial" w:cs="Arial"/>
          <w:iCs/>
        </w:rPr>
      </w:pPr>
      <w:bookmarkStart w:id="0" w:name="_Hlk8896263"/>
      <w:r w:rsidRPr="003C5C1C">
        <w:rPr>
          <w:rFonts w:ascii="Arial" w:hAnsi="Arial"/>
        </w:rPr>
        <w:t xml:space="preserve">The </w:t>
      </w:r>
      <w:sdt>
        <w:sdtPr>
          <w:rPr>
            <w:rFonts w:ascii="Arial" w:hAnsi="Arial"/>
          </w:rPr>
          <w:alias w:val="Keywords"/>
          <w:tag w:val=""/>
          <w:id w:val="-1655135112"/>
          <w:placeholder>
            <w:docPart w:val="6E56F2B0EB49432F977A4ED6F5207C07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EndPr/>
        <w:sdtContent>
          <w:r w:rsidR="00A51BA6">
            <w:rPr>
              <w:rFonts w:ascii="Arial" w:hAnsi="Arial"/>
            </w:rPr>
            <w:t>STOMP Surface File to P2R</w:t>
          </w:r>
        </w:sdtContent>
      </w:sdt>
      <w:r w:rsidRPr="003C5C1C">
        <w:rPr>
          <w:rFonts w:ascii="Arial" w:hAnsi="Arial" w:cs="Arial"/>
          <w:iCs/>
        </w:rPr>
        <w:t xml:space="preserve"> </w:t>
      </w:r>
      <w:r>
        <w:rPr>
          <w:rFonts w:ascii="Arial" w:hAnsi="Arial" w:cs="Arial"/>
          <w:iCs/>
        </w:rPr>
        <w:t xml:space="preserve">tool </w:t>
      </w:r>
      <w:r w:rsidR="006C5A75">
        <w:rPr>
          <w:rFonts w:ascii="Arial" w:hAnsi="Arial" w:cs="Arial"/>
          <w:iCs/>
        </w:rPr>
        <w:t xml:space="preserve">combines STOMP Surface File data </w:t>
      </w:r>
      <w:r w:rsidR="00C30666">
        <w:rPr>
          <w:rFonts w:ascii="Arial" w:hAnsi="Arial" w:cs="Arial"/>
          <w:iCs/>
        </w:rPr>
        <w:t xml:space="preserve">for a selected </w:t>
      </w:r>
      <w:r w:rsidR="006668EA">
        <w:rPr>
          <w:rFonts w:ascii="Arial" w:hAnsi="Arial" w:cs="Arial"/>
          <w:iCs/>
        </w:rPr>
        <w:t>solute</w:t>
      </w:r>
      <w:r w:rsidR="00C30666">
        <w:rPr>
          <w:rFonts w:ascii="Arial" w:hAnsi="Arial" w:cs="Arial"/>
          <w:iCs/>
        </w:rPr>
        <w:t xml:space="preserve"> </w:t>
      </w:r>
      <w:r w:rsidR="006C5A75">
        <w:rPr>
          <w:rFonts w:ascii="Arial" w:hAnsi="Arial" w:cs="Arial"/>
          <w:iCs/>
        </w:rPr>
        <w:t xml:space="preserve">from each P2R cell that </w:t>
      </w:r>
      <w:r w:rsidR="00C30666">
        <w:rPr>
          <w:rFonts w:ascii="Arial" w:hAnsi="Arial" w:cs="Arial"/>
          <w:iCs/>
        </w:rPr>
        <w:t>intersects the model domain</w:t>
      </w:r>
      <w:r w:rsidR="008A66B4">
        <w:rPr>
          <w:rFonts w:ascii="Arial" w:hAnsi="Arial" w:cs="Arial"/>
          <w:iCs/>
        </w:rPr>
        <w:t xml:space="preserve"> as listed in the model input file</w:t>
      </w:r>
      <w:r w:rsidR="006C5A75">
        <w:rPr>
          <w:rFonts w:ascii="Arial" w:hAnsi="Arial" w:cs="Arial"/>
          <w:iCs/>
        </w:rPr>
        <w:t>.</w:t>
      </w:r>
      <w:r w:rsidR="00C30666">
        <w:rPr>
          <w:rFonts w:ascii="Arial" w:hAnsi="Arial" w:cs="Arial"/>
          <w:iCs/>
        </w:rPr>
        <w:t xml:space="preserve"> </w:t>
      </w:r>
      <w:r w:rsidR="006668EA">
        <w:rPr>
          <w:rFonts w:ascii="Arial" w:hAnsi="Arial" w:cs="Arial"/>
          <w:iCs/>
        </w:rPr>
        <w:t>Solute</w:t>
      </w:r>
      <w:r w:rsidR="00C30666">
        <w:rPr>
          <w:rFonts w:ascii="Arial" w:hAnsi="Arial" w:cs="Arial"/>
          <w:iCs/>
        </w:rPr>
        <w:t xml:space="preserve"> mass flux r</w:t>
      </w:r>
      <w:r w:rsidR="006C5A75">
        <w:rPr>
          <w:rFonts w:ascii="Arial" w:hAnsi="Arial" w:cs="Arial"/>
          <w:iCs/>
        </w:rPr>
        <w:t xml:space="preserve">ates and cumulative </w:t>
      </w:r>
      <w:r w:rsidR="00C30666">
        <w:rPr>
          <w:rFonts w:ascii="Arial" w:hAnsi="Arial" w:cs="Arial"/>
          <w:iCs/>
        </w:rPr>
        <w:t>values</w:t>
      </w:r>
      <w:r w:rsidR="006C5A75">
        <w:rPr>
          <w:rFonts w:ascii="Arial" w:hAnsi="Arial" w:cs="Arial"/>
          <w:iCs/>
        </w:rPr>
        <w:t xml:space="preserve"> leaving the base </w:t>
      </w:r>
      <w:r w:rsidR="00C30666">
        <w:rPr>
          <w:rFonts w:ascii="Arial" w:hAnsi="Arial" w:cs="Arial"/>
          <w:iCs/>
        </w:rPr>
        <w:t>of the model over the area of</w:t>
      </w:r>
      <w:r w:rsidR="006C5A75">
        <w:rPr>
          <w:rFonts w:ascii="Arial" w:hAnsi="Arial" w:cs="Arial"/>
          <w:iCs/>
        </w:rPr>
        <w:t xml:space="preserve"> each P2R cell</w:t>
      </w:r>
      <w:r w:rsidR="00C30666">
        <w:rPr>
          <w:rFonts w:ascii="Arial" w:hAnsi="Arial" w:cs="Arial"/>
          <w:iCs/>
        </w:rPr>
        <w:t xml:space="preserve"> are written to a </w:t>
      </w:r>
      <w:r w:rsidR="005F7E00">
        <w:rPr>
          <w:rFonts w:ascii="Arial" w:hAnsi="Arial" w:cs="Arial"/>
          <w:iCs/>
        </w:rPr>
        <w:t>solute</w:t>
      </w:r>
      <w:r w:rsidR="00C30666">
        <w:rPr>
          <w:rFonts w:ascii="Arial" w:hAnsi="Arial" w:cs="Arial"/>
          <w:iCs/>
        </w:rPr>
        <w:t>-specific text file</w:t>
      </w:r>
      <w:r w:rsidR="006C5A75">
        <w:rPr>
          <w:rFonts w:ascii="Arial" w:hAnsi="Arial" w:cs="Arial"/>
          <w:iCs/>
        </w:rPr>
        <w:t>.</w:t>
      </w:r>
      <w:r w:rsidR="00D94AD0">
        <w:rPr>
          <w:rFonts w:ascii="Arial" w:hAnsi="Arial" w:cs="Arial"/>
          <w:iCs/>
        </w:rPr>
        <w:t xml:space="preserve"> </w:t>
      </w:r>
      <w:r w:rsidR="00C30666">
        <w:rPr>
          <w:rFonts w:ascii="Arial" w:hAnsi="Arial" w:cs="Arial"/>
          <w:iCs/>
        </w:rPr>
        <w:t xml:space="preserve">The tool must be executed once for each </w:t>
      </w:r>
      <w:r w:rsidR="006668EA">
        <w:rPr>
          <w:rFonts w:ascii="Arial" w:hAnsi="Arial" w:cs="Arial"/>
          <w:iCs/>
        </w:rPr>
        <w:t>solute</w:t>
      </w:r>
      <w:r w:rsidR="00C30666">
        <w:rPr>
          <w:rFonts w:ascii="Arial" w:hAnsi="Arial" w:cs="Arial"/>
          <w:iCs/>
        </w:rPr>
        <w:t xml:space="preserve"> in the STOMP simulation</w:t>
      </w:r>
      <w:r w:rsidR="003B1186">
        <w:rPr>
          <w:rFonts w:ascii="Arial" w:hAnsi="Arial" w:cs="Arial"/>
          <w:iCs/>
        </w:rPr>
        <w:t>.</w:t>
      </w:r>
    </w:p>
    <w:bookmarkEnd w:id="0"/>
    <w:p w14:paraId="444106EB" w14:textId="77777777" w:rsidR="00E62A15" w:rsidRPr="00914C4E" w:rsidRDefault="00E62A15" w:rsidP="006973AE">
      <w:pPr>
        <w:pStyle w:val="Heading1"/>
      </w:pPr>
      <w:r w:rsidRPr="00914C4E">
        <w:t>Functional Requirements</w:t>
      </w:r>
    </w:p>
    <w:p w14:paraId="3EE87092" w14:textId="0F27FC48" w:rsidR="006504D7" w:rsidRDefault="006504D7" w:rsidP="006504D7">
      <w:pPr>
        <w:pStyle w:val="H1bodytext"/>
        <w:rPr>
          <w:rFonts w:ascii="Arial" w:hAnsi="Arial" w:cs="Arial"/>
        </w:rPr>
      </w:pPr>
      <w:r>
        <w:rPr>
          <w:rFonts w:ascii="Arial" w:hAnsi="Arial" w:cs="Arial"/>
        </w:rPr>
        <w:t>The following are the functional requirements</w:t>
      </w:r>
      <w:r w:rsidR="004E7152">
        <w:rPr>
          <w:rFonts w:ascii="Arial" w:hAnsi="Arial" w:cs="Arial"/>
        </w:rPr>
        <w:t xml:space="preserve"> (FR)</w:t>
      </w:r>
      <w:r>
        <w:rPr>
          <w:rFonts w:ascii="Arial" w:hAnsi="Arial" w:cs="Arial"/>
        </w:rPr>
        <w:t xml:space="preserve"> of the</w:t>
      </w:r>
      <w:r w:rsidR="003C5C1C">
        <w:rPr>
          <w:rFonts w:ascii="Arial" w:hAnsi="Arial" w:cs="Arial"/>
        </w:rPr>
        <w:t xml:space="preserve"> </w:t>
      </w:r>
      <w:sdt>
        <w:sdtPr>
          <w:rPr>
            <w:rFonts w:ascii="Arial" w:hAnsi="Arial"/>
          </w:rPr>
          <w:alias w:val="Keywords"/>
          <w:tag w:val=""/>
          <w:id w:val="2031376405"/>
          <w:placeholder>
            <w:docPart w:val="45B1DBAB4B464A6FA9F8240285E06882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EndPr/>
        <w:sdtContent>
          <w:r w:rsidR="00A51BA6">
            <w:rPr>
              <w:rFonts w:ascii="Arial" w:hAnsi="Arial"/>
            </w:rPr>
            <w:t>STOMP Surface File to P2R</w:t>
          </w:r>
        </w:sdtContent>
      </w:sdt>
      <w:r w:rsidR="003C5C1C" w:rsidRPr="003C5C1C">
        <w:rPr>
          <w:rFonts w:ascii="Arial" w:hAnsi="Arial" w:cs="Arial"/>
          <w:iCs/>
        </w:rPr>
        <w:t xml:space="preserve"> </w:t>
      </w:r>
      <w:r w:rsidR="003C5C1C">
        <w:rPr>
          <w:rFonts w:ascii="Arial" w:hAnsi="Arial" w:cs="Arial"/>
          <w:iCs/>
        </w:rPr>
        <w:t>t</w:t>
      </w:r>
      <w:r w:rsidR="003C5C1C" w:rsidRPr="003C5C1C">
        <w:rPr>
          <w:rFonts w:ascii="Arial" w:hAnsi="Arial" w:cs="Arial"/>
          <w:iCs/>
        </w:rPr>
        <w:t>ool</w:t>
      </w:r>
      <w:r w:rsidR="003C5C1C">
        <w:rPr>
          <w:rFonts w:ascii="Arial" w:hAnsi="Arial" w:cs="Arial"/>
          <w:iCs/>
        </w:rPr>
        <w:t>:</w:t>
      </w:r>
    </w:p>
    <w:p w14:paraId="76335525" w14:textId="30F6ACAE" w:rsidR="006504D7" w:rsidRDefault="006504D7" w:rsidP="003C5C1C">
      <w:pPr>
        <w:pStyle w:val="H1bodytext"/>
        <w:ind w:left="1440" w:hanging="720"/>
        <w:rPr>
          <w:rFonts w:ascii="Arial" w:hAnsi="Arial" w:cs="Arial"/>
        </w:rPr>
      </w:pPr>
      <w:r>
        <w:rPr>
          <w:rFonts w:ascii="Arial" w:hAnsi="Arial" w:cs="Arial"/>
        </w:rPr>
        <w:t>FR-1:</w:t>
      </w:r>
      <w:r w:rsidR="003C5C1C">
        <w:rPr>
          <w:rFonts w:ascii="Arial" w:hAnsi="Arial" w:cs="Arial"/>
        </w:rPr>
        <w:tab/>
      </w:r>
      <w:r w:rsidR="00C52902">
        <w:rPr>
          <w:rFonts w:ascii="Arial" w:hAnsi="Arial" w:cs="Arial"/>
        </w:rPr>
        <w:t>Read the f</w:t>
      </w:r>
      <w:r w:rsidR="00B95A43">
        <w:rPr>
          <w:rFonts w:ascii="Arial" w:hAnsi="Arial" w:cs="Arial"/>
        </w:rPr>
        <w:t>ile</w:t>
      </w:r>
      <w:r w:rsidR="008861EE">
        <w:rPr>
          <w:rFonts w:ascii="Arial" w:hAnsi="Arial" w:cs="Arial"/>
        </w:rPr>
        <w:t xml:space="preserve"> </w:t>
      </w:r>
      <w:r w:rsidR="00B95A43">
        <w:rPr>
          <w:rFonts w:ascii="Arial" w:hAnsi="Arial" w:cs="Arial"/>
        </w:rPr>
        <w:t xml:space="preserve">name for the </w:t>
      </w:r>
      <w:r w:rsidR="006668EA">
        <w:rPr>
          <w:rFonts w:ascii="Arial" w:hAnsi="Arial" w:cs="Arial"/>
        </w:rPr>
        <w:t>STOMP input file</w:t>
      </w:r>
      <w:r w:rsidR="004F7AC1">
        <w:rPr>
          <w:rFonts w:ascii="Arial" w:hAnsi="Arial" w:cs="Arial"/>
        </w:rPr>
        <w:t xml:space="preserve">, </w:t>
      </w:r>
      <w:r w:rsidR="008861EE">
        <w:rPr>
          <w:rFonts w:ascii="Arial" w:hAnsi="Arial" w:cs="Arial"/>
        </w:rPr>
        <w:t xml:space="preserve">the name of the </w:t>
      </w:r>
      <w:r w:rsidR="006668EA">
        <w:rPr>
          <w:rFonts w:ascii="Arial" w:hAnsi="Arial" w:cs="Arial"/>
        </w:rPr>
        <w:t>solute being processed</w:t>
      </w:r>
      <w:r w:rsidR="008861EE">
        <w:rPr>
          <w:rFonts w:ascii="Arial" w:hAnsi="Arial" w:cs="Arial"/>
        </w:rPr>
        <w:t xml:space="preserve">, the </w:t>
      </w:r>
      <w:r w:rsidR="006668EA">
        <w:rPr>
          <w:rFonts w:ascii="Arial" w:hAnsi="Arial" w:cs="Arial"/>
        </w:rPr>
        <w:t>units for the solute</w:t>
      </w:r>
      <w:r w:rsidR="009A3741">
        <w:rPr>
          <w:rFonts w:ascii="Arial" w:hAnsi="Arial" w:cs="Arial"/>
        </w:rPr>
        <w:t>,</w:t>
      </w:r>
      <w:r w:rsidR="00B95A43">
        <w:rPr>
          <w:rFonts w:ascii="Arial" w:hAnsi="Arial" w:cs="Arial"/>
        </w:rPr>
        <w:t xml:space="preserve"> </w:t>
      </w:r>
      <w:r w:rsidR="006668EA">
        <w:rPr>
          <w:rFonts w:ascii="Arial" w:hAnsi="Arial" w:cs="Arial"/>
        </w:rPr>
        <w:t xml:space="preserve">the keyword “top” or “bot” </w:t>
      </w:r>
      <w:r w:rsidR="007651CB">
        <w:rPr>
          <w:rFonts w:ascii="Arial" w:hAnsi="Arial" w:cs="Arial"/>
        </w:rPr>
        <w:t xml:space="preserve">to select STOMP Surface Files associated with the top or bottom of the model, </w:t>
      </w:r>
      <w:r w:rsidR="00B95A43">
        <w:rPr>
          <w:rFonts w:ascii="Arial" w:hAnsi="Arial" w:cs="Arial"/>
        </w:rPr>
        <w:t>and the</w:t>
      </w:r>
      <w:r w:rsidR="007651CB">
        <w:rPr>
          <w:rFonts w:ascii="Arial" w:hAnsi="Arial" w:cs="Arial"/>
        </w:rPr>
        <w:t xml:space="preserve"> model</w:t>
      </w:r>
      <w:r w:rsidR="00B95A43">
        <w:rPr>
          <w:rFonts w:ascii="Arial" w:hAnsi="Arial" w:cs="Arial"/>
        </w:rPr>
        <w:t xml:space="preserve"> </w:t>
      </w:r>
      <w:r w:rsidR="008861EE">
        <w:rPr>
          <w:rFonts w:ascii="Arial" w:hAnsi="Arial" w:cs="Arial"/>
        </w:rPr>
        <w:t>name</w:t>
      </w:r>
      <w:r w:rsidR="005479B6">
        <w:rPr>
          <w:rFonts w:ascii="Arial" w:hAnsi="Arial" w:cs="Arial"/>
        </w:rPr>
        <w:t xml:space="preserve"> as command line arguments</w:t>
      </w:r>
      <w:r w:rsidR="00F93A92">
        <w:rPr>
          <w:rFonts w:ascii="Arial" w:hAnsi="Arial" w:cs="Arial"/>
        </w:rPr>
        <w:t>.</w:t>
      </w:r>
      <w:r w:rsidR="007651CB">
        <w:rPr>
          <w:rFonts w:ascii="Arial" w:hAnsi="Arial" w:cs="Arial"/>
        </w:rPr>
        <w:t xml:space="preserve"> </w:t>
      </w:r>
      <w:r w:rsidR="005479B6">
        <w:rPr>
          <w:rFonts w:ascii="Arial" w:hAnsi="Arial" w:cs="Arial"/>
        </w:rPr>
        <w:t>The “top” option will not be used for CA modeling since the STOMP Surface File outputs for model tops were not included in the STOMP input files.</w:t>
      </w:r>
    </w:p>
    <w:p w14:paraId="2A5670EB" w14:textId="37A21545" w:rsidR="006504D7" w:rsidRDefault="006504D7" w:rsidP="0085477F">
      <w:pPr>
        <w:pStyle w:val="H1bodytext"/>
        <w:ind w:left="1440" w:hanging="720"/>
        <w:rPr>
          <w:rFonts w:ascii="Arial" w:hAnsi="Arial" w:cs="Arial"/>
        </w:rPr>
      </w:pPr>
      <w:r>
        <w:rPr>
          <w:rFonts w:ascii="Arial" w:hAnsi="Arial" w:cs="Arial"/>
        </w:rPr>
        <w:t>FR-2:</w:t>
      </w:r>
      <w:r w:rsidR="003C5C1C">
        <w:rPr>
          <w:rFonts w:ascii="Arial" w:hAnsi="Arial" w:cs="Arial"/>
        </w:rPr>
        <w:tab/>
      </w:r>
      <w:r w:rsidR="00C52902">
        <w:rPr>
          <w:rFonts w:ascii="Arial" w:hAnsi="Arial" w:cs="Arial"/>
        </w:rPr>
        <w:t xml:space="preserve">Read the </w:t>
      </w:r>
      <w:r w:rsidR="00BE2A55">
        <w:rPr>
          <w:rFonts w:ascii="Arial" w:hAnsi="Arial" w:cs="Arial"/>
        </w:rPr>
        <w:t>STOMP input file</w:t>
      </w:r>
      <w:r w:rsidR="008861EE">
        <w:rPr>
          <w:rFonts w:ascii="Arial" w:hAnsi="Arial" w:cs="Arial"/>
        </w:rPr>
        <w:t xml:space="preserve"> to </w:t>
      </w:r>
      <w:r w:rsidR="00BE2A55">
        <w:rPr>
          <w:rFonts w:ascii="Arial" w:hAnsi="Arial" w:cs="Arial"/>
        </w:rPr>
        <w:t>e</w:t>
      </w:r>
      <w:r w:rsidR="007651CB">
        <w:rPr>
          <w:rFonts w:ascii="Arial" w:hAnsi="Arial" w:cs="Arial"/>
        </w:rPr>
        <w:t>xtract</w:t>
      </w:r>
      <w:r w:rsidR="00BE2A55">
        <w:rPr>
          <w:rFonts w:ascii="Arial" w:hAnsi="Arial" w:cs="Arial"/>
        </w:rPr>
        <w:t xml:space="preserve"> the STOMP </w:t>
      </w:r>
      <w:r w:rsidR="00DB0369">
        <w:rPr>
          <w:rFonts w:ascii="Arial" w:hAnsi="Arial" w:cs="Arial"/>
        </w:rPr>
        <w:t xml:space="preserve">Output </w:t>
      </w:r>
      <w:r w:rsidR="00BE2A55">
        <w:rPr>
          <w:rFonts w:ascii="Arial" w:hAnsi="Arial" w:cs="Arial"/>
        </w:rPr>
        <w:t>Surface File</w:t>
      </w:r>
      <w:r w:rsidR="007651CB">
        <w:rPr>
          <w:rFonts w:ascii="Arial" w:hAnsi="Arial" w:cs="Arial"/>
        </w:rPr>
        <w:t xml:space="preserve"> names for the files associated with the P2R grid cells</w:t>
      </w:r>
      <w:r w:rsidR="008861EE">
        <w:rPr>
          <w:rFonts w:ascii="Arial" w:hAnsi="Arial" w:cs="Arial"/>
          <w:iCs/>
        </w:rPr>
        <w:t>.</w:t>
      </w:r>
      <w:r w:rsidR="007651CB">
        <w:rPr>
          <w:rFonts w:ascii="Arial" w:hAnsi="Arial" w:cs="Arial"/>
          <w:iCs/>
        </w:rPr>
        <w:t xml:space="preserve"> This is done based on </w:t>
      </w:r>
      <w:r w:rsidR="00F20536" w:rsidRPr="00F20536">
        <w:rPr>
          <w:rFonts w:ascii="Arial" w:hAnsi="Arial" w:cs="Arial"/>
          <w:iCs/>
        </w:rPr>
        <w:t>Surface Flux Card</w:t>
      </w:r>
      <w:r w:rsidR="00F20536">
        <w:rPr>
          <w:rFonts w:ascii="Arial" w:hAnsi="Arial" w:cs="Arial"/>
          <w:iCs/>
        </w:rPr>
        <w:t xml:space="preserve"> </w:t>
      </w:r>
      <w:r w:rsidR="007651CB">
        <w:rPr>
          <w:rFonts w:ascii="Arial" w:hAnsi="Arial" w:cs="Arial"/>
          <w:iCs/>
        </w:rPr>
        <w:t xml:space="preserve">in </w:t>
      </w:r>
      <w:r w:rsidR="007651CB">
        <w:rPr>
          <w:rFonts w:ascii="Arial" w:hAnsi="Arial" w:cs="Arial"/>
        </w:rPr>
        <w:t>the STOMP input file</w:t>
      </w:r>
      <w:r w:rsidR="007651CB">
        <w:rPr>
          <w:rFonts w:ascii="Arial" w:hAnsi="Arial" w:cs="Arial"/>
          <w:iCs/>
        </w:rPr>
        <w:t xml:space="preserve"> that </w:t>
      </w:r>
      <w:r w:rsidR="00F20536">
        <w:rPr>
          <w:rFonts w:ascii="Arial" w:hAnsi="Arial" w:cs="Arial"/>
          <w:iCs/>
        </w:rPr>
        <w:t xml:space="preserve">specify </w:t>
      </w:r>
      <w:r w:rsidR="007651CB">
        <w:rPr>
          <w:rFonts w:ascii="Arial" w:hAnsi="Arial" w:cs="Arial"/>
        </w:rPr>
        <w:t xml:space="preserve">STOMP </w:t>
      </w:r>
      <w:r w:rsidR="00F20536">
        <w:rPr>
          <w:rFonts w:ascii="Arial" w:hAnsi="Arial" w:cs="Arial"/>
        </w:rPr>
        <w:t xml:space="preserve">Output </w:t>
      </w:r>
      <w:r w:rsidR="007651CB">
        <w:rPr>
          <w:rFonts w:ascii="Arial" w:hAnsi="Arial" w:cs="Arial"/>
        </w:rPr>
        <w:t>Surface File</w:t>
      </w:r>
      <w:r w:rsidR="005F7E00">
        <w:rPr>
          <w:rFonts w:ascii="Arial" w:hAnsi="Arial" w:cs="Arial"/>
        </w:rPr>
        <w:t>s associated with</w:t>
      </w:r>
      <w:r w:rsidR="007651CB">
        <w:rPr>
          <w:rFonts w:ascii="Arial" w:hAnsi="Arial" w:cs="Arial"/>
        </w:rPr>
        <w:t xml:space="preserve"> the P2R grid cells.</w:t>
      </w:r>
    </w:p>
    <w:p w14:paraId="7E2A8590" w14:textId="69E75427" w:rsidR="00D95B86" w:rsidRDefault="00D95B86" w:rsidP="0085477F">
      <w:pPr>
        <w:pStyle w:val="H1bodytext"/>
        <w:ind w:left="1440" w:hanging="720"/>
        <w:rPr>
          <w:rFonts w:ascii="Arial" w:hAnsi="Arial" w:cs="Arial"/>
        </w:rPr>
      </w:pPr>
      <w:r>
        <w:rPr>
          <w:rFonts w:ascii="Arial" w:hAnsi="Arial" w:cs="Arial"/>
        </w:rPr>
        <w:t xml:space="preserve">FR-3:   </w:t>
      </w:r>
      <w:r w:rsidR="005F7E00">
        <w:rPr>
          <w:rFonts w:ascii="Arial" w:hAnsi="Arial" w:cs="Arial"/>
        </w:rPr>
        <w:t xml:space="preserve">Read the STOMP Surface Files associated with the P2R grid cells, extracting </w:t>
      </w:r>
      <w:r w:rsidR="005F7E00">
        <w:rPr>
          <w:rFonts w:ascii="Arial" w:hAnsi="Arial" w:cs="Arial"/>
          <w:iCs/>
        </w:rPr>
        <w:t>solute mass flux rates and cumulative values for the solute identified in FR-1</w:t>
      </w:r>
      <w:r w:rsidR="00CE1717">
        <w:rPr>
          <w:rFonts w:ascii="Arial" w:hAnsi="Arial" w:cs="Arial"/>
        </w:rPr>
        <w:t>.</w:t>
      </w:r>
    </w:p>
    <w:p w14:paraId="5136A03E" w14:textId="3A6E076B" w:rsidR="006504D7" w:rsidRDefault="006504D7" w:rsidP="003C5C1C">
      <w:pPr>
        <w:pStyle w:val="H1bodytext"/>
        <w:ind w:left="1440" w:hanging="720"/>
        <w:rPr>
          <w:rFonts w:ascii="Arial" w:hAnsi="Arial" w:cs="Arial"/>
        </w:rPr>
      </w:pPr>
      <w:r>
        <w:rPr>
          <w:rFonts w:ascii="Arial" w:hAnsi="Arial" w:cs="Arial"/>
        </w:rPr>
        <w:t>FR-</w:t>
      </w:r>
      <w:r w:rsidR="00D95B86">
        <w:rPr>
          <w:rFonts w:ascii="Arial" w:hAnsi="Arial" w:cs="Arial"/>
        </w:rPr>
        <w:t>4</w:t>
      </w:r>
      <w:r>
        <w:rPr>
          <w:rFonts w:ascii="Arial" w:hAnsi="Arial" w:cs="Arial"/>
        </w:rPr>
        <w:t>:</w:t>
      </w:r>
      <w:r w:rsidR="003C5C1C">
        <w:rPr>
          <w:rFonts w:ascii="Arial" w:hAnsi="Arial" w:cs="Arial"/>
        </w:rPr>
        <w:tab/>
      </w:r>
      <w:r w:rsidR="005F7E00">
        <w:rPr>
          <w:rFonts w:ascii="Arial" w:hAnsi="Arial" w:cs="Arial"/>
        </w:rPr>
        <w:t xml:space="preserve">Generate a </w:t>
      </w:r>
      <w:r w:rsidR="000E674E">
        <w:rPr>
          <w:rFonts w:ascii="Arial" w:hAnsi="Arial" w:cs="Arial"/>
        </w:rPr>
        <w:t xml:space="preserve">comma delimited (CSV) </w:t>
      </w:r>
      <w:r w:rsidR="005F7E00">
        <w:rPr>
          <w:rFonts w:ascii="Arial" w:hAnsi="Arial" w:cs="Arial"/>
        </w:rPr>
        <w:t xml:space="preserve">file </w:t>
      </w:r>
      <w:r w:rsidR="005F7E00">
        <w:rPr>
          <w:rFonts w:ascii="Arial" w:hAnsi="Arial" w:cs="Arial"/>
          <w:iCs/>
        </w:rPr>
        <w:t xml:space="preserve">for the solute identified in FR-1 </w:t>
      </w:r>
      <w:r w:rsidR="005F7E00">
        <w:rPr>
          <w:rFonts w:ascii="Arial" w:hAnsi="Arial" w:cs="Arial"/>
        </w:rPr>
        <w:t xml:space="preserve">that includes </w:t>
      </w:r>
      <w:r w:rsidR="005F7E00">
        <w:rPr>
          <w:rFonts w:ascii="Arial" w:hAnsi="Arial" w:cs="Arial"/>
          <w:iCs/>
        </w:rPr>
        <w:t xml:space="preserve">solute mass flux rates and cumulative values for all </w:t>
      </w:r>
      <w:r w:rsidR="005F7E00">
        <w:rPr>
          <w:rFonts w:ascii="Arial" w:hAnsi="Arial" w:cs="Arial"/>
        </w:rPr>
        <w:t xml:space="preserve">P2R grid cells </w:t>
      </w:r>
      <w:r w:rsidR="005F7E00">
        <w:rPr>
          <w:rFonts w:ascii="Arial" w:hAnsi="Arial" w:cs="Arial"/>
          <w:iCs/>
        </w:rPr>
        <w:t>that intersect the model domain</w:t>
      </w:r>
      <w:r w:rsidR="003B1186">
        <w:rPr>
          <w:rFonts w:ascii="Arial" w:hAnsi="Arial" w:cs="Arial"/>
        </w:rPr>
        <w:t>.</w:t>
      </w:r>
      <w:r w:rsidR="005F7E00">
        <w:rPr>
          <w:rFonts w:ascii="Arial" w:hAnsi="Arial" w:cs="Arial"/>
        </w:rPr>
        <w:t xml:space="preserve"> </w:t>
      </w:r>
    </w:p>
    <w:p w14:paraId="2FC95516" w14:textId="77777777" w:rsidR="00E62A15" w:rsidRPr="00914C4E" w:rsidRDefault="00E62A15" w:rsidP="006973AE">
      <w:pPr>
        <w:pStyle w:val="Heading1"/>
      </w:pPr>
      <w:r w:rsidRPr="00914C4E">
        <w:t>Software Requirements Specifications</w:t>
      </w:r>
    </w:p>
    <w:p w14:paraId="4E94F030" w14:textId="798379B9" w:rsidR="006504D7" w:rsidRDefault="001D580B" w:rsidP="00E62A15">
      <w:pPr>
        <w:pStyle w:val="H1bodytext"/>
        <w:spacing w:after="120"/>
        <w:rPr>
          <w:rFonts w:ascii="Arial" w:hAnsi="Arial"/>
        </w:rPr>
      </w:pPr>
      <w:r>
        <w:rPr>
          <w:rFonts w:ascii="Arial" w:hAnsi="Arial"/>
        </w:rPr>
        <w:t>The Perl programming language was used to develop this script. The Perl v5.18.2 interpreter was used</w:t>
      </w:r>
      <w:r w:rsidR="00624DE0">
        <w:rPr>
          <w:rFonts w:ascii="Arial" w:hAnsi="Arial"/>
        </w:rPr>
        <w:t xml:space="preserve"> in conjunction with the “</w:t>
      </w:r>
      <w:proofErr w:type="gramStart"/>
      <w:r w:rsidR="00624DE0">
        <w:rPr>
          <w:rFonts w:ascii="Arial" w:hAnsi="Arial"/>
        </w:rPr>
        <w:t>Scalar::</w:t>
      </w:r>
      <w:proofErr w:type="gramEnd"/>
      <w:r w:rsidR="00624DE0">
        <w:rPr>
          <w:rFonts w:ascii="Arial" w:hAnsi="Arial"/>
        </w:rPr>
        <w:t>Util” module</w:t>
      </w:r>
      <w:r w:rsidR="003D73B1">
        <w:rPr>
          <w:rFonts w:ascii="Arial" w:hAnsi="Arial"/>
        </w:rPr>
        <w:t>.</w:t>
      </w:r>
    </w:p>
    <w:p w14:paraId="654C59DD" w14:textId="77777777" w:rsidR="00E62A15" w:rsidRPr="00914C4E" w:rsidRDefault="00E62A15" w:rsidP="006973AE">
      <w:pPr>
        <w:pStyle w:val="Heading1"/>
      </w:pPr>
      <w:r w:rsidRPr="00914C4E">
        <w:t>Software Design Description</w:t>
      </w:r>
    </w:p>
    <w:p w14:paraId="4C48256F" w14:textId="35FF8C18" w:rsidR="006504D7" w:rsidRDefault="008F1127" w:rsidP="00E62A15">
      <w:pPr>
        <w:pStyle w:val="H1bodytext"/>
        <w:spacing w:after="120"/>
        <w:rPr>
          <w:rFonts w:ascii="Arial" w:hAnsi="Arial"/>
        </w:rPr>
      </w:pPr>
      <w:r w:rsidRPr="008F1127">
        <w:rPr>
          <w:rFonts w:ascii="Arial" w:hAnsi="Arial"/>
          <w:u w:val="single"/>
        </w:rPr>
        <w:t>Arguments</w:t>
      </w:r>
      <w:r>
        <w:rPr>
          <w:rFonts w:ascii="Arial" w:hAnsi="Arial"/>
        </w:rPr>
        <w:t>:</w:t>
      </w:r>
    </w:p>
    <w:p w14:paraId="2A7D381F" w14:textId="2E2246F9" w:rsidR="00A82E6B" w:rsidRDefault="00A82E6B" w:rsidP="00E62A15">
      <w:pPr>
        <w:pStyle w:val="H1bodytext"/>
        <w:spacing w:after="120"/>
        <w:rPr>
          <w:rFonts w:ascii="Arial" w:hAnsi="Arial"/>
        </w:rPr>
      </w:pPr>
      <w:r>
        <w:rPr>
          <w:rFonts w:ascii="Arial" w:hAnsi="Arial"/>
        </w:rPr>
        <w:t>The tool is executed from the command line in a Linux terminal in the following manner:</w:t>
      </w:r>
    </w:p>
    <w:p w14:paraId="74097EE4" w14:textId="7F3F21B4" w:rsidR="00A82E6B" w:rsidRDefault="00A82E6B" w:rsidP="00E62A15">
      <w:pPr>
        <w:pStyle w:val="H1bodytext"/>
        <w:spacing w:after="120"/>
        <w:rPr>
          <w:rFonts w:ascii="Arial" w:hAnsi="Arial"/>
        </w:rPr>
      </w:pPr>
      <w:r>
        <w:rPr>
          <w:rFonts w:ascii="Arial" w:hAnsi="Arial"/>
        </w:rPr>
        <w:tab/>
        <w:t xml:space="preserve">$ </w:t>
      </w:r>
      <w:proofErr w:type="spellStart"/>
      <w:r>
        <w:rPr>
          <w:rFonts w:ascii="Arial" w:hAnsi="Arial"/>
        </w:rPr>
        <w:t>perl</w:t>
      </w:r>
      <w:proofErr w:type="spellEnd"/>
      <w:r>
        <w:rPr>
          <w:rFonts w:ascii="Arial" w:hAnsi="Arial"/>
        </w:rPr>
        <w:t xml:space="preserve"> </w:t>
      </w:r>
      <w:r w:rsidR="00753469">
        <w:rPr>
          <w:rFonts w:ascii="Arial" w:hAnsi="Arial"/>
        </w:rPr>
        <w:t xml:space="preserve">{directory path to </w:t>
      </w:r>
      <w:proofErr w:type="gramStart"/>
      <w:r w:rsidR="00753469">
        <w:rPr>
          <w:rFonts w:ascii="Arial" w:hAnsi="Arial"/>
        </w:rPr>
        <w:t>repository}/tools/ca-getmod_srf/</w:t>
      </w:r>
      <w:r w:rsidR="002754BA" w:rsidRPr="002754BA">
        <w:rPr>
          <w:rFonts w:ascii="Arial" w:hAnsi="Arial"/>
        </w:rPr>
        <w:t>ca-getmod</w:t>
      </w:r>
      <w:r w:rsidR="00966586">
        <w:rPr>
          <w:rFonts w:ascii="Arial" w:hAnsi="Arial"/>
        </w:rPr>
        <w:t>_</w:t>
      </w:r>
      <w:r w:rsidR="002754BA" w:rsidRPr="002754BA">
        <w:rPr>
          <w:rFonts w:ascii="Arial" w:hAnsi="Arial"/>
        </w:rPr>
        <w:t>srf.pl</w:t>
      </w:r>
      <w:proofErr w:type="gramEnd"/>
      <w:r w:rsidR="00357AC0" w:rsidRPr="00357AC0">
        <w:rPr>
          <w:rFonts w:ascii="Arial" w:hAnsi="Arial"/>
        </w:rPr>
        <w:t xml:space="preserve"> </w:t>
      </w:r>
      <w:r w:rsidR="00357AC0">
        <w:rPr>
          <w:rFonts w:ascii="Arial" w:hAnsi="Arial"/>
        </w:rPr>
        <w:t xml:space="preserve"> </w:t>
      </w:r>
      <w:proofErr w:type="spellStart"/>
      <w:r w:rsidR="002754BA">
        <w:rPr>
          <w:rFonts w:ascii="Arial" w:hAnsi="Arial"/>
        </w:rPr>
        <w:t>STOMP_input</w:t>
      </w:r>
      <w:r w:rsidR="009226DD">
        <w:rPr>
          <w:rFonts w:ascii="Arial" w:hAnsi="Arial"/>
        </w:rPr>
        <w:t>_file</w:t>
      </w:r>
      <w:proofErr w:type="spellEnd"/>
      <w:r w:rsidR="009226DD">
        <w:rPr>
          <w:rFonts w:ascii="Arial" w:hAnsi="Arial"/>
        </w:rPr>
        <w:t xml:space="preserve"> </w:t>
      </w:r>
      <w:proofErr w:type="spellStart"/>
      <w:r w:rsidR="009226DD">
        <w:rPr>
          <w:rFonts w:ascii="Arial" w:hAnsi="Arial"/>
        </w:rPr>
        <w:t>solute_name</w:t>
      </w:r>
      <w:proofErr w:type="spellEnd"/>
      <w:r w:rsidR="00357AC0">
        <w:rPr>
          <w:rFonts w:ascii="Arial" w:hAnsi="Arial"/>
        </w:rPr>
        <w:t xml:space="preserve"> </w:t>
      </w:r>
      <w:r w:rsidR="00357AC0" w:rsidRPr="00357AC0">
        <w:rPr>
          <w:rFonts w:ascii="Arial" w:hAnsi="Arial"/>
        </w:rPr>
        <w:t xml:space="preserve"> </w:t>
      </w:r>
      <w:proofErr w:type="spellStart"/>
      <w:r w:rsidR="009226DD">
        <w:rPr>
          <w:rFonts w:ascii="Arial" w:hAnsi="Arial"/>
        </w:rPr>
        <w:t>solute_units</w:t>
      </w:r>
      <w:proofErr w:type="spellEnd"/>
      <w:r w:rsidR="00357AC0">
        <w:rPr>
          <w:rFonts w:ascii="Arial" w:hAnsi="Arial"/>
        </w:rPr>
        <w:t xml:space="preserve"> </w:t>
      </w:r>
      <w:r w:rsidR="00357AC0" w:rsidRPr="00357AC0">
        <w:rPr>
          <w:rFonts w:ascii="Arial" w:hAnsi="Arial"/>
        </w:rPr>
        <w:t xml:space="preserve"> </w:t>
      </w:r>
      <w:proofErr w:type="spellStart"/>
      <w:r w:rsidR="009226DD">
        <w:rPr>
          <w:rFonts w:ascii="Arial" w:hAnsi="Arial"/>
        </w:rPr>
        <w:t>bot_top</w:t>
      </w:r>
      <w:proofErr w:type="spellEnd"/>
      <w:r w:rsidR="009226DD">
        <w:rPr>
          <w:rFonts w:ascii="Arial" w:hAnsi="Arial"/>
        </w:rPr>
        <w:t xml:space="preserve"> </w:t>
      </w:r>
      <w:proofErr w:type="spellStart"/>
      <w:r w:rsidR="009226DD">
        <w:rPr>
          <w:rFonts w:ascii="Arial" w:hAnsi="Arial"/>
        </w:rPr>
        <w:t>model_name</w:t>
      </w:r>
      <w:proofErr w:type="spellEnd"/>
    </w:p>
    <w:p w14:paraId="68786054" w14:textId="1C15D36C" w:rsidR="00A82E6B" w:rsidRDefault="00A82E6B" w:rsidP="00E62A15">
      <w:pPr>
        <w:pStyle w:val="H1bodytext"/>
        <w:spacing w:after="120"/>
        <w:rPr>
          <w:rFonts w:ascii="Arial" w:hAnsi="Arial"/>
        </w:rPr>
      </w:pPr>
      <w:r>
        <w:rPr>
          <w:rFonts w:ascii="Arial" w:hAnsi="Arial"/>
        </w:rPr>
        <w:t>Where:</w:t>
      </w:r>
    </w:p>
    <w:p w14:paraId="776C7715" w14:textId="2A1F7342" w:rsidR="00357AC0" w:rsidRDefault="00A82E6B" w:rsidP="00A82E6B">
      <w:pPr>
        <w:pStyle w:val="H1bodytext"/>
        <w:numPr>
          <w:ilvl w:val="0"/>
          <w:numId w:val="18"/>
        </w:numPr>
        <w:spacing w:after="120"/>
        <w:rPr>
          <w:rFonts w:ascii="Arial" w:hAnsi="Arial"/>
        </w:rPr>
      </w:pPr>
      <w:r>
        <w:rPr>
          <w:rFonts w:ascii="Arial" w:hAnsi="Arial"/>
        </w:rPr>
        <w:t>“</w:t>
      </w:r>
      <w:r w:rsidR="002754BA" w:rsidRPr="002754BA">
        <w:rPr>
          <w:rFonts w:ascii="Arial" w:hAnsi="Arial"/>
        </w:rPr>
        <w:t>ca-getmod</w:t>
      </w:r>
      <w:r w:rsidR="000E674E">
        <w:rPr>
          <w:rFonts w:ascii="Arial" w:hAnsi="Arial"/>
        </w:rPr>
        <w:t>_</w:t>
      </w:r>
      <w:r w:rsidR="002754BA" w:rsidRPr="002754BA">
        <w:rPr>
          <w:rFonts w:ascii="Arial" w:hAnsi="Arial"/>
        </w:rPr>
        <w:t>srf.pl</w:t>
      </w:r>
      <w:r>
        <w:rPr>
          <w:rFonts w:ascii="Arial" w:hAnsi="Arial"/>
        </w:rPr>
        <w:t>” is the file name of the tool</w:t>
      </w:r>
    </w:p>
    <w:p w14:paraId="70A1D889" w14:textId="682D52AA" w:rsidR="00357AC0" w:rsidRDefault="00357AC0" w:rsidP="00A82E6B">
      <w:pPr>
        <w:pStyle w:val="H1bodytext"/>
        <w:numPr>
          <w:ilvl w:val="0"/>
          <w:numId w:val="18"/>
        </w:numPr>
        <w:spacing w:after="120"/>
        <w:rPr>
          <w:rFonts w:ascii="Arial" w:hAnsi="Arial"/>
        </w:rPr>
      </w:pPr>
      <w:r>
        <w:rPr>
          <w:rFonts w:ascii="Arial" w:hAnsi="Arial"/>
        </w:rPr>
        <w:t>“</w:t>
      </w:r>
      <w:proofErr w:type="spellStart"/>
      <w:r w:rsidR="009226DD">
        <w:rPr>
          <w:rFonts w:ascii="Arial" w:hAnsi="Arial"/>
        </w:rPr>
        <w:t>STOMP_input_file</w:t>
      </w:r>
      <w:proofErr w:type="spellEnd"/>
      <w:r>
        <w:rPr>
          <w:rFonts w:ascii="Arial" w:hAnsi="Arial"/>
        </w:rPr>
        <w:t xml:space="preserve">” is the path/file name of the </w:t>
      </w:r>
      <w:r w:rsidR="009226DD">
        <w:rPr>
          <w:rFonts w:ascii="Arial" w:hAnsi="Arial"/>
        </w:rPr>
        <w:t xml:space="preserve">STOMP input file used to create the STOMP </w:t>
      </w:r>
      <w:r w:rsidR="00857D8E">
        <w:rPr>
          <w:rFonts w:ascii="Arial" w:hAnsi="Arial"/>
        </w:rPr>
        <w:t>S</w:t>
      </w:r>
      <w:r w:rsidR="009226DD">
        <w:rPr>
          <w:rFonts w:ascii="Arial" w:hAnsi="Arial"/>
        </w:rPr>
        <w:t xml:space="preserve">urface </w:t>
      </w:r>
      <w:r w:rsidR="00857D8E">
        <w:rPr>
          <w:rFonts w:ascii="Arial" w:hAnsi="Arial"/>
        </w:rPr>
        <w:t>F</w:t>
      </w:r>
      <w:r w:rsidR="009226DD">
        <w:rPr>
          <w:rFonts w:ascii="Arial" w:hAnsi="Arial"/>
        </w:rPr>
        <w:t>iles</w:t>
      </w:r>
    </w:p>
    <w:p w14:paraId="0C5C9747" w14:textId="137C8FDA" w:rsidR="00A82E6B" w:rsidRDefault="00357AC0" w:rsidP="00A82E6B">
      <w:pPr>
        <w:pStyle w:val="H1bodytext"/>
        <w:numPr>
          <w:ilvl w:val="0"/>
          <w:numId w:val="18"/>
        </w:numPr>
        <w:spacing w:after="120"/>
        <w:rPr>
          <w:rFonts w:ascii="Arial" w:hAnsi="Arial"/>
        </w:rPr>
      </w:pPr>
      <w:r>
        <w:rPr>
          <w:rFonts w:ascii="Arial" w:hAnsi="Arial"/>
        </w:rPr>
        <w:t>“</w:t>
      </w:r>
      <w:proofErr w:type="spellStart"/>
      <w:r w:rsidR="009226DD">
        <w:rPr>
          <w:rFonts w:ascii="Arial" w:hAnsi="Arial"/>
        </w:rPr>
        <w:t>solute_name</w:t>
      </w:r>
      <w:proofErr w:type="spellEnd"/>
      <w:r>
        <w:rPr>
          <w:rFonts w:ascii="Arial" w:hAnsi="Arial"/>
        </w:rPr>
        <w:t xml:space="preserve">” is the name of the </w:t>
      </w:r>
      <w:r w:rsidR="009226DD">
        <w:rPr>
          <w:rFonts w:ascii="Arial" w:hAnsi="Arial"/>
        </w:rPr>
        <w:t>solute being processed; must be one of the solutes listed in the “</w:t>
      </w:r>
      <w:proofErr w:type="spellStart"/>
      <w:r w:rsidR="009226DD">
        <w:rPr>
          <w:rFonts w:ascii="Arial" w:hAnsi="Arial"/>
        </w:rPr>
        <w:t>STOMP_input_file</w:t>
      </w:r>
      <w:proofErr w:type="spellEnd"/>
      <w:r w:rsidR="009226DD">
        <w:rPr>
          <w:rFonts w:ascii="Arial" w:hAnsi="Arial"/>
        </w:rPr>
        <w:t>”</w:t>
      </w:r>
    </w:p>
    <w:p w14:paraId="0B523663" w14:textId="0D6C7AB2" w:rsidR="00357AC0" w:rsidRDefault="00357AC0" w:rsidP="00A82E6B">
      <w:pPr>
        <w:pStyle w:val="H1bodytext"/>
        <w:numPr>
          <w:ilvl w:val="0"/>
          <w:numId w:val="18"/>
        </w:numPr>
        <w:spacing w:after="120"/>
        <w:rPr>
          <w:rFonts w:ascii="Arial" w:hAnsi="Arial"/>
        </w:rPr>
      </w:pPr>
      <w:r>
        <w:rPr>
          <w:rFonts w:ascii="Arial" w:hAnsi="Arial"/>
        </w:rPr>
        <w:lastRenderedPageBreak/>
        <w:t>“</w:t>
      </w:r>
      <w:proofErr w:type="spellStart"/>
      <w:r w:rsidR="009226DD">
        <w:rPr>
          <w:rFonts w:ascii="Arial" w:hAnsi="Arial"/>
        </w:rPr>
        <w:t>solute_units</w:t>
      </w:r>
      <w:proofErr w:type="spellEnd"/>
      <w:r>
        <w:rPr>
          <w:rFonts w:ascii="Arial" w:hAnsi="Arial"/>
        </w:rPr>
        <w:t xml:space="preserve">” </w:t>
      </w:r>
      <w:r w:rsidR="00C43C92">
        <w:rPr>
          <w:rFonts w:ascii="Arial" w:hAnsi="Arial"/>
        </w:rPr>
        <w:t xml:space="preserve">is </w:t>
      </w:r>
      <w:r w:rsidR="009226DD">
        <w:rPr>
          <w:rFonts w:ascii="Arial" w:hAnsi="Arial"/>
        </w:rPr>
        <w:t>the concentration units for the solute (e.g., “</w:t>
      </w:r>
      <w:r w:rsidR="004D07A7">
        <w:rPr>
          <w:rFonts w:ascii="Arial" w:hAnsi="Arial"/>
        </w:rPr>
        <w:t>c</w:t>
      </w:r>
      <w:r w:rsidR="009226DD">
        <w:rPr>
          <w:rFonts w:ascii="Arial" w:hAnsi="Arial"/>
        </w:rPr>
        <w:t>i”</w:t>
      </w:r>
      <w:r w:rsidR="004D07A7">
        <w:rPr>
          <w:rFonts w:ascii="Arial" w:hAnsi="Arial"/>
        </w:rPr>
        <w:t xml:space="preserve"> or “kg” or “g</w:t>
      </w:r>
      <w:r w:rsidR="009226DD">
        <w:rPr>
          <w:rFonts w:ascii="Arial" w:hAnsi="Arial"/>
        </w:rPr>
        <w:t>”)</w:t>
      </w:r>
    </w:p>
    <w:p w14:paraId="2F8A606E" w14:textId="0FEECFA8" w:rsidR="00A82E6B" w:rsidRDefault="00A82E6B" w:rsidP="00A82E6B">
      <w:pPr>
        <w:pStyle w:val="H1bodytext"/>
        <w:numPr>
          <w:ilvl w:val="0"/>
          <w:numId w:val="18"/>
        </w:numPr>
        <w:spacing w:after="120"/>
        <w:rPr>
          <w:rFonts w:ascii="Arial" w:hAnsi="Arial"/>
        </w:rPr>
      </w:pPr>
      <w:r>
        <w:rPr>
          <w:rFonts w:ascii="Arial" w:hAnsi="Arial"/>
        </w:rPr>
        <w:t>“</w:t>
      </w:r>
      <w:proofErr w:type="spellStart"/>
      <w:r w:rsidR="009226DD">
        <w:rPr>
          <w:rFonts w:ascii="Arial" w:hAnsi="Arial"/>
        </w:rPr>
        <w:t>bot_top</w:t>
      </w:r>
      <w:proofErr w:type="spellEnd"/>
      <w:r>
        <w:rPr>
          <w:rFonts w:ascii="Arial" w:hAnsi="Arial"/>
        </w:rPr>
        <w:t xml:space="preserve">” </w:t>
      </w:r>
      <w:r w:rsidR="00857D8E">
        <w:rPr>
          <w:rFonts w:ascii="Arial" w:hAnsi="Arial"/>
        </w:rPr>
        <w:t>is a keyword (</w:t>
      </w:r>
      <w:r w:rsidR="00857D8E">
        <w:rPr>
          <w:rFonts w:ascii="Arial" w:hAnsi="Arial" w:cs="Arial"/>
        </w:rPr>
        <w:t>“top” or “bot”</w:t>
      </w:r>
      <w:r w:rsidR="00857D8E">
        <w:rPr>
          <w:rFonts w:ascii="Arial" w:hAnsi="Arial"/>
        </w:rPr>
        <w:t xml:space="preserve">) that determines whether Surface Files for the top or bottom of the model will be processed </w:t>
      </w:r>
    </w:p>
    <w:p w14:paraId="7276B9D4" w14:textId="4BBDF5E9" w:rsidR="00857D8E" w:rsidRPr="00A82E6B" w:rsidRDefault="00857D8E" w:rsidP="00A82E6B">
      <w:pPr>
        <w:pStyle w:val="H1bodytext"/>
        <w:numPr>
          <w:ilvl w:val="0"/>
          <w:numId w:val="18"/>
        </w:numPr>
        <w:spacing w:after="120"/>
        <w:rPr>
          <w:rFonts w:ascii="Arial" w:hAnsi="Arial"/>
        </w:rPr>
      </w:pPr>
      <w:r>
        <w:rPr>
          <w:rFonts w:ascii="Arial" w:hAnsi="Arial"/>
        </w:rPr>
        <w:t>“</w:t>
      </w:r>
      <w:proofErr w:type="spellStart"/>
      <w:r>
        <w:rPr>
          <w:rFonts w:ascii="Arial" w:hAnsi="Arial"/>
        </w:rPr>
        <w:t>model_name</w:t>
      </w:r>
      <w:proofErr w:type="spellEnd"/>
      <w:r>
        <w:rPr>
          <w:rFonts w:ascii="Arial" w:hAnsi="Arial"/>
        </w:rPr>
        <w:t>” is the name of the model being processed</w:t>
      </w:r>
      <w:r w:rsidR="008A66B4">
        <w:rPr>
          <w:rFonts w:ascii="Arial" w:hAnsi="Arial"/>
        </w:rPr>
        <w:t xml:space="preserve"> and is used as the prefix for the output files.</w:t>
      </w:r>
    </w:p>
    <w:p w14:paraId="7CF899A8" w14:textId="6E3AE091" w:rsidR="003611AA" w:rsidRDefault="00C358F5" w:rsidP="00E62A15">
      <w:pPr>
        <w:pStyle w:val="H1bodytext"/>
        <w:spacing w:after="120"/>
        <w:rPr>
          <w:rFonts w:ascii="Arial" w:hAnsi="Arial"/>
        </w:rPr>
      </w:pPr>
      <w:r>
        <w:rPr>
          <w:rFonts w:ascii="Arial" w:hAnsi="Arial"/>
          <w:u w:val="single"/>
        </w:rPr>
        <w:t>Input Files</w:t>
      </w:r>
      <w:r>
        <w:rPr>
          <w:rFonts w:ascii="Arial" w:hAnsi="Arial"/>
        </w:rPr>
        <w:t>:</w:t>
      </w:r>
    </w:p>
    <w:p w14:paraId="5F6DA660" w14:textId="215C6F30" w:rsidR="007803C1" w:rsidRDefault="00857D8E" w:rsidP="00841F5E">
      <w:pPr>
        <w:pStyle w:val="H1bodytext"/>
        <w:numPr>
          <w:ilvl w:val="0"/>
          <w:numId w:val="19"/>
        </w:numPr>
        <w:spacing w:after="120"/>
        <w:rPr>
          <w:rFonts w:ascii="Arial" w:hAnsi="Arial"/>
        </w:rPr>
      </w:pPr>
      <w:r>
        <w:rPr>
          <w:rFonts w:ascii="Arial" w:hAnsi="Arial"/>
        </w:rPr>
        <w:t>STOMP</w:t>
      </w:r>
      <w:r w:rsidR="00074EC0">
        <w:rPr>
          <w:rFonts w:ascii="Arial" w:hAnsi="Arial"/>
        </w:rPr>
        <w:t xml:space="preserve"> </w:t>
      </w:r>
      <w:r>
        <w:rPr>
          <w:rFonts w:ascii="Arial" w:hAnsi="Arial"/>
        </w:rPr>
        <w:t>input</w:t>
      </w:r>
      <w:r w:rsidR="00074EC0">
        <w:rPr>
          <w:rFonts w:ascii="Arial" w:hAnsi="Arial"/>
        </w:rPr>
        <w:t xml:space="preserve"> </w:t>
      </w:r>
      <w:r>
        <w:rPr>
          <w:rFonts w:ascii="Arial" w:hAnsi="Arial"/>
        </w:rPr>
        <w:t>file</w:t>
      </w:r>
      <w:r w:rsidR="00F227B2">
        <w:rPr>
          <w:rFonts w:ascii="Arial" w:hAnsi="Arial"/>
        </w:rPr>
        <w:t xml:space="preserve"> – </w:t>
      </w:r>
      <w:r w:rsidRPr="00857D8E">
        <w:rPr>
          <w:rFonts w:ascii="Arial" w:hAnsi="Arial"/>
        </w:rPr>
        <w:t>STOMP input file used to create the STOMP Surface Files</w:t>
      </w:r>
    </w:p>
    <w:p w14:paraId="3D419E99" w14:textId="4919F24D" w:rsidR="007803C1" w:rsidRDefault="00857D8E" w:rsidP="00841F5E">
      <w:pPr>
        <w:pStyle w:val="H1bodytext"/>
        <w:numPr>
          <w:ilvl w:val="0"/>
          <w:numId w:val="19"/>
        </w:numPr>
        <w:spacing w:after="120"/>
        <w:rPr>
          <w:rFonts w:ascii="Arial" w:hAnsi="Arial"/>
        </w:rPr>
      </w:pPr>
      <w:r>
        <w:rPr>
          <w:rFonts w:ascii="Arial" w:hAnsi="Arial"/>
        </w:rPr>
        <w:t>STOMP</w:t>
      </w:r>
      <w:r w:rsidR="00074EC0">
        <w:rPr>
          <w:rFonts w:ascii="Arial" w:hAnsi="Arial"/>
        </w:rPr>
        <w:t xml:space="preserve"> S</w:t>
      </w:r>
      <w:r w:rsidR="00F227B2" w:rsidRPr="00F227B2">
        <w:rPr>
          <w:rFonts w:ascii="Arial" w:hAnsi="Arial"/>
        </w:rPr>
        <w:t>urface</w:t>
      </w:r>
      <w:r w:rsidR="00074EC0">
        <w:rPr>
          <w:rFonts w:ascii="Arial" w:hAnsi="Arial"/>
        </w:rPr>
        <w:t xml:space="preserve"> Files</w:t>
      </w:r>
      <w:r w:rsidR="00841F5E">
        <w:rPr>
          <w:rFonts w:ascii="Arial" w:hAnsi="Arial"/>
        </w:rPr>
        <w:t xml:space="preserve"> – </w:t>
      </w:r>
      <w:r w:rsidR="00F227B2" w:rsidRPr="00F227B2">
        <w:rPr>
          <w:rFonts w:ascii="Arial" w:hAnsi="Arial"/>
        </w:rPr>
        <w:t>Surface File</w:t>
      </w:r>
      <w:r>
        <w:rPr>
          <w:rFonts w:ascii="Arial" w:hAnsi="Arial"/>
        </w:rPr>
        <w:t>s</w:t>
      </w:r>
      <w:r w:rsidR="00966586">
        <w:rPr>
          <w:rFonts w:ascii="Arial" w:hAnsi="Arial"/>
        </w:rPr>
        <w:t xml:space="preserve"> generated by Stomp</w:t>
      </w:r>
      <w:r w:rsidR="00F227B2" w:rsidRPr="00F227B2">
        <w:rPr>
          <w:rFonts w:ascii="Arial" w:hAnsi="Arial"/>
        </w:rPr>
        <w:t xml:space="preserve"> for the </w:t>
      </w:r>
      <w:r>
        <w:rPr>
          <w:rFonts w:ascii="Arial" w:hAnsi="Arial"/>
        </w:rPr>
        <w:t>P2R grid cells</w:t>
      </w:r>
      <w:r w:rsidR="008A66B4">
        <w:rPr>
          <w:rFonts w:ascii="Arial" w:hAnsi="Arial"/>
        </w:rPr>
        <w:t xml:space="preserve"> (as listed in the STOMP input file)</w:t>
      </w:r>
    </w:p>
    <w:p w14:paraId="555E8A58" w14:textId="4F07BF9D" w:rsidR="00AB0D20" w:rsidRDefault="00AB0D20" w:rsidP="00E62A15">
      <w:pPr>
        <w:pStyle w:val="H1bodytext"/>
        <w:spacing w:after="120"/>
        <w:rPr>
          <w:rFonts w:ascii="Arial" w:hAnsi="Arial"/>
        </w:rPr>
      </w:pPr>
      <w:r>
        <w:rPr>
          <w:rFonts w:ascii="Arial" w:hAnsi="Arial"/>
          <w:u w:val="single"/>
        </w:rPr>
        <w:t>Output Files</w:t>
      </w:r>
      <w:r>
        <w:rPr>
          <w:rFonts w:ascii="Arial" w:hAnsi="Arial"/>
        </w:rPr>
        <w:t>:</w:t>
      </w:r>
    </w:p>
    <w:p w14:paraId="3CDBF3B0" w14:textId="0EA6F463" w:rsidR="0023612E" w:rsidRDefault="00153F9B" w:rsidP="0023612E">
      <w:pPr>
        <w:pStyle w:val="H1bodytext"/>
        <w:numPr>
          <w:ilvl w:val="0"/>
          <w:numId w:val="19"/>
        </w:numPr>
        <w:spacing w:after="120"/>
        <w:rPr>
          <w:rFonts w:ascii="Arial" w:hAnsi="Arial"/>
        </w:rPr>
      </w:pPr>
      <w:r>
        <w:rPr>
          <w:rFonts w:ascii="Arial" w:hAnsi="Arial"/>
        </w:rPr>
        <w:t>P2R</w:t>
      </w:r>
      <w:r w:rsidR="00074EC0" w:rsidRPr="00074EC0">
        <w:rPr>
          <w:rFonts w:ascii="Arial" w:hAnsi="Arial"/>
        </w:rPr>
        <w:t xml:space="preserve"> </w:t>
      </w:r>
      <w:r w:rsidR="00074EC0">
        <w:rPr>
          <w:rFonts w:ascii="Arial" w:hAnsi="Arial"/>
        </w:rPr>
        <w:t>mass</w:t>
      </w:r>
      <w:r w:rsidR="00074EC0" w:rsidRPr="00074EC0">
        <w:rPr>
          <w:rFonts w:ascii="Arial" w:hAnsi="Arial"/>
        </w:rPr>
        <w:t xml:space="preserve"> file</w:t>
      </w:r>
      <w:r w:rsidR="0023612E">
        <w:rPr>
          <w:rFonts w:ascii="Arial" w:hAnsi="Arial"/>
        </w:rPr>
        <w:t xml:space="preserve"> </w:t>
      </w:r>
      <w:r w:rsidR="003545A1">
        <w:rPr>
          <w:rFonts w:ascii="Arial" w:hAnsi="Arial"/>
        </w:rPr>
        <w:t>([</w:t>
      </w:r>
      <w:proofErr w:type="spellStart"/>
      <w:r w:rsidR="003545A1">
        <w:rPr>
          <w:rFonts w:ascii="Arial" w:hAnsi="Arial"/>
        </w:rPr>
        <w:t>model_</w:t>
      </w:r>
      <w:proofErr w:type="gramStart"/>
      <w:r w:rsidR="003545A1">
        <w:rPr>
          <w:rFonts w:ascii="Arial" w:hAnsi="Arial"/>
        </w:rPr>
        <w:t>name</w:t>
      </w:r>
      <w:proofErr w:type="spellEnd"/>
      <w:r w:rsidR="003545A1">
        <w:rPr>
          <w:rFonts w:ascii="Arial" w:hAnsi="Arial"/>
        </w:rPr>
        <w:t>]_</w:t>
      </w:r>
      <w:proofErr w:type="gramEnd"/>
      <w:r w:rsidR="003545A1">
        <w:rPr>
          <w:rFonts w:ascii="Arial" w:hAnsi="Arial"/>
        </w:rPr>
        <w:t>[</w:t>
      </w:r>
      <w:proofErr w:type="spellStart"/>
      <w:r w:rsidR="003545A1">
        <w:rPr>
          <w:rFonts w:ascii="Arial" w:hAnsi="Arial"/>
        </w:rPr>
        <w:t>solute_name</w:t>
      </w:r>
      <w:proofErr w:type="spellEnd"/>
      <w:r w:rsidR="003545A1">
        <w:rPr>
          <w:rFonts w:ascii="Arial" w:hAnsi="Arial"/>
        </w:rPr>
        <w:t>]_[</w:t>
      </w:r>
      <w:proofErr w:type="spellStart"/>
      <w:r w:rsidR="003545A1">
        <w:rPr>
          <w:rFonts w:ascii="Arial" w:hAnsi="Arial"/>
        </w:rPr>
        <w:t>bot_top</w:t>
      </w:r>
      <w:proofErr w:type="spellEnd"/>
      <w:r w:rsidR="003545A1">
        <w:rPr>
          <w:rFonts w:ascii="Arial" w:hAnsi="Arial"/>
        </w:rPr>
        <w:t xml:space="preserve">].csv) </w:t>
      </w:r>
      <w:r w:rsidR="0023612E">
        <w:rPr>
          <w:rFonts w:ascii="Arial" w:hAnsi="Arial"/>
        </w:rPr>
        <w:t xml:space="preserve">– </w:t>
      </w:r>
      <w:r w:rsidR="00074EC0" w:rsidRPr="00074EC0">
        <w:rPr>
          <w:rFonts w:ascii="Arial" w:hAnsi="Arial"/>
        </w:rPr>
        <w:t>Solute mass flux rates and cumulative values leaving the base of the model over the area of each P2R cell</w:t>
      </w:r>
      <w:r w:rsidR="00671BFD">
        <w:rPr>
          <w:rFonts w:ascii="Arial" w:hAnsi="Arial"/>
        </w:rPr>
        <w:t xml:space="preserve"> </w:t>
      </w:r>
    </w:p>
    <w:p w14:paraId="59533EC9" w14:textId="037141E7" w:rsidR="00153F9B" w:rsidRDefault="00153F9B" w:rsidP="0023612E">
      <w:pPr>
        <w:pStyle w:val="H1bodytext"/>
        <w:numPr>
          <w:ilvl w:val="0"/>
          <w:numId w:val="19"/>
        </w:numPr>
        <w:spacing w:after="120"/>
        <w:rPr>
          <w:rFonts w:ascii="Arial" w:hAnsi="Arial"/>
        </w:rPr>
      </w:pPr>
      <w:r>
        <w:rPr>
          <w:rFonts w:ascii="Arial" w:hAnsi="Arial"/>
        </w:rPr>
        <w:t>P2R cumulative file</w:t>
      </w:r>
      <w:r w:rsidR="003545A1">
        <w:rPr>
          <w:rFonts w:ascii="Arial" w:hAnsi="Arial"/>
        </w:rPr>
        <w:t xml:space="preserve"> ([</w:t>
      </w:r>
      <w:proofErr w:type="spellStart"/>
      <w:r w:rsidR="003545A1">
        <w:rPr>
          <w:rFonts w:ascii="Arial" w:hAnsi="Arial"/>
        </w:rPr>
        <w:t>model_name</w:t>
      </w:r>
      <w:proofErr w:type="spellEnd"/>
      <w:r w:rsidR="003545A1">
        <w:rPr>
          <w:rFonts w:ascii="Arial" w:hAnsi="Arial"/>
        </w:rPr>
        <w:t>]_[</w:t>
      </w:r>
      <w:proofErr w:type="spellStart"/>
      <w:r w:rsidR="003545A1">
        <w:rPr>
          <w:rFonts w:ascii="Arial" w:hAnsi="Arial"/>
        </w:rPr>
        <w:t>solute_name</w:t>
      </w:r>
      <w:proofErr w:type="spellEnd"/>
      <w:r w:rsidR="003545A1">
        <w:rPr>
          <w:rFonts w:ascii="Arial" w:hAnsi="Arial"/>
        </w:rPr>
        <w:t>]_cumulative_[</w:t>
      </w:r>
      <w:proofErr w:type="spellStart"/>
      <w:r w:rsidR="003545A1">
        <w:rPr>
          <w:rFonts w:ascii="Arial" w:hAnsi="Arial"/>
        </w:rPr>
        <w:t>bot_top</w:t>
      </w:r>
      <w:proofErr w:type="spellEnd"/>
      <w:r w:rsidR="003545A1">
        <w:rPr>
          <w:rFonts w:ascii="Arial" w:hAnsi="Arial"/>
        </w:rPr>
        <w:t>].csv)</w:t>
      </w:r>
      <w:r>
        <w:rPr>
          <w:rFonts w:ascii="Arial" w:hAnsi="Arial"/>
        </w:rPr>
        <w:t xml:space="preserve"> – Solute cumulative values and times to 25%, 50%, 75% and 99% for each P2R cell in the model area (This file is used for checking purposes only)</w:t>
      </w:r>
    </w:p>
    <w:p w14:paraId="4273C4EF" w14:textId="52587E57" w:rsidR="006B5A03" w:rsidRDefault="006B5A03" w:rsidP="00E62A15">
      <w:pPr>
        <w:pStyle w:val="H1bodytext"/>
        <w:spacing w:after="120"/>
        <w:rPr>
          <w:rFonts w:ascii="Arial" w:hAnsi="Arial"/>
        </w:rPr>
      </w:pPr>
      <w:r>
        <w:rPr>
          <w:rFonts w:ascii="Arial" w:hAnsi="Arial"/>
          <w:u w:val="single"/>
        </w:rPr>
        <w:t>Tool Runner</w:t>
      </w:r>
      <w:r>
        <w:rPr>
          <w:rFonts w:ascii="Arial" w:hAnsi="Arial"/>
        </w:rPr>
        <w:t>:</w:t>
      </w:r>
    </w:p>
    <w:p w14:paraId="27F3A0AE" w14:textId="760B41A6" w:rsidR="006B5A03" w:rsidRDefault="006B5A03" w:rsidP="00E62A15">
      <w:pPr>
        <w:pStyle w:val="H1bodytext"/>
        <w:spacing w:after="120"/>
        <w:rPr>
          <w:rFonts w:ascii="Arial" w:hAnsi="Arial"/>
        </w:rPr>
      </w:pPr>
      <w:r>
        <w:rPr>
          <w:rFonts w:ascii="Arial" w:hAnsi="Arial"/>
        </w:rPr>
        <w:t>The following is the shell script configuration</w:t>
      </w:r>
      <w:r w:rsidR="008B7F47">
        <w:rPr>
          <w:rFonts w:ascii="Arial" w:hAnsi="Arial"/>
        </w:rPr>
        <w:t xml:space="preserve"> that will be passed as an argument to the Tool Runner for qualified runs:</w:t>
      </w:r>
    </w:p>
    <w:p w14:paraId="28E2659B" w14:textId="4824D4D3" w:rsidR="008B7F47" w:rsidRDefault="008B7F47" w:rsidP="00E62A15">
      <w:pPr>
        <w:pStyle w:val="H1bodytext"/>
        <w:spacing w:after="120"/>
        <w:rPr>
          <w:rFonts w:ascii="Arial" w:hAnsi="Arial"/>
        </w:rPr>
      </w:pPr>
      <w:r>
        <w:rPr>
          <w:rFonts w:ascii="Arial" w:hAnsi="Arial"/>
        </w:rPr>
        <w:t>{</w:t>
      </w:r>
      <w:r w:rsidR="002A5736">
        <w:rPr>
          <w:rFonts w:ascii="Arial" w:hAnsi="Arial"/>
        </w:rPr>
        <w:t xml:space="preserve">directory path to </w:t>
      </w:r>
      <w:proofErr w:type="gramStart"/>
      <w:r w:rsidR="002A5736">
        <w:rPr>
          <w:rFonts w:ascii="Arial" w:hAnsi="Arial"/>
        </w:rPr>
        <w:t>repository}</w:t>
      </w:r>
      <w:r w:rsidR="00753469">
        <w:rPr>
          <w:rFonts w:ascii="Arial" w:hAnsi="Arial"/>
        </w:rPr>
        <w:t>/</w:t>
      </w:r>
      <w:r w:rsidR="000D018F">
        <w:rPr>
          <w:rFonts w:ascii="Arial" w:hAnsi="Arial"/>
        </w:rPr>
        <w:t>tools</w:t>
      </w:r>
      <w:r w:rsidR="00753469">
        <w:rPr>
          <w:rFonts w:ascii="Arial" w:hAnsi="Arial"/>
        </w:rPr>
        <w:t>/</w:t>
      </w:r>
      <w:r w:rsidR="00DA5DAE">
        <w:rPr>
          <w:rFonts w:ascii="Arial" w:hAnsi="Arial"/>
        </w:rPr>
        <w:t>ca-getmod_srf</w:t>
      </w:r>
      <w:r w:rsidR="00753469">
        <w:rPr>
          <w:rFonts w:ascii="Arial" w:hAnsi="Arial"/>
        </w:rPr>
        <w:t>/</w:t>
      </w:r>
      <w:r w:rsidR="00966586" w:rsidRPr="002754BA">
        <w:rPr>
          <w:rFonts w:ascii="Arial" w:hAnsi="Arial"/>
        </w:rPr>
        <w:t>ca-getmod</w:t>
      </w:r>
      <w:r w:rsidR="00966586">
        <w:rPr>
          <w:rFonts w:ascii="Arial" w:hAnsi="Arial"/>
        </w:rPr>
        <w:t>_</w:t>
      </w:r>
      <w:r w:rsidR="00966586" w:rsidRPr="002754BA">
        <w:rPr>
          <w:rFonts w:ascii="Arial" w:hAnsi="Arial"/>
        </w:rPr>
        <w:t>srf.pl</w:t>
      </w:r>
      <w:proofErr w:type="gramEnd"/>
      <w:r w:rsidR="00966586" w:rsidRPr="00357AC0">
        <w:rPr>
          <w:rFonts w:ascii="Arial" w:hAnsi="Arial"/>
        </w:rPr>
        <w:t xml:space="preserve"> </w:t>
      </w:r>
      <w:r w:rsidR="00966586">
        <w:rPr>
          <w:rFonts w:ascii="Arial" w:hAnsi="Arial"/>
        </w:rPr>
        <w:t xml:space="preserve"> </w:t>
      </w:r>
      <w:r w:rsidR="008C124D">
        <w:rPr>
          <w:rFonts w:ascii="Arial" w:hAnsi="Arial"/>
        </w:rPr>
        <w:t xml:space="preserve"> </w:t>
      </w:r>
      <w:r w:rsidR="000D018F">
        <w:rPr>
          <w:rFonts w:ascii="Arial" w:hAnsi="Arial"/>
        </w:rPr>
        <w:t>“$</w:t>
      </w:r>
      <w:r w:rsidR="00966586">
        <w:rPr>
          <w:rFonts w:ascii="Arial" w:hAnsi="Arial"/>
        </w:rPr>
        <w:t>INPUT1 $INPUT2 $INPUT 3 $INPUT4 $INPUT5</w:t>
      </w:r>
      <w:r w:rsidR="000D018F">
        <w:rPr>
          <w:rFonts w:ascii="Arial" w:hAnsi="Arial"/>
        </w:rPr>
        <w:t>”</w:t>
      </w:r>
    </w:p>
    <w:p w14:paraId="11349C00" w14:textId="3EAF3387" w:rsidR="000D018F" w:rsidRDefault="000D018F" w:rsidP="00E62A15">
      <w:pPr>
        <w:pStyle w:val="H1bodytext"/>
        <w:spacing w:after="120"/>
        <w:rPr>
          <w:rFonts w:ascii="Arial" w:hAnsi="Arial"/>
        </w:rPr>
      </w:pPr>
      <w:r>
        <w:rPr>
          <w:rFonts w:ascii="Arial" w:hAnsi="Arial"/>
        </w:rPr>
        <w:t>The shell script variable (indicated by the “$”) will be set in the shell script with the path to the control file (refer to the section of this document describing “Input Files”).</w:t>
      </w:r>
    </w:p>
    <w:p w14:paraId="6258A446" w14:textId="13548871" w:rsidR="00966586" w:rsidRDefault="00966586" w:rsidP="00966586">
      <w:pPr>
        <w:pStyle w:val="H1bodytext"/>
        <w:numPr>
          <w:ilvl w:val="0"/>
          <w:numId w:val="19"/>
        </w:numPr>
        <w:spacing w:after="120"/>
        <w:rPr>
          <w:rFonts w:ascii="Arial" w:hAnsi="Arial"/>
        </w:rPr>
      </w:pPr>
      <w:r>
        <w:rPr>
          <w:rFonts w:ascii="Arial" w:hAnsi="Arial"/>
        </w:rPr>
        <w:t>$INPUT1</w:t>
      </w:r>
    </w:p>
    <w:p w14:paraId="2D031BD6" w14:textId="2E44E5F4" w:rsidR="00966586" w:rsidRDefault="00966586" w:rsidP="00D826EE">
      <w:pPr>
        <w:pStyle w:val="H1bodytext"/>
        <w:numPr>
          <w:ilvl w:val="1"/>
          <w:numId w:val="19"/>
        </w:numPr>
        <w:spacing w:after="120"/>
        <w:rPr>
          <w:rFonts w:ascii="Arial" w:hAnsi="Arial"/>
        </w:rPr>
      </w:pPr>
      <w:r>
        <w:rPr>
          <w:rFonts w:ascii="Arial" w:hAnsi="Arial"/>
        </w:rPr>
        <w:t>Path and name of the STOMP input file to be used</w:t>
      </w:r>
    </w:p>
    <w:p w14:paraId="2A031EE3" w14:textId="390EA1F7" w:rsidR="00966586" w:rsidRDefault="00966586" w:rsidP="00966586">
      <w:pPr>
        <w:pStyle w:val="H1bodytext"/>
        <w:numPr>
          <w:ilvl w:val="0"/>
          <w:numId w:val="19"/>
        </w:numPr>
        <w:spacing w:after="120"/>
        <w:rPr>
          <w:rFonts w:ascii="Arial" w:hAnsi="Arial"/>
        </w:rPr>
      </w:pPr>
      <w:r>
        <w:rPr>
          <w:rFonts w:ascii="Arial" w:hAnsi="Arial"/>
        </w:rPr>
        <w:t>$INPUT2</w:t>
      </w:r>
    </w:p>
    <w:p w14:paraId="01685960" w14:textId="0E9D07C9" w:rsidR="00966586" w:rsidRDefault="00CA1602" w:rsidP="00D826EE">
      <w:pPr>
        <w:pStyle w:val="H1bodytext"/>
        <w:numPr>
          <w:ilvl w:val="1"/>
          <w:numId w:val="19"/>
        </w:numPr>
        <w:spacing w:after="120"/>
        <w:rPr>
          <w:rFonts w:ascii="Arial" w:hAnsi="Arial"/>
        </w:rPr>
      </w:pPr>
      <w:r>
        <w:rPr>
          <w:rFonts w:ascii="Arial" w:hAnsi="Arial"/>
        </w:rPr>
        <w:t>Name of the solute being processed. This will also become part of the output name.</w:t>
      </w:r>
    </w:p>
    <w:p w14:paraId="4DA1BC46" w14:textId="67C25642" w:rsidR="00966586" w:rsidRDefault="00966586" w:rsidP="00966586">
      <w:pPr>
        <w:pStyle w:val="H1bodytext"/>
        <w:numPr>
          <w:ilvl w:val="0"/>
          <w:numId w:val="19"/>
        </w:numPr>
        <w:spacing w:after="120"/>
        <w:rPr>
          <w:rFonts w:ascii="Arial" w:hAnsi="Arial"/>
        </w:rPr>
      </w:pPr>
      <w:r>
        <w:rPr>
          <w:rFonts w:ascii="Arial" w:hAnsi="Arial"/>
        </w:rPr>
        <w:t>$INPUT3</w:t>
      </w:r>
    </w:p>
    <w:p w14:paraId="25741E96" w14:textId="2A4DC3A0" w:rsidR="00CA1602" w:rsidRDefault="00CA1602" w:rsidP="00D826EE">
      <w:pPr>
        <w:pStyle w:val="H1bodytext"/>
        <w:numPr>
          <w:ilvl w:val="1"/>
          <w:numId w:val="19"/>
        </w:numPr>
        <w:spacing w:after="120"/>
        <w:rPr>
          <w:rFonts w:ascii="Arial" w:hAnsi="Arial"/>
        </w:rPr>
      </w:pPr>
      <w:r>
        <w:rPr>
          <w:rFonts w:ascii="Arial" w:hAnsi="Arial"/>
        </w:rPr>
        <w:t xml:space="preserve">Units </w:t>
      </w:r>
      <w:r w:rsidR="009C1C87">
        <w:rPr>
          <w:rFonts w:ascii="Arial" w:hAnsi="Arial"/>
        </w:rPr>
        <w:t xml:space="preserve">for </w:t>
      </w:r>
      <w:r>
        <w:rPr>
          <w:rFonts w:ascii="Arial" w:hAnsi="Arial"/>
        </w:rPr>
        <w:t>the Output file (</w:t>
      </w:r>
      <w:r w:rsidR="009C1C87">
        <w:rPr>
          <w:rFonts w:ascii="Arial" w:hAnsi="Arial"/>
        </w:rPr>
        <w:t>e.g.</w:t>
      </w:r>
      <w:r>
        <w:rPr>
          <w:rFonts w:ascii="Arial" w:hAnsi="Arial"/>
        </w:rPr>
        <w:t xml:space="preserve"> “</w:t>
      </w:r>
      <w:r w:rsidR="004D07A7">
        <w:rPr>
          <w:rFonts w:ascii="Arial" w:hAnsi="Arial"/>
        </w:rPr>
        <w:t>ci</w:t>
      </w:r>
      <w:r>
        <w:rPr>
          <w:rFonts w:ascii="Arial" w:hAnsi="Arial"/>
        </w:rPr>
        <w:t>” or “</w:t>
      </w:r>
      <w:r w:rsidR="009C1C87">
        <w:rPr>
          <w:rFonts w:ascii="Arial" w:hAnsi="Arial"/>
        </w:rPr>
        <w:t>kg</w:t>
      </w:r>
      <w:r>
        <w:rPr>
          <w:rFonts w:ascii="Arial" w:hAnsi="Arial"/>
        </w:rPr>
        <w:t>”</w:t>
      </w:r>
      <w:r w:rsidR="009C1C87">
        <w:rPr>
          <w:rFonts w:ascii="Arial" w:hAnsi="Arial"/>
        </w:rPr>
        <w:t xml:space="preserve"> or “g”)</w:t>
      </w:r>
    </w:p>
    <w:p w14:paraId="50C0A285" w14:textId="1C6B937D" w:rsidR="00966586" w:rsidRDefault="00966586" w:rsidP="00966586">
      <w:pPr>
        <w:pStyle w:val="H1bodytext"/>
        <w:numPr>
          <w:ilvl w:val="0"/>
          <w:numId w:val="19"/>
        </w:numPr>
        <w:spacing w:after="120"/>
        <w:rPr>
          <w:rFonts w:ascii="Arial" w:hAnsi="Arial"/>
        </w:rPr>
      </w:pPr>
      <w:r>
        <w:rPr>
          <w:rFonts w:ascii="Arial" w:hAnsi="Arial"/>
        </w:rPr>
        <w:t>$INPUT4</w:t>
      </w:r>
    </w:p>
    <w:p w14:paraId="6605E0C0" w14:textId="681F9AB8" w:rsidR="00CA1602" w:rsidRDefault="00CA1602" w:rsidP="00D826EE">
      <w:pPr>
        <w:pStyle w:val="H1bodytext"/>
        <w:numPr>
          <w:ilvl w:val="1"/>
          <w:numId w:val="19"/>
        </w:numPr>
        <w:spacing w:after="120"/>
        <w:rPr>
          <w:rFonts w:ascii="Arial" w:hAnsi="Arial"/>
        </w:rPr>
      </w:pPr>
      <w:r>
        <w:rPr>
          <w:rFonts w:ascii="Arial" w:hAnsi="Arial"/>
        </w:rPr>
        <w:t>Keyword (“</w:t>
      </w:r>
      <w:r w:rsidR="009C1C87">
        <w:rPr>
          <w:rFonts w:ascii="Arial" w:hAnsi="Arial"/>
        </w:rPr>
        <w:t>bot</w:t>
      </w:r>
      <w:r>
        <w:rPr>
          <w:rFonts w:ascii="Arial" w:hAnsi="Arial"/>
        </w:rPr>
        <w:t>” or “</w:t>
      </w:r>
      <w:r w:rsidR="009C1C87">
        <w:rPr>
          <w:rFonts w:ascii="Arial" w:hAnsi="Arial"/>
        </w:rPr>
        <w:t>top</w:t>
      </w:r>
      <w:r>
        <w:rPr>
          <w:rFonts w:ascii="Arial" w:hAnsi="Arial"/>
        </w:rPr>
        <w:t>”)</w:t>
      </w:r>
      <w:r w:rsidR="009C1C87">
        <w:rPr>
          <w:rFonts w:ascii="Arial" w:hAnsi="Arial"/>
        </w:rPr>
        <w:t xml:space="preserve">: </w:t>
      </w:r>
      <w:r>
        <w:rPr>
          <w:rFonts w:ascii="Arial" w:hAnsi="Arial"/>
        </w:rPr>
        <w:t>models can generate surface files associate</w:t>
      </w:r>
      <w:r w:rsidR="009C1C87">
        <w:rPr>
          <w:rFonts w:ascii="Arial" w:hAnsi="Arial"/>
        </w:rPr>
        <w:t>d with</w:t>
      </w:r>
      <w:r>
        <w:rPr>
          <w:rFonts w:ascii="Arial" w:hAnsi="Arial"/>
        </w:rPr>
        <w:t xml:space="preserve"> the top of the model and/or the bottom of the model.  This specifies which you wish to work with.</w:t>
      </w:r>
    </w:p>
    <w:p w14:paraId="0927A109" w14:textId="54165638" w:rsidR="00966586" w:rsidRDefault="00966586" w:rsidP="00966586">
      <w:pPr>
        <w:pStyle w:val="H1bodytext"/>
        <w:numPr>
          <w:ilvl w:val="0"/>
          <w:numId w:val="19"/>
        </w:numPr>
        <w:spacing w:after="120"/>
        <w:rPr>
          <w:rFonts w:ascii="Arial" w:hAnsi="Arial"/>
        </w:rPr>
      </w:pPr>
      <w:r>
        <w:rPr>
          <w:rFonts w:ascii="Arial" w:hAnsi="Arial"/>
        </w:rPr>
        <w:t>$INPUT5</w:t>
      </w:r>
    </w:p>
    <w:p w14:paraId="77F676EF" w14:textId="0CA72ABD" w:rsidR="00CA1602" w:rsidRDefault="00CA1602" w:rsidP="00D826EE">
      <w:pPr>
        <w:pStyle w:val="H1bodytext"/>
        <w:numPr>
          <w:ilvl w:val="1"/>
          <w:numId w:val="19"/>
        </w:numPr>
        <w:spacing w:after="120"/>
        <w:rPr>
          <w:rFonts w:ascii="Arial" w:hAnsi="Arial"/>
        </w:rPr>
      </w:pPr>
      <w:r>
        <w:rPr>
          <w:rFonts w:ascii="Arial" w:hAnsi="Arial"/>
        </w:rPr>
        <w:t>Name of the model.  This will be part of the output name.</w:t>
      </w:r>
    </w:p>
    <w:p w14:paraId="09BDB3A7" w14:textId="77777777" w:rsidR="00966586" w:rsidRDefault="00966586" w:rsidP="00D826EE">
      <w:pPr>
        <w:pStyle w:val="H1bodytext"/>
        <w:spacing w:after="120"/>
        <w:ind w:left="1440"/>
        <w:rPr>
          <w:rFonts w:ascii="Arial" w:hAnsi="Arial"/>
        </w:rPr>
      </w:pPr>
    </w:p>
    <w:p w14:paraId="29F2A121" w14:textId="6F3A9594" w:rsidR="008C124D" w:rsidRDefault="008C124D" w:rsidP="00E62A15">
      <w:pPr>
        <w:pStyle w:val="H1bodytext"/>
        <w:spacing w:after="120"/>
        <w:rPr>
          <w:rFonts w:ascii="Arial" w:hAnsi="Arial"/>
        </w:rPr>
      </w:pPr>
      <w:r w:rsidRPr="000D5185">
        <w:rPr>
          <w:rFonts w:ascii="Arial" w:hAnsi="Arial"/>
          <w:u w:val="single"/>
        </w:rPr>
        <w:t>Code Review</w:t>
      </w:r>
      <w:r w:rsidR="000D5185">
        <w:rPr>
          <w:rFonts w:ascii="Arial" w:hAnsi="Arial"/>
        </w:rPr>
        <w:t>:</w:t>
      </w:r>
    </w:p>
    <w:p w14:paraId="35894574" w14:textId="204FB7BF" w:rsidR="000D5185" w:rsidRPr="006B5A03" w:rsidRDefault="00E57517" w:rsidP="00E62A15">
      <w:pPr>
        <w:pStyle w:val="H1bodytext"/>
        <w:spacing w:after="120"/>
        <w:rPr>
          <w:rFonts w:ascii="Arial" w:hAnsi="Arial"/>
        </w:rPr>
      </w:pPr>
      <w:r>
        <w:rPr>
          <w:rFonts w:ascii="Arial" w:hAnsi="Arial"/>
        </w:rPr>
        <w:t xml:space="preserve">Sara Lindberg </w:t>
      </w:r>
      <w:r w:rsidR="001D580B">
        <w:rPr>
          <w:rFonts w:ascii="Arial" w:hAnsi="Arial"/>
        </w:rPr>
        <w:t>performed a code review</w:t>
      </w:r>
      <w:r>
        <w:rPr>
          <w:rFonts w:ascii="Arial" w:hAnsi="Arial"/>
        </w:rPr>
        <w:t xml:space="preserve"> on May </w:t>
      </w:r>
      <w:r w:rsidR="0033714D">
        <w:rPr>
          <w:rFonts w:ascii="Arial" w:hAnsi="Arial"/>
        </w:rPr>
        <w:t>13</w:t>
      </w:r>
      <w:r>
        <w:rPr>
          <w:rFonts w:ascii="Arial" w:hAnsi="Arial"/>
        </w:rPr>
        <w:t>, 2020</w:t>
      </w:r>
      <w:r w:rsidR="001D580B">
        <w:rPr>
          <w:rFonts w:ascii="Arial" w:hAnsi="Arial"/>
        </w:rPr>
        <w:t xml:space="preserve">. No impacts to other repository tools or library dependencies were identified for the </w:t>
      </w:r>
      <w:sdt>
        <w:sdtPr>
          <w:rPr>
            <w:rFonts w:ascii="Arial" w:hAnsi="Arial"/>
          </w:rPr>
          <w:alias w:val="Keywords"/>
          <w:tag w:val=""/>
          <w:id w:val="-1996333818"/>
          <w:placeholder>
            <w:docPart w:val="5139820585924DAD90B6A72B2AE8474A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EndPr/>
        <w:sdtContent>
          <w:r w:rsidR="00A51BA6">
            <w:rPr>
              <w:rFonts w:ascii="Arial" w:hAnsi="Arial"/>
            </w:rPr>
            <w:t>STOMP Surface File to P2R</w:t>
          </w:r>
        </w:sdtContent>
      </w:sdt>
      <w:r w:rsidR="001D580B">
        <w:rPr>
          <w:rFonts w:ascii="Arial" w:hAnsi="Arial"/>
        </w:rPr>
        <w:t xml:space="preserve"> tool.</w:t>
      </w:r>
    </w:p>
    <w:p w14:paraId="65E8B803" w14:textId="77777777" w:rsidR="008F1127" w:rsidRPr="006504D7" w:rsidRDefault="008F1127" w:rsidP="00E62A15">
      <w:pPr>
        <w:pStyle w:val="H1bodytext"/>
        <w:spacing w:after="120"/>
        <w:rPr>
          <w:rFonts w:ascii="Arial" w:hAnsi="Arial"/>
        </w:rPr>
      </w:pPr>
    </w:p>
    <w:p w14:paraId="20435C5C" w14:textId="77777777" w:rsidR="00E62A15" w:rsidRPr="00E9368E" w:rsidRDefault="00E62A15" w:rsidP="006973AE">
      <w:pPr>
        <w:pStyle w:val="Heading1"/>
      </w:pPr>
      <w:r w:rsidRPr="00E9368E">
        <w:t>Requirements Traceability Matrix</w:t>
      </w:r>
    </w:p>
    <w:p w14:paraId="1179DFB7" w14:textId="3FCA7CCA" w:rsidR="006973AE" w:rsidRPr="00DA11B3" w:rsidRDefault="006504D7" w:rsidP="00DA11B3">
      <w:pPr>
        <w:pStyle w:val="H1bodytext"/>
        <w:spacing w:after="120"/>
        <w:rPr>
          <w:rFonts w:ascii="Arial" w:hAnsi="Arial"/>
        </w:rPr>
      </w:pPr>
      <w:bookmarkStart w:id="1" w:name="_Hlk24021851"/>
      <w:r>
        <w:rPr>
          <w:rFonts w:ascii="Arial" w:hAnsi="Arial" w:cs="Arial"/>
        </w:rPr>
        <w:t xml:space="preserve">The requirements traceability matrix for the </w:t>
      </w:r>
      <w:sdt>
        <w:sdtPr>
          <w:rPr>
            <w:rFonts w:ascii="Arial" w:hAnsi="Arial"/>
          </w:rPr>
          <w:alias w:val="Keywords"/>
          <w:tag w:val=""/>
          <w:id w:val="-1666852433"/>
          <w:placeholder>
            <w:docPart w:val="6CE018576B6448288B641548CB62204D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EndPr/>
        <w:sdtContent>
          <w:r w:rsidR="00A51BA6">
            <w:rPr>
              <w:rFonts w:ascii="Arial" w:hAnsi="Arial"/>
            </w:rPr>
            <w:t>STOMP Surface File to P2R</w:t>
          </w:r>
        </w:sdtContent>
      </w:sdt>
      <w:r>
        <w:rPr>
          <w:rFonts w:ascii="Arial" w:hAnsi="Arial" w:cs="Arial"/>
        </w:rPr>
        <w:t xml:space="preserve"> </w:t>
      </w:r>
      <w:r w:rsidR="006245F0">
        <w:rPr>
          <w:rFonts w:ascii="Arial" w:hAnsi="Arial" w:cs="Arial"/>
        </w:rPr>
        <w:t xml:space="preserve">tool </w:t>
      </w:r>
      <w:r>
        <w:rPr>
          <w:rFonts w:ascii="Arial" w:hAnsi="Arial" w:cs="Arial"/>
        </w:rPr>
        <w:t xml:space="preserve">is presented </w:t>
      </w:r>
      <w:r w:rsidRPr="00DA11B3">
        <w:rPr>
          <w:rFonts w:ascii="Arial" w:hAnsi="Arial" w:cs="Arial"/>
        </w:rPr>
        <w:t xml:space="preserve">in </w:t>
      </w:r>
      <w:r w:rsidR="00DA11B3" w:rsidRPr="00DA11B3">
        <w:rPr>
          <w:rFonts w:ascii="Arial" w:hAnsi="Arial" w:cs="Arial"/>
        </w:rPr>
        <w:fldChar w:fldCharType="begin"/>
      </w:r>
      <w:r w:rsidR="00DA11B3" w:rsidRPr="00DA11B3">
        <w:rPr>
          <w:rFonts w:ascii="Arial" w:hAnsi="Arial" w:cs="Arial"/>
        </w:rPr>
        <w:instrText xml:space="preserve"> REF _Ref33083555 \h </w:instrText>
      </w:r>
      <w:r w:rsidR="00DA11B3">
        <w:rPr>
          <w:rFonts w:ascii="Arial" w:hAnsi="Arial" w:cs="Arial"/>
        </w:rPr>
        <w:instrText xml:space="preserve"> \* MERGEFORMAT </w:instrText>
      </w:r>
      <w:r w:rsidR="00DA11B3" w:rsidRPr="00DA11B3">
        <w:rPr>
          <w:rFonts w:ascii="Arial" w:hAnsi="Arial" w:cs="Arial"/>
        </w:rPr>
      </w:r>
      <w:r w:rsidR="00DA11B3" w:rsidRPr="00DA11B3">
        <w:rPr>
          <w:rFonts w:ascii="Arial" w:hAnsi="Arial" w:cs="Arial"/>
        </w:rPr>
        <w:fldChar w:fldCharType="separate"/>
      </w:r>
      <w:r w:rsidR="00DA11B3" w:rsidRPr="00DA11B3">
        <w:rPr>
          <w:rFonts w:ascii="Arial" w:hAnsi="Arial" w:cs="Arial"/>
        </w:rPr>
        <w:t xml:space="preserve">Table </w:t>
      </w:r>
      <w:r w:rsidR="00DA11B3" w:rsidRPr="00DA11B3">
        <w:rPr>
          <w:rFonts w:ascii="Arial" w:hAnsi="Arial" w:cs="Arial"/>
          <w:noProof/>
        </w:rPr>
        <w:t>1</w:t>
      </w:r>
      <w:r w:rsidR="00DA11B3" w:rsidRPr="00DA11B3">
        <w:rPr>
          <w:rFonts w:ascii="Arial" w:hAnsi="Arial" w:cs="Arial"/>
        </w:rPr>
        <w:fldChar w:fldCharType="end"/>
      </w:r>
      <w:r>
        <w:rPr>
          <w:rFonts w:ascii="Arial" w:hAnsi="Arial" w:cs="Arial"/>
        </w:rPr>
        <w:t>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890"/>
        <w:gridCol w:w="2160"/>
        <w:gridCol w:w="5310"/>
      </w:tblGrid>
      <w:tr w:rsidR="006504D7" w:rsidRPr="00572F5F" w14:paraId="59921F69" w14:textId="77777777" w:rsidTr="006504D7">
        <w:trPr>
          <w:cantSplit/>
          <w:trHeight w:val="314"/>
          <w:tblHeader/>
        </w:trPr>
        <w:tc>
          <w:tcPr>
            <w:tcW w:w="9360" w:type="dxa"/>
            <w:gridSpan w:val="3"/>
            <w:tcBorders>
              <w:top w:val="nil"/>
              <w:left w:val="nil"/>
              <w:right w:val="nil"/>
            </w:tcBorders>
            <w:vAlign w:val="bottom"/>
          </w:tcPr>
          <w:p w14:paraId="5C3E880A" w14:textId="16924690" w:rsidR="00DA11B3" w:rsidRDefault="00DA11B3" w:rsidP="00DA11B3">
            <w:pPr>
              <w:pStyle w:val="Table"/>
            </w:pPr>
            <w:bookmarkStart w:id="2" w:name="_Ref33083555"/>
            <w:bookmarkEnd w:id="1"/>
            <w:r>
              <w:t xml:space="preserve">Table </w:t>
            </w:r>
            <w:r w:rsidR="00737181">
              <w:fldChar w:fldCharType="begin"/>
            </w:r>
            <w:r w:rsidR="00737181">
              <w:instrText xml:space="preserve"> SEQ Table \* ARABIC </w:instrText>
            </w:r>
            <w:r w:rsidR="00737181">
              <w:fldChar w:fldCharType="separate"/>
            </w:r>
            <w:r w:rsidR="00871C7B">
              <w:rPr>
                <w:noProof/>
              </w:rPr>
              <w:t>1</w:t>
            </w:r>
            <w:r w:rsidR="00737181">
              <w:rPr>
                <w:noProof/>
              </w:rPr>
              <w:fldChar w:fldCharType="end"/>
            </w:r>
            <w:bookmarkEnd w:id="2"/>
          </w:p>
          <w:p w14:paraId="63128C02" w14:textId="746F2E37" w:rsidR="006504D7" w:rsidRPr="007D0AAC" w:rsidRDefault="006504D7" w:rsidP="00DA11B3">
            <w:pPr>
              <w:pStyle w:val="Table"/>
            </w:pPr>
            <w:r w:rsidRPr="007D0AAC">
              <w:t xml:space="preserve">Requirements Traceability Matrix </w:t>
            </w:r>
          </w:p>
        </w:tc>
      </w:tr>
      <w:tr w:rsidR="006504D7" w:rsidRPr="00572F5F" w14:paraId="2A14A324" w14:textId="77777777" w:rsidTr="00411B7F">
        <w:trPr>
          <w:cantSplit/>
          <w:trHeight w:val="314"/>
          <w:tblHeader/>
        </w:trPr>
        <w:tc>
          <w:tcPr>
            <w:tcW w:w="1890" w:type="dxa"/>
            <w:shd w:val="clear" w:color="auto" w:fill="D9D9D9" w:themeFill="background1" w:themeFillShade="D9"/>
            <w:vAlign w:val="bottom"/>
          </w:tcPr>
          <w:p w14:paraId="55CBF48E" w14:textId="77777777" w:rsidR="006504D7" w:rsidRPr="007D0AAC" w:rsidRDefault="006504D7" w:rsidP="00B8461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>Functional Requirement ID</w:t>
            </w:r>
          </w:p>
        </w:tc>
        <w:tc>
          <w:tcPr>
            <w:tcW w:w="2160" w:type="dxa"/>
            <w:shd w:val="clear" w:color="auto" w:fill="D9D9D9" w:themeFill="background1" w:themeFillShade="D9"/>
            <w:vAlign w:val="bottom"/>
          </w:tcPr>
          <w:p w14:paraId="0C71DDA1" w14:textId="77777777" w:rsidR="006504D7" w:rsidRPr="007D0AAC" w:rsidRDefault="006504D7" w:rsidP="00B8461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>Acceptance Test ID</w:t>
            </w:r>
          </w:p>
        </w:tc>
        <w:tc>
          <w:tcPr>
            <w:tcW w:w="5310" w:type="dxa"/>
            <w:shd w:val="clear" w:color="auto" w:fill="D9D9D9" w:themeFill="background1" w:themeFillShade="D9"/>
            <w:vAlign w:val="bottom"/>
          </w:tcPr>
          <w:p w14:paraId="07502E80" w14:textId="77777777" w:rsidR="006504D7" w:rsidRPr="007D0AAC" w:rsidRDefault="006504D7" w:rsidP="00B8461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>Test Case</w:t>
            </w:r>
          </w:p>
        </w:tc>
      </w:tr>
      <w:tr w:rsidR="006504D7" w:rsidRPr="00572F5F" w14:paraId="0C2D1186" w14:textId="77777777" w:rsidTr="00DA5DAE">
        <w:trPr>
          <w:cantSplit/>
          <w:trHeight w:val="953"/>
        </w:trPr>
        <w:tc>
          <w:tcPr>
            <w:tcW w:w="1890" w:type="dxa"/>
            <w:shd w:val="clear" w:color="auto" w:fill="auto"/>
            <w:vAlign w:val="center"/>
          </w:tcPr>
          <w:p w14:paraId="74C37038" w14:textId="017DD38C" w:rsidR="006504D7" w:rsidRPr="007D0AAC" w:rsidRDefault="006504D7" w:rsidP="003314D1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 w:val="20"/>
              </w:rPr>
            </w:pPr>
            <w:r w:rsidRPr="007D0AAC">
              <w:rPr>
                <w:rFonts w:ascii="Arial" w:hAnsi="Arial"/>
                <w:sz w:val="20"/>
              </w:rPr>
              <w:t>QA Level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08B513E0" w14:textId="4E3E2A76" w:rsidR="006504D7" w:rsidRPr="007D0AAC" w:rsidRDefault="006504D7" w:rsidP="003314D1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 w:val="20"/>
              </w:rPr>
            </w:pPr>
            <w:r w:rsidRPr="007D0AAC">
              <w:rPr>
                <w:rFonts w:ascii="Arial" w:hAnsi="Arial"/>
                <w:sz w:val="20"/>
              </w:rPr>
              <w:t>CACIE-</w:t>
            </w:r>
            <w:r w:rsidR="00EB1529">
              <w:rPr>
                <w:rFonts w:ascii="Arial" w:hAnsi="Arial"/>
              </w:rPr>
              <w:t xml:space="preserve"> </w:t>
            </w:r>
            <w:sdt>
              <w:sdtPr>
                <w:rPr>
                  <w:rFonts w:ascii="Arial" w:hAnsi="Arial"/>
                </w:rPr>
                <w:alias w:val="Keywords"/>
                <w:tag w:val=""/>
                <w:id w:val="915360824"/>
                <w:placeholder>
                  <w:docPart w:val="7607182BEDC343F88A435F75B832EFAB"/>
                </w:placeholder>
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<w:text/>
              </w:sdtPr>
              <w:sdtEndPr/>
              <w:sdtContent>
                <w:r w:rsidR="00A51BA6">
                  <w:rPr>
                    <w:rFonts w:ascii="Arial" w:hAnsi="Arial"/>
                  </w:rPr>
                  <w:t>STOMP Surface File to P2R</w:t>
                </w:r>
              </w:sdtContent>
            </w:sdt>
            <w:r w:rsidRPr="007D0AAC">
              <w:rPr>
                <w:rFonts w:ascii="Arial" w:hAnsi="Arial"/>
                <w:sz w:val="20"/>
              </w:rPr>
              <w:t>-IT-1</w:t>
            </w:r>
          </w:p>
        </w:tc>
        <w:tc>
          <w:tcPr>
            <w:tcW w:w="5310" w:type="dxa"/>
            <w:shd w:val="clear" w:color="auto" w:fill="auto"/>
            <w:vAlign w:val="center"/>
          </w:tcPr>
          <w:p w14:paraId="25C831D9" w14:textId="77777777" w:rsidR="006504D7" w:rsidRPr="00E52021" w:rsidRDefault="006504D7" w:rsidP="003314D1">
            <w:pPr>
              <w:pStyle w:val="H1bodytext"/>
              <w:spacing w:after="0"/>
              <w:ind w:left="0"/>
              <w:jc w:val="center"/>
              <w:rPr>
                <w:rStyle w:val="CommentReference"/>
                <w:sz w:val="22"/>
                <w:szCs w:val="22"/>
              </w:rPr>
            </w:pPr>
            <w:r w:rsidRPr="00E52021">
              <w:rPr>
                <w:rFonts w:ascii="Arial" w:hAnsi="Arial"/>
                <w:szCs w:val="22"/>
              </w:rPr>
              <w:t>Installation Test</w:t>
            </w:r>
          </w:p>
        </w:tc>
      </w:tr>
      <w:tr w:rsidR="006504D7" w14:paraId="20018E58" w14:textId="77777777" w:rsidTr="005B1BCB">
        <w:trPr>
          <w:trHeight w:val="3338"/>
        </w:trPr>
        <w:tc>
          <w:tcPr>
            <w:tcW w:w="1890" w:type="dxa"/>
            <w:vAlign w:val="center"/>
          </w:tcPr>
          <w:p w14:paraId="3806044B" w14:textId="66C8F80B" w:rsidR="006504D7" w:rsidRPr="007D0AAC" w:rsidRDefault="006504D7" w:rsidP="003314D1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 w:val="20"/>
              </w:rPr>
            </w:pPr>
            <w:r w:rsidRPr="007D0AAC">
              <w:rPr>
                <w:rFonts w:ascii="Arial" w:hAnsi="Arial"/>
                <w:sz w:val="20"/>
              </w:rPr>
              <w:t>FR-</w:t>
            </w:r>
            <w:r w:rsidR="00EB1529">
              <w:rPr>
                <w:rFonts w:ascii="Arial" w:hAnsi="Arial"/>
                <w:sz w:val="20"/>
              </w:rPr>
              <w:t>1</w:t>
            </w:r>
            <w:r w:rsidR="00AD64D9">
              <w:rPr>
                <w:rFonts w:ascii="Arial" w:hAnsi="Arial"/>
                <w:sz w:val="20"/>
              </w:rPr>
              <w:t>, FR-</w:t>
            </w:r>
            <w:r w:rsidR="00EC54AC">
              <w:rPr>
                <w:rFonts w:ascii="Arial" w:hAnsi="Arial"/>
                <w:sz w:val="20"/>
              </w:rPr>
              <w:t>4</w:t>
            </w:r>
          </w:p>
        </w:tc>
        <w:tc>
          <w:tcPr>
            <w:tcW w:w="2160" w:type="dxa"/>
            <w:vAlign w:val="center"/>
          </w:tcPr>
          <w:p w14:paraId="59DF7714" w14:textId="3581444A" w:rsidR="006504D7" w:rsidRPr="007D0AAC" w:rsidRDefault="006504D7" w:rsidP="003314D1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 w:val="20"/>
              </w:rPr>
            </w:pPr>
            <w:r w:rsidRPr="007D0AAC">
              <w:rPr>
                <w:rFonts w:ascii="Arial" w:hAnsi="Arial"/>
                <w:sz w:val="20"/>
              </w:rPr>
              <w:t xml:space="preserve">CACIE- </w:t>
            </w:r>
            <w:sdt>
              <w:sdtPr>
                <w:rPr>
                  <w:rFonts w:ascii="Arial" w:hAnsi="Arial"/>
                </w:rPr>
                <w:alias w:val="Keywords"/>
                <w:tag w:val=""/>
                <w:id w:val="-1415235573"/>
                <w:placeholder>
                  <w:docPart w:val="2C1C869D38FC4FF3B82B966260FD1515"/>
                </w:placeholder>
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<w:text/>
              </w:sdtPr>
              <w:sdtEndPr/>
              <w:sdtContent>
                <w:r w:rsidR="00A51BA6">
                  <w:rPr>
                    <w:rFonts w:ascii="Arial" w:hAnsi="Arial"/>
                  </w:rPr>
                  <w:t>STOMP Surface File to P2R</w:t>
                </w:r>
              </w:sdtContent>
            </w:sdt>
            <w:r w:rsidRPr="007D0AAC">
              <w:rPr>
                <w:rFonts w:ascii="Arial" w:hAnsi="Arial"/>
                <w:sz w:val="20"/>
              </w:rPr>
              <w:t>-</w:t>
            </w:r>
            <w:r w:rsidR="00D61326">
              <w:rPr>
                <w:rFonts w:ascii="Arial" w:hAnsi="Arial"/>
                <w:sz w:val="20"/>
              </w:rPr>
              <w:t>AT</w:t>
            </w:r>
            <w:r w:rsidRPr="007D0AAC">
              <w:rPr>
                <w:rFonts w:ascii="Arial" w:hAnsi="Arial"/>
                <w:sz w:val="20"/>
              </w:rPr>
              <w:t>-1</w:t>
            </w:r>
          </w:p>
        </w:tc>
        <w:tc>
          <w:tcPr>
            <w:tcW w:w="5310" w:type="dxa"/>
            <w:vAlign w:val="center"/>
          </w:tcPr>
          <w:p w14:paraId="62229E31" w14:textId="1F7F728B" w:rsidR="00E52021" w:rsidRDefault="00E52021" w:rsidP="00E52021">
            <w:pPr>
              <w:pStyle w:val="H1bodytext"/>
              <w:numPr>
                <w:ilvl w:val="0"/>
                <w:numId w:val="24"/>
              </w:numPr>
              <w:spacing w:after="0"/>
              <w:ind w:left="360"/>
              <w:rPr>
                <w:rFonts w:ascii="Arial" w:hAnsi="Arial"/>
                <w:szCs w:val="22"/>
              </w:rPr>
            </w:pPr>
            <w:r>
              <w:rPr>
                <w:rFonts w:ascii="Arial" w:hAnsi="Arial"/>
                <w:szCs w:val="22"/>
              </w:rPr>
              <w:t xml:space="preserve">Check that </w:t>
            </w:r>
            <w:r w:rsidR="00153F9B">
              <w:rPr>
                <w:rFonts w:ascii="Arial" w:hAnsi="Arial"/>
                <w:szCs w:val="22"/>
              </w:rPr>
              <w:t xml:space="preserve">P2R mass output </w:t>
            </w:r>
            <w:r>
              <w:rPr>
                <w:rFonts w:ascii="Arial" w:hAnsi="Arial"/>
                <w:szCs w:val="22"/>
              </w:rPr>
              <w:t>file</w:t>
            </w:r>
            <w:r w:rsidR="004253C9">
              <w:rPr>
                <w:rFonts w:ascii="Arial" w:hAnsi="Arial"/>
                <w:szCs w:val="22"/>
              </w:rPr>
              <w:t xml:space="preserve"> name include</w:t>
            </w:r>
            <w:r w:rsidR="00153F9B">
              <w:rPr>
                <w:rFonts w:ascii="Arial" w:hAnsi="Arial"/>
                <w:szCs w:val="22"/>
              </w:rPr>
              <w:t>s</w:t>
            </w:r>
            <w:r w:rsidR="004253C9">
              <w:rPr>
                <w:rFonts w:ascii="Arial" w:hAnsi="Arial"/>
                <w:szCs w:val="22"/>
              </w:rPr>
              <w:t xml:space="preserve"> the correct model name</w:t>
            </w:r>
            <w:r w:rsidR="00543782">
              <w:rPr>
                <w:rFonts w:ascii="Arial" w:hAnsi="Arial"/>
                <w:szCs w:val="22"/>
              </w:rPr>
              <w:t>,</w:t>
            </w:r>
            <w:r w:rsidR="004253C9">
              <w:rPr>
                <w:rFonts w:ascii="Arial" w:hAnsi="Arial"/>
                <w:szCs w:val="22"/>
              </w:rPr>
              <w:t xml:space="preserve"> solute name</w:t>
            </w:r>
            <w:r w:rsidR="00543782">
              <w:rPr>
                <w:rFonts w:ascii="Arial" w:hAnsi="Arial"/>
                <w:szCs w:val="22"/>
              </w:rPr>
              <w:t xml:space="preserve">, and </w:t>
            </w:r>
            <w:proofErr w:type="spellStart"/>
            <w:r w:rsidR="00543782">
              <w:rPr>
                <w:rFonts w:ascii="Arial" w:hAnsi="Arial"/>
                <w:szCs w:val="22"/>
              </w:rPr>
              <w:t>bot_top</w:t>
            </w:r>
            <w:proofErr w:type="spellEnd"/>
            <w:r w:rsidR="00543782">
              <w:rPr>
                <w:rFonts w:ascii="Arial" w:hAnsi="Arial"/>
                <w:szCs w:val="22"/>
              </w:rPr>
              <w:t xml:space="preserve"> keyword (consistent with arguments)</w:t>
            </w:r>
            <w:r w:rsidR="00B456C4">
              <w:rPr>
                <w:rFonts w:ascii="Arial" w:hAnsi="Arial"/>
                <w:szCs w:val="22"/>
              </w:rPr>
              <w:t>.</w:t>
            </w:r>
          </w:p>
          <w:p w14:paraId="6D2B9256" w14:textId="77777777" w:rsidR="007C6A28" w:rsidRDefault="007C6A28" w:rsidP="00D826EE">
            <w:pPr>
              <w:pStyle w:val="H1bodytext"/>
              <w:spacing w:after="0"/>
              <w:ind w:left="360"/>
              <w:rPr>
                <w:rFonts w:ascii="Arial" w:hAnsi="Arial"/>
                <w:szCs w:val="22"/>
              </w:rPr>
            </w:pPr>
          </w:p>
          <w:p w14:paraId="651BA3ED" w14:textId="7759EEF9" w:rsidR="00E52021" w:rsidRDefault="00E52021" w:rsidP="00E52021">
            <w:pPr>
              <w:pStyle w:val="H1bodytext"/>
              <w:numPr>
                <w:ilvl w:val="0"/>
                <w:numId w:val="24"/>
              </w:numPr>
              <w:spacing w:after="0"/>
              <w:ind w:left="360"/>
              <w:rPr>
                <w:rFonts w:ascii="Arial" w:hAnsi="Arial"/>
                <w:szCs w:val="22"/>
              </w:rPr>
            </w:pPr>
            <w:r w:rsidRPr="00E52021">
              <w:rPr>
                <w:rFonts w:ascii="Arial" w:hAnsi="Arial"/>
                <w:szCs w:val="22"/>
              </w:rPr>
              <w:t>Check</w:t>
            </w:r>
            <w:r w:rsidR="00EC54AC">
              <w:rPr>
                <w:rFonts w:ascii="Arial" w:hAnsi="Arial"/>
                <w:szCs w:val="22"/>
              </w:rPr>
              <w:t xml:space="preserve"> that the solute name is listed in the comment lines at the beginning of the </w:t>
            </w:r>
            <w:r w:rsidR="00153F9B">
              <w:rPr>
                <w:rFonts w:ascii="Arial" w:hAnsi="Arial"/>
                <w:szCs w:val="22"/>
              </w:rPr>
              <w:t xml:space="preserve">P2R mass output </w:t>
            </w:r>
            <w:r w:rsidR="00EC54AC">
              <w:rPr>
                <w:rFonts w:ascii="Arial" w:hAnsi="Arial"/>
                <w:szCs w:val="22"/>
              </w:rPr>
              <w:t>file</w:t>
            </w:r>
            <w:r w:rsidR="00543782">
              <w:rPr>
                <w:rFonts w:ascii="Arial" w:hAnsi="Arial"/>
                <w:szCs w:val="22"/>
              </w:rPr>
              <w:t xml:space="preserve"> is consistent with the </w:t>
            </w:r>
            <w:proofErr w:type="spellStart"/>
            <w:r w:rsidR="00543782">
              <w:rPr>
                <w:rFonts w:ascii="Arial" w:hAnsi="Arial"/>
                <w:szCs w:val="22"/>
              </w:rPr>
              <w:t>solute_name</w:t>
            </w:r>
            <w:proofErr w:type="spellEnd"/>
            <w:r w:rsidR="00543782">
              <w:rPr>
                <w:rFonts w:ascii="Arial" w:hAnsi="Arial"/>
                <w:szCs w:val="22"/>
              </w:rPr>
              <w:t xml:space="preserve"> argument</w:t>
            </w:r>
            <w:r w:rsidRPr="00E52021">
              <w:rPr>
                <w:rFonts w:ascii="Arial" w:hAnsi="Arial"/>
                <w:szCs w:val="22"/>
              </w:rPr>
              <w:t>.</w:t>
            </w:r>
          </w:p>
          <w:p w14:paraId="1BBB3A37" w14:textId="77777777" w:rsidR="007C6A28" w:rsidRDefault="007C6A28" w:rsidP="00D826EE">
            <w:pPr>
              <w:pStyle w:val="H1bodytext"/>
              <w:spacing w:after="0"/>
              <w:ind w:left="360"/>
              <w:rPr>
                <w:rFonts w:ascii="Arial" w:hAnsi="Arial"/>
                <w:szCs w:val="22"/>
              </w:rPr>
            </w:pPr>
          </w:p>
          <w:p w14:paraId="6CE81F31" w14:textId="5031B44D" w:rsidR="00E52021" w:rsidRPr="00E52021" w:rsidRDefault="00AD64D9" w:rsidP="00E52021">
            <w:pPr>
              <w:pStyle w:val="H1bodytext"/>
              <w:numPr>
                <w:ilvl w:val="0"/>
                <w:numId w:val="24"/>
              </w:numPr>
              <w:spacing w:after="0"/>
              <w:ind w:left="360"/>
              <w:rPr>
                <w:rFonts w:ascii="Arial" w:hAnsi="Arial"/>
                <w:szCs w:val="22"/>
              </w:rPr>
            </w:pPr>
            <w:r>
              <w:rPr>
                <w:rFonts w:ascii="Arial" w:hAnsi="Arial"/>
                <w:szCs w:val="22"/>
              </w:rPr>
              <w:t>Check</w:t>
            </w:r>
            <w:r w:rsidR="00EC54AC">
              <w:rPr>
                <w:rFonts w:ascii="Arial" w:hAnsi="Arial"/>
                <w:szCs w:val="22"/>
              </w:rPr>
              <w:t xml:space="preserve"> that the units listed in the header line of the </w:t>
            </w:r>
            <w:r w:rsidR="00153F9B">
              <w:rPr>
                <w:rFonts w:ascii="Arial" w:hAnsi="Arial"/>
                <w:szCs w:val="22"/>
              </w:rPr>
              <w:t xml:space="preserve">P2R mass </w:t>
            </w:r>
            <w:r w:rsidR="00EC54AC">
              <w:rPr>
                <w:rFonts w:ascii="Arial" w:hAnsi="Arial"/>
                <w:szCs w:val="22"/>
              </w:rPr>
              <w:t xml:space="preserve">output file are </w:t>
            </w:r>
            <w:r w:rsidR="00543782">
              <w:rPr>
                <w:rFonts w:ascii="Arial" w:hAnsi="Arial"/>
                <w:szCs w:val="22"/>
              </w:rPr>
              <w:t xml:space="preserve">consistent with the </w:t>
            </w:r>
            <w:proofErr w:type="spellStart"/>
            <w:r w:rsidR="00543782">
              <w:rPr>
                <w:rFonts w:ascii="Arial" w:hAnsi="Arial"/>
                <w:szCs w:val="22"/>
              </w:rPr>
              <w:t>solute_</w:t>
            </w:r>
            <w:proofErr w:type="gramStart"/>
            <w:r w:rsidR="00543782">
              <w:rPr>
                <w:rFonts w:ascii="Arial" w:hAnsi="Arial"/>
                <w:szCs w:val="22"/>
              </w:rPr>
              <w:t>units</w:t>
            </w:r>
            <w:proofErr w:type="spellEnd"/>
            <w:proofErr w:type="gramEnd"/>
            <w:r w:rsidR="00543782">
              <w:rPr>
                <w:rFonts w:ascii="Arial" w:hAnsi="Arial"/>
                <w:szCs w:val="22"/>
              </w:rPr>
              <w:t xml:space="preserve"> argument</w:t>
            </w:r>
            <w:r w:rsidR="00E52021">
              <w:rPr>
                <w:rFonts w:ascii="Arial" w:hAnsi="Arial"/>
                <w:szCs w:val="22"/>
              </w:rPr>
              <w:t>.</w:t>
            </w:r>
          </w:p>
        </w:tc>
      </w:tr>
      <w:tr w:rsidR="009E6B65" w14:paraId="6A406FC4" w14:textId="77777777" w:rsidTr="00D826EE">
        <w:trPr>
          <w:trHeight w:val="1880"/>
        </w:trPr>
        <w:tc>
          <w:tcPr>
            <w:tcW w:w="1890" w:type="dxa"/>
            <w:vAlign w:val="center"/>
          </w:tcPr>
          <w:p w14:paraId="0811B9E9" w14:textId="34090F95" w:rsidR="009E6B65" w:rsidRPr="007D0AAC" w:rsidRDefault="00636E2B" w:rsidP="009E6B65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FR-1,</w:t>
            </w:r>
            <w:r w:rsidR="007C6A28">
              <w:rPr>
                <w:rFonts w:ascii="Arial" w:hAnsi="Arial"/>
                <w:sz w:val="20"/>
              </w:rPr>
              <w:t xml:space="preserve"> </w:t>
            </w:r>
            <w:r w:rsidR="009E6B65">
              <w:rPr>
                <w:rFonts w:ascii="Arial" w:hAnsi="Arial"/>
                <w:sz w:val="20"/>
              </w:rPr>
              <w:t>FR-</w:t>
            </w:r>
            <w:r w:rsidR="008E1707">
              <w:rPr>
                <w:rFonts w:ascii="Arial" w:hAnsi="Arial"/>
                <w:sz w:val="20"/>
              </w:rPr>
              <w:t>2</w:t>
            </w:r>
          </w:p>
        </w:tc>
        <w:tc>
          <w:tcPr>
            <w:tcW w:w="2160" w:type="dxa"/>
            <w:vAlign w:val="center"/>
          </w:tcPr>
          <w:p w14:paraId="2B15C509" w14:textId="5597AA45" w:rsidR="009E6B65" w:rsidRPr="007D0AAC" w:rsidRDefault="009E6B65" w:rsidP="009E6B65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CACIE-</w:t>
            </w:r>
            <w:r>
              <w:rPr>
                <w:rFonts w:ascii="Arial" w:hAnsi="Arial"/>
              </w:rPr>
              <w:t xml:space="preserve"> </w:t>
            </w:r>
            <w:sdt>
              <w:sdtPr>
                <w:rPr>
                  <w:rFonts w:ascii="Arial" w:hAnsi="Arial"/>
                </w:rPr>
                <w:alias w:val="Keywords"/>
                <w:tag w:val=""/>
                <w:id w:val="-681351001"/>
                <w:placeholder>
                  <w:docPart w:val="42D54C6A10FD4253BA2CB90500AAEDF2"/>
                </w:placeholder>
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<w:text/>
              </w:sdtPr>
              <w:sdtEndPr/>
              <w:sdtContent>
                <w:r w:rsidR="00A51BA6">
                  <w:rPr>
                    <w:rFonts w:ascii="Arial" w:hAnsi="Arial"/>
                  </w:rPr>
                  <w:t>STOMP Surface File to P2R</w:t>
                </w:r>
              </w:sdtContent>
            </w:sdt>
            <w:r w:rsidRPr="007D0AAC">
              <w:rPr>
                <w:rFonts w:ascii="Arial" w:hAnsi="Arial"/>
                <w:sz w:val="20"/>
              </w:rPr>
              <w:t>-</w:t>
            </w:r>
            <w:r>
              <w:rPr>
                <w:rFonts w:ascii="Arial" w:hAnsi="Arial"/>
                <w:sz w:val="20"/>
              </w:rPr>
              <w:t>AT-1</w:t>
            </w:r>
          </w:p>
        </w:tc>
        <w:tc>
          <w:tcPr>
            <w:tcW w:w="5310" w:type="dxa"/>
            <w:vAlign w:val="center"/>
          </w:tcPr>
          <w:p w14:paraId="7D34B63E" w14:textId="3CD51802" w:rsidR="009E6B65" w:rsidRPr="009E6B65" w:rsidRDefault="00EC54AC" w:rsidP="009E6B65">
            <w:pPr>
              <w:pStyle w:val="H1bodytext"/>
              <w:spacing w:after="0"/>
              <w:ind w:left="0"/>
              <w:rPr>
                <w:rFonts w:ascii="Arial" w:hAnsi="Arial"/>
                <w:szCs w:val="22"/>
              </w:rPr>
            </w:pPr>
            <w:r>
              <w:rPr>
                <w:rFonts w:ascii="Arial" w:hAnsi="Arial"/>
                <w:szCs w:val="22"/>
              </w:rPr>
              <w:t xml:space="preserve">Check that all </w:t>
            </w:r>
            <w:r w:rsidR="002075D5">
              <w:rPr>
                <w:rFonts w:ascii="Arial" w:hAnsi="Arial"/>
                <w:szCs w:val="22"/>
              </w:rPr>
              <w:t xml:space="preserve">Surface Files for P2R cells listed in the STOMP input file </w:t>
            </w:r>
            <w:r w:rsidR="002075D5" w:rsidRPr="002075D5">
              <w:rPr>
                <w:rFonts w:ascii="Arial" w:hAnsi="Arial"/>
                <w:szCs w:val="22"/>
              </w:rPr>
              <w:t>~Surface Flux Card</w:t>
            </w:r>
            <w:r w:rsidR="002075D5">
              <w:rPr>
                <w:rFonts w:ascii="Arial" w:hAnsi="Arial"/>
                <w:szCs w:val="22"/>
              </w:rPr>
              <w:t xml:space="preserve"> are included in the </w:t>
            </w:r>
            <w:r w:rsidR="00153F9B">
              <w:rPr>
                <w:rFonts w:ascii="Arial" w:hAnsi="Arial"/>
                <w:szCs w:val="22"/>
              </w:rPr>
              <w:t xml:space="preserve">P2R mass </w:t>
            </w:r>
            <w:r w:rsidR="002075D5">
              <w:rPr>
                <w:rFonts w:ascii="Arial" w:hAnsi="Arial"/>
                <w:szCs w:val="22"/>
              </w:rPr>
              <w:t xml:space="preserve">output file header line. </w:t>
            </w:r>
            <w:r w:rsidR="008E1707">
              <w:rPr>
                <w:rFonts w:ascii="Arial" w:hAnsi="Arial"/>
                <w:szCs w:val="22"/>
              </w:rPr>
              <w:t>These files can be identified by the file names “</w:t>
            </w:r>
            <w:proofErr w:type="spellStart"/>
            <w:r w:rsidR="008E1707" w:rsidRPr="008E1707">
              <w:rPr>
                <w:rFonts w:ascii="Arial" w:hAnsi="Arial"/>
                <w:szCs w:val="22"/>
              </w:rPr>
              <w:t>modflow_</w:t>
            </w:r>
            <w:r w:rsidR="008E1707">
              <w:rPr>
                <w:rFonts w:ascii="Arial" w:hAnsi="Arial"/>
                <w:szCs w:val="22"/>
              </w:rPr>
              <w:t>ii</w:t>
            </w:r>
            <w:r w:rsidR="008E1707" w:rsidRPr="008E1707">
              <w:rPr>
                <w:rFonts w:ascii="Arial" w:hAnsi="Arial"/>
                <w:szCs w:val="22"/>
              </w:rPr>
              <w:t>-</w:t>
            </w:r>
            <w:r w:rsidR="008E1707">
              <w:rPr>
                <w:rFonts w:ascii="Arial" w:hAnsi="Arial"/>
                <w:szCs w:val="22"/>
              </w:rPr>
              <w:t>jj</w:t>
            </w:r>
            <w:r w:rsidR="008E1707" w:rsidRPr="008E1707">
              <w:rPr>
                <w:rFonts w:ascii="Arial" w:hAnsi="Arial"/>
                <w:szCs w:val="22"/>
              </w:rPr>
              <w:t>.srf</w:t>
            </w:r>
            <w:proofErr w:type="spellEnd"/>
            <w:r w:rsidR="008E1707">
              <w:rPr>
                <w:rFonts w:ascii="Arial" w:hAnsi="Arial"/>
                <w:szCs w:val="22"/>
              </w:rPr>
              <w:t xml:space="preserve">” where ii is the P2R </w:t>
            </w:r>
            <w:proofErr w:type="spellStart"/>
            <w:r w:rsidR="008E1707">
              <w:rPr>
                <w:rFonts w:ascii="Arial" w:hAnsi="Arial"/>
                <w:szCs w:val="22"/>
              </w:rPr>
              <w:t>i</w:t>
            </w:r>
            <w:proofErr w:type="spellEnd"/>
            <w:r w:rsidR="008E1707">
              <w:rPr>
                <w:rFonts w:ascii="Arial" w:hAnsi="Arial"/>
                <w:szCs w:val="22"/>
              </w:rPr>
              <w:t xml:space="preserve">-index and </w:t>
            </w:r>
            <w:proofErr w:type="spellStart"/>
            <w:r w:rsidR="008E1707">
              <w:rPr>
                <w:rFonts w:ascii="Arial" w:hAnsi="Arial"/>
                <w:szCs w:val="22"/>
              </w:rPr>
              <w:t>jj</w:t>
            </w:r>
            <w:proofErr w:type="spellEnd"/>
            <w:r w:rsidR="008E1707">
              <w:rPr>
                <w:rFonts w:ascii="Arial" w:hAnsi="Arial"/>
                <w:szCs w:val="22"/>
              </w:rPr>
              <w:t xml:space="preserve"> is the P2R j-index.</w:t>
            </w:r>
          </w:p>
        </w:tc>
      </w:tr>
      <w:tr w:rsidR="00F65C2D" w14:paraId="7C1E62DA" w14:textId="77777777" w:rsidTr="005B1BCB">
        <w:trPr>
          <w:trHeight w:val="3572"/>
        </w:trPr>
        <w:tc>
          <w:tcPr>
            <w:tcW w:w="1890" w:type="dxa"/>
            <w:vAlign w:val="center"/>
          </w:tcPr>
          <w:p w14:paraId="5D38BE0F" w14:textId="77F8EECD" w:rsidR="00F65C2D" w:rsidRDefault="002563E0" w:rsidP="00F65C2D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FR-</w:t>
            </w:r>
            <w:r w:rsidR="008E1707">
              <w:rPr>
                <w:rFonts w:ascii="Arial" w:hAnsi="Arial"/>
                <w:sz w:val="20"/>
              </w:rPr>
              <w:t>3, FR-4</w:t>
            </w:r>
          </w:p>
        </w:tc>
        <w:tc>
          <w:tcPr>
            <w:tcW w:w="2160" w:type="dxa"/>
            <w:vAlign w:val="center"/>
          </w:tcPr>
          <w:p w14:paraId="64E02847" w14:textId="75C95185" w:rsidR="00F65C2D" w:rsidRDefault="00F65C2D" w:rsidP="00F65C2D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CACIE-</w:t>
            </w:r>
            <w:r>
              <w:rPr>
                <w:rFonts w:ascii="Arial" w:hAnsi="Arial"/>
              </w:rPr>
              <w:t xml:space="preserve"> </w:t>
            </w:r>
            <w:sdt>
              <w:sdtPr>
                <w:rPr>
                  <w:rFonts w:ascii="Arial" w:hAnsi="Arial"/>
                </w:rPr>
                <w:alias w:val="Keywords"/>
                <w:tag w:val=""/>
                <w:id w:val="-1662380274"/>
                <w:placeholder>
                  <w:docPart w:val="E785BBAF9E394977BBD524F519887E06"/>
                </w:placeholder>
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<w:text/>
              </w:sdtPr>
              <w:sdtEndPr/>
              <w:sdtContent>
                <w:r w:rsidR="00A51BA6">
                  <w:rPr>
                    <w:rFonts w:ascii="Arial" w:hAnsi="Arial"/>
                  </w:rPr>
                  <w:t>STOMP Surface File to P2R</w:t>
                </w:r>
              </w:sdtContent>
            </w:sdt>
            <w:r w:rsidRPr="007D0AAC">
              <w:rPr>
                <w:rFonts w:ascii="Arial" w:hAnsi="Arial"/>
                <w:sz w:val="20"/>
              </w:rPr>
              <w:t>-</w:t>
            </w:r>
            <w:r>
              <w:rPr>
                <w:rFonts w:ascii="Arial" w:hAnsi="Arial"/>
                <w:sz w:val="20"/>
              </w:rPr>
              <w:t>AT-</w:t>
            </w:r>
            <w:r w:rsidR="000279BD">
              <w:rPr>
                <w:rFonts w:ascii="Arial" w:hAnsi="Arial"/>
                <w:sz w:val="20"/>
              </w:rPr>
              <w:t>1</w:t>
            </w:r>
          </w:p>
        </w:tc>
        <w:tc>
          <w:tcPr>
            <w:tcW w:w="5310" w:type="dxa"/>
            <w:vAlign w:val="center"/>
          </w:tcPr>
          <w:p w14:paraId="0546A45A" w14:textId="16C501D1" w:rsidR="00F65C2D" w:rsidRDefault="00814349" w:rsidP="00104B16">
            <w:pPr>
              <w:pStyle w:val="H1bodytext"/>
              <w:spacing w:after="0"/>
              <w:ind w:left="0"/>
              <w:rPr>
                <w:rFonts w:ascii="Arial" w:hAnsi="Arial"/>
                <w:szCs w:val="22"/>
              </w:rPr>
            </w:pPr>
            <w:r>
              <w:rPr>
                <w:rFonts w:ascii="Arial" w:hAnsi="Arial"/>
                <w:szCs w:val="22"/>
              </w:rPr>
              <w:t>Using Excel,</w:t>
            </w:r>
            <w:r w:rsidR="00C43C92">
              <w:rPr>
                <w:rFonts w:ascii="Arial" w:hAnsi="Arial"/>
                <w:szCs w:val="22"/>
              </w:rPr>
              <w:t xml:space="preserve"> compare mass flux rate and cumulative values </w:t>
            </w:r>
            <w:r w:rsidR="00C43C92" w:rsidRPr="00814349">
              <w:rPr>
                <w:rFonts w:ascii="Arial" w:hAnsi="Arial"/>
                <w:szCs w:val="22"/>
              </w:rPr>
              <w:t xml:space="preserve">for the </w:t>
            </w:r>
            <w:r w:rsidR="00C43C92">
              <w:rPr>
                <w:rFonts w:ascii="Arial" w:hAnsi="Arial"/>
                <w:szCs w:val="22"/>
              </w:rPr>
              <w:t xml:space="preserve">target solute from two </w:t>
            </w:r>
            <w:r w:rsidR="00C43C92" w:rsidRPr="00814349">
              <w:rPr>
                <w:rFonts w:ascii="Arial" w:hAnsi="Arial"/>
                <w:szCs w:val="22"/>
              </w:rPr>
              <w:t>Surface File</w:t>
            </w:r>
            <w:r w:rsidR="00C43C92">
              <w:rPr>
                <w:rFonts w:ascii="Arial" w:hAnsi="Arial"/>
                <w:szCs w:val="22"/>
              </w:rPr>
              <w:t>s</w:t>
            </w:r>
            <w:r w:rsidR="00C43C92" w:rsidRPr="00814349">
              <w:rPr>
                <w:rFonts w:ascii="Arial" w:hAnsi="Arial"/>
                <w:szCs w:val="22"/>
              </w:rPr>
              <w:t xml:space="preserve"> </w:t>
            </w:r>
            <w:r w:rsidR="00C43C92">
              <w:rPr>
                <w:rFonts w:ascii="Arial" w:hAnsi="Arial"/>
                <w:szCs w:val="22"/>
              </w:rPr>
              <w:t>to the respective values in the P2R mass output file with column header titles corresponding to the Surface File names</w:t>
            </w:r>
            <w:r>
              <w:rPr>
                <w:rFonts w:ascii="Arial" w:hAnsi="Arial"/>
                <w:szCs w:val="22"/>
              </w:rPr>
              <w:t xml:space="preserve"> </w:t>
            </w:r>
            <w:r w:rsidR="008E1707">
              <w:rPr>
                <w:rFonts w:ascii="Arial" w:hAnsi="Arial"/>
                <w:szCs w:val="22"/>
              </w:rPr>
              <w:t>(i.e., “</w:t>
            </w:r>
            <w:proofErr w:type="spellStart"/>
            <w:r w:rsidR="008E1707" w:rsidRPr="008E1707">
              <w:rPr>
                <w:rFonts w:ascii="Arial" w:hAnsi="Arial"/>
                <w:szCs w:val="22"/>
              </w:rPr>
              <w:t>modflow_</w:t>
            </w:r>
            <w:r w:rsidR="008E1707">
              <w:rPr>
                <w:rFonts w:ascii="Arial" w:hAnsi="Arial"/>
                <w:szCs w:val="22"/>
              </w:rPr>
              <w:t>ii</w:t>
            </w:r>
            <w:r w:rsidR="008E1707" w:rsidRPr="008E1707">
              <w:rPr>
                <w:rFonts w:ascii="Arial" w:hAnsi="Arial"/>
                <w:szCs w:val="22"/>
              </w:rPr>
              <w:t>-</w:t>
            </w:r>
            <w:r w:rsidR="008E1707">
              <w:rPr>
                <w:rFonts w:ascii="Arial" w:hAnsi="Arial"/>
                <w:szCs w:val="22"/>
              </w:rPr>
              <w:t>jj</w:t>
            </w:r>
            <w:proofErr w:type="spellEnd"/>
            <w:r w:rsidR="008E1707">
              <w:rPr>
                <w:rFonts w:ascii="Arial" w:hAnsi="Arial"/>
                <w:szCs w:val="22"/>
              </w:rPr>
              <w:t xml:space="preserve">” where ii is the P2R </w:t>
            </w:r>
            <w:proofErr w:type="spellStart"/>
            <w:r w:rsidR="008E1707">
              <w:rPr>
                <w:rFonts w:ascii="Arial" w:hAnsi="Arial"/>
                <w:szCs w:val="22"/>
              </w:rPr>
              <w:t>i</w:t>
            </w:r>
            <w:proofErr w:type="spellEnd"/>
            <w:r w:rsidR="008E1707">
              <w:rPr>
                <w:rFonts w:ascii="Arial" w:hAnsi="Arial"/>
                <w:szCs w:val="22"/>
              </w:rPr>
              <w:t xml:space="preserve">-index and </w:t>
            </w:r>
            <w:proofErr w:type="spellStart"/>
            <w:r w:rsidR="008E1707">
              <w:rPr>
                <w:rFonts w:ascii="Arial" w:hAnsi="Arial"/>
                <w:szCs w:val="22"/>
              </w:rPr>
              <w:t>jj</w:t>
            </w:r>
            <w:proofErr w:type="spellEnd"/>
            <w:r w:rsidR="008E1707">
              <w:rPr>
                <w:rFonts w:ascii="Arial" w:hAnsi="Arial"/>
                <w:szCs w:val="22"/>
              </w:rPr>
              <w:t xml:space="preserve"> is the P2R j-index)</w:t>
            </w:r>
            <w:r w:rsidR="00155710">
              <w:rPr>
                <w:rFonts w:ascii="Arial" w:hAnsi="Arial"/>
                <w:szCs w:val="22"/>
              </w:rPr>
              <w:t>.</w:t>
            </w:r>
            <w:r w:rsidR="008E1707">
              <w:rPr>
                <w:rFonts w:ascii="Arial" w:hAnsi="Arial"/>
                <w:szCs w:val="22"/>
              </w:rPr>
              <w:t xml:space="preserve"> </w:t>
            </w:r>
            <w:r w:rsidR="00FE4858">
              <w:rPr>
                <w:rFonts w:ascii="Arial" w:hAnsi="Arial"/>
                <w:szCs w:val="22"/>
              </w:rPr>
              <w:t>Values should be identical from start time to end time.</w:t>
            </w:r>
          </w:p>
          <w:p w14:paraId="7DDA224F" w14:textId="77777777" w:rsidR="006D6220" w:rsidRDefault="006D6220" w:rsidP="00104B16">
            <w:pPr>
              <w:pStyle w:val="H1bodytext"/>
              <w:spacing w:after="0"/>
              <w:ind w:left="0"/>
              <w:rPr>
                <w:rFonts w:ascii="Arial" w:hAnsi="Arial"/>
                <w:szCs w:val="22"/>
              </w:rPr>
            </w:pPr>
          </w:p>
          <w:p w14:paraId="06761C0A" w14:textId="06AEF3C7" w:rsidR="006D6220" w:rsidRPr="002563E0" w:rsidRDefault="006D6220" w:rsidP="00104B16">
            <w:pPr>
              <w:pStyle w:val="H1bodytext"/>
              <w:spacing w:after="0"/>
              <w:ind w:left="0"/>
              <w:rPr>
                <w:rFonts w:ascii="Arial" w:hAnsi="Arial"/>
                <w:szCs w:val="22"/>
              </w:rPr>
            </w:pPr>
            <w:r>
              <w:rPr>
                <w:rFonts w:ascii="Arial" w:hAnsi="Arial"/>
                <w:szCs w:val="22"/>
              </w:rPr>
              <w:t>Note: To find the correct solute in the STOMP surface file, review the surface file comments they list the order of the solutes in relation to the columns.</w:t>
            </w:r>
          </w:p>
        </w:tc>
      </w:tr>
      <w:tr w:rsidR="00FE4858" w14:paraId="53A4EEF0" w14:textId="77777777" w:rsidTr="005B1BCB">
        <w:trPr>
          <w:trHeight w:val="3005"/>
        </w:trPr>
        <w:tc>
          <w:tcPr>
            <w:tcW w:w="1890" w:type="dxa"/>
            <w:vAlign w:val="center"/>
          </w:tcPr>
          <w:p w14:paraId="216A217F" w14:textId="26CEF931" w:rsidR="00FE4858" w:rsidRDefault="00FE4858" w:rsidP="00FE4858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lastRenderedPageBreak/>
              <w:t>FR-3, FR-4</w:t>
            </w:r>
          </w:p>
        </w:tc>
        <w:tc>
          <w:tcPr>
            <w:tcW w:w="2160" w:type="dxa"/>
            <w:vAlign w:val="center"/>
          </w:tcPr>
          <w:p w14:paraId="7F93D6F4" w14:textId="52A1583D" w:rsidR="00FE4858" w:rsidRDefault="00FE4858" w:rsidP="00FE4858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CACIE-</w:t>
            </w:r>
            <w:r>
              <w:rPr>
                <w:rFonts w:ascii="Arial" w:hAnsi="Arial"/>
              </w:rPr>
              <w:t xml:space="preserve"> </w:t>
            </w:r>
            <w:sdt>
              <w:sdtPr>
                <w:rPr>
                  <w:rFonts w:ascii="Arial" w:hAnsi="Arial"/>
                </w:rPr>
                <w:alias w:val="Keywords"/>
                <w:tag w:val=""/>
                <w:id w:val="-1489324811"/>
                <w:placeholder>
                  <w:docPart w:val="7BD2AABB6F96459EA451E78BDC70F9C4"/>
                </w:placeholder>
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<w:text/>
              </w:sdtPr>
              <w:sdtEndPr/>
              <w:sdtContent>
                <w:r>
                  <w:rPr>
                    <w:rFonts w:ascii="Arial" w:hAnsi="Arial"/>
                  </w:rPr>
                  <w:t>STOMP Surface File to P2R</w:t>
                </w:r>
              </w:sdtContent>
            </w:sdt>
            <w:r w:rsidRPr="007D0AAC">
              <w:rPr>
                <w:rFonts w:ascii="Arial" w:hAnsi="Arial"/>
                <w:sz w:val="20"/>
              </w:rPr>
              <w:t>-</w:t>
            </w:r>
            <w:r>
              <w:rPr>
                <w:rFonts w:ascii="Arial" w:hAnsi="Arial"/>
                <w:sz w:val="20"/>
              </w:rPr>
              <w:t>AT-</w:t>
            </w:r>
            <w:r w:rsidR="000279BD">
              <w:rPr>
                <w:rFonts w:ascii="Arial" w:hAnsi="Arial"/>
                <w:sz w:val="20"/>
              </w:rPr>
              <w:t>1</w:t>
            </w:r>
          </w:p>
        </w:tc>
        <w:tc>
          <w:tcPr>
            <w:tcW w:w="5310" w:type="dxa"/>
            <w:vAlign w:val="center"/>
          </w:tcPr>
          <w:p w14:paraId="3E7E4E4B" w14:textId="77777777" w:rsidR="004076D9" w:rsidRDefault="00FE4858" w:rsidP="00FE4858">
            <w:pPr>
              <w:pStyle w:val="H1bodytext"/>
              <w:spacing w:after="0"/>
              <w:ind w:left="0"/>
              <w:rPr>
                <w:rFonts w:ascii="Arial" w:hAnsi="Arial"/>
              </w:rPr>
            </w:pPr>
            <w:r>
              <w:rPr>
                <w:rFonts w:ascii="Arial" w:hAnsi="Arial"/>
                <w:szCs w:val="22"/>
              </w:rPr>
              <w:t xml:space="preserve">Using Excel, </w:t>
            </w:r>
            <w:r w:rsidR="00636E2B">
              <w:rPr>
                <w:rFonts w:ascii="Arial" w:hAnsi="Arial"/>
                <w:szCs w:val="22"/>
              </w:rPr>
              <w:t xml:space="preserve">sum all </w:t>
            </w:r>
            <w:r w:rsidR="00636E2B">
              <w:rPr>
                <w:rFonts w:ascii="Arial" w:hAnsi="Arial"/>
              </w:rPr>
              <w:t>s</w:t>
            </w:r>
            <w:r w:rsidR="00636E2B" w:rsidRPr="00074EC0">
              <w:rPr>
                <w:rFonts w:ascii="Arial" w:hAnsi="Arial"/>
              </w:rPr>
              <w:t>olute mass flux rate and cumulative value</w:t>
            </w:r>
            <w:r w:rsidR="00636E2B">
              <w:rPr>
                <w:rFonts w:ascii="Arial" w:hAnsi="Arial"/>
              </w:rPr>
              <w:t xml:space="preserve"> columns in the </w:t>
            </w:r>
            <w:r w:rsidR="00153F9B">
              <w:rPr>
                <w:rFonts w:ascii="Arial" w:hAnsi="Arial"/>
              </w:rPr>
              <w:t xml:space="preserve">P2R mass </w:t>
            </w:r>
            <w:r w:rsidR="00636E2B">
              <w:rPr>
                <w:rFonts w:ascii="Arial" w:hAnsi="Arial"/>
              </w:rPr>
              <w:t xml:space="preserve">output file resulting in totals for all P2R cells in the model area.  </w:t>
            </w:r>
          </w:p>
          <w:p w14:paraId="096BD1A0" w14:textId="77777777" w:rsidR="004076D9" w:rsidRDefault="004076D9" w:rsidP="00FE4858">
            <w:pPr>
              <w:pStyle w:val="H1bodytext"/>
              <w:spacing w:after="0"/>
              <w:ind w:left="0"/>
              <w:rPr>
                <w:rFonts w:ascii="Arial" w:hAnsi="Arial"/>
              </w:rPr>
            </w:pPr>
          </w:p>
          <w:p w14:paraId="65AA5C54" w14:textId="0E8E7003" w:rsidR="00FE4858" w:rsidRDefault="00636E2B" w:rsidP="00FE4858">
            <w:pPr>
              <w:pStyle w:val="H1bodytext"/>
              <w:spacing w:after="0"/>
              <w:ind w:left="0"/>
              <w:rPr>
                <w:rFonts w:ascii="Arial" w:hAnsi="Arial"/>
                <w:szCs w:val="22"/>
              </w:rPr>
            </w:pPr>
            <w:r>
              <w:rPr>
                <w:rFonts w:ascii="Arial" w:hAnsi="Arial"/>
              </w:rPr>
              <w:t>Compare these values (for all times, start to end) to the values in the corresponding Surface File that covers the entire model area (</w:t>
            </w:r>
            <w:proofErr w:type="spellStart"/>
            <w:r>
              <w:rPr>
                <w:rFonts w:ascii="Arial" w:hAnsi="Arial"/>
              </w:rPr>
              <w:t>xxxx</w:t>
            </w:r>
            <w:proofErr w:type="spellEnd"/>
            <w:r w:rsidRPr="00636E2B">
              <w:rPr>
                <w:rFonts w:ascii="Arial" w:hAnsi="Arial"/>
              </w:rPr>
              <w:t>-mass-</w:t>
            </w:r>
            <w:proofErr w:type="spellStart"/>
            <w:r w:rsidRPr="00636E2B">
              <w:rPr>
                <w:rFonts w:ascii="Arial" w:hAnsi="Arial"/>
              </w:rPr>
              <w:t>balance.srf</w:t>
            </w:r>
            <w:proofErr w:type="spellEnd"/>
            <w:r>
              <w:rPr>
                <w:rFonts w:ascii="Arial" w:hAnsi="Arial"/>
              </w:rPr>
              <w:t xml:space="preserve">, where </w:t>
            </w:r>
            <w:proofErr w:type="spellStart"/>
            <w:r>
              <w:rPr>
                <w:rFonts w:ascii="Arial" w:hAnsi="Arial"/>
              </w:rPr>
              <w:t>xxxx</w:t>
            </w:r>
            <w:proofErr w:type="spellEnd"/>
            <w:r>
              <w:rPr>
                <w:rFonts w:ascii="Arial" w:hAnsi="Arial"/>
              </w:rPr>
              <w:t xml:space="preserve"> is the name of the solute being processed). Differences should be less than 1E-3 percent</w:t>
            </w:r>
            <w:r w:rsidR="00FE4858">
              <w:rPr>
                <w:rFonts w:ascii="Arial" w:hAnsi="Arial"/>
                <w:szCs w:val="22"/>
              </w:rPr>
              <w:t>.</w:t>
            </w:r>
          </w:p>
        </w:tc>
      </w:tr>
    </w:tbl>
    <w:p w14:paraId="1CDB5C21" w14:textId="77777777" w:rsidR="006504D7" w:rsidRPr="006504D7" w:rsidRDefault="006504D7" w:rsidP="00E62A15">
      <w:pPr>
        <w:pStyle w:val="H1bodytext"/>
        <w:spacing w:after="120"/>
        <w:rPr>
          <w:rFonts w:ascii="Arial" w:hAnsi="Arial"/>
        </w:rPr>
      </w:pPr>
    </w:p>
    <w:p w14:paraId="1AFC1811" w14:textId="15AAF8CA" w:rsidR="00E62A15" w:rsidRPr="00E9368E" w:rsidRDefault="00645AC0" w:rsidP="006973AE">
      <w:pPr>
        <w:pStyle w:val="Heading1"/>
      </w:pPr>
      <w:r>
        <w:t xml:space="preserve">Installation </w:t>
      </w:r>
      <w:r w:rsidR="00E62A15" w:rsidRPr="00E9368E">
        <w:t xml:space="preserve">Test Plan and </w:t>
      </w:r>
      <w:r w:rsidR="00215CB2">
        <w:t xml:space="preserve">Acceptance Test Plan </w:t>
      </w:r>
      <w:r w:rsidR="00E62A15" w:rsidRPr="00E9368E">
        <w:t>Cases</w:t>
      </w:r>
    </w:p>
    <w:p w14:paraId="1FD5A036" w14:textId="4E68A2BF" w:rsidR="00DA11B3" w:rsidRDefault="006504D7" w:rsidP="00DA11B3">
      <w:pPr>
        <w:pStyle w:val="H1bodytext"/>
        <w:spacing w:after="120"/>
        <w:rPr>
          <w:rFonts w:ascii="Arial" w:hAnsi="Arial"/>
        </w:rPr>
      </w:pPr>
      <w:r>
        <w:rPr>
          <w:rFonts w:ascii="Arial" w:hAnsi="Arial"/>
        </w:rPr>
        <w:t xml:space="preserve">The </w:t>
      </w:r>
      <w:r w:rsidR="00CC0C01">
        <w:rPr>
          <w:rFonts w:ascii="Arial" w:hAnsi="Arial"/>
        </w:rPr>
        <w:t xml:space="preserve">installation </w:t>
      </w:r>
      <w:r w:rsidR="00F105D9">
        <w:rPr>
          <w:rFonts w:ascii="Arial" w:hAnsi="Arial"/>
        </w:rPr>
        <w:t xml:space="preserve">test plan </w:t>
      </w:r>
      <w:r w:rsidR="00A91669">
        <w:rPr>
          <w:rFonts w:ascii="Arial" w:hAnsi="Arial"/>
        </w:rPr>
        <w:t xml:space="preserve">for </w:t>
      </w:r>
      <w:sdt>
        <w:sdtPr>
          <w:rPr>
            <w:rFonts w:ascii="Arial" w:hAnsi="Arial"/>
          </w:rPr>
          <w:alias w:val="Keywords"/>
          <w:tag w:val=""/>
          <w:id w:val="1383513444"/>
          <w:placeholder>
            <w:docPart w:val="35EA08497EF04018AA24FCC0503E55E5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EndPr/>
        <w:sdtContent>
          <w:r w:rsidR="00A51BA6">
            <w:rPr>
              <w:rFonts w:ascii="Arial" w:hAnsi="Arial"/>
            </w:rPr>
            <w:t>STOMP Surface File to P2R</w:t>
          </w:r>
        </w:sdtContent>
      </w:sdt>
      <w:r w:rsidR="00A91669">
        <w:rPr>
          <w:rFonts w:ascii="Arial" w:hAnsi="Arial"/>
        </w:rPr>
        <w:t xml:space="preserve"> </w:t>
      </w:r>
      <w:r w:rsidR="00F105D9">
        <w:rPr>
          <w:rFonts w:ascii="Arial" w:hAnsi="Arial"/>
        </w:rPr>
        <w:t xml:space="preserve">is presented in Table 2 and the </w:t>
      </w:r>
      <w:r w:rsidR="00123CE9">
        <w:rPr>
          <w:rFonts w:ascii="Arial" w:hAnsi="Arial"/>
        </w:rPr>
        <w:t xml:space="preserve">acceptance </w:t>
      </w:r>
      <w:r>
        <w:rPr>
          <w:rFonts w:ascii="Arial" w:hAnsi="Arial"/>
        </w:rPr>
        <w:t xml:space="preserve">test plan </w:t>
      </w:r>
      <w:r w:rsidR="00123CE9">
        <w:rPr>
          <w:rFonts w:ascii="Arial" w:hAnsi="Arial"/>
        </w:rPr>
        <w:t xml:space="preserve">case </w:t>
      </w:r>
      <w:r w:rsidR="00A91669">
        <w:rPr>
          <w:rFonts w:ascii="Arial" w:hAnsi="Arial"/>
        </w:rPr>
        <w:t xml:space="preserve">for </w:t>
      </w:r>
      <w:sdt>
        <w:sdtPr>
          <w:rPr>
            <w:rFonts w:ascii="Arial" w:hAnsi="Arial"/>
          </w:rPr>
          <w:alias w:val="Keywords"/>
          <w:tag w:val=""/>
          <w:id w:val="1533689058"/>
          <w:placeholder>
            <w:docPart w:val="AE998C92F17B4389A37F38E4F9BF450B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EndPr/>
        <w:sdtContent>
          <w:r w:rsidR="00A51BA6">
            <w:rPr>
              <w:rFonts w:ascii="Arial" w:hAnsi="Arial"/>
            </w:rPr>
            <w:t>STOMP Surface File to P2R</w:t>
          </w:r>
        </w:sdtContent>
      </w:sdt>
      <w:r w:rsidR="00A91669">
        <w:rPr>
          <w:rFonts w:ascii="Arial" w:hAnsi="Arial"/>
        </w:rPr>
        <w:t xml:space="preserve"> </w:t>
      </w:r>
      <w:r w:rsidR="005B1BCB">
        <w:rPr>
          <w:rFonts w:ascii="Arial" w:hAnsi="Arial"/>
        </w:rPr>
        <w:t xml:space="preserve">is </w:t>
      </w:r>
      <w:r>
        <w:rPr>
          <w:rFonts w:ascii="Arial" w:hAnsi="Arial"/>
        </w:rPr>
        <w:t xml:space="preserve">presented in </w:t>
      </w:r>
      <w:r w:rsidR="002208BF">
        <w:rPr>
          <w:rFonts w:ascii="Arial" w:hAnsi="Arial"/>
        </w:rPr>
        <w:fldChar w:fldCharType="begin"/>
      </w:r>
      <w:r w:rsidR="002208BF">
        <w:rPr>
          <w:rFonts w:ascii="Arial" w:hAnsi="Arial"/>
        </w:rPr>
        <w:instrText xml:space="preserve"> REF _Ref37854450 \h  \* MERGEFORMAT </w:instrText>
      </w:r>
      <w:r w:rsidR="002208BF">
        <w:rPr>
          <w:rFonts w:ascii="Arial" w:hAnsi="Arial"/>
        </w:rPr>
      </w:r>
      <w:r w:rsidR="002208BF">
        <w:rPr>
          <w:rFonts w:ascii="Arial" w:hAnsi="Arial"/>
        </w:rPr>
        <w:fldChar w:fldCharType="separate"/>
      </w:r>
      <w:r w:rsidR="002208BF" w:rsidRPr="002208BF">
        <w:rPr>
          <w:rFonts w:ascii="Arial" w:hAnsi="Arial"/>
        </w:rPr>
        <w:t>Table 3</w:t>
      </w:r>
      <w:r w:rsidR="002208BF">
        <w:rPr>
          <w:rFonts w:ascii="Arial" w:hAnsi="Arial"/>
        </w:rPr>
        <w:fldChar w:fldCharType="end"/>
      </w:r>
      <w:r>
        <w:rPr>
          <w:rFonts w:ascii="Arial" w:hAnsi="Arial"/>
        </w:rPr>
        <w:t xml:space="preserve">.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650"/>
        <w:gridCol w:w="4210"/>
        <w:gridCol w:w="3016"/>
        <w:gridCol w:w="1484"/>
      </w:tblGrid>
      <w:tr w:rsidR="008912C9" w:rsidRPr="00932809" w14:paraId="49E1017A" w14:textId="77777777" w:rsidTr="00B84619">
        <w:trPr>
          <w:cantSplit/>
          <w:trHeight w:val="360"/>
          <w:tblHeader/>
        </w:trPr>
        <w:tc>
          <w:tcPr>
            <w:tcW w:w="93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C94B30C" w14:textId="0B93CBC7" w:rsidR="00DA11B3" w:rsidRDefault="00DA11B3" w:rsidP="00DA11B3">
            <w:pPr>
              <w:pStyle w:val="Table"/>
              <w:rPr>
                <w:bCs/>
                <w:sz w:val="20"/>
              </w:rPr>
            </w:pPr>
            <w:r>
              <w:t xml:space="preserve">Table </w:t>
            </w:r>
            <w:r w:rsidR="00737181">
              <w:fldChar w:fldCharType="begin"/>
            </w:r>
            <w:r w:rsidR="00737181">
              <w:instrText xml:space="preserve"> SEQ Table \* ARABIC </w:instrText>
            </w:r>
            <w:r w:rsidR="00737181">
              <w:fldChar w:fldCharType="separate"/>
            </w:r>
            <w:r w:rsidR="00871C7B">
              <w:rPr>
                <w:noProof/>
              </w:rPr>
              <w:t>2</w:t>
            </w:r>
            <w:r w:rsidR="00737181">
              <w:rPr>
                <w:noProof/>
              </w:rPr>
              <w:fldChar w:fldCharType="end"/>
            </w:r>
          </w:p>
          <w:p w14:paraId="497FE0D4" w14:textId="4BC0D143" w:rsidR="008912C9" w:rsidRPr="00DA11B3" w:rsidRDefault="00737181" w:rsidP="00B8461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Cs w:val="22"/>
              </w:rPr>
            </w:pPr>
            <w:sdt>
              <w:sdtPr>
                <w:rPr>
                  <w:rFonts w:ascii="Arial" w:hAnsi="Arial"/>
                  <w:b/>
                  <w:bCs/>
                  <w:szCs w:val="22"/>
                </w:rPr>
                <w:alias w:val="Keywords"/>
                <w:tag w:val=""/>
                <w:id w:val="139549397"/>
                <w:placeholder>
                  <w:docPart w:val="D5C99FC08D75488E9ADE39329E543C07"/>
                </w:placeholder>
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<w:text/>
              </w:sdtPr>
              <w:sdtEndPr/>
              <w:sdtContent>
                <w:r w:rsidR="00A51BA6">
                  <w:rPr>
                    <w:rFonts w:ascii="Arial" w:hAnsi="Arial"/>
                    <w:b/>
                    <w:bCs/>
                    <w:szCs w:val="22"/>
                  </w:rPr>
                  <w:t>STOMP Surface File to P2R</w:t>
                </w:r>
              </w:sdtContent>
            </w:sdt>
            <w:r w:rsidR="008912C9" w:rsidRPr="00DA11B3">
              <w:rPr>
                <w:rFonts w:ascii="Arial" w:hAnsi="Arial" w:cs="Arial"/>
                <w:b/>
                <w:szCs w:val="22"/>
              </w:rPr>
              <w:t xml:space="preserve"> Installation </w:t>
            </w:r>
            <w:r w:rsidR="008912C9" w:rsidRPr="00DA11B3">
              <w:rPr>
                <w:rFonts w:ascii="Arial" w:hAnsi="Arial"/>
                <w:b/>
                <w:szCs w:val="22"/>
              </w:rPr>
              <w:t>Test Plan</w:t>
            </w:r>
          </w:p>
        </w:tc>
      </w:tr>
      <w:tr w:rsidR="008912C9" w:rsidRPr="007D0AAC" w14:paraId="306BEE7B" w14:textId="77777777" w:rsidTr="00B84619">
        <w:trPr>
          <w:cantSplit/>
          <w:trHeight w:val="530"/>
          <w:tblHeader/>
        </w:trPr>
        <w:tc>
          <w:tcPr>
            <w:tcW w:w="4860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80284B4" w14:textId="5E3A154D" w:rsidR="008912C9" w:rsidRPr="007D0AAC" w:rsidRDefault="00737181" w:rsidP="00B8461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 w:val="20"/>
              </w:rPr>
            </w:pPr>
            <w:sdt>
              <w:sdtPr>
                <w:rPr>
                  <w:rFonts w:ascii="Arial" w:hAnsi="Arial"/>
                  <w:b/>
                  <w:bCs/>
                  <w:sz w:val="20"/>
                </w:rPr>
                <w:alias w:val="Keywords"/>
                <w:tag w:val=""/>
                <w:id w:val="804283404"/>
                <w:placeholder>
                  <w:docPart w:val="756917920A81401C91DE3D3E08E14D56"/>
                </w:placeholder>
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<w:text/>
              </w:sdtPr>
              <w:sdtEndPr/>
              <w:sdtContent>
                <w:r w:rsidR="00A51BA6">
                  <w:rPr>
                    <w:rFonts w:ascii="Arial" w:hAnsi="Arial"/>
                    <w:b/>
                    <w:bCs/>
                    <w:sz w:val="20"/>
                  </w:rPr>
                  <w:t>STOMP Surface File to P2R</w:t>
                </w:r>
              </w:sdtContent>
            </w:sdt>
            <w:r w:rsidR="008912C9" w:rsidRPr="007D0AAC">
              <w:rPr>
                <w:rFonts w:ascii="Arial" w:hAnsi="Arial"/>
                <w:b/>
                <w:sz w:val="20"/>
              </w:rPr>
              <w:t xml:space="preserve"> Installatio</w:t>
            </w:r>
            <w:r w:rsidR="003C0AA4">
              <w:rPr>
                <w:rFonts w:ascii="Arial" w:hAnsi="Arial"/>
                <w:b/>
                <w:sz w:val="20"/>
              </w:rPr>
              <w:t>n</w:t>
            </w:r>
            <w:r w:rsidR="008912C9" w:rsidRPr="007D0AAC">
              <w:rPr>
                <w:rFonts w:ascii="Arial" w:hAnsi="Arial"/>
                <w:b/>
                <w:sz w:val="20"/>
              </w:rPr>
              <w:t xml:space="preserve"> Testing</w:t>
            </w:r>
          </w:p>
          <w:p w14:paraId="73A9CFFE" w14:textId="72F5F5C8" w:rsidR="008912C9" w:rsidRPr="007D0AAC" w:rsidRDefault="008912C9" w:rsidP="00B8461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>CACIE-</w:t>
            </w:r>
            <w:sdt>
              <w:sdtPr>
                <w:rPr>
                  <w:rFonts w:ascii="Arial" w:hAnsi="Arial"/>
                  <w:b/>
                  <w:bCs/>
                  <w:sz w:val="20"/>
                </w:rPr>
                <w:alias w:val="Keywords"/>
                <w:tag w:val=""/>
                <w:id w:val="205687539"/>
                <w:placeholder>
                  <w:docPart w:val="CFD593C49817453694B234740F01624A"/>
                </w:placeholder>
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<w:text/>
              </w:sdtPr>
              <w:sdtEndPr/>
              <w:sdtContent>
                <w:r w:rsidR="00A51BA6">
                  <w:rPr>
                    <w:rFonts w:ascii="Arial" w:hAnsi="Arial"/>
                    <w:b/>
                    <w:bCs/>
                    <w:sz w:val="20"/>
                  </w:rPr>
                  <w:t>STOMP Surface File to P2R</w:t>
                </w:r>
              </w:sdtContent>
            </w:sdt>
            <w:r w:rsidRPr="007D0AAC">
              <w:rPr>
                <w:rFonts w:ascii="Arial" w:hAnsi="Arial"/>
                <w:b/>
                <w:sz w:val="20"/>
              </w:rPr>
              <w:t xml:space="preserve"> – IT</w:t>
            </w:r>
            <w:r w:rsidR="00915A26">
              <w:rPr>
                <w:rFonts w:ascii="Arial" w:hAnsi="Arial"/>
                <w:b/>
                <w:sz w:val="20"/>
              </w:rPr>
              <w:t>-1</w:t>
            </w:r>
          </w:p>
        </w:tc>
        <w:tc>
          <w:tcPr>
            <w:tcW w:w="4500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49D44F9" w14:textId="77777777" w:rsidR="008912C9" w:rsidRPr="007D0AAC" w:rsidRDefault="008912C9" w:rsidP="00B84619">
            <w:pPr>
              <w:pStyle w:val="H1bodytext"/>
              <w:spacing w:after="0"/>
              <w:ind w:left="0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>Date:</w:t>
            </w:r>
          </w:p>
        </w:tc>
      </w:tr>
      <w:tr w:rsidR="008912C9" w:rsidRPr="007D0AAC" w14:paraId="62690527" w14:textId="77777777" w:rsidTr="00B84619">
        <w:trPr>
          <w:cantSplit/>
          <w:trHeight w:val="530"/>
          <w:tblHeader/>
        </w:trPr>
        <w:tc>
          <w:tcPr>
            <w:tcW w:w="4860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7A8BF59" w14:textId="65200734" w:rsidR="008912C9" w:rsidRPr="00915A26" w:rsidRDefault="008912C9" w:rsidP="00B84619">
            <w:pPr>
              <w:pStyle w:val="H1bodytext"/>
              <w:spacing w:after="0"/>
              <w:ind w:left="0"/>
              <w:rPr>
                <w:rFonts w:ascii="Arial" w:hAnsi="Arial"/>
                <w:b/>
                <w:sz w:val="20"/>
              </w:rPr>
            </w:pPr>
            <w:r w:rsidRPr="00915A26">
              <w:rPr>
                <w:rFonts w:ascii="Arial" w:hAnsi="Arial"/>
                <w:b/>
                <w:sz w:val="20"/>
              </w:rPr>
              <w:t>Tool Runner</w:t>
            </w:r>
            <w:r w:rsidR="009935DE" w:rsidRPr="00915A26">
              <w:rPr>
                <w:rFonts w:ascii="Arial" w:hAnsi="Arial"/>
                <w:b/>
                <w:sz w:val="20"/>
              </w:rPr>
              <w:t xml:space="preserve"> Log</w:t>
            </w:r>
            <w:r w:rsidRPr="00915A26">
              <w:rPr>
                <w:rFonts w:ascii="Arial" w:hAnsi="Arial"/>
                <w:b/>
                <w:sz w:val="20"/>
              </w:rPr>
              <w:t xml:space="preserve"> File Location for this test:</w:t>
            </w:r>
          </w:p>
          <w:p w14:paraId="1EFB9EE2" w14:textId="0841ADA3" w:rsidR="008912C9" w:rsidRPr="00915A26" w:rsidRDefault="008912C9" w:rsidP="00B84619">
            <w:pPr>
              <w:pStyle w:val="H1bodytext"/>
              <w:spacing w:after="0"/>
              <w:ind w:left="0"/>
              <w:rPr>
                <w:rFonts w:ascii="Arial" w:hAnsi="Arial"/>
                <w:b/>
                <w:sz w:val="20"/>
              </w:rPr>
            </w:pPr>
          </w:p>
        </w:tc>
        <w:tc>
          <w:tcPr>
            <w:tcW w:w="4500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60B1673" w14:textId="5802ACCA" w:rsidR="008912C9" w:rsidRPr="007D0AAC" w:rsidRDefault="008912C9" w:rsidP="00B84619">
            <w:pPr>
              <w:pStyle w:val="H1bodytext"/>
              <w:spacing w:after="0"/>
              <w:ind w:left="0"/>
              <w:rPr>
                <w:rFonts w:ascii="Arial" w:hAnsi="Arial"/>
                <w:b/>
                <w:sz w:val="20"/>
              </w:rPr>
            </w:pPr>
            <w:r w:rsidRPr="00915A26">
              <w:rPr>
                <w:rFonts w:ascii="Arial" w:hAnsi="Arial"/>
                <w:b/>
                <w:sz w:val="20"/>
              </w:rPr>
              <w:t>Test Performed By:</w:t>
            </w:r>
            <w:r w:rsidR="00050A67" w:rsidRPr="00915A26">
              <w:rPr>
                <w:rFonts w:ascii="Arial" w:hAnsi="Arial"/>
                <w:b/>
                <w:sz w:val="20"/>
              </w:rPr>
              <w:t xml:space="preserve"> [FIRST &amp; LAST NAME]</w:t>
            </w:r>
          </w:p>
        </w:tc>
      </w:tr>
      <w:tr w:rsidR="008912C9" w:rsidRPr="007D0AAC" w14:paraId="439CC508" w14:textId="77777777" w:rsidTr="00B84619">
        <w:trPr>
          <w:cantSplit/>
          <w:trHeight w:val="530"/>
          <w:tblHeader/>
        </w:trPr>
        <w:tc>
          <w:tcPr>
            <w:tcW w:w="9360" w:type="dxa"/>
            <w:gridSpan w:val="4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1F79F07" w14:textId="27329528" w:rsidR="008912C9" w:rsidRPr="007D0AAC" w:rsidRDefault="008912C9" w:rsidP="00B84619">
            <w:pPr>
              <w:pStyle w:val="H1bodytext"/>
              <w:spacing w:after="0"/>
              <w:ind w:left="0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 xml:space="preserve">Testing Directory: </w:t>
            </w:r>
          </w:p>
        </w:tc>
      </w:tr>
      <w:tr w:rsidR="008912C9" w:rsidRPr="00572F5F" w14:paraId="3C5800FE" w14:textId="77777777" w:rsidTr="00B84619">
        <w:trPr>
          <w:cantSplit/>
          <w:trHeight w:val="530"/>
          <w:tblHeader/>
        </w:trPr>
        <w:tc>
          <w:tcPr>
            <w:tcW w:w="650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03F968D" w14:textId="77777777" w:rsidR="008912C9" w:rsidRPr="007D0AAC" w:rsidRDefault="008912C9" w:rsidP="00B8461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>T</w:t>
            </w:r>
            <w:r>
              <w:rPr>
                <w:rFonts w:ascii="Arial" w:hAnsi="Arial"/>
                <w:b/>
                <w:sz w:val="20"/>
              </w:rPr>
              <w:t>est Step</w:t>
            </w:r>
          </w:p>
        </w:tc>
        <w:tc>
          <w:tcPr>
            <w:tcW w:w="4210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27F8679" w14:textId="77777777" w:rsidR="008912C9" w:rsidRPr="007D0AAC" w:rsidRDefault="008912C9" w:rsidP="00B8461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>Test Instruction</w:t>
            </w:r>
          </w:p>
        </w:tc>
        <w:tc>
          <w:tcPr>
            <w:tcW w:w="3016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156B57D" w14:textId="77777777" w:rsidR="008912C9" w:rsidRPr="007D0AAC" w:rsidRDefault="008912C9" w:rsidP="00B8461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>Expected Result</w:t>
            </w:r>
          </w:p>
        </w:tc>
        <w:tc>
          <w:tcPr>
            <w:tcW w:w="1484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67D349A" w14:textId="77777777" w:rsidR="008912C9" w:rsidRPr="007D0AAC" w:rsidRDefault="008912C9" w:rsidP="00B8461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 xml:space="preserve">Test Result </w:t>
            </w:r>
            <w:r w:rsidRPr="007D0AAC">
              <w:rPr>
                <w:rFonts w:ascii="Arial" w:hAnsi="Arial"/>
                <w:b/>
                <w:sz w:val="20"/>
              </w:rPr>
              <w:br/>
              <w:t>(Pass/Fail)</w:t>
            </w:r>
          </w:p>
        </w:tc>
      </w:tr>
      <w:tr w:rsidR="008912C9" w:rsidRPr="007D0AAC" w14:paraId="61A6CBC3" w14:textId="77777777" w:rsidTr="009A6F03">
        <w:trPr>
          <w:trHeight w:val="377"/>
        </w:trPr>
        <w:tc>
          <w:tcPr>
            <w:tcW w:w="9360" w:type="dxa"/>
            <w:gridSpan w:val="4"/>
            <w:vAlign w:val="center"/>
          </w:tcPr>
          <w:p w14:paraId="172AD7D5" w14:textId="77777777" w:rsidR="008912C9" w:rsidRDefault="008912C9" w:rsidP="00B84619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 xml:space="preserve">Tools Code Repository Directory: </w:t>
            </w:r>
          </w:p>
        </w:tc>
      </w:tr>
      <w:tr w:rsidR="008912C9" w14:paraId="7E1504B0" w14:textId="77777777" w:rsidTr="009A6F03">
        <w:trPr>
          <w:trHeight w:val="440"/>
        </w:trPr>
        <w:tc>
          <w:tcPr>
            <w:tcW w:w="9360" w:type="dxa"/>
            <w:gridSpan w:val="4"/>
            <w:vAlign w:val="center"/>
          </w:tcPr>
          <w:p w14:paraId="56E3D952" w14:textId="77777777" w:rsidR="008912C9" w:rsidRPr="003A7882" w:rsidRDefault="008912C9" w:rsidP="00B84619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Navigate to the testing directory</w:t>
            </w:r>
          </w:p>
        </w:tc>
      </w:tr>
      <w:tr w:rsidR="008912C9" w14:paraId="1589ED71" w14:textId="77777777" w:rsidTr="00BF3BD6">
        <w:trPr>
          <w:trHeight w:val="1538"/>
        </w:trPr>
        <w:tc>
          <w:tcPr>
            <w:tcW w:w="650" w:type="dxa"/>
            <w:vAlign w:val="center"/>
          </w:tcPr>
          <w:p w14:paraId="0761D558" w14:textId="77777777" w:rsidR="008912C9" w:rsidRPr="007D0AAC" w:rsidRDefault="008912C9" w:rsidP="00B8461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1</w:t>
            </w:r>
          </w:p>
        </w:tc>
        <w:tc>
          <w:tcPr>
            <w:tcW w:w="8710" w:type="dxa"/>
            <w:gridSpan w:val="3"/>
            <w:vAlign w:val="center"/>
          </w:tcPr>
          <w:p w14:paraId="54B3D50C" w14:textId="7D234C24" w:rsidR="005905E6" w:rsidRDefault="008912C9" w:rsidP="00B84619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 xml:space="preserve">Invoke Tool </w:t>
            </w:r>
            <w:r w:rsidR="005905E6">
              <w:rPr>
                <w:rFonts w:ascii="Arial" w:hAnsi="Arial"/>
                <w:sz w:val="20"/>
              </w:rPr>
              <w:t>R</w:t>
            </w:r>
            <w:r>
              <w:rPr>
                <w:rFonts w:ascii="Arial" w:hAnsi="Arial"/>
                <w:sz w:val="20"/>
              </w:rPr>
              <w:t xml:space="preserve">unner and test </w:t>
            </w:r>
            <w:r w:rsidR="005905E6">
              <w:rPr>
                <w:rFonts w:ascii="Arial" w:hAnsi="Arial"/>
                <w:sz w:val="20"/>
              </w:rPr>
              <w:t xml:space="preserve">installation of </w:t>
            </w:r>
            <w:r>
              <w:rPr>
                <w:rFonts w:ascii="Arial" w:hAnsi="Arial"/>
                <w:sz w:val="20"/>
              </w:rPr>
              <w:t>the tool as follows</w:t>
            </w:r>
            <w:r w:rsidR="00D74FDF">
              <w:rPr>
                <w:rFonts w:ascii="Arial" w:hAnsi="Arial"/>
                <w:sz w:val="20"/>
              </w:rPr>
              <w:t xml:space="preserve">: </w:t>
            </w:r>
          </w:p>
          <w:p w14:paraId="4B5E8E22" w14:textId="77777777" w:rsidR="005905E6" w:rsidRDefault="005905E6" w:rsidP="00B84619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</w:p>
          <w:p w14:paraId="4F4238C1" w14:textId="1200FFB5" w:rsidR="008912C9" w:rsidRDefault="00D74FDF" w:rsidP="00B84619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Open a Linux terminal and after navigating to the appropriate directory indicated</w:t>
            </w:r>
            <w:r w:rsidR="005905E6">
              <w:rPr>
                <w:rFonts w:ascii="Arial" w:hAnsi="Arial"/>
                <w:sz w:val="20"/>
              </w:rPr>
              <w:t xml:space="preserve"> and invoke the follow shell script:</w:t>
            </w:r>
          </w:p>
          <w:p w14:paraId="3B9DFD23" w14:textId="77777777" w:rsidR="005905E6" w:rsidRDefault="005905E6" w:rsidP="00B84619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</w:p>
          <w:p w14:paraId="3A882F43" w14:textId="6ADC6D71" w:rsidR="008912C9" w:rsidRPr="00DA42F1" w:rsidRDefault="008912C9" w:rsidP="00B84619">
            <w:pPr>
              <w:pStyle w:val="H1bodytext"/>
              <w:spacing w:after="0"/>
              <w:ind w:left="0"/>
              <w:rPr>
                <w:rFonts w:ascii="Arial" w:hAnsi="Arial"/>
                <w:i/>
                <w:sz w:val="20"/>
              </w:rPr>
            </w:pPr>
            <w:r>
              <w:rPr>
                <w:rFonts w:ascii="Arial" w:hAnsi="Arial"/>
                <w:i/>
                <w:iCs/>
                <w:sz w:val="20"/>
              </w:rPr>
              <w:t>./runner_run_IT-1_</w:t>
            </w:r>
            <w:r w:rsidR="005905E6">
              <w:rPr>
                <w:rFonts w:ascii="Arial" w:hAnsi="Arial"/>
                <w:i/>
                <w:iCs/>
                <w:sz w:val="20"/>
              </w:rPr>
              <w:t>get_mod_surf</w:t>
            </w:r>
            <w:r>
              <w:rPr>
                <w:rFonts w:ascii="Arial" w:hAnsi="Arial"/>
                <w:i/>
                <w:iCs/>
                <w:sz w:val="20"/>
              </w:rPr>
              <w:t>.</w:t>
            </w:r>
            <w:r w:rsidR="005A1749">
              <w:rPr>
                <w:rFonts w:ascii="Arial" w:hAnsi="Arial"/>
                <w:i/>
                <w:iCs/>
                <w:sz w:val="20"/>
              </w:rPr>
              <w:t>sh</w:t>
            </w:r>
          </w:p>
        </w:tc>
      </w:tr>
      <w:tr w:rsidR="008912C9" w14:paraId="0AF75880" w14:textId="77777777" w:rsidTr="00BF3BD6">
        <w:trPr>
          <w:trHeight w:val="728"/>
        </w:trPr>
        <w:tc>
          <w:tcPr>
            <w:tcW w:w="650" w:type="dxa"/>
            <w:vAlign w:val="center"/>
          </w:tcPr>
          <w:p w14:paraId="6766C231" w14:textId="77777777" w:rsidR="008912C9" w:rsidRPr="007D0AAC" w:rsidRDefault="008912C9" w:rsidP="00B8461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 w:val="20"/>
              </w:rPr>
            </w:pPr>
            <w:bookmarkStart w:id="3" w:name="_Hlk40075584"/>
            <w:r>
              <w:rPr>
                <w:rFonts w:ascii="Arial" w:hAnsi="Arial"/>
                <w:sz w:val="20"/>
              </w:rPr>
              <w:t>2</w:t>
            </w:r>
          </w:p>
        </w:tc>
        <w:tc>
          <w:tcPr>
            <w:tcW w:w="4210" w:type="dxa"/>
            <w:vAlign w:val="center"/>
          </w:tcPr>
          <w:p w14:paraId="6C34D034" w14:textId="31154148" w:rsidR="008912C9" w:rsidRDefault="008912C9" w:rsidP="00B84619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Verify Tool Runner</w:t>
            </w:r>
            <w:r w:rsidR="00915A26">
              <w:rPr>
                <w:rFonts w:ascii="Arial" w:hAnsi="Arial"/>
                <w:sz w:val="20"/>
              </w:rPr>
              <w:t xml:space="preserve"> </w:t>
            </w:r>
            <w:r>
              <w:rPr>
                <w:rFonts w:ascii="Arial" w:hAnsi="Arial"/>
                <w:sz w:val="20"/>
              </w:rPr>
              <w:t>is invoked and executed.</w:t>
            </w:r>
          </w:p>
        </w:tc>
        <w:tc>
          <w:tcPr>
            <w:tcW w:w="3016" w:type="dxa"/>
            <w:vAlign w:val="center"/>
          </w:tcPr>
          <w:p w14:paraId="41244524" w14:textId="2DAB53B1" w:rsidR="008912C9" w:rsidRPr="005A1749" w:rsidRDefault="005905E6" w:rsidP="00B84619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File “</w:t>
            </w:r>
            <w:r w:rsidRPr="005905E6">
              <w:rPr>
                <w:rFonts w:ascii="Arial" w:hAnsi="Arial"/>
                <w:sz w:val="20"/>
              </w:rPr>
              <w:t>getmod_srf_IT-1.log</w:t>
            </w:r>
            <w:r>
              <w:rPr>
                <w:rFonts w:ascii="Arial" w:hAnsi="Arial"/>
                <w:sz w:val="20"/>
              </w:rPr>
              <w:t>” generated</w:t>
            </w:r>
          </w:p>
        </w:tc>
        <w:tc>
          <w:tcPr>
            <w:tcW w:w="1484" w:type="dxa"/>
            <w:vAlign w:val="center"/>
          </w:tcPr>
          <w:p w14:paraId="277D3F6F" w14:textId="77777777" w:rsidR="008912C9" w:rsidRPr="007D0AAC" w:rsidRDefault="008912C9" w:rsidP="00B84619">
            <w:pPr>
              <w:pStyle w:val="H1bodytext"/>
              <w:spacing w:after="0"/>
              <w:ind w:left="0"/>
              <w:rPr>
                <w:rFonts w:ascii="Arial" w:hAnsi="Arial"/>
                <w:i/>
                <w:sz w:val="20"/>
              </w:rPr>
            </w:pPr>
          </w:p>
        </w:tc>
      </w:tr>
      <w:tr w:rsidR="005B1BCB" w14:paraId="520498C0" w14:textId="77777777" w:rsidTr="00BF3BD6">
        <w:trPr>
          <w:trHeight w:val="962"/>
        </w:trPr>
        <w:tc>
          <w:tcPr>
            <w:tcW w:w="650" w:type="dxa"/>
            <w:vAlign w:val="center"/>
          </w:tcPr>
          <w:p w14:paraId="0A4A72E0" w14:textId="1564EE4C" w:rsidR="005B1BCB" w:rsidRDefault="005B1BCB" w:rsidP="00B8461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3</w:t>
            </w:r>
          </w:p>
        </w:tc>
        <w:tc>
          <w:tcPr>
            <w:tcW w:w="4210" w:type="dxa"/>
            <w:vAlign w:val="center"/>
          </w:tcPr>
          <w:p w14:paraId="6525C1A8" w14:textId="558353E4" w:rsidR="005B1BCB" w:rsidRDefault="005B1BCB" w:rsidP="00B84619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Verify tool is invoked and executed.</w:t>
            </w:r>
          </w:p>
        </w:tc>
        <w:tc>
          <w:tcPr>
            <w:tcW w:w="3016" w:type="dxa"/>
            <w:vAlign w:val="center"/>
          </w:tcPr>
          <w:p w14:paraId="74833267" w14:textId="253F11BB" w:rsidR="005B1BCB" w:rsidRDefault="005905E6" w:rsidP="00B84619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Files “</w:t>
            </w:r>
            <w:r w:rsidRPr="005905E6">
              <w:rPr>
                <w:rFonts w:ascii="Arial" w:hAnsi="Arial"/>
                <w:sz w:val="20"/>
              </w:rPr>
              <w:t>IT-1-tc-99-bot.csv</w:t>
            </w:r>
            <w:r>
              <w:rPr>
                <w:rFonts w:ascii="Arial" w:hAnsi="Arial"/>
                <w:sz w:val="20"/>
              </w:rPr>
              <w:t>” and “</w:t>
            </w:r>
            <w:r w:rsidRPr="005905E6">
              <w:rPr>
                <w:rFonts w:ascii="Arial" w:hAnsi="Arial"/>
                <w:sz w:val="20"/>
              </w:rPr>
              <w:t>IT-1-tc-99-cumulative-bot.csv</w:t>
            </w:r>
            <w:r>
              <w:rPr>
                <w:rFonts w:ascii="Arial" w:hAnsi="Arial"/>
                <w:sz w:val="20"/>
              </w:rPr>
              <w:t>” generated</w:t>
            </w:r>
          </w:p>
        </w:tc>
        <w:tc>
          <w:tcPr>
            <w:tcW w:w="1484" w:type="dxa"/>
            <w:vAlign w:val="center"/>
          </w:tcPr>
          <w:p w14:paraId="68319A98" w14:textId="77777777" w:rsidR="005B1BCB" w:rsidRPr="007D0AAC" w:rsidRDefault="005B1BCB" w:rsidP="00B84619">
            <w:pPr>
              <w:pStyle w:val="H1bodytext"/>
              <w:spacing w:after="0"/>
              <w:ind w:left="0"/>
              <w:rPr>
                <w:rFonts w:ascii="Arial" w:hAnsi="Arial"/>
                <w:i/>
                <w:sz w:val="20"/>
              </w:rPr>
            </w:pPr>
          </w:p>
        </w:tc>
      </w:tr>
      <w:bookmarkEnd w:id="3"/>
    </w:tbl>
    <w:p w14:paraId="0BE05061" w14:textId="77777777" w:rsidR="008912C9" w:rsidRDefault="008912C9" w:rsidP="004762FE">
      <w:pPr>
        <w:pStyle w:val="H1bodytext"/>
        <w:ind w:left="0"/>
        <w:rPr>
          <w:rFonts w:ascii="Arial" w:hAnsi="Arial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650"/>
        <w:gridCol w:w="4208"/>
        <w:gridCol w:w="184"/>
        <w:gridCol w:w="2834"/>
        <w:gridCol w:w="24"/>
        <w:gridCol w:w="1460"/>
      </w:tblGrid>
      <w:tr w:rsidR="006504D7" w:rsidRPr="00932809" w14:paraId="411380D4" w14:textId="77777777" w:rsidTr="00B84619">
        <w:trPr>
          <w:cantSplit/>
          <w:trHeight w:val="360"/>
          <w:tblHeader/>
        </w:trPr>
        <w:tc>
          <w:tcPr>
            <w:tcW w:w="9360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C226045" w14:textId="20CEF76A" w:rsidR="00DA11B3" w:rsidRDefault="00DA11B3" w:rsidP="00DA11B3">
            <w:pPr>
              <w:pStyle w:val="Table"/>
            </w:pPr>
            <w:bookmarkStart w:id="4" w:name="_Ref37854450"/>
            <w:r>
              <w:lastRenderedPageBreak/>
              <w:t xml:space="preserve">Table </w:t>
            </w:r>
            <w:r w:rsidR="00737181">
              <w:fldChar w:fldCharType="begin"/>
            </w:r>
            <w:r w:rsidR="00737181">
              <w:instrText xml:space="preserve"> SEQ Table \* ARABIC </w:instrText>
            </w:r>
            <w:r w:rsidR="00737181">
              <w:fldChar w:fldCharType="separate"/>
            </w:r>
            <w:r w:rsidR="00871C7B">
              <w:rPr>
                <w:noProof/>
              </w:rPr>
              <w:t>3</w:t>
            </w:r>
            <w:r w:rsidR="00737181">
              <w:rPr>
                <w:noProof/>
              </w:rPr>
              <w:fldChar w:fldCharType="end"/>
            </w:r>
            <w:bookmarkEnd w:id="4"/>
          </w:p>
          <w:p w14:paraId="17D4281C" w14:textId="186451A6" w:rsidR="006504D7" w:rsidRPr="00DA11B3" w:rsidRDefault="00737181" w:rsidP="00B8461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Cs w:val="22"/>
              </w:rPr>
            </w:pPr>
            <w:sdt>
              <w:sdtPr>
                <w:rPr>
                  <w:rFonts w:ascii="Arial" w:hAnsi="Arial"/>
                  <w:b/>
                  <w:bCs/>
                  <w:szCs w:val="22"/>
                </w:rPr>
                <w:alias w:val="Keywords"/>
                <w:tag w:val=""/>
                <w:id w:val="-1889800834"/>
                <w:placeholder>
                  <w:docPart w:val="52462BF7040B4539B7FBFB5307577E29"/>
                </w:placeholder>
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<w:text/>
              </w:sdtPr>
              <w:sdtEndPr/>
              <w:sdtContent>
                <w:r w:rsidR="00A51BA6">
                  <w:rPr>
                    <w:rFonts w:ascii="Arial" w:hAnsi="Arial"/>
                    <w:b/>
                    <w:bCs/>
                    <w:szCs w:val="22"/>
                  </w:rPr>
                  <w:t>STOMP Surface File to P2R</w:t>
                </w:r>
              </w:sdtContent>
            </w:sdt>
            <w:r w:rsidR="00451655" w:rsidRPr="00DA11B3">
              <w:rPr>
                <w:rFonts w:ascii="Arial" w:hAnsi="Arial" w:cs="Arial"/>
                <w:b/>
                <w:szCs w:val="22"/>
              </w:rPr>
              <w:t xml:space="preserve"> </w:t>
            </w:r>
            <w:r w:rsidR="00DD0438" w:rsidRPr="00DA11B3">
              <w:rPr>
                <w:rFonts w:ascii="Arial" w:hAnsi="Arial" w:cs="Arial"/>
                <w:b/>
                <w:szCs w:val="22"/>
              </w:rPr>
              <w:t>Acceptance</w:t>
            </w:r>
            <w:r w:rsidR="006504D7" w:rsidRPr="00DA11B3">
              <w:rPr>
                <w:rFonts w:ascii="Arial" w:hAnsi="Arial" w:cs="Arial"/>
                <w:b/>
                <w:szCs w:val="22"/>
              </w:rPr>
              <w:t xml:space="preserve"> </w:t>
            </w:r>
            <w:r w:rsidR="006504D7" w:rsidRPr="00DA11B3">
              <w:rPr>
                <w:rFonts w:ascii="Arial" w:hAnsi="Arial"/>
                <w:b/>
                <w:szCs w:val="22"/>
              </w:rPr>
              <w:t>Test Plan</w:t>
            </w:r>
            <w:r w:rsidR="00C517CC" w:rsidRPr="00DA11B3">
              <w:rPr>
                <w:rFonts w:ascii="Arial" w:hAnsi="Arial"/>
                <w:b/>
                <w:szCs w:val="22"/>
              </w:rPr>
              <w:t xml:space="preserve"> Case 1</w:t>
            </w:r>
          </w:p>
        </w:tc>
      </w:tr>
      <w:tr w:rsidR="00AA419E" w:rsidRPr="007D0AAC" w14:paraId="482D9F7B" w14:textId="77777777" w:rsidTr="0046530E">
        <w:trPr>
          <w:cantSplit/>
          <w:trHeight w:val="530"/>
          <w:tblHeader/>
        </w:trPr>
        <w:tc>
          <w:tcPr>
            <w:tcW w:w="5044" w:type="dxa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60B2BDB" w14:textId="41177BDC" w:rsidR="00AA419E" w:rsidRPr="007D0AAC" w:rsidRDefault="00737181" w:rsidP="00A8039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 w:val="20"/>
              </w:rPr>
            </w:pPr>
            <w:sdt>
              <w:sdtPr>
                <w:rPr>
                  <w:rFonts w:ascii="Arial" w:hAnsi="Arial"/>
                  <w:b/>
                  <w:bCs/>
                  <w:sz w:val="20"/>
                </w:rPr>
                <w:alias w:val="Keywords"/>
                <w:tag w:val=""/>
                <w:id w:val="-330677545"/>
                <w:placeholder>
                  <w:docPart w:val="08FC932B8CF648B783F1EEA1D8285EF0"/>
                </w:placeholder>
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<w:text/>
              </w:sdtPr>
              <w:sdtEndPr/>
              <w:sdtContent>
                <w:r w:rsidR="00A51BA6">
                  <w:rPr>
                    <w:rFonts w:ascii="Arial" w:hAnsi="Arial"/>
                    <w:b/>
                    <w:bCs/>
                    <w:sz w:val="20"/>
                  </w:rPr>
                  <w:t>STOMP Surface File to P2R</w:t>
                </w:r>
              </w:sdtContent>
            </w:sdt>
            <w:r w:rsidR="00451655" w:rsidRPr="007D0AAC">
              <w:rPr>
                <w:rFonts w:ascii="Arial" w:hAnsi="Arial" w:cs="Arial"/>
                <w:b/>
                <w:sz w:val="20"/>
              </w:rPr>
              <w:t xml:space="preserve"> </w:t>
            </w:r>
            <w:r w:rsidR="00467804" w:rsidRPr="007D0AAC">
              <w:rPr>
                <w:rFonts w:ascii="Arial" w:hAnsi="Arial"/>
                <w:b/>
                <w:sz w:val="20"/>
              </w:rPr>
              <w:t>Acceptance Testing</w:t>
            </w:r>
          </w:p>
          <w:p w14:paraId="3AB83026" w14:textId="20E3FF6A" w:rsidR="00467804" w:rsidRPr="007D0AAC" w:rsidRDefault="00467804" w:rsidP="00A8039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>CACIE</w:t>
            </w:r>
            <w:r w:rsidR="00451655">
              <w:rPr>
                <w:rFonts w:ascii="Arial" w:hAnsi="Arial"/>
                <w:b/>
                <w:sz w:val="20"/>
              </w:rPr>
              <w:t>-</w:t>
            </w:r>
            <w:sdt>
              <w:sdtPr>
                <w:rPr>
                  <w:rFonts w:ascii="Arial" w:hAnsi="Arial"/>
                  <w:b/>
                  <w:bCs/>
                  <w:sz w:val="20"/>
                </w:rPr>
                <w:alias w:val="Keywords"/>
                <w:tag w:val=""/>
                <w:id w:val="-1886556807"/>
                <w:placeholder>
                  <w:docPart w:val="C1C92FA3FAD34504BDAE3F12656806EA"/>
                </w:placeholder>
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<w:text/>
              </w:sdtPr>
              <w:sdtEndPr/>
              <w:sdtContent>
                <w:r w:rsidR="00A51BA6">
                  <w:rPr>
                    <w:rFonts w:ascii="Arial" w:hAnsi="Arial"/>
                    <w:b/>
                    <w:bCs/>
                    <w:sz w:val="20"/>
                  </w:rPr>
                  <w:t>STOMP Surface File to P2R</w:t>
                </w:r>
              </w:sdtContent>
            </w:sdt>
            <w:r w:rsidR="00DA0373" w:rsidRPr="007D0AAC">
              <w:rPr>
                <w:rFonts w:ascii="Arial" w:hAnsi="Arial"/>
                <w:b/>
                <w:sz w:val="20"/>
              </w:rPr>
              <w:t xml:space="preserve"> – AT</w:t>
            </w:r>
            <w:r w:rsidR="007D0AAC" w:rsidRPr="007D0AAC">
              <w:rPr>
                <w:rFonts w:ascii="Arial" w:hAnsi="Arial"/>
                <w:b/>
                <w:sz w:val="20"/>
              </w:rPr>
              <w:t>-</w:t>
            </w:r>
            <w:r w:rsidR="00123CE9">
              <w:rPr>
                <w:rFonts w:ascii="Arial" w:hAnsi="Arial"/>
                <w:b/>
                <w:sz w:val="20"/>
              </w:rPr>
              <w:t>1</w:t>
            </w:r>
          </w:p>
        </w:tc>
        <w:tc>
          <w:tcPr>
            <w:tcW w:w="4316" w:type="dxa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470D87B" w14:textId="746D18E5" w:rsidR="00AA419E" w:rsidRPr="007D0AAC" w:rsidRDefault="007D0AAC" w:rsidP="007D0AAC">
            <w:pPr>
              <w:pStyle w:val="H1bodytext"/>
              <w:spacing w:after="0"/>
              <w:ind w:left="0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>Date:</w:t>
            </w:r>
          </w:p>
        </w:tc>
      </w:tr>
      <w:tr w:rsidR="00AA419E" w:rsidRPr="007D0AAC" w14:paraId="75EEA53B" w14:textId="77777777" w:rsidTr="00DA5DAE">
        <w:trPr>
          <w:cantSplit/>
          <w:trHeight w:val="773"/>
          <w:tblHeader/>
        </w:trPr>
        <w:tc>
          <w:tcPr>
            <w:tcW w:w="5044" w:type="dxa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C4C450A" w14:textId="50BB79F5" w:rsidR="00AA419E" w:rsidRPr="00915A26" w:rsidRDefault="007D0AAC" w:rsidP="007D0AAC">
            <w:pPr>
              <w:pStyle w:val="H1bodytext"/>
              <w:spacing w:after="0"/>
              <w:ind w:left="0"/>
              <w:rPr>
                <w:rFonts w:ascii="Arial" w:hAnsi="Arial"/>
                <w:b/>
                <w:sz w:val="20"/>
              </w:rPr>
            </w:pPr>
            <w:r w:rsidRPr="00915A26">
              <w:rPr>
                <w:rFonts w:ascii="Arial" w:hAnsi="Arial"/>
                <w:b/>
                <w:sz w:val="20"/>
              </w:rPr>
              <w:t xml:space="preserve">Tool Runner </w:t>
            </w:r>
            <w:r w:rsidR="00A34AAC" w:rsidRPr="00915A26">
              <w:rPr>
                <w:rFonts w:ascii="Arial" w:hAnsi="Arial"/>
                <w:b/>
                <w:sz w:val="20"/>
              </w:rPr>
              <w:t xml:space="preserve">Log </w:t>
            </w:r>
            <w:r w:rsidRPr="00915A26">
              <w:rPr>
                <w:rFonts w:ascii="Arial" w:hAnsi="Arial"/>
                <w:b/>
                <w:sz w:val="20"/>
              </w:rPr>
              <w:t>File Location for this test:</w:t>
            </w:r>
          </w:p>
          <w:p w14:paraId="49807FB5" w14:textId="11A01699" w:rsidR="007D0AAC" w:rsidRPr="00915A26" w:rsidRDefault="00737181" w:rsidP="007D0AAC">
            <w:pPr>
              <w:pStyle w:val="H1bodytext"/>
              <w:spacing w:after="0"/>
              <w:ind w:left="0"/>
              <w:rPr>
                <w:rFonts w:ascii="Arial" w:hAnsi="Arial"/>
                <w:b/>
                <w:sz w:val="20"/>
              </w:rPr>
            </w:pPr>
            <w:r w:rsidRPr="00737181">
              <w:rPr>
                <w:rFonts w:ascii="Arial" w:hAnsi="Arial"/>
                <w:b/>
                <w:sz w:val="20"/>
              </w:rPr>
              <w:t>\\olive\backups\CAVE\CA-CIE-Tools-TestEnv\v4-2_getmod_surf\AT-1</w:t>
            </w:r>
          </w:p>
        </w:tc>
        <w:tc>
          <w:tcPr>
            <w:tcW w:w="4316" w:type="dxa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4A7D6F7" w14:textId="5FEB17E0" w:rsidR="00AA419E" w:rsidRPr="007D0AAC" w:rsidRDefault="00B849FF" w:rsidP="00B849FF">
            <w:pPr>
              <w:pStyle w:val="H1bodytext"/>
              <w:spacing w:after="0"/>
              <w:ind w:left="0"/>
              <w:rPr>
                <w:rFonts w:ascii="Arial" w:hAnsi="Arial"/>
                <w:b/>
                <w:sz w:val="20"/>
              </w:rPr>
            </w:pPr>
            <w:r w:rsidRPr="00915A26">
              <w:rPr>
                <w:rFonts w:ascii="Arial" w:hAnsi="Arial"/>
                <w:b/>
                <w:sz w:val="20"/>
              </w:rPr>
              <w:t>Test Performed By:</w:t>
            </w:r>
            <w:r w:rsidR="00C70EDC" w:rsidRPr="00915A26">
              <w:rPr>
                <w:rFonts w:ascii="Arial" w:hAnsi="Arial"/>
                <w:b/>
                <w:sz w:val="20"/>
              </w:rPr>
              <w:t xml:space="preserve"> [FIRST &amp; LAST NAME]</w:t>
            </w:r>
          </w:p>
        </w:tc>
      </w:tr>
      <w:tr w:rsidR="00A80399" w:rsidRPr="007D0AAC" w14:paraId="26415B5A" w14:textId="77777777" w:rsidTr="00AA419E">
        <w:trPr>
          <w:cantSplit/>
          <w:trHeight w:val="530"/>
          <w:tblHeader/>
        </w:trPr>
        <w:tc>
          <w:tcPr>
            <w:tcW w:w="9360" w:type="dxa"/>
            <w:gridSpan w:val="6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33B5539" w14:textId="609B519F" w:rsidR="00A80399" w:rsidRPr="007D0AAC" w:rsidRDefault="00AA419E" w:rsidP="00AA419E">
            <w:pPr>
              <w:pStyle w:val="H1bodytext"/>
              <w:spacing w:after="0"/>
              <w:ind w:left="0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 xml:space="preserve">Testing Directory: </w:t>
            </w:r>
            <w:r w:rsidR="00737181" w:rsidRPr="00737181">
              <w:rPr>
                <w:rFonts w:ascii="Arial" w:hAnsi="Arial"/>
                <w:b/>
                <w:sz w:val="20"/>
              </w:rPr>
              <w:t>\\olive\backups\CAVE\CA-CIE-Tools-TestEnv\v4-2_getmod_surf\AT-1</w:t>
            </w:r>
          </w:p>
        </w:tc>
      </w:tr>
      <w:tr w:rsidR="006504D7" w:rsidRPr="00572F5F" w14:paraId="4AE5FBAF" w14:textId="77777777" w:rsidTr="0046530E">
        <w:trPr>
          <w:cantSplit/>
          <w:trHeight w:val="530"/>
          <w:tblHeader/>
        </w:trPr>
        <w:tc>
          <w:tcPr>
            <w:tcW w:w="650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44229DF" w14:textId="448E1AFA" w:rsidR="006504D7" w:rsidRPr="007D0AAC" w:rsidRDefault="007E0E67" w:rsidP="00B8461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>T</w:t>
            </w:r>
            <w:r w:rsidR="00B849FF">
              <w:rPr>
                <w:rFonts w:ascii="Arial" w:hAnsi="Arial"/>
                <w:b/>
                <w:sz w:val="20"/>
              </w:rPr>
              <w:t>est Step</w:t>
            </w:r>
          </w:p>
        </w:tc>
        <w:tc>
          <w:tcPr>
            <w:tcW w:w="4394" w:type="dxa"/>
            <w:gridSpan w:val="2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B06FFDE" w14:textId="227FE1B4" w:rsidR="007E0E67" w:rsidRPr="007D0AAC" w:rsidRDefault="007E0E67" w:rsidP="007E0E67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>Test Instruction</w:t>
            </w:r>
          </w:p>
        </w:tc>
        <w:tc>
          <w:tcPr>
            <w:tcW w:w="2859" w:type="dxa"/>
            <w:gridSpan w:val="2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94D1639" w14:textId="5C7D09A7" w:rsidR="006504D7" w:rsidRPr="007D0AAC" w:rsidRDefault="00CA03CE" w:rsidP="00B8461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>Expected Result</w:t>
            </w:r>
          </w:p>
        </w:tc>
        <w:tc>
          <w:tcPr>
            <w:tcW w:w="1457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D5A43C0" w14:textId="77777777" w:rsidR="006504D7" w:rsidRPr="007D0AAC" w:rsidRDefault="006504D7" w:rsidP="00B8461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 xml:space="preserve">Test Result </w:t>
            </w:r>
            <w:r w:rsidRPr="007D0AAC">
              <w:rPr>
                <w:rFonts w:ascii="Arial" w:hAnsi="Arial"/>
                <w:b/>
                <w:sz w:val="20"/>
              </w:rPr>
              <w:br/>
              <w:t>(Pass/Fail)</w:t>
            </w:r>
          </w:p>
        </w:tc>
      </w:tr>
      <w:tr w:rsidR="006B7E8B" w:rsidRPr="007D0AAC" w14:paraId="7725ED61" w14:textId="77777777" w:rsidTr="00793BEF">
        <w:trPr>
          <w:trHeight w:val="440"/>
        </w:trPr>
        <w:tc>
          <w:tcPr>
            <w:tcW w:w="9360" w:type="dxa"/>
            <w:gridSpan w:val="6"/>
            <w:vAlign w:val="center"/>
          </w:tcPr>
          <w:p w14:paraId="705B3C51" w14:textId="1791AEEB" w:rsidR="006B7E8B" w:rsidRPr="007D0AAC" w:rsidRDefault="00B61D50" w:rsidP="006B7E8B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 xml:space="preserve">Navigate to </w:t>
            </w:r>
            <w:r w:rsidR="004C36A2">
              <w:rPr>
                <w:rFonts w:ascii="Arial" w:hAnsi="Arial"/>
                <w:sz w:val="20"/>
              </w:rPr>
              <w:t>the Testing Directory</w:t>
            </w:r>
          </w:p>
        </w:tc>
      </w:tr>
      <w:tr w:rsidR="00BA4BDA" w14:paraId="58021A89" w14:textId="77777777" w:rsidTr="00D826EE">
        <w:trPr>
          <w:trHeight w:val="998"/>
        </w:trPr>
        <w:tc>
          <w:tcPr>
            <w:tcW w:w="650" w:type="dxa"/>
            <w:vAlign w:val="center"/>
          </w:tcPr>
          <w:p w14:paraId="10F657BC" w14:textId="3A999E0F" w:rsidR="00BA4BDA" w:rsidRPr="00D826EE" w:rsidRDefault="00BA4BDA" w:rsidP="00B8461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Cs w:val="22"/>
              </w:rPr>
            </w:pPr>
            <w:r w:rsidRPr="00D826EE">
              <w:rPr>
                <w:rFonts w:ascii="Arial" w:hAnsi="Arial"/>
                <w:szCs w:val="22"/>
              </w:rPr>
              <w:t>1</w:t>
            </w:r>
          </w:p>
        </w:tc>
        <w:tc>
          <w:tcPr>
            <w:tcW w:w="8710" w:type="dxa"/>
            <w:gridSpan w:val="5"/>
            <w:vAlign w:val="center"/>
          </w:tcPr>
          <w:p w14:paraId="21EB394E" w14:textId="20078455" w:rsidR="00BA4BDA" w:rsidRPr="00D826EE" w:rsidRDefault="009E6406" w:rsidP="00BA4BDA">
            <w:pPr>
              <w:pStyle w:val="H1bodytext"/>
              <w:spacing w:after="0"/>
              <w:ind w:left="0"/>
              <w:rPr>
                <w:rFonts w:ascii="Arial" w:hAnsi="Arial"/>
                <w:i/>
                <w:iCs/>
                <w:szCs w:val="22"/>
              </w:rPr>
            </w:pPr>
            <w:r w:rsidRPr="00D826EE">
              <w:rPr>
                <w:rFonts w:ascii="Arial" w:hAnsi="Arial"/>
                <w:szCs w:val="22"/>
              </w:rPr>
              <w:t>Open a Linux terminal and after navigating to the appropriate directory indicated and execute the following command: ./</w:t>
            </w:r>
            <w:r w:rsidR="00BA4BDA" w:rsidRPr="00D826EE">
              <w:rPr>
                <w:rFonts w:ascii="Arial" w:hAnsi="Arial"/>
                <w:b/>
                <w:bCs/>
                <w:i/>
                <w:iCs/>
                <w:szCs w:val="22"/>
              </w:rPr>
              <w:t>runner_run_</w:t>
            </w:r>
            <w:r w:rsidRPr="00D826EE">
              <w:rPr>
                <w:rFonts w:ascii="Arial" w:hAnsi="Arial"/>
                <w:b/>
                <w:bCs/>
                <w:i/>
                <w:iCs/>
                <w:szCs w:val="22"/>
              </w:rPr>
              <w:t>at</w:t>
            </w:r>
            <w:r w:rsidR="00BA4BDA" w:rsidRPr="00D826EE">
              <w:rPr>
                <w:rFonts w:ascii="Arial" w:hAnsi="Arial"/>
                <w:b/>
                <w:bCs/>
                <w:i/>
                <w:iCs/>
                <w:szCs w:val="22"/>
              </w:rPr>
              <w:t>-1_</w:t>
            </w:r>
            <w:r w:rsidR="005C71F9">
              <w:rPr>
                <w:rFonts w:ascii="Arial" w:hAnsi="Arial"/>
                <w:b/>
                <w:bCs/>
                <w:i/>
                <w:iCs/>
                <w:szCs w:val="22"/>
              </w:rPr>
              <w:t>get</w:t>
            </w:r>
            <w:r w:rsidR="005216C1">
              <w:rPr>
                <w:rFonts w:ascii="Arial" w:hAnsi="Arial"/>
                <w:b/>
                <w:bCs/>
                <w:i/>
                <w:iCs/>
                <w:szCs w:val="22"/>
              </w:rPr>
              <w:t>_</w:t>
            </w:r>
            <w:r w:rsidR="005C71F9">
              <w:rPr>
                <w:rFonts w:ascii="Arial" w:hAnsi="Arial"/>
                <w:b/>
                <w:bCs/>
                <w:i/>
                <w:iCs/>
                <w:szCs w:val="22"/>
              </w:rPr>
              <w:t>mod_s</w:t>
            </w:r>
            <w:r w:rsidR="005216C1">
              <w:rPr>
                <w:rFonts w:ascii="Arial" w:hAnsi="Arial"/>
                <w:b/>
                <w:bCs/>
                <w:i/>
                <w:iCs/>
                <w:szCs w:val="22"/>
              </w:rPr>
              <w:t>u</w:t>
            </w:r>
            <w:r w:rsidR="005C71F9">
              <w:rPr>
                <w:rFonts w:ascii="Arial" w:hAnsi="Arial"/>
                <w:b/>
                <w:bCs/>
                <w:i/>
                <w:iCs/>
                <w:szCs w:val="22"/>
              </w:rPr>
              <w:t>rf</w:t>
            </w:r>
            <w:r w:rsidR="00BA4BDA" w:rsidRPr="00D826EE">
              <w:rPr>
                <w:rFonts w:ascii="Arial" w:hAnsi="Arial"/>
                <w:b/>
                <w:bCs/>
                <w:i/>
                <w:iCs/>
                <w:szCs w:val="22"/>
              </w:rPr>
              <w:t>.sh</w:t>
            </w:r>
            <w:r w:rsidR="00B63597" w:rsidRPr="00D826EE">
              <w:rPr>
                <w:rFonts w:ascii="Arial" w:hAnsi="Arial"/>
                <w:szCs w:val="22"/>
              </w:rPr>
              <w:t xml:space="preserve">. </w:t>
            </w:r>
          </w:p>
        </w:tc>
      </w:tr>
      <w:tr w:rsidR="004076D9" w:rsidRPr="007D0AAC" w14:paraId="4559A719" w14:textId="77777777" w:rsidTr="00D826EE">
        <w:trPr>
          <w:trHeight w:val="1097"/>
        </w:trPr>
        <w:tc>
          <w:tcPr>
            <w:tcW w:w="650" w:type="dxa"/>
            <w:vAlign w:val="center"/>
          </w:tcPr>
          <w:p w14:paraId="38B6C716" w14:textId="7F0191CC" w:rsidR="004076D9" w:rsidDel="00C43C92" w:rsidRDefault="004076D9" w:rsidP="004076D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2</w:t>
            </w:r>
          </w:p>
        </w:tc>
        <w:tc>
          <w:tcPr>
            <w:tcW w:w="4210" w:type="dxa"/>
            <w:vAlign w:val="center"/>
          </w:tcPr>
          <w:p w14:paraId="57005ED9" w14:textId="4FC50F7C" w:rsidR="004076D9" w:rsidRDefault="004076D9">
            <w:pPr>
              <w:pStyle w:val="H1bodytext"/>
              <w:spacing w:after="0"/>
              <w:ind w:left="0"/>
              <w:rPr>
                <w:rFonts w:ascii="Arial" w:hAnsi="Arial"/>
                <w:szCs w:val="22"/>
              </w:rPr>
            </w:pPr>
            <w:r>
              <w:rPr>
                <w:rFonts w:ascii="Arial" w:hAnsi="Arial"/>
                <w:szCs w:val="22"/>
              </w:rPr>
              <w:t xml:space="preserve">Check that P2R mass output file name includes the correct model name, solute name, and </w:t>
            </w:r>
            <w:proofErr w:type="spellStart"/>
            <w:r>
              <w:rPr>
                <w:rFonts w:ascii="Arial" w:hAnsi="Arial"/>
                <w:szCs w:val="22"/>
              </w:rPr>
              <w:t>bot_top</w:t>
            </w:r>
            <w:proofErr w:type="spellEnd"/>
            <w:r>
              <w:rPr>
                <w:rFonts w:ascii="Arial" w:hAnsi="Arial"/>
                <w:szCs w:val="22"/>
              </w:rPr>
              <w:t xml:space="preserve"> keyword </w:t>
            </w:r>
          </w:p>
        </w:tc>
        <w:tc>
          <w:tcPr>
            <w:tcW w:w="3016" w:type="dxa"/>
            <w:gridSpan w:val="2"/>
            <w:vAlign w:val="center"/>
          </w:tcPr>
          <w:p w14:paraId="44438C17" w14:textId="295EFA7B" w:rsidR="004076D9" w:rsidRDefault="004076D9" w:rsidP="004076D9">
            <w:pPr>
              <w:pStyle w:val="H1bodytext"/>
              <w:spacing w:after="0"/>
              <w:ind w:left="0"/>
              <w:rPr>
                <w:rFonts w:ascii="Arial" w:hAnsi="Arial"/>
                <w:szCs w:val="22"/>
              </w:rPr>
            </w:pPr>
            <w:r>
              <w:rPr>
                <w:rFonts w:ascii="Arial" w:hAnsi="Arial"/>
                <w:szCs w:val="22"/>
              </w:rPr>
              <w:t xml:space="preserve">Model name, solute name and </w:t>
            </w:r>
            <w:proofErr w:type="spellStart"/>
            <w:r>
              <w:rPr>
                <w:rFonts w:ascii="Arial" w:hAnsi="Arial"/>
                <w:szCs w:val="22"/>
              </w:rPr>
              <w:t>bot_top</w:t>
            </w:r>
            <w:proofErr w:type="spellEnd"/>
            <w:r>
              <w:rPr>
                <w:rFonts w:ascii="Arial" w:hAnsi="Arial"/>
                <w:szCs w:val="22"/>
              </w:rPr>
              <w:t xml:space="preserve"> keyword </w:t>
            </w:r>
            <w:proofErr w:type="gramStart"/>
            <w:r>
              <w:rPr>
                <w:rFonts w:ascii="Arial" w:hAnsi="Arial"/>
                <w:szCs w:val="22"/>
              </w:rPr>
              <w:t>are</w:t>
            </w:r>
            <w:proofErr w:type="gramEnd"/>
            <w:r>
              <w:rPr>
                <w:rFonts w:ascii="Arial" w:hAnsi="Arial"/>
                <w:szCs w:val="22"/>
              </w:rPr>
              <w:t xml:space="preserve"> consistent with arguments</w:t>
            </w:r>
          </w:p>
        </w:tc>
        <w:tc>
          <w:tcPr>
            <w:tcW w:w="1484" w:type="dxa"/>
            <w:gridSpan w:val="2"/>
            <w:vAlign w:val="center"/>
          </w:tcPr>
          <w:p w14:paraId="6E621F5A" w14:textId="77777777" w:rsidR="004076D9" w:rsidRPr="007D0AAC" w:rsidRDefault="004076D9" w:rsidP="004076D9">
            <w:pPr>
              <w:pStyle w:val="H1bodytext"/>
              <w:spacing w:after="0"/>
              <w:ind w:left="0"/>
              <w:rPr>
                <w:rFonts w:ascii="Arial" w:hAnsi="Arial"/>
                <w:i/>
                <w:sz w:val="20"/>
              </w:rPr>
            </w:pPr>
          </w:p>
        </w:tc>
      </w:tr>
      <w:tr w:rsidR="004076D9" w:rsidRPr="007D0AAC" w14:paraId="05A09F36" w14:textId="77777777" w:rsidTr="00D826EE">
        <w:trPr>
          <w:trHeight w:val="1133"/>
        </w:trPr>
        <w:tc>
          <w:tcPr>
            <w:tcW w:w="650" w:type="dxa"/>
            <w:vAlign w:val="center"/>
          </w:tcPr>
          <w:p w14:paraId="2AC63D24" w14:textId="24EFA486" w:rsidR="004076D9" w:rsidDel="00C43C92" w:rsidRDefault="004076D9" w:rsidP="004076D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3</w:t>
            </w:r>
          </w:p>
        </w:tc>
        <w:tc>
          <w:tcPr>
            <w:tcW w:w="4210" w:type="dxa"/>
            <w:vAlign w:val="center"/>
          </w:tcPr>
          <w:p w14:paraId="12245D95" w14:textId="65777E2F" w:rsidR="004076D9" w:rsidRDefault="004076D9" w:rsidP="00D826EE">
            <w:pPr>
              <w:pStyle w:val="H1bodytext"/>
              <w:spacing w:after="0"/>
              <w:ind w:left="0"/>
              <w:rPr>
                <w:rFonts w:ascii="Arial" w:hAnsi="Arial"/>
                <w:szCs w:val="22"/>
              </w:rPr>
            </w:pPr>
            <w:r w:rsidRPr="00E52021">
              <w:rPr>
                <w:rFonts w:ascii="Arial" w:hAnsi="Arial"/>
                <w:szCs w:val="22"/>
              </w:rPr>
              <w:t>Check</w:t>
            </w:r>
            <w:r>
              <w:rPr>
                <w:rFonts w:ascii="Arial" w:hAnsi="Arial"/>
                <w:szCs w:val="22"/>
              </w:rPr>
              <w:t xml:space="preserve"> that the solute name is listed in the comment lines at the beginning of the P2R mass output file </w:t>
            </w:r>
          </w:p>
        </w:tc>
        <w:tc>
          <w:tcPr>
            <w:tcW w:w="3016" w:type="dxa"/>
            <w:gridSpan w:val="2"/>
            <w:vAlign w:val="center"/>
          </w:tcPr>
          <w:p w14:paraId="1826C5E5" w14:textId="1C2506B9" w:rsidR="004076D9" w:rsidRDefault="004076D9" w:rsidP="004076D9">
            <w:pPr>
              <w:pStyle w:val="H1bodytext"/>
              <w:spacing w:after="0"/>
              <w:ind w:left="0"/>
              <w:rPr>
                <w:rFonts w:ascii="Arial" w:hAnsi="Arial"/>
                <w:szCs w:val="22"/>
              </w:rPr>
            </w:pPr>
            <w:r>
              <w:rPr>
                <w:rFonts w:ascii="Arial" w:hAnsi="Arial"/>
                <w:szCs w:val="22"/>
              </w:rPr>
              <w:t xml:space="preserve">Solute name is consistent with the </w:t>
            </w:r>
            <w:proofErr w:type="spellStart"/>
            <w:r>
              <w:rPr>
                <w:rFonts w:ascii="Arial" w:hAnsi="Arial"/>
                <w:szCs w:val="22"/>
              </w:rPr>
              <w:t>solute_name</w:t>
            </w:r>
            <w:proofErr w:type="spellEnd"/>
            <w:r>
              <w:rPr>
                <w:rFonts w:ascii="Arial" w:hAnsi="Arial"/>
                <w:szCs w:val="22"/>
              </w:rPr>
              <w:t xml:space="preserve"> argument</w:t>
            </w:r>
          </w:p>
        </w:tc>
        <w:tc>
          <w:tcPr>
            <w:tcW w:w="1484" w:type="dxa"/>
            <w:gridSpan w:val="2"/>
            <w:vAlign w:val="center"/>
          </w:tcPr>
          <w:p w14:paraId="22828E7A" w14:textId="77777777" w:rsidR="004076D9" w:rsidRPr="007D0AAC" w:rsidRDefault="004076D9" w:rsidP="004076D9">
            <w:pPr>
              <w:pStyle w:val="H1bodytext"/>
              <w:spacing w:after="0"/>
              <w:ind w:left="0"/>
              <w:rPr>
                <w:rFonts w:ascii="Arial" w:hAnsi="Arial"/>
                <w:i/>
                <w:sz w:val="20"/>
              </w:rPr>
            </w:pPr>
          </w:p>
        </w:tc>
      </w:tr>
      <w:tr w:rsidR="004076D9" w:rsidRPr="007D0AAC" w14:paraId="41F7A12A" w14:textId="77777777" w:rsidTr="00D826EE">
        <w:trPr>
          <w:trHeight w:val="917"/>
        </w:trPr>
        <w:tc>
          <w:tcPr>
            <w:tcW w:w="650" w:type="dxa"/>
            <w:vAlign w:val="center"/>
          </w:tcPr>
          <w:p w14:paraId="0CE89B31" w14:textId="18877A0E" w:rsidR="004076D9" w:rsidDel="00C43C92" w:rsidRDefault="004076D9" w:rsidP="004076D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4</w:t>
            </w:r>
          </w:p>
        </w:tc>
        <w:tc>
          <w:tcPr>
            <w:tcW w:w="4210" w:type="dxa"/>
            <w:vAlign w:val="center"/>
          </w:tcPr>
          <w:p w14:paraId="5296522F" w14:textId="792510AA" w:rsidR="004076D9" w:rsidRPr="00E52021" w:rsidRDefault="004076D9" w:rsidP="004076D9">
            <w:pPr>
              <w:pStyle w:val="H1bodytext"/>
              <w:spacing w:after="0"/>
              <w:ind w:left="0"/>
              <w:rPr>
                <w:rFonts w:ascii="Arial" w:hAnsi="Arial"/>
                <w:szCs w:val="22"/>
              </w:rPr>
            </w:pPr>
            <w:r>
              <w:rPr>
                <w:rFonts w:ascii="Arial" w:hAnsi="Arial"/>
                <w:szCs w:val="22"/>
              </w:rPr>
              <w:t xml:space="preserve">Check that the units listed in the header line of the P2R mass output file </w:t>
            </w:r>
          </w:p>
        </w:tc>
        <w:tc>
          <w:tcPr>
            <w:tcW w:w="3016" w:type="dxa"/>
            <w:gridSpan w:val="2"/>
            <w:vAlign w:val="center"/>
          </w:tcPr>
          <w:p w14:paraId="6BDBB56E" w14:textId="23807C46" w:rsidR="004076D9" w:rsidRDefault="004076D9" w:rsidP="004076D9">
            <w:pPr>
              <w:pStyle w:val="H1bodytext"/>
              <w:spacing w:after="0"/>
              <w:ind w:left="0"/>
              <w:rPr>
                <w:rFonts w:ascii="Arial" w:hAnsi="Arial"/>
                <w:szCs w:val="22"/>
              </w:rPr>
            </w:pPr>
            <w:r>
              <w:rPr>
                <w:rFonts w:ascii="Arial" w:hAnsi="Arial"/>
                <w:szCs w:val="22"/>
              </w:rPr>
              <w:t xml:space="preserve">Units are consistent with the </w:t>
            </w:r>
            <w:proofErr w:type="spellStart"/>
            <w:r>
              <w:rPr>
                <w:rFonts w:ascii="Arial" w:hAnsi="Arial"/>
                <w:szCs w:val="22"/>
              </w:rPr>
              <w:t>solute_</w:t>
            </w:r>
            <w:proofErr w:type="gramStart"/>
            <w:r>
              <w:rPr>
                <w:rFonts w:ascii="Arial" w:hAnsi="Arial"/>
                <w:szCs w:val="22"/>
              </w:rPr>
              <w:t>units</w:t>
            </w:r>
            <w:proofErr w:type="spellEnd"/>
            <w:proofErr w:type="gramEnd"/>
            <w:r>
              <w:rPr>
                <w:rFonts w:ascii="Arial" w:hAnsi="Arial"/>
                <w:szCs w:val="22"/>
              </w:rPr>
              <w:t xml:space="preserve"> argument.</w:t>
            </w:r>
          </w:p>
        </w:tc>
        <w:tc>
          <w:tcPr>
            <w:tcW w:w="1484" w:type="dxa"/>
            <w:gridSpan w:val="2"/>
            <w:vAlign w:val="center"/>
          </w:tcPr>
          <w:p w14:paraId="66CC2D6D" w14:textId="77777777" w:rsidR="004076D9" w:rsidRPr="007D0AAC" w:rsidRDefault="004076D9" w:rsidP="004076D9">
            <w:pPr>
              <w:pStyle w:val="H1bodytext"/>
              <w:spacing w:after="0"/>
              <w:ind w:left="0"/>
              <w:rPr>
                <w:rFonts w:ascii="Arial" w:hAnsi="Arial"/>
                <w:i/>
                <w:sz w:val="20"/>
              </w:rPr>
            </w:pPr>
          </w:p>
        </w:tc>
      </w:tr>
      <w:tr w:rsidR="009E6406" w:rsidRPr="007D0AAC" w14:paraId="26F5C7BA" w14:textId="77777777" w:rsidTr="00BF3BD6">
        <w:trPr>
          <w:trHeight w:val="1385"/>
        </w:trPr>
        <w:tc>
          <w:tcPr>
            <w:tcW w:w="650" w:type="dxa"/>
            <w:vAlign w:val="center"/>
          </w:tcPr>
          <w:p w14:paraId="52144C2A" w14:textId="12351855" w:rsidR="009E6406" w:rsidRPr="007D0AAC" w:rsidRDefault="004076D9" w:rsidP="004076D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5</w:t>
            </w:r>
          </w:p>
        </w:tc>
        <w:tc>
          <w:tcPr>
            <w:tcW w:w="4210" w:type="dxa"/>
            <w:vAlign w:val="center"/>
          </w:tcPr>
          <w:p w14:paraId="6FBABABA" w14:textId="298B5174" w:rsidR="009E6406" w:rsidRDefault="009E6406" w:rsidP="004076D9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Cs w:val="22"/>
              </w:rPr>
              <w:t xml:space="preserve">Check that all Surface Files for P2R cells listed in the STOMP input file </w:t>
            </w:r>
            <w:r w:rsidRPr="002075D5">
              <w:rPr>
                <w:rFonts w:ascii="Arial" w:hAnsi="Arial"/>
                <w:szCs w:val="22"/>
              </w:rPr>
              <w:t>~Surface Flux Card</w:t>
            </w:r>
            <w:r>
              <w:rPr>
                <w:rFonts w:ascii="Arial" w:hAnsi="Arial"/>
                <w:szCs w:val="22"/>
              </w:rPr>
              <w:t xml:space="preserve"> are included in the P2R mass output file header line. </w:t>
            </w:r>
          </w:p>
        </w:tc>
        <w:tc>
          <w:tcPr>
            <w:tcW w:w="3016" w:type="dxa"/>
            <w:gridSpan w:val="2"/>
            <w:vAlign w:val="center"/>
          </w:tcPr>
          <w:p w14:paraId="699A58BF" w14:textId="60C0A35C" w:rsidR="009E6406" w:rsidRPr="005A1749" w:rsidRDefault="009E6406" w:rsidP="004076D9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Cs w:val="22"/>
              </w:rPr>
              <w:t>These files can be identified by the file names “</w:t>
            </w:r>
            <w:proofErr w:type="spellStart"/>
            <w:r w:rsidRPr="008E1707">
              <w:rPr>
                <w:rFonts w:ascii="Arial" w:hAnsi="Arial"/>
                <w:szCs w:val="22"/>
              </w:rPr>
              <w:t>modflow_</w:t>
            </w:r>
            <w:r>
              <w:rPr>
                <w:rFonts w:ascii="Arial" w:hAnsi="Arial"/>
                <w:szCs w:val="22"/>
              </w:rPr>
              <w:t>ii</w:t>
            </w:r>
            <w:r w:rsidRPr="008E1707">
              <w:rPr>
                <w:rFonts w:ascii="Arial" w:hAnsi="Arial"/>
                <w:szCs w:val="22"/>
              </w:rPr>
              <w:t>-</w:t>
            </w:r>
            <w:r>
              <w:rPr>
                <w:rFonts w:ascii="Arial" w:hAnsi="Arial"/>
                <w:szCs w:val="22"/>
              </w:rPr>
              <w:t>jj</w:t>
            </w:r>
            <w:r w:rsidRPr="008E1707">
              <w:rPr>
                <w:rFonts w:ascii="Arial" w:hAnsi="Arial"/>
                <w:szCs w:val="22"/>
              </w:rPr>
              <w:t>.srf</w:t>
            </w:r>
            <w:proofErr w:type="spellEnd"/>
            <w:r>
              <w:rPr>
                <w:rFonts w:ascii="Arial" w:hAnsi="Arial"/>
                <w:szCs w:val="22"/>
              </w:rPr>
              <w:t xml:space="preserve">” where ii is the P2R </w:t>
            </w:r>
            <w:proofErr w:type="spellStart"/>
            <w:r>
              <w:rPr>
                <w:rFonts w:ascii="Arial" w:hAnsi="Arial"/>
                <w:szCs w:val="22"/>
              </w:rPr>
              <w:t>i</w:t>
            </w:r>
            <w:proofErr w:type="spellEnd"/>
            <w:r>
              <w:rPr>
                <w:rFonts w:ascii="Arial" w:hAnsi="Arial"/>
                <w:szCs w:val="22"/>
              </w:rPr>
              <w:t xml:space="preserve">-index and </w:t>
            </w:r>
            <w:proofErr w:type="spellStart"/>
            <w:r>
              <w:rPr>
                <w:rFonts w:ascii="Arial" w:hAnsi="Arial"/>
                <w:szCs w:val="22"/>
              </w:rPr>
              <w:t>jj</w:t>
            </w:r>
            <w:proofErr w:type="spellEnd"/>
            <w:r>
              <w:rPr>
                <w:rFonts w:ascii="Arial" w:hAnsi="Arial"/>
                <w:szCs w:val="22"/>
              </w:rPr>
              <w:t xml:space="preserve"> is the P2R j-index.</w:t>
            </w:r>
          </w:p>
        </w:tc>
        <w:tc>
          <w:tcPr>
            <w:tcW w:w="1484" w:type="dxa"/>
            <w:gridSpan w:val="2"/>
            <w:vAlign w:val="center"/>
          </w:tcPr>
          <w:p w14:paraId="614B75DF" w14:textId="77777777" w:rsidR="009E6406" w:rsidRPr="007D0AAC" w:rsidRDefault="009E6406" w:rsidP="004076D9">
            <w:pPr>
              <w:pStyle w:val="H1bodytext"/>
              <w:spacing w:after="0"/>
              <w:ind w:left="0"/>
              <w:rPr>
                <w:rFonts w:ascii="Arial" w:hAnsi="Arial"/>
                <w:i/>
                <w:sz w:val="20"/>
              </w:rPr>
            </w:pPr>
          </w:p>
        </w:tc>
      </w:tr>
      <w:tr w:rsidR="00CE423B" w14:paraId="2E1A6A81" w14:textId="77777777" w:rsidTr="005905E6">
        <w:trPr>
          <w:trHeight w:val="782"/>
        </w:trPr>
        <w:tc>
          <w:tcPr>
            <w:tcW w:w="9360" w:type="dxa"/>
            <w:gridSpan w:val="6"/>
            <w:vAlign w:val="center"/>
          </w:tcPr>
          <w:p w14:paraId="28E6821D" w14:textId="77777777" w:rsidR="00CE423B" w:rsidRPr="00B63597" w:rsidRDefault="00CE423B" w:rsidP="005905E6">
            <w:pPr>
              <w:pStyle w:val="H1bodytext"/>
              <w:spacing w:after="0"/>
              <w:ind w:left="0"/>
              <w:rPr>
                <w:rFonts w:ascii="Arial" w:hAnsi="Arial"/>
                <w:i/>
                <w:iCs/>
                <w:sz w:val="20"/>
              </w:rPr>
            </w:pPr>
            <w:r>
              <w:rPr>
                <w:rFonts w:ascii="Arial" w:hAnsi="Arial"/>
                <w:szCs w:val="22"/>
              </w:rPr>
              <w:t xml:space="preserve">Using Excel: </w:t>
            </w:r>
          </w:p>
        </w:tc>
      </w:tr>
      <w:tr w:rsidR="00CE423B" w:rsidRPr="007D0AAC" w14:paraId="6D1FD737" w14:textId="77777777" w:rsidTr="005905E6">
        <w:trPr>
          <w:trHeight w:val="1970"/>
        </w:trPr>
        <w:tc>
          <w:tcPr>
            <w:tcW w:w="650" w:type="dxa"/>
            <w:vAlign w:val="center"/>
          </w:tcPr>
          <w:p w14:paraId="467493C8" w14:textId="0B1D039A" w:rsidR="00CE423B" w:rsidRPr="007D0AAC" w:rsidRDefault="00CE423B" w:rsidP="005905E6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6</w:t>
            </w:r>
          </w:p>
        </w:tc>
        <w:tc>
          <w:tcPr>
            <w:tcW w:w="4391" w:type="dxa"/>
            <w:gridSpan w:val="2"/>
            <w:vAlign w:val="center"/>
          </w:tcPr>
          <w:p w14:paraId="01562CFD" w14:textId="77777777" w:rsidR="00CE423B" w:rsidRDefault="00CE423B" w:rsidP="005905E6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Cs w:val="22"/>
              </w:rPr>
              <w:t xml:space="preserve">Compare mass flux rate and cumulative values </w:t>
            </w:r>
            <w:r w:rsidRPr="00814349">
              <w:rPr>
                <w:rFonts w:ascii="Arial" w:hAnsi="Arial"/>
                <w:szCs w:val="22"/>
              </w:rPr>
              <w:t xml:space="preserve">for the </w:t>
            </w:r>
            <w:r>
              <w:rPr>
                <w:rFonts w:ascii="Arial" w:hAnsi="Arial"/>
                <w:szCs w:val="22"/>
              </w:rPr>
              <w:t xml:space="preserve">target solute from two </w:t>
            </w:r>
            <w:r w:rsidRPr="00814349">
              <w:rPr>
                <w:rFonts w:ascii="Arial" w:hAnsi="Arial"/>
                <w:szCs w:val="22"/>
              </w:rPr>
              <w:t>Surface File</w:t>
            </w:r>
            <w:r>
              <w:rPr>
                <w:rFonts w:ascii="Arial" w:hAnsi="Arial"/>
                <w:szCs w:val="22"/>
              </w:rPr>
              <w:t>s</w:t>
            </w:r>
            <w:r w:rsidRPr="00814349">
              <w:rPr>
                <w:rFonts w:ascii="Arial" w:hAnsi="Arial"/>
                <w:szCs w:val="22"/>
              </w:rPr>
              <w:t xml:space="preserve"> </w:t>
            </w:r>
            <w:r>
              <w:rPr>
                <w:rFonts w:ascii="Arial" w:hAnsi="Arial"/>
                <w:szCs w:val="22"/>
              </w:rPr>
              <w:t>to the respective values in the P2R mass output file with column header titles corresponding to the Surface File names (i.e., “</w:t>
            </w:r>
            <w:proofErr w:type="spellStart"/>
            <w:r w:rsidRPr="008E1707">
              <w:rPr>
                <w:rFonts w:ascii="Arial" w:hAnsi="Arial"/>
                <w:szCs w:val="22"/>
              </w:rPr>
              <w:t>modflow_</w:t>
            </w:r>
            <w:r>
              <w:rPr>
                <w:rFonts w:ascii="Arial" w:hAnsi="Arial"/>
                <w:szCs w:val="22"/>
              </w:rPr>
              <w:t>ii</w:t>
            </w:r>
            <w:r w:rsidRPr="008E1707">
              <w:rPr>
                <w:rFonts w:ascii="Arial" w:hAnsi="Arial"/>
                <w:szCs w:val="22"/>
              </w:rPr>
              <w:t>-</w:t>
            </w:r>
            <w:r>
              <w:rPr>
                <w:rFonts w:ascii="Arial" w:hAnsi="Arial"/>
                <w:szCs w:val="22"/>
              </w:rPr>
              <w:t>jj</w:t>
            </w:r>
            <w:proofErr w:type="spellEnd"/>
            <w:r>
              <w:rPr>
                <w:rFonts w:ascii="Arial" w:hAnsi="Arial"/>
                <w:szCs w:val="22"/>
              </w:rPr>
              <w:t xml:space="preserve">” where ii is the P2R </w:t>
            </w:r>
            <w:proofErr w:type="spellStart"/>
            <w:r>
              <w:rPr>
                <w:rFonts w:ascii="Arial" w:hAnsi="Arial"/>
                <w:szCs w:val="22"/>
              </w:rPr>
              <w:t>i</w:t>
            </w:r>
            <w:proofErr w:type="spellEnd"/>
            <w:r>
              <w:rPr>
                <w:rFonts w:ascii="Arial" w:hAnsi="Arial"/>
                <w:szCs w:val="22"/>
              </w:rPr>
              <w:t xml:space="preserve">-index and </w:t>
            </w:r>
            <w:proofErr w:type="spellStart"/>
            <w:r>
              <w:rPr>
                <w:rFonts w:ascii="Arial" w:hAnsi="Arial"/>
                <w:szCs w:val="22"/>
              </w:rPr>
              <w:t>jj</w:t>
            </w:r>
            <w:proofErr w:type="spellEnd"/>
            <w:r>
              <w:rPr>
                <w:rFonts w:ascii="Arial" w:hAnsi="Arial"/>
                <w:szCs w:val="22"/>
              </w:rPr>
              <w:t xml:space="preserve"> is the P2R j-index). </w:t>
            </w:r>
          </w:p>
        </w:tc>
        <w:tc>
          <w:tcPr>
            <w:tcW w:w="2835" w:type="dxa"/>
            <w:vAlign w:val="center"/>
          </w:tcPr>
          <w:p w14:paraId="62088467" w14:textId="77777777" w:rsidR="00CE423B" w:rsidRDefault="00CE423B" w:rsidP="005905E6">
            <w:pPr>
              <w:pStyle w:val="H1bodytext"/>
              <w:spacing w:after="0"/>
              <w:ind w:left="0"/>
              <w:rPr>
                <w:rFonts w:ascii="Arial" w:hAnsi="Arial"/>
                <w:szCs w:val="22"/>
              </w:rPr>
            </w:pPr>
            <w:r>
              <w:rPr>
                <w:rFonts w:ascii="Arial" w:hAnsi="Arial"/>
                <w:szCs w:val="22"/>
              </w:rPr>
              <w:t>Values should be identical from start time to end time.</w:t>
            </w:r>
          </w:p>
          <w:p w14:paraId="7BCC60D9" w14:textId="77777777" w:rsidR="00CE423B" w:rsidRDefault="00CE423B" w:rsidP="005905E6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</w:p>
          <w:p w14:paraId="6AAC4CAE" w14:textId="77777777" w:rsidR="00CE423B" w:rsidRPr="005A1749" w:rsidRDefault="00CE423B" w:rsidP="005905E6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Cs w:val="22"/>
              </w:rPr>
              <w:t>Note: To find the correct solute in the STOMP surface file, review the surface file comments they list the order of the solutes in relation to the columns.</w:t>
            </w:r>
          </w:p>
        </w:tc>
        <w:tc>
          <w:tcPr>
            <w:tcW w:w="1484" w:type="dxa"/>
            <w:gridSpan w:val="2"/>
            <w:vAlign w:val="center"/>
          </w:tcPr>
          <w:p w14:paraId="6F06A61F" w14:textId="77777777" w:rsidR="00CE423B" w:rsidRPr="007D0AAC" w:rsidRDefault="00CE423B" w:rsidP="005905E6">
            <w:pPr>
              <w:pStyle w:val="H1bodytext"/>
              <w:spacing w:after="0"/>
              <w:ind w:left="0"/>
              <w:rPr>
                <w:rFonts w:ascii="Arial" w:hAnsi="Arial"/>
                <w:i/>
                <w:sz w:val="20"/>
              </w:rPr>
            </w:pPr>
          </w:p>
        </w:tc>
      </w:tr>
      <w:tr w:rsidR="00CE423B" w:rsidRPr="007D0AAC" w14:paraId="73C03205" w14:textId="77777777" w:rsidTr="005905E6">
        <w:trPr>
          <w:trHeight w:val="2600"/>
        </w:trPr>
        <w:tc>
          <w:tcPr>
            <w:tcW w:w="650" w:type="dxa"/>
            <w:vAlign w:val="center"/>
          </w:tcPr>
          <w:p w14:paraId="79903ECE" w14:textId="2676FFFF" w:rsidR="00CE423B" w:rsidRDefault="00CE423B" w:rsidP="005905E6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lastRenderedPageBreak/>
              <w:t>7</w:t>
            </w:r>
          </w:p>
        </w:tc>
        <w:tc>
          <w:tcPr>
            <w:tcW w:w="4391" w:type="dxa"/>
            <w:gridSpan w:val="2"/>
            <w:vAlign w:val="center"/>
          </w:tcPr>
          <w:p w14:paraId="2DC65F58" w14:textId="77777777" w:rsidR="00CE423B" w:rsidRDefault="00CE423B" w:rsidP="005905E6">
            <w:pPr>
              <w:pStyle w:val="H1bodytext"/>
              <w:spacing w:after="0"/>
              <w:ind w:left="0"/>
              <w:rPr>
                <w:rFonts w:ascii="Arial" w:hAnsi="Arial"/>
              </w:rPr>
            </w:pPr>
            <w:r>
              <w:rPr>
                <w:rFonts w:ascii="Arial" w:hAnsi="Arial"/>
                <w:szCs w:val="22"/>
              </w:rPr>
              <w:t xml:space="preserve">Sum </w:t>
            </w:r>
            <w:proofErr w:type="gramStart"/>
            <w:r>
              <w:rPr>
                <w:rFonts w:ascii="Arial" w:hAnsi="Arial"/>
                <w:szCs w:val="22"/>
              </w:rPr>
              <w:t>all of</w:t>
            </w:r>
            <w:proofErr w:type="gramEnd"/>
            <w:r>
              <w:rPr>
                <w:rFonts w:ascii="Arial" w:hAnsi="Arial"/>
                <w:szCs w:val="22"/>
              </w:rPr>
              <w:t xml:space="preserve"> the </w:t>
            </w:r>
            <w:r>
              <w:rPr>
                <w:rFonts w:ascii="Arial" w:hAnsi="Arial"/>
              </w:rPr>
              <w:t>s</w:t>
            </w:r>
            <w:r w:rsidRPr="00074EC0">
              <w:rPr>
                <w:rFonts w:ascii="Arial" w:hAnsi="Arial"/>
              </w:rPr>
              <w:t>olute mass flux rate</w:t>
            </w:r>
            <w:r>
              <w:rPr>
                <w:rFonts w:ascii="Arial" w:hAnsi="Arial"/>
              </w:rPr>
              <w:t xml:space="preserve"> columns</w:t>
            </w:r>
            <w:r w:rsidRPr="00074EC0">
              <w:rPr>
                <w:rFonts w:ascii="Arial" w:hAnsi="Arial"/>
              </w:rPr>
              <w:t xml:space="preserve"> </w:t>
            </w:r>
            <w:r>
              <w:rPr>
                <w:rFonts w:ascii="Arial" w:hAnsi="Arial"/>
              </w:rPr>
              <w:t>together to calculate a total solute mass flux rate value for all P2R cells in the model area.</w:t>
            </w:r>
          </w:p>
          <w:p w14:paraId="2E448C36" w14:textId="77777777" w:rsidR="00CE423B" w:rsidRDefault="00CE423B" w:rsidP="005905E6">
            <w:pPr>
              <w:pStyle w:val="H1bodytext"/>
              <w:spacing w:after="0"/>
              <w:ind w:left="0"/>
              <w:rPr>
                <w:rFonts w:ascii="Arial" w:hAnsi="Arial"/>
              </w:rPr>
            </w:pPr>
          </w:p>
          <w:p w14:paraId="16C3B3E9" w14:textId="158DD197" w:rsidR="00CE423B" w:rsidRDefault="00CE423B" w:rsidP="005905E6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</w:rPr>
              <w:t xml:space="preserve">Sum </w:t>
            </w:r>
            <w:r w:rsidR="004D07A7">
              <w:rPr>
                <w:rFonts w:ascii="Arial" w:hAnsi="Arial"/>
              </w:rPr>
              <w:t>all</w:t>
            </w:r>
            <w:r>
              <w:rPr>
                <w:rFonts w:ascii="Arial" w:hAnsi="Arial"/>
              </w:rPr>
              <w:t xml:space="preserve"> the </w:t>
            </w:r>
            <w:r w:rsidRPr="00074EC0">
              <w:rPr>
                <w:rFonts w:ascii="Arial" w:hAnsi="Arial"/>
              </w:rPr>
              <w:t>cumulative value</w:t>
            </w:r>
            <w:r>
              <w:rPr>
                <w:rFonts w:ascii="Arial" w:hAnsi="Arial"/>
              </w:rPr>
              <w:t xml:space="preserve"> columns together in the P2R mass output file to calculate a total cumulative value for all P2R cells in the model area.</w:t>
            </w:r>
          </w:p>
        </w:tc>
        <w:tc>
          <w:tcPr>
            <w:tcW w:w="4319" w:type="dxa"/>
            <w:gridSpan w:val="3"/>
            <w:vAlign w:val="center"/>
          </w:tcPr>
          <w:p w14:paraId="6CD99F46" w14:textId="77777777" w:rsidR="00CE423B" w:rsidRPr="007D0AAC" w:rsidRDefault="00CE423B" w:rsidP="005905E6">
            <w:pPr>
              <w:pStyle w:val="H1bodytext"/>
              <w:spacing w:after="0"/>
              <w:ind w:left="0"/>
              <w:rPr>
                <w:rFonts w:ascii="Arial" w:hAnsi="Arial"/>
                <w:i/>
                <w:sz w:val="20"/>
              </w:rPr>
            </w:pPr>
            <w:r>
              <w:rPr>
                <w:rFonts w:ascii="Arial" w:hAnsi="Arial"/>
              </w:rPr>
              <w:t>This results</w:t>
            </w:r>
            <w:r w:rsidRPr="00A11F7E">
              <w:rPr>
                <w:rFonts w:ascii="Arial" w:hAnsi="Arial"/>
              </w:rPr>
              <w:t xml:space="preserve"> in 2 columns: one for total Mass Flux Rate and one for total Cumulative</w:t>
            </w:r>
            <w:r>
              <w:rPr>
                <w:rFonts w:ascii="Arial" w:hAnsi="Arial"/>
                <w:sz w:val="20"/>
              </w:rPr>
              <w:t>.</w:t>
            </w:r>
          </w:p>
        </w:tc>
      </w:tr>
      <w:tr w:rsidR="00CE423B" w:rsidRPr="007D0AAC" w14:paraId="23521C6E" w14:textId="77777777" w:rsidTr="005905E6">
        <w:trPr>
          <w:trHeight w:val="1862"/>
        </w:trPr>
        <w:tc>
          <w:tcPr>
            <w:tcW w:w="650" w:type="dxa"/>
            <w:vAlign w:val="center"/>
          </w:tcPr>
          <w:p w14:paraId="2F4BD1BE" w14:textId="5EC02C5F" w:rsidR="00CE423B" w:rsidRDefault="00CE423B" w:rsidP="005905E6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8</w:t>
            </w:r>
          </w:p>
        </w:tc>
        <w:tc>
          <w:tcPr>
            <w:tcW w:w="4391" w:type="dxa"/>
            <w:gridSpan w:val="2"/>
            <w:vAlign w:val="center"/>
          </w:tcPr>
          <w:p w14:paraId="0ABA3D78" w14:textId="77777777" w:rsidR="00CE423B" w:rsidRDefault="00CE423B" w:rsidP="005905E6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</w:rPr>
              <w:t>Compare the values from Step 2 (for all times, start to end) to the values in the corresponding Surface File that covers the entire model area (</w:t>
            </w:r>
            <w:proofErr w:type="spellStart"/>
            <w:r>
              <w:rPr>
                <w:rFonts w:ascii="Arial" w:hAnsi="Arial"/>
              </w:rPr>
              <w:t>xxxx</w:t>
            </w:r>
            <w:proofErr w:type="spellEnd"/>
            <w:r w:rsidRPr="00636E2B">
              <w:rPr>
                <w:rFonts w:ascii="Arial" w:hAnsi="Arial"/>
              </w:rPr>
              <w:t>-mass-</w:t>
            </w:r>
            <w:proofErr w:type="spellStart"/>
            <w:r w:rsidRPr="00636E2B">
              <w:rPr>
                <w:rFonts w:ascii="Arial" w:hAnsi="Arial"/>
              </w:rPr>
              <w:t>balance.srf</w:t>
            </w:r>
            <w:proofErr w:type="spellEnd"/>
            <w:r>
              <w:rPr>
                <w:rFonts w:ascii="Arial" w:hAnsi="Arial"/>
              </w:rPr>
              <w:t xml:space="preserve">, where </w:t>
            </w:r>
            <w:proofErr w:type="spellStart"/>
            <w:r>
              <w:rPr>
                <w:rFonts w:ascii="Arial" w:hAnsi="Arial"/>
              </w:rPr>
              <w:t>xxxx</w:t>
            </w:r>
            <w:proofErr w:type="spellEnd"/>
            <w:r>
              <w:rPr>
                <w:rFonts w:ascii="Arial" w:hAnsi="Arial"/>
              </w:rPr>
              <w:t xml:space="preserve"> is the name of the solute being processed). </w:t>
            </w:r>
          </w:p>
        </w:tc>
        <w:tc>
          <w:tcPr>
            <w:tcW w:w="2835" w:type="dxa"/>
            <w:vAlign w:val="center"/>
          </w:tcPr>
          <w:p w14:paraId="25D4D719" w14:textId="77777777" w:rsidR="00CE423B" w:rsidRPr="005A1749" w:rsidRDefault="00CE423B" w:rsidP="005905E6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</w:rPr>
              <w:t>Differences should be less than 1E-3 percent</w:t>
            </w:r>
          </w:p>
        </w:tc>
        <w:tc>
          <w:tcPr>
            <w:tcW w:w="1484" w:type="dxa"/>
            <w:gridSpan w:val="2"/>
            <w:vAlign w:val="center"/>
          </w:tcPr>
          <w:p w14:paraId="714C9DE4" w14:textId="77777777" w:rsidR="00CE423B" w:rsidRPr="007D0AAC" w:rsidRDefault="00CE423B" w:rsidP="005905E6">
            <w:pPr>
              <w:pStyle w:val="H1bodytext"/>
              <w:spacing w:after="0"/>
              <w:ind w:left="0"/>
              <w:rPr>
                <w:rFonts w:ascii="Arial" w:hAnsi="Arial"/>
                <w:i/>
                <w:sz w:val="20"/>
              </w:rPr>
            </w:pPr>
          </w:p>
        </w:tc>
      </w:tr>
    </w:tbl>
    <w:p w14:paraId="64CA724E" w14:textId="02370CE7" w:rsidR="006504D7" w:rsidRDefault="006504D7" w:rsidP="00E62A15">
      <w:pPr>
        <w:pStyle w:val="H1bodytext"/>
        <w:spacing w:after="120"/>
        <w:rPr>
          <w:rFonts w:ascii="Arial" w:hAnsi="Arial"/>
          <w:highlight w:val="yellow"/>
        </w:rPr>
      </w:pPr>
    </w:p>
    <w:p w14:paraId="4EF99E3A" w14:textId="15F31B1D" w:rsidR="00C70EDC" w:rsidRDefault="00C70EDC" w:rsidP="00C70EDC">
      <w:pPr>
        <w:pStyle w:val="Caption"/>
        <w:rPr>
          <w:highlight w:val="yellow"/>
        </w:rPr>
      </w:pPr>
    </w:p>
    <w:p w14:paraId="5894D591" w14:textId="77777777" w:rsidR="00E62A15" w:rsidRPr="00E9368E" w:rsidRDefault="00E62A15" w:rsidP="006973AE">
      <w:pPr>
        <w:pStyle w:val="Heading1"/>
      </w:pPr>
      <w:r w:rsidRPr="00E9368E">
        <w:t>Acceptance Test Report</w:t>
      </w:r>
    </w:p>
    <w:p w14:paraId="66BF86A1" w14:textId="43258954" w:rsidR="00E22D36" w:rsidRDefault="00E22D36" w:rsidP="00E22D36">
      <w:pPr>
        <w:pStyle w:val="paragraph"/>
        <w:ind w:left="720"/>
        <w:textAlignment w:val="baseline"/>
      </w:pPr>
      <w:r>
        <w:rPr>
          <w:rStyle w:val="normaltextrun"/>
        </w:rPr>
        <w:t xml:space="preserve">To complete the Acceptance Testing use </w:t>
      </w:r>
      <w:r w:rsidR="00322DE9" w:rsidRPr="00475CE7">
        <w:rPr>
          <w:rStyle w:val="normaltextrun"/>
        </w:rPr>
        <w:fldChar w:fldCharType="begin"/>
      </w:r>
      <w:r w:rsidR="00322DE9" w:rsidRPr="00475CE7">
        <w:rPr>
          <w:rStyle w:val="normaltextrun"/>
        </w:rPr>
        <w:instrText xml:space="preserve"> REF  _Ref33082828 \h  \* MERGEFORMAT </w:instrText>
      </w:r>
      <w:r w:rsidR="00322DE9" w:rsidRPr="00475CE7">
        <w:rPr>
          <w:rStyle w:val="normaltextrun"/>
        </w:rPr>
      </w:r>
      <w:r w:rsidR="00322DE9" w:rsidRPr="00475CE7">
        <w:rPr>
          <w:rStyle w:val="normaltextrun"/>
        </w:rPr>
        <w:fldChar w:fldCharType="separate"/>
      </w:r>
      <w:r w:rsidR="00475CE7" w:rsidRPr="00475CE7">
        <w:t xml:space="preserve">Appendix </w:t>
      </w:r>
      <w:r w:rsidR="00475CE7" w:rsidRPr="00475CE7">
        <w:rPr>
          <w:noProof/>
        </w:rPr>
        <w:t>A</w:t>
      </w:r>
      <w:r w:rsidR="00322DE9" w:rsidRPr="00475CE7">
        <w:rPr>
          <w:rStyle w:val="normaltextrun"/>
        </w:rPr>
        <w:fldChar w:fldCharType="end"/>
      </w:r>
      <w:r>
        <w:rPr>
          <w:rStyle w:val="normaltextrun"/>
        </w:rPr>
        <w:t xml:space="preserve">. The </w:t>
      </w:r>
      <w:proofErr w:type="spellStart"/>
      <w:r w:rsidR="00BF3BD6">
        <w:rPr>
          <w:rStyle w:val="normaltextrun"/>
        </w:rPr>
        <w:t>the</w:t>
      </w:r>
      <w:proofErr w:type="spellEnd"/>
      <w:r w:rsidR="00BF3BD6">
        <w:rPr>
          <w:rStyle w:val="normaltextrun"/>
        </w:rPr>
        <w:t xml:space="preserve"> </w:t>
      </w:r>
      <w:r>
        <w:rPr>
          <w:rStyle w:val="normaltextrun"/>
        </w:rPr>
        <w:t xml:space="preserve">test case </w:t>
      </w:r>
      <w:r w:rsidR="00BF3BD6">
        <w:rPr>
          <w:rStyle w:val="normaltextrun"/>
        </w:rPr>
        <w:t xml:space="preserve">is </w:t>
      </w:r>
      <w:r>
        <w:rPr>
          <w:rStyle w:val="normaltextrun"/>
        </w:rPr>
        <w:t>as follows:</w:t>
      </w:r>
      <w:r>
        <w:rPr>
          <w:rStyle w:val="eop"/>
        </w:rPr>
        <w:t> </w:t>
      </w:r>
    </w:p>
    <w:p w14:paraId="59314BE7" w14:textId="1848490F" w:rsidR="003063D1" w:rsidRDefault="001B7065" w:rsidP="003063D1">
      <w:pPr>
        <w:pStyle w:val="H1bodytext"/>
        <w:numPr>
          <w:ilvl w:val="0"/>
          <w:numId w:val="6"/>
        </w:numPr>
        <w:spacing w:after="120"/>
        <w:rPr>
          <w:rFonts w:ascii="Arial" w:hAnsi="Arial" w:cs="Arial"/>
        </w:rPr>
      </w:pPr>
      <w:r w:rsidRPr="003063D1">
        <w:rPr>
          <w:rFonts w:ascii="Arial" w:hAnsi="Arial" w:cs="Arial"/>
        </w:rPr>
        <w:t>Acceptance Test 1 is in Table A-</w:t>
      </w:r>
      <w:r w:rsidR="0073587B" w:rsidRPr="003063D1">
        <w:rPr>
          <w:rFonts w:ascii="Arial" w:hAnsi="Arial" w:cs="Arial"/>
        </w:rPr>
        <w:t>1</w:t>
      </w:r>
      <w:r w:rsidRPr="003063D1">
        <w:rPr>
          <w:rFonts w:ascii="Arial" w:hAnsi="Arial" w:cs="Arial"/>
        </w:rPr>
        <w:t>.</w:t>
      </w:r>
      <w:r w:rsidR="003063D1" w:rsidRPr="003063D1">
        <w:rPr>
          <w:rFonts w:ascii="Arial" w:hAnsi="Arial" w:cs="Arial"/>
        </w:rPr>
        <w:t xml:space="preserve"> </w:t>
      </w:r>
      <w:r w:rsidR="003063D1">
        <w:rPr>
          <w:rFonts w:ascii="Arial" w:hAnsi="Arial" w:cs="Arial"/>
        </w:rPr>
        <w:t>It is successful and qualified to use</w:t>
      </w:r>
      <w:r w:rsidR="00F2179B">
        <w:rPr>
          <w:rFonts w:ascii="Arial" w:hAnsi="Arial" w:cs="Arial"/>
        </w:rPr>
        <w:t>.</w:t>
      </w:r>
      <w:r w:rsidR="003063D1">
        <w:rPr>
          <w:rFonts w:ascii="Arial" w:hAnsi="Arial" w:cs="Arial"/>
        </w:rPr>
        <w:t xml:space="preserve"> </w:t>
      </w:r>
    </w:p>
    <w:p w14:paraId="6BEA2093" w14:textId="11B41F56" w:rsidR="003D6C0B" w:rsidRPr="003063D1" w:rsidRDefault="003D6C0B" w:rsidP="003063D1">
      <w:pPr>
        <w:pStyle w:val="H1bodytext"/>
        <w:spacing w:after="120"/>
        <w:rPr>
          <w:rFonts w:ascii="Arial" w:hAnsi="Arial" w:cs="Arial"/>
        </w:rPr>
      </w:pPr>
    </w:p>
    <w:p w14:paraId="68E6D991" w14:textId="60BDC868" w:rsidR="001B7065" w:rsidRPr="00F279D9" w:rsidRDefault="003F53AB" w:rsidP="00035E77">
      <w:pPr>
        <w:pStyle w:val="H1bodytext"/>
        <w:spacing w:after="120"/>
        <w:rPr>
          <w:rFonts w:ascii="Arial" w:hAnsi="Arial"/>
          <w:highlight w:val="yellow"/>
        </w:rPr>
      </w:pPr>
      <w:r w:rsidRPr="003E3848">
        <w:rPr>
          <w:rFonts w:ascii="Arial" w:hAnsi="Arial"/>
        </w:rPr>
        <w:t>Details of th</w:t>
      </w:r>
      <w:r w:rsidR="005216C1">
        <w:rPr>
          <w:rFonts w:ascii="Arial" w:hAnsi="Arial"/>
        </w:rPr>
        <w:t>is</w:t>
      </w:r>
      <w:r w:rsidRPr="003E3848">
        <w:rPr>
          <w:rFonts w:ascii="Arial" w:hAnsi="Arial"/>
        </w:rPr>
        <w:t xml:space="preserve"> test, when conducted, by whom, and if </w:t>
      </w:r>
      <w:r w:rsidR="00BF3BD6">
        <w:rPr>
          <w:rFonts w:ascii="Arial" w:hAnsi="Arial"/>
        </w:rPr>
        <w:t>it</w:t>
      </w:r>
      <w:r w:rsidR="00BF3BD6" w:rsidRPr="003E3848">
        <w:rPr>
          <w:rFonts w:ascii="Arial" w:hAnsi="Arial"/>
        </w:rPr>
        <w:t xml:space="preserve"> </w:t>
      </w:r>
      <w:r w:rsidRPr="003E3848">
        <w:rPr>
          <w:rFonts w:ascii="Arial" w:hAnsi="Arial"/>
        </w:rPr>
        <w:t>Passed or Failed</w:t>
      </w:r>
      <w:r w:rsidR="00BF5BD7" w:rsidRPr="003E3848">
        <w:rPr>
          <w:rFonts w:ascii="Arial" w:hAnsi="Arial"/>
        </w:rPr>
        <w:t xml:space="preserve"> are </w:t>
      </w:r>
      <w:r w:rsidR="00BB598D" w:rsidRPr="003E3848">
        <w:rPr>
          <w:rFonts w:ascii="Arial" w:hAnsi="Arial"/>
        </w:rPr>
        <w:t xml:space="preserve">in </w:t>
      </w:r>
      <w:r w:rsidR="005216C1">
        <w:rPr>
          <w:rFonts w:ascii="Arial" w:hAnsi="Arial"/>
        </w:rPr>
        <w:t>the</w:t>
      </w:r>
      <w:r w:rsidR="00BB598D" w:rsidRPr="003E3848">
        <w:rPr>
          <w:rFonts w:ascii="Arial" w:hAnsi="Arial"/>
        </w:rPr>
        <w:t xml:space="preserve"> table </w:t>
      </w:r>
      <w:r w:rsidR="00EB6ECB">
        <w:rPr>
          <w:rFonts w:ascii="Arial" w:hAnsi="Arial"/>
        </w:rPr>
        <w:t>of</w:t>
      </w:r>
      <w:r w:rsidR="00BB598D" w:rsidRPr="003E3848">
        <w:rPr>
          <w:rFonts w:ascii="Arial" w:hAnsi="Arial"/>
        </w:rPr>
        <w:t xml:space="preserve"> </w:t>
      </w:r>
      <w:r w:rsidR="00354AE5" w:rsidRPr="00354AE5">
        <w:rPr>
          <w:rFonts w:ascii="Arial" w:hAnsi="Arial" w:cs="Arial"/>
        </w:rPr>
        <w:fldChar w:fldCharType="begin"/>
      </w:r>
      <w:r w:rsidR="00354AE5" w:rsidRPr="00354AE5">
        <w:rPr>
          <w:rFonts w:ascii="Arial" w:hAnsi="Arial" w:cs="Arial"/>
        </w:rPr>
        <w:instrText xml:space="preserve"> REF _Ref33082828 \h </w:instrText>
      </w:r>
      <w:r w:rsidR="00354AE5">
        <w:rPr>
          <w:rFonts w:ascii="Arial" w:hAnsi="Arial" w:cs="Arial"/>
        </w:rPr>
        <w:instrText xml:space="preserve"> \* MERGEFORMAT </w:instrText>
      </w:r>
      <w:r w:rsidR="00354AE5" w:rsidRPr="00354AE5">
        <w:rPr>
          <w:rFonts w:ascii="Arial" w:hAnsi="Arial" w:cs="Arial"/>
        </w:rPr>
      </w:r>
      <w:r w:rsidR="00354AE5" w:rsidRPr="00354AE5">
        <w:rPr>
          <w:rFonts w:ascii="Arial" w:hAnsi="Arial" w:cs="Arial"/>
        </w:rPr>
        <w:fldChar w:fldCharType="separate"/>
      </w:r>
      <w:r w:rsidR="00354AE5" w:rsidRPr="00354AE5">
        <w:rPr>
          <w:rFonts w:ascii="Arial" w:hAnsi="Arial" w:cs="Arial"/>
        </w:rPr>
        <w:t xml:space="preserve">Appendix </w:t>
      </w:r>
      <w:r w:rsidR="00354AE5" w:rsidRPr="00354AE5">
        <w:rPr>
          <w:rFonts w:ascii="Arial" w:hAnsi="Arial" w:cs="Arial"/>
          <w:noProof/>
        </w:rPr>
        <w:t>A</w:t>
      </w:r>
      <w:r w:rsidR="00354AE5" w:rsidRPr="00354AE5">
        <w:rPr>
          <w:rFonts w:ascii="Arial" w:hAnsi="Arial" w:cs="Arial"/>
        </w:rPr>
        <w:fldChar w:fldCharType="end"/>
      </w:r>
      <w:r w:rsidR="00BB598D" w:rsidRPr="00354AE5">
        <w:rPr>
          <w:rFonts w:ascii="Arial" w:hAnsi="Arial" w:cs="Arial"/>
        </w:rPr>
        <w:t>.</w:t>
      </w:r>
    </w:p>
    <w:p w14:paraId="73234AD8" w14:textId="77777777" w:rsidR="00E62A15" w:rsidRPr="00E9368E" w:rsidRDefault="00E62A15" w:rsidP="006973AE">
      <w:pPr>
        <w:pStyle w:val="Heading1"/>
      </w:pPr>
      <w:r w:rsidRPr="00E9368E">
        <w:t>User Guide</w:t>
      </w:r>
    </w:p>
    <w:p w14:paraId="50456A8C" w14:textId="6FE48FFB" w:rsidR="004F341B" w:rsidRDefault="006041F0" w:rsidP="00E62A15">
      <w:pPr>
        <w:pStyle w:val="H1bodytext"/>
        <w:spacing w:after="120"/>
        <w:rPr>
          <w:rFonts w:ascii="Arial" w:hAnsi="Arial"/>
        </w:rPr>
      </w:pPr>
      <w:r>
        <w:rPr>
          <w:rFonts w:ascii="Arial" w:hAnsi="Arial"/>
        </w:rPr>
        <w:t>E</w:t>
      </w:r>
      <w:r w:rsidR="004F341B">
        <w:rPr>
          <w:rFonts w:ascii="Arial" w:hAnsi="Arial"/>
        </w:rPr>
        <w:t>xecute the tool as follows:</w:t>
      </w:r>
    </w:p>
    <w:p w14:paraId="209AACDF" w14:textId="00DFEA2C" w:rsidR="006D6220" w:rsidRDefault="006D6220" w:rsidP="00BF3BD6">
      <w:pPr>
        <w:pStyle w:val="H1bodytext"/>
        <w:spacing w:after="120"/>
        <w:ind w:left="1440"/>
        <w:rPr>
          <w:rFonts w:ascii="Arial" w:hAnsi="Arial"/>
        </w:rPr>
      </w:pPr>
      <w:proofErr w:type="spellStart"/>
      <w:r>
        <w:rPr>
          <w:rFonts w:ascii="Arial" w:hAnsi="Arial"/>
        </w:rPr>
        <w:t>perl</w:t>
      </w:r>
      <w:proofErr w:type="spellEnd"/>
      <w:r>
        <w:rPr>
          <w:rFonts w:ascii="Arial" w:hAnsi="Arial"/>
        </w:rPr>
        <w:t xml:space="preserve"> </w:t>
      </w:r>
      <w:r w:rsidR="00BF3BD6">
        <w:rPr>
          <w:rFonts w:ascii="Arial" w:hAnsi="Arial"/>
        </w:rPr>
        <w:t xml:space="preserve">{directory path to </w:t>
      </w:r>
      <w:proofErr w:type="gramStart"/>
      <w:r w:rsidR="00BF3BD6">
        <w:rPr>
          <w:rFonts w:ascii="Arial" w:hAnsi="Arial"/>
        </w:rPr>
        <w:t>repository}</w:t>
      </w:r>
      <w:r w:rsidR="00753469">
        <w:rPr>
          <w:rFonts w:ascii="Arial" w:hAnsi="Arial"/>
        </w:rPr>
        <w:t>/</w:t>
      </w:r>
      <w:r w:rsidR="00BF3BD6">
        <w:rPr>
          <w:rFonts w:ascii="Arial" w:hAnsi="Arial"/>
        </w:rPr>
        <w:t>tools</w:t>
      </w:r>
      <w:r w:rsidR="00753469">
        <w:rPr>
          <w:rFonts w:ascii="Arial" w:hAnsi="Arial"/>
        </w:rPr>
        <w:t>/</w:t>
      </w:r>
      <w:r w:rsidR="00BF3BD6">
        <w:rPr>
          <w:rFonts w:ascii="Arial" w:hAnsi="Arial"/>
        </w:rPr>
        <w:t>ca-getmod_srf</w:t>
      </w:r>
      <w:r w:rsidR="00753469">
        <w:rPr>
          <w:rFonts w:ascii="Arial" w:hAnsi="Arial"/>
        </w:rPr>
        <w:t>/</w:t>
      </w:r>
      <w:r w:rsidRPr="002754BA">
        <w:rPr>
          <w:rFonts w:ascii="Arial" w:hAnsi="Arial"/>
        </w:rPr>
        <w:t>ca-getmod</w:t>
      </w:r>
      <w:r>
        <w:rPr>
          <w:rFonts w:ascii="Arial" w:hAnsi="Arial"/>
        </w:rPr>
        <w:t>_</w:t>
      </w:r>
      <w:r w:rsidRPr="002754BA">
        <w:rPr>
          <w:rFonts w:ascii="Arial" w:hAnsi="Arial"/>
        </w:rPr>
        <w:t>srf.pl</w:t>
      </w:r>
      <w:proofErr w:type="gramEnd"/>
      <w:r w:rsidRPr="00357AC0">
        <w:rPr>
          <w:rFonts w:ascii="Arial" w:hAnsi="Arial"/>
        </w:rPr>
        <w:t xml:space="preserve"> </w:t>
      </w:r>
      <w:r>
        <w:rPr>
          <w:rFonts w:ascii="Arial" w:hAnsi="Arial"/>
        </w:rPr>
        <w:t xml:space="preserve"> &lt;</w:t>
      </w:r>
      <w:proofErr w:type="spellStart"/>
      <w:r>
        <w:rPr>
          <w:rFonts w:ascii="Arial" w:hAnsi="Arial"/>
        </w:rPr>
        <w:t>STOMP_input</w:t>
      </w:r>
      <w:proofErr w:type="spellEnd"/>
      <w:r>
        <w:rPr>
          <w:rFonts w:ascii="Arial" w:hAnsi="Arial"/>
        </w:rPr>
        <w:t xml:space="preserve"> file&gt; </w:t>
      </w:r>
      <w:r w:rsidR="004D07A7">
        <w:rPr>
          <w:rFonts w:ascii="Arial" w:hAnsi="Arial"/>
        </w:rPr>
        <w:t xml:space="preserve"> </w:t>
      </w:r>
      <w:r>
        <w:rPr>
          <w:rFonts w:ascii="Arial" w:hAnsi="Arial"/>
        </w:rPr>
        <w:t>&lt;</w:t>
      </w:r>
      <w:proofErr w:type="spellStart"/>
      <w:r>
        <w:rPr>
          <w:rFonts w:ascii="Arial" w:hAnsi="Arial"/>
        </w:rPr>
        <w:t>solute_name</w:t>
      </w:r>
      <w:proofErr w:type="spellEnd"/>
      <w:r>
        <w:rPr>
          <w:rFonts w:ascii="Arial" w:hAnsi="Arial"/>
        </w:rPr>
        <w:t xml:space="preserve">&gt; </w:t>
      </w:r>
      <w:r w:rsidRPr="00357AC0">
        <w:rPr>
          <w:rFonts w:ascii="Arial" w:hAnsi="Arial"/>
        </w:rPr>
        <w:t xml:space="preserve"> </w:t>
      </w:r>
      <w:r>
        <w:rPr>
          <w:rFonts w:ascii="Arial" w:hAnsi="Arial"/>
        </w:rPr>
        <w:t>&lt;</w:t>
      </w:r>
      <w:proofErr w:type="spellStart"/>
      <w:r>
        <w:rPr>
          <w:rFonts w:ascii="Arial" w:hAnsi="Arial"/>
        </w:rPr>
        <w:t>solute_units</w:t>
      </w:r>
      <w:proofErr w:type="spellEnd"/>
      <w:r>
        <w:rPr>
          <w:rFonts w:ascii="Arial" w:hAnsi="Arial"/>
        </w:rPr>
        <w:t xml:space="preserve">&gt; </w:t>
      </w:r>
      <w:r w:rsidRPr="00357AC0">
        <w:rPr>
          <w:rFonts w:ascii="Arial" w:hAnsi="Arial"/>
        </w:rPr>
        <w:t xml:space="preserve"> </w:t>
      </w:r>
      <w:r>
        <w:rPr>
          <w:rFonts w:ascii="Arial" w:hAnsi="Arial"/>
        </w:rPr>
        <w:t>&lt;</w:t>
      </w:r>
      <w:proofErr w:type="spellStart"/>
      <w:r>
        <w:rPr>
          <w:rFonts w:ascii="Arial" w:hAnsi="Arial"/>
        </w:rPr>
        <w:t>bot_top</w:t>
      </w:r>
      <w:proofErr w:type="spellEnd"/>
      <w:r>
        <w:rPr>
          <w:rFonts w:ascii="Arial" w:hAnsi="Arial"/>
        </w:rPr>
        <w:t xml:space="preserve">&gt; </w:t>
      </w:r>
      <w:r w:rsidR="004A6F2E">
        <w:rPr>
          <w:rFonts w:ascii="Arial" w:hAnsi="Arial"/>
        </w:rPr>
        <w:t>&lt;</w:t>
      </w:r>
      <w:proofErr w:type="spellStart"/>
      <w:r>
        <w:rPr>
          <w:rFonts w:ascii="Arial" w:hAnsi="Arial"/>
        </w:rPr>
        <w:t>model_name</w:t>
      </w:r>
      <w:proofErr w:type="spellEnd"/>
      <w:r w:rsidR="004A6F2E">
        <w:rPr>
          <w:rFonts w:ascii="Arial" w:hAnsi="Arial"/>
        </w:rPr>
        <w:t>&gt;</w:t>
      </w:r>
    </w:p>
    <w:p w14:paraId="66AEC4B1" w14:textId="2EE2F878" w:rsidR="009E6406" w:rsidRPr="004F341B" w:rsidRDefault="009E6406" w:rsidP="009E6406">
      <w:pPr>
        <w:pStyle w:val="H1bodytext"/>
        <w:spacing w:after="120"/>
        <w:rPr>
          <w:rFonts w:ascii="Arial" w:hAnsi="Arial"/>
        </w:rPr>
      </w:pPr>
      <w:r>
        <w:rPr>
          <w:rFonts w:ascii="Arial" w:hAnsi="Arial"/>
        </w:rPr>
        <w:t>See section 4 for a description of all inputs.</w:t>
      </w:r>
    </w:p>
    <w:p w14:paraId="662C1B2B" w14:textId="75AE86FB" w:rsidR="00B554BF" w:rsidRDefault="008B5A1F" w:rsidP="00B554BF">
      <w:pPr>
        <w:pStyle w:val="Heading1"/>
      </w:pPr>
      <w:r>
        <w:lastRenderedPageBreak/>
        <w:t xml:space="preserve">Tool </w:t>
      </w:r>
      <w:r w:rsidR="00CE63EA">
        <w:t>Version</w:t>
      </w:r>
      <w:r w:rsidR="004556EC">
        <w:t>s</w:t>
      </w:r>
    </w:p>
    <w:p w14:paraId="107EAB92" w14:textId="7B31834D" w:rsidR="00117D2C" w:rsidRDefault="00E54EEB" w:rsidP="00E20031">
      <w:pPr>
        <w:ind w:left="720"/>
      </w:pPr>
      <w:r>
        <w:t xml:space="preserve">This section details </w:t>
      </w:r>
      <w:r w:rsidR="009624EB">
        <w:t xml:space="preserve">changes incorporated into each version of the </w:t>
      </w:r>
      <w:sdt>
        <w:sdtPr>
          <w:rPr>
            <w:b/>
            <w:bCs/>
            <w:sz w:val="20"/>
          </w:rPr>
          <w:alias w:val="Keywords"/>
          <w:tag w:val=""/>
          <w:id w:val="-696780657"/>
          <w:placeholder>
            <w:docPart w:val="8A34BD2B0B1D463DA40EFD1532E26FC8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EndPr/>
        <w:sdtContent>
          <w:r w:rsidR="00A51BA6">
            <w:rPr>
              <w:b/>
              <w:bCs/>
              <w:sz w:val="20"/>
            </w:rPr>
            <w:t>STOMP Surface File to P2R</w:t>
          </w:r>
        </w:sdtContent>
      </w:sdt>
      <w:r w:rsidR="003D1C68">
        <w:t xml:space="preserve"> </w:t>
      </w:r>
      <w:r w:rsidR="00D60993">
        <w:t>tool.</w:t>
      </w:r>
    </w:p>
    <w:p w14:paraId="3A03D83A" w14:textId="667ACFB1" w:rsidR="004556EC" w:rsidRPr="004556EC" w:rsidRDefault="00FC4746" w:rsidP="004556EC">
      <w:pPr>
        <w:pStyle w:val="ListParagraph"/>
        <w:numPr>
          <w:ilvl w:val="0"/>
          <w:numId w:val="15"/>
        </w:numPr>
      </w:pPr>
      <w:r>
        <w:t xml:space="preserve">1.0 </w:t>
      </w:r>
      <w:r w:rsidR="009F6764">
        <w:t>–</w:t>
      </w:r>
      <w:r>
        <w:t xml:space="preserve"> </w:t>
      </w:r>
      <w:r w:rsidR="009F6764">
        <w:t>Tool was developed.</w:t>
      </w:r>
    </w:p>
    <w:p w14:paraId="054668B2" w14:textId="3C6872A3" w:rsidR="00093579" w:rsidRDefault="00093579" w:rsidP="0076717B">
      <w:pPr>
        <w:pStyle w:val="H1bodytext"/>
        <w:spacing w:after="120"/>
        <w:ind w:left="0"/>
        <w:rPr>
          <w:rFonts w:ascii="Arial" w:hAnsi="Arial" w:cs="Arial"/>
        </w:rPr>
      </w:pPr>
    </w:p>
    <w:p w14:paraId="6E4B51A9" w14:textId="77777777" w:rsidR="00D57686" w:rsidRDefault="00D57686" w:rsidP="00D57686">
      <w:pPr>
        <w:pStyle w:val="H1bodytext"/>
        <w:spacing w:after="120"/>
        <w:jc w:val="center"/>
        <w:rPr>
          <w:rFonts w:ascii="Arial" w:hAnsi="Arial" w:cs="Arial"/>
          <w:b/>
          <w:bCs/>
        </w:rPr>
      </w:pPr>
    </w:p>
    <w:p w14:paraId="48B3BD89" w14:textId="77777777" w:rsidR="00D57686" w:rsidRDefault="00D57686" w:rsidP="00D57686">
      <w:pPr>
        <w:pStyle w:val="H1bodytext"/>
        <w:spacing w:after="120"/>
        <w:jc w:val="center"/>
        <w:rPr>
          <w:rFonts w:ascii="Arial" w:hAnsi="Arial" w:cs="Arial"/>
          <w:b/>
          <w:bCs/>
        </w:rPr>
      </w:pPr>
    </w:p>
    <w:p w14:paraId="37835B20" w14:textId="77777777" w:rsidR="00D57686" w:rsidRDefault="00D57686" w:rsidP="00D57686">
      <w:pPr>
        <w:pStyle w:val="H1bodytext"/>
        <w:spacing w:after="120"/>
        <w:jc w:val="center"/>
        <w:rPr>
          <w:rFonts w:ascii="Arial" w:hAnsi="Arial" w:cs="Arial"/>
          <w:b/>
          <w:bCs/>
        </w:rPr>
      </w:pPr>
    </w:p>
    <w:p w14:paraId="04936831" w14:textId="77777777" w:rsidR="00D57686" w:rsidRDefault="00D57686" w:rsidP="00D57686">
      <w:pPr>
        <w:pStyle w:val="H1bodytext"/>
        <w:spacing w:after="120"/>
        <w:jc w:val="center"/>
        <w:rPr>
          <w:rFonts w:ascii="Arial" w:hAnsi="Arial" w:cs="Arial"/>
          <w:b/>
          <w:bCs/>
        </w:rPr>
      </w:pPr>
    </w:p>
    <w:p w14:paraId="6CFC4E2E" w14:textId="77777777" w:rsidR="00D57686" w:rsidRDefault="00D57686" w:rsidP="00D57686">
      <w:pPr>
        <w:pStyle w:val="H1bodytext"/>
        <w:spacing w:after="120"/>
        <w:jc w:val="center"/>
        <w:rPr>
          <w:rFonts w:ascii="Arial" w:hAnsi="Arial" w:cs="Arial"/>
          <w:b/>
          <w:bCs/>
        </w:rPr>
      </w:pPr>
    </w:p>
    <w:p w14:paraId="6D3EE835" w14:textId="77777777" w:rsidR="00D57686" w:rsidRDefault="00D57686" w:rsidP="00D57686">
      <w:pPr>
        <w:pStyle w:val="H1bodytext"/>
        <w:spacing w:after="120"/>
        <w:jc w:val="center"/>
        <w:rPr>
          <w:rFonts w:ascii="Arial" w:hAnsi="Arial" w:cs="Arial"/>
          <w:b/>
          <w:bCs/>
        </w:rPr>
      </w:pPr>
    </w:p>
    <w:p w14:paraId="589FE3B4" w14:textId="77777777" w:rsidR="00D57686" w:rsidRDefault="00D57686" w:rsidP="00D57686">
      <w:pPr>
        <w:pStyle w:val="H1bodytext"/>
        <w:spacing w:after="120"/>
        <w:jc w:val="center"/>
        <w:rPr>
          <w:rFonts w:ascii="Arial" w:hAnsi="Arial" w:cs="Arial"/>
          <w:b/>
          <w:bCs/>
        </w:rPr>
      </w:pPr>
    </w:p>
    <w:p w14:paraId="5E2DB48B" w14:textId="77777777" w:rsidR="00D57686" w:rsidRDefault="00D57686" w:rsidP="00D57686">
      <w:pPr>
        <w:pStyle w:val="H1bodytext"/>
        <w:spacing w:after="120"/>
        <w:jc w:val="center"/>
        <w:rPr>
          <w:rFonts w:ascii="Arial" w:hAnsi="Arial" w:cs="Arial"/>
          <w:b/>
          <w:bCs/>
        </w:rPr>
      </w:pPr>
    </w:p>
    <w:p w14:paraId="76B5E7F3" w14:textId="77777777" w:rsidR="00D57686" w:rsidRDefault="00D57686" w:rsidP="00D57686">
      <w:pPr>
        <w:pStyle w:val="H1bodytext"/>
        <w:spacing w:after="120"/>
        <w:jc w:val="center"/>
        <w:rPr>
          <w:rFonts w:ascii="Arial" w:hAnsi="Arial" w:cs="Arial"/>
          <w:b/>
          <w:bCs/>
        </w:rPr>
      </w:pPr>
    </w:p>
    <w:p w14:paraId="2757ED9B" w14:textId="77777777" w:rsidR="00D57686" w:rsidRDefault="00D57686" w:rsidP="00D57686">
      <w:pPr>
        <w:pStyle w:val="H1bodytext"/>
        <w:spacing w:after="120"/>
        <w:jc w:val="center"/>
        <w:rPr>
          <w:rFonts w:ascii="Arial" w:hAnsi="Arial" w:cs="Arial"/>
          <w:b/>
          <w:bCs/>
        </w:rPr>
      </w:pPr>
    </w:p>
    <w:p w14:paraId="730DFDA3" w14:textId="77777777" w:rsidR="00D57686" w:rsidRDefault="00D57686" w:rsidP="00D57686">
      <w:pPr>
        <w:pStyle w:val="H1bodytext"/>
        <w:spacing w:after="120"/>
        <w:jc w:val="center"/>
        <w:rPr>
          <w:rFonts w:ascii="Arial" w:hAnsi="Arial" w:cs="Arial"/>
          <w:b/>
          <w:bCs/>
        </w:rPr>
      </w:pPr>
    </w:p>
    <w:p w14:paraId="7268DB76" w14:textId="77777777" w:rsidR="00D57686" w:rsidRDefault="00D57686" w:rsidP="00D57686">
      <w:pPr>
        <w:pStyle w:val="H1bodytext"/>
        <w:spacing w:after="120"/>
        <w:jc w:val="center"/>
        <w:rPr>
          <w:rFonts w:ascii="Arial" w:hAnsi="Arial" w:cs="Arial"/>
          <w:b/>
          <w:bCs/>
        </w:rPr>
      </w:pPr>
    </w:p>
    <w:p w14:paraId="4F6E5B95" w14:textId="2E8E15CE" w:rsidR="00D57686" w:rsidRDefault="00D57686" w:rsidP="00D57686">
      <w:pPr>
        <w:pStyle w:val="H1bodytext"/>
        <w:spacing w:after="120"/>
        <w:jc w:val="center"/>
        <w:rPr>
          <w:rFonts w:ascii="Arial" w:hAnsi="Arial" w:cs="Arial"/>
          <w:b/>
          <w:bCs/>
        </w:rPr>
      </w:pPr>
    </w:p>
    <w:p w14:paraId="1BE745F9" w14:textId="12741589" w:rsidR="00E70C1D" w:rsidRDefault="00E70C1D" w:rsidP="00D57686">
      <w:pPr>
        <w:pStyle w:val="H1bodytext"/>
        <w:spacing w:after="120"/>
        <w:jc w:val="center"/>
        <w:rPr>
          <w:rFonts w:ascii="Arial" w:hAnsi="Arial" w:cs="Arial"/>
          <w:b/>
          <w:bCs/>
        </w:rPr>
      </w:pPr>
    </w:p>
    <w:p w14:paraId="0A6AE577" w14:textId="41F1BEA7" w:rsidR="00E70C1D" w:rsidRDefault="00E70C1D" w:rsidP="00D57686">
      <w:pPr>
        <w:pStyle w:val="H1bodytext"/>
        <w:spacing w:after="120"/>
        <w:jc w:val="center"/>
        <w:rPr>
          <w:rFonts w:ascii="Arial" w:hAnsi="Arial" w:cs="Arial"/>
          <w:b/>
          <w:bCs/>
        </w:rPr>
      </w:pPr>
    </w:p>
    <w:p w14:paraId="722BDDE3" w14:textId="17EC49C6" w:rsidR="00E70C1D" w:rsidRDefault="00E70C1D" w:rsidP="00D57686">
      <w:pPr>
        <w:pStyle w:val="H1bodytext"/>
        <w:spacing w:after="120"/>
        <w:jc w:val="center"/>
        <w:rPr>
          <w:rFonts w:ascii="Arial" w:hAnsi="Arial" w:cs="Arial"/>
          <w:b/>
          <w:bCs/>
        </w:rPr>
      </w:pPr>
    </w:p>
    <w:p w14:paraId="5ED6F197" w14:textId="56F973DB" w:rsidR="00915A26" w:rsidRDefault="00915A26">
      <w:pPr>
        <w:spacing w:after="160" w:line="259" w:lineRule="auto"/>
        <w:rPr>
          <w:rFonts w:eastAsia="Times New Roman"/>
          <w:b/>
          <w:bCs/>
          <w:szCs w:val="20"/>
        </w:rPr>
      </w:pPr>
      <w:r>
        <w:rPr>
          <w:b/>
          <w:bCs/>
        </w:rPr>
        <w:br w:type="page"/>
      </w:r>
    </w:p>
    <w:p w14:paraId="3ADE8761" w14:textId="77777777" w:rsidR="00E70C1D" w:rsidRDefault="00E70C1D" w:rsidP="00D57686">
      <w:pPr>
        <w:pStyle w:val="H1bodytext"/>
        <w:spacing w:after="120"/>
        <w:jc w:val="center"/>
        <w:rPr>
          <w:rFonts w:ascii="Arial" w:hAnsi="Arial" w:cs="Arial"/>
          <w:b/>
          <w:bCs/>
        </w:rPr>
      </w:pPr>
    </w:p>
    <w:p w14:paraId="352F774A" w14:textId="79001564" w:rsidR="00E70C1D" w:rsidRDefault="00E70C1D" w:rsidP="00D57686">
      <w:pPr>
        <w:pStyle w:val="H1bodytext"/>
        <w:spacing w:after="120"/>
        <w:jc w:val="center"/>
        <w:rPr>
          <w:rFonts w:ascii="Arial" w:hAnsi="Arial" w:cs="Arial"/>
          <w:b/>
          <w:bCs/>
        </w:rPr>
      </w:pPr>
    </w:p>
    <w:p w14:paraId="1341906C" w14:textId="77777777" w:rsidR="00E70C1D" w:rsidRDefault="00E70C1D" w:rsidP="00D57686">
      <w:pPr>
        <w:pStyle w:val="H1bodytext"/>
        <w:spacing w:after="120"/>
        <w:jc w:val="center"/>
        <w:rPr>
          <w:rFonts w:ascii="Arial" w:hAnsi="Arial" w:cs="Arial"/>
          <w:b/>
          <w:bCs/>
        </w:rPr>
      </w:pPr>
    </w:p>
    <w:p w14:paraId="11255FB9" w14:textId="6FA23333" w:rsidR="00093579" w:rsidRDefault="007E22A1" w:rsidP="00007DB9">
      <w:pPr>
        <w:pStyle w:val="Heading1"/>
        <w:numPr>
          <w:ilvl w:val="0"/>
          <w:numId w:val="0"/>
        </w:numPr>
        <w:jc w:val="center"/>
        <w:rPr>
          <w:rFonts w:cs="Arial"/>
          <w:bCs/>
        </w:rPr>
      </w:pPr>
      <w:bookmarkStart w:id="5" w:name="_Ref33082828"/>
      <w:r>
        <w:t xml:space="preserve">Appendix </w:t>
      </w:r>
      <w:r w:rsidR="00737181">
        <w:fldChar w:fldCharType="begin"/>
      </w:r>
      <w:r w:rsidR="00737181">
        <w:instrText xml:space="preserve"> SEQ Appendix \* ALPHABETIC </w:instrText>
      </w:r>
      <w:r w:rsidR="00737181">
        <w:fldChar w:fldCharType="separate"/>
      </w:r>
      <w:r w:rsidR="00E70C1D">
        <w:rPr>
          <w:noProof/>
        </w:rPr>
        <w:t>A</w:t>
      </w:r>
      <w:r w:rsidR="00737181">
        <w:rPr>
          <w:noProof/>
        </w:rPr>
        <w:fldChar w:fldCharType="end"/>
      </w:r>
      <w:bookmarkEnd w:id="5"/>
    </w:p>
    <w:p w14:paraId="24BF2A39" w14:textId="77777777" w:rsidR="00B04094" w:rsidRDefault="00B04094" w:rsidP="00B04094">
      <w:pPr>
        <w:pStyle w:val="H1bodytext"/>
        <w:spacing w:after="120"/>
        <w:ind w:left="0"/>
        <w:rPr>
          <w:rFonts w:ascii="Arial" w:hAnsi="Arial" w:cs="Arial"/>
          <w:b/>
          <w:bCs/>
        </w:rPr>
      </w:pPr>
    </w:p>
    <w:p w14:paraId="3AC03C9A" w14:textId="4B7CE4DB" w:rsidR="00A60D50" w:rsidRDefault="00B04094" w:rsidP="00A60D50">
      <w:pPr>
        <w:pStyle w:val="H1bodytext"/>
        <w:spacing w:after="120"/>
        <w:ind w:left="0"/>
        <w:jc w:val="center"/>
      </w:pPr>
      <w:r w:rsidRPr="00007DB9">
        <w:rPr>
          <w:rFonts w:ascii="Arial" w:hAnsi="Arial" w:cs="Arial"/>
          <w:b/>
          <w:bCs/>
          <w:sz w:val="24"/>
          <w:szCs w:val="24"/>
        </w:rPr>
        <w:t xml:space="preserve">Completed </w:t>
      </w:r>
      <w:r w:rsidR="00021040" w:rsidRPr="00007DB9">
        <w:rPr>
          <w:rFonts w:ascii="Arial" w:hAnsi="Arial" w:cs="Arial"/>
          <w:b/>
          <w:bCs/>
          <w:sz w:val="24"/>
          <w:szCs w:val="24"/>
        </w:rPr>
        <w:t>Acceptance Test</w:t>
      </w:r>
      <w:r w:rsidRPr="00007DB9">
        <w:rPr>
          <w:rFonts w:ascii="Arial" w:hAnsi="Arial" w:cs="Arial"/>
          <w:b/>
          <w:bCs/>
          <w:sz w:val="24"/>
          <w:szCs w:val="24"/>
        </w:rPr>
        <w:t xml:space="preserve"> Cases</w:t>
      </w:r>
    </w:p>
    <w:p w14:paraId="7D3E5365" w14:textId="77777777" w:rsidR="008F5D71" w:rsidRDefault="008F5D71" w:rsidP="008F5D71">
      <w:pPr>
        <w:rPr>
          <w:b/>
          <w:bCs/>
        </w:rPr>
      </w:pPr>
      <w:r>
        <w:rPr>
          <w:b/>
          <w:bCs/>
        </w:rPr>
        <w:t>Tool Runner Log</w:t>
      </w:r>
    </w:p>
    <w:p w14:paraId="3BBDD918" w14:textId="77777777" w:rsidR="008F5D71" w:rsidRPr="00BF3BD6" w:rsidRDefault="008F5D71" w:rsidP="00BF3BD6">
      <w:pPr>
        <w:pStyle w:val="H1bodytext"/>
        <w:ind w:left="0"/>
        <w:rPr>
          <w:rFonts w:ascii="Arial" w:hAnsi="Arial" w:cs="Arial"/>
          <w:sz w:val="16"/>
          <w:szCs w:val="16"/>
        </w:rPr>
      </w:pPr>
    </w:p>
    <w:p w14:paraId="1F9F6A35" w14:textId="2D9EAF75" w:rsidR="005C71F9" w:rsidRPr="00BF3BD6" w:rsidRDefault="005C71F9" w:rsidP="008F5D71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###Executing Merge surfaces##</w:t>
      </w:r>
    </w:p>
    <w:p w14:paraId="41BA34D1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INFO--05/13/2020 10:02:30 AM--Starting CA-CIE Tool Runner.</w:t>
      </w:r>
      <w:r w:rsidRPr="00BF3BD6">
        <w:rPr>
          <w:rFonts w:ascii="Arial" w:hAnsi="Arial" w:cs="Arial"/>
          <w:sz w:val="16"/>
          <w:szCs w:val="16"/>
        </w:rPr>
        <w:tab/>
        <w:t>Logging to "./geomod_srf_AT-1.log"</w:t>
      </w:r>
    </w:p>
    <w:p w14:paraId="1F890D4B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INFO--05/13/2020 10:02:30 AM--Code Version: 6a972494db2300f4ada263b11ffd42e5490c9bf1 v2.14: /opt/tools/</w:t>
      </w:r>
      <w:proofErr w:type="spellStart"/>
      <w:r w:rsidRPr="00BF3BD6">
        <w:rPr>
          <w:rFonts w:ascii="Arial" w:hAnsi="Arial" w:cs="Arial"/>
          <w:sz w:val="16"/>
          <w:szCs w:val="16"/>
        </w:rPr>
        <w:t>pylib</w:t>
      </w:r>
      <w:proofErr w:type="spellEnd"/>
      <w:r w:rsidRPr="00BF3BD6">
        <w:rPr>
          <w:rFonts w:ascii="Arial" w:hAnsi="Arial" w:cs="Arial"/>
          <w:sz w:val="16"/>
          <w:szCs w:val="16"/>
        </w:rPr>
        <w:t>/runner/runner.py&lt;--1bcfd6779e9cbdb82673405873a8e5e81514ae27</w:t>
      </w:r>
    </w:p>
    <w:p w14:paraId="67CFC824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</w:p>
    <w:p w14:paraId="293DFB60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INFO--05/13/2020 10:02:30 AM--Code Version: 8591c106a1f0ab46d48a1fcff5113ee643bd8332 Local repo SHA-1 has does not correspond to a remote repo release version: ../../../CA-CIE-Tools-TestRepos/repo_ca-getmodsurfs.pl/tools/ca-getmod_srf/ca-getmod_srf.pl&lt;--e921b7efdfd6c38daebcdce93fcd111cdae943c7</w:t>
      </w:r>
    </w:p>
    <w:p w14:paraId="49E153BD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</w:p>
    <w:p w14:paraId="64564689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 xml:space="preserve">INFO--05/13/2020 10:02:30 AM--QA Status: </w:t>
      </w:r>
      <w:proofErr w:type="gramStart"/>
      <w:r w:rsidRPr="00BF3BD6">
        <w:rPr>
          <w:rFonts w:ascii="Arial" w:hAnsi="Arial" w:cs="Arial"/>
          <w:sz w:val="16"/>
          <w:szCs w:val="16"/>
        </w:rPr>
        <w:t>QUALIFIED :</w:t>
      </w:r>
      <w:proofErr w:type="gramEnd"/>
      <w:r w:rsidRPr="00BF3BD6">
        <w:rPr>
          <w:rFonts w:ascii="Arial" w:hAnsi="Arial" w:cs="Arial"/>
          <w:sz w:val="16"/>
          <w:szCs w:val="16"/>
        </w:rPr>
        <w:t xml:space="preserve"> /opt/tools/pylib/runner/runner.py</w:t>
      </w:r>
    </w:p>
    <w:p w14:paraId="5CDCDD8B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 xml:space="preserve">INFO--05/13/2020 10:02:30 AM--QA Status: </w:t>
      </w:r>
      <w:proofErr w:type="gramStart"/>
      <w:r w:rsidRPr="00BF3BD6">
        <w:rPr>
          <w:rFonts w:ascii="Arial" w:hAnsi="Arial" w:cs="Arial"/>
          <w:sz w:val="16"/>
          <w:szCs w:val="16"/>
        </w:rPr>
        <w:t>TEST :</w:t>
      </w:r>
      <w:proofErr w:type="gramEnd"/>
      <w:r w:rsidRPr="00BF3BD6">
        <w:rPr>
          <w:rFonts w:ascii="Arial" w:hAnsi="Arial" w:cs="Arial"/>
          <w:sz w:val="16"/>
          <w:szCs w:val="16"/>
        </w:rPr>
        <w:t xml:space="preserve"> ../../../CA-CIE-Tools-TestRepos/repo_ca-getmodsurfs.pl/tools/ca-getmod_srf/ca-getmod_srf.pl</w:t>
      </w:r>
    </w:p>
    <w:p w14:paraId="202C0D4B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INFO--05/13/2020 10:02:30 AM--Invoking Command:"</w:t>
      </w:r>
      <w:proofErr w:type="spellStart"/>
      <w:r w:rsidRPr="00BF3BD6">
        <w:rPr>
          <w:rFonts w:ascii="Arial" w:hAnsi="Arial" w:cs="Arial"/>
          <w:sz w:val="16"/>
          <w:szCs w:val="16"/>
        </w:rPr>
        <w:t>perl</w:t>
      </w:r>
      <w:proofErr w:type="spellEnd"/>
      <w:r w:rsidRPr="00BF3BD6">
        <w:rPr>
          <w:rFonts w:ascii="Arial" w:hAnsi="Arial" w:cs="Arial"/>
          <w:sz w:val="16"/>
          <w:szCs w:val="16"/>
        </w:rPr>
        <w:t>"</w:t>
      </w:r>
      <w:r w:rsidRPr="00BF3BD6">
        <w:rPr>
          <w:rFonts w:ascii="Arial" w:hAnsi="Arial" w:cs="Arial"/>
          <w:sz w:val="16"/>
          <w:szCs w:val="16"/>
        </w:rPr>
        <w:tab/>
        <w:t>with Arguments:"../../../CA-CIE-Tools-TestRepos/repo_ca-getmodsurfs.pl/tools/ca-getmod_srf/ca-getmod_srf.pl /home/pallena/CAVE/CA-CIE-Tools-TestEnv/v4-2_getmod_surf/AT-1/input_XPRT-1_12070 tc-99 ci BOT AT-1"</w:t>
      </w:r>
    </w:p>
    <w:p w14:paraId="5506AA05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INFO--05/13/2020 10:02:30 AM--</w:t>
      </w:r>
      <w:proofErr w:type="spellStart"/>
      <w:proofErr w:type="gramStart"/>
      <w:r w:rsidRPr="00BF3BD6">
        <w:rPr>
          <w:rFonts w:ascii="Arial" w:hAnsi="Arial" w:cs="Arial"/>
          <w:sz w:val="16"/>
          <w:szCs w:val="16"/>
        </w:rPr>
        <w:t>Username:pallena</w:t>
      </w:r>
      <w:proofErr w:type="spellEnd"/>
      <w:proofErr w:type="gramEnd"/>
      <w:r w:rsidRPr="00BF3BD6">
        <w:rPr>
          <w:rFonts w:ascii="Arial" w:hAnsi="Arial" w:cs="Arial"/>
          <w:sz w:val="16"/>
          <w:szCs w:val="16"/>
        </w:rPr>
        <w:tab/>
      </w:r>
      <w:proofErr w:type="spellStart"/>
      <w:r w:rsidRPr="00BF3BD6">
        <w:rPr>
          <w:rFonts w:ascii="Arial" w:hAnsi="Arial" w:cs="Arial"/>
          <w:sz w:val="16"/>
          <w:szCs w:val="16"/>
        </w:rPr>
        <w:t>Computer:olive</w:t>
      </w:r>
      <w:proofErr w:type="spellEnd"/>
      <w:r w:rsidRPr="00BF3BD6">
        <w:rPr>
          <w:rFonts w:ascii="Arial" w:hAnsi="Arial" w:cs="Arial"/>
          <w:sz w:val="16"/>
          <w:szCs w:val="16"/>
        </w:rPr>
        <w:tab/>
      </w:r>
      <w:proofErr w:type="spellStart"/>
      <w:r w:rsidRPr="00BF3BD6">
        <w:rPr>
          <w:rFonts w:ascii="Arial" w:hAnsi="Arial" w:cs="Arial"/>
          <w:sz w:val="16"/>
          <w:szCs w:val="16"/>
        </w:rPr>
        <w:t>Platform:Linux</w:t>
      </w:r>
      <w:proofErr w:type="spellEnd"/>
      <w:r w:rsidRPr="00BF3BD6">
        <w:rPr>
          <w:rFonts w:ascii="Arial" w:hAnsi="Arial" w:cs="Arial"/>
          <w:sz w:val="16"/>
          <w:szCs w:val="16"/>
        </w:rPr>
        <w:t xml:space="preserve"> 4.4.0-38-generic #57~14.04.1-Ubuntu SMP Tue Sep 6 17:20:43 UTC 2016</w:t>
      </w:r>
    </w:p>
    <w:p w14:paraId="7BB56F5C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###Finished Process###</w:t>
      </w:r>
    </w:p>
    <w:p w14:paraId="7A7E0BB0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</w:p>
    <w:p w14:paraId="50935519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</w:p>
    <w:p w14:paraId="3F348B28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</w:p>
    <w:p w14:paraId="5DCB46A9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###Executing Merge surfaces##</w:t>
      </w:r>
    </w:p>
    <w:p w14:paraId="5A62A606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INFO--05/13/2020 10:02:56 AM--Starting CA-CIE Tool Runner.</w:t>
      </w:r>
      <w:r w:rsidRPr="00BF3BD6">
        <w:rPr>
          <w:rFonts w:ascii="Arial" w:hAnsi="Arial" w:cs="Arial"/>
          <w:sz w:val="16"/>
          <w:szCs w:val="16"/>
        </w:rPr>
        <w:tab/>
        <w:t>Logging to "./geomod_srf_AT-1.log"</w:t>
      </w:r>
    </w:p>
    <w:p w14:paraId="15880BD9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INFO--05/13/2020 10:02:56 AM--Code Version: 6a972494db2300f4ada263b11ffd42e5490c9bf1 v2.14: /opt/tools/</w:t>
      </w:r>
      <w:proofErr w:type="spellStart"/>
      <w:r w:rsidRPr="00BF3BD6">
        <w:rPr>
          <w:rFonts w:ascii="Arial" w:hAnsi="Arial" w:cs="Arial"/>
          <w:sz w:val="16"/>
          <w:szCs w:val="16"/>
        </w:rPr>
        <w:t>pylib</w:t>
      </w:r>
      <w:proofErr w:type="spellEnd"/>
      <w:r w:rsidRPr="00BF3BD6">
        <w:rPr>
          <w:rFonts w:ascii="Arial" w:hAnsi="Arial" w:cs="Arial"/>
          <w:sz w:val="16"/>
          <w:szCs w:val="16"/>
        </w:rPr>
        <w:t>/runner/runner.py&lt;--1bcfd6779e9cbdb82673405873a8e5e81514ae27</w:t>
      </w:r>
    </w:p>
    <w:p w14:paraId="1F3B4B3E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</w:p>
    <w:p w14:paraId="40C240F8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INFO--05/13/2020 10:02:56 AM--Code Version: 8591c106a1f0ab46d48a1fcff5113ee643bd8332 Local repo SHA-1 has does not correspond to a remote repo release version: ../../../CA-CIE-Tools-TestRepos/repo_ca-getmodsurfs.pl/tools/ca-getmod_srf/ca-getmod_srf.pl&lt;--e921b7efdfd6c38daebcdce93fcd111cdae943c7</w:t>
      </w:r>
    </w:p>
    <w:p w14:paraId="774353D1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</w:p>
    <w:p w14:paraId="6CF35E14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lastRenderedPageBreak/>
        <w:t xml:space="preserve">INFO--05/13/2020 10:02:57 AM--QA Status: </w:t>
      </w:r>
      <w:proofErr w:type="gramStart"/>
      <w:r w:rsidRPr="00BF3BD6">
        <w:rPr>
          <w:rFonts w:ascii="Arial" w:hAnsi="Arial" w:cs="Arial"/>
          <w:sz w:val="16"/>
          <w:szCs w:val="16"/>
        </w:rPr>
        <w:t>QUALIFIED :</w:t>
      </w:r>
      <w:proofErr w:type="gramEnd"/>
      <w:r w:rsidRPr="00BF3BD6">
        <w:rPr>
          <w:rFonts w:ascii="Arial" w:hAnsi="Arial" w:cs="Arial"/>
          <w:sz w:val="16"/>
          <w:szCs w:val="16"/>
        </w:rPr>
        <w:t xml:space="preserve"> /opt/tools/pylib/runner/runner.py</w:t>
      </w:r>
    </w:p>
    <w:p w14:paraId="4F6D077F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 xml:space="preserve">INFO--05/13/2020 10:02:57 AM--QA Status: </w:t>
      </w:r>
      <w:proofErr w:type="gramStart"/>
      <w:r w:rsidRPr="00BF3BD6">
        <w:rPr>
          <w:rFonts w:ascii="Arial" w:hAnsi="Arial" w:cs="Arial"/>
          <w:sz w:val="16"/>
          <w:szCs w:val="16"/>
        </w:rPr>
        <w:t>TEST :</w:t>
      </w:r>
      <w:proofErr w:type="gramEnd"/>
      <w:r w:rsidRPr="00BF3BD6">
        <w:rPr>
          <w:rFonts w:ascii="Arial" w:hAnsi="Arial" w:cs="Arial"/>
          <w:sz w:val="16"/>
          <w:szCs w:val="16"/>
        </w:rPr>
        <w:t xml:space="preserve"> ../../../CA-CIE-Tools-TestRepos/repo_ca-getmodsurfs.pl/tools/ca-getmod_srf/ca-getmod_srf.pl</w:t>
      </w:r>
    </w:p>
    <w:p w14:paraId="24C57213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INFO--05/13/2020 10:02:57 AM--Invoking Command:"</w:t>
      </w:r>
      <w:proofErr w:type="spellStart"/>
      <w:r w:rsidRPr="00BF3BD6">
        <w:rPr>
          <w:rFonts w:ascii="Arial" w:hAnsi="Arial" w:cs="Arial"/>
          <w:sz w:val="16"/>
          <w:szCs w:val="16"/>
        </w:rPr>
        <w:t>perl</w:t>
      </w:r>
      <w:proofErr w:type="spellEnd"/>
      <w:r w:rsidRPr="00BF3BD6">
        <w:rPr>
          <w:rFonts w:ascii="Arial" w:hAnsi="Arial" w:cs="Arial"/>
          <w:sz w:val="16"/>
          <w:szCs w:val="16"/>
        </w:rPr>
        <w:t>"</w:t>
      </w:r>
      <w:r w:rsidRPr="00BF3BD6">
        <w:rPr>
          <w:rFonts w:ascii="Arial" w:hAnsi="Arial" w:cs="Arial"/>
          <w:sz w:val="16"/>
          <w:szCs w:val="16"/>
        </w:rPr>
        <w:tab/>
        <w:t>with Arguments:"../../../CA-CIE-Tools-TestRepos/repo_ca-getmodsurfs.pl/tools/ca-getmod_srf/ca-getmod_srf.pl /home/pallena/CAVE/CA-CIE-Tools-TestEnv/v4-2_getmod_surf/AT-1/input_XPRT-1_12070 c-14 ci BOT AT-1"</w:t>
      </w:r>
    </w:p>
    <w:p w14:paraId="45B5FBB3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INFO--05/13/2020 10:02:57 AM--</w:t>
      </w:r>
      <w:proofErr w:type="spellStart"/>
      <w:proofErr w:type="gramStart"/>
      <w:r w:rsidRPr="00BF3BD6">
        <w:rPr>
          <w:rFonts w:ascii="Arial" w:hAnsi="Arial" w:cs="Arial"/>
          <w:sz w:val="16"/>
          <w:szCs w:val="16"/>
        </w:rPr>
        <w:t>Username:pallena</w:t>
      </w:r>
      <w:proofErr w:type="spellEnd"/>
      <w:proofErr w:type="gramEnd"/>
      <w:r w:rsidRPr="00BF3BD6">
        <w:rPr>
          <w:rFonts w:ascii="Arial" w:hAnsi="Arial" w:cs="Arial"/>
          <w:sz w:val="16"/>
          <w:szCs w:val="16"/>
        </w:rPr>
        <w:tab/>
      </w:r>
      <w:proofErr w:type="spellStart"/>
      <w:r w:rsidRPr="00BF3BD6">
        <w:rPr>
          <w:rFonts w:ascii="Arial" w:hAnsi="Arial" w:cs="Arial"/>
          <w:sz w:val="16"/>
          <w:szCs w:val="16"/>
        </w:rPr>
        <w:t>Computer:olive</w:t>
      </w:r>
      <w:proofErr w:type="spellEnd"/>
      <w:r w:rsidRPr="00BF3BD6">
        <w:rPr>
          <w:rFonts w:ascii="Arial" w:hAnsi="Arial" w:cs="Arial"/>
          <w:sz w:val="16"/>
          <w:szCs w:val="16"/>
        </w:rPr>
        <w:tab/>
      </w:r>
      <w:proofErr w:type="spellStart"/>
      <w:r w:rsidRPr="00BF3BD6">
        <w:rPr>
          <w:rFonts w:ascii="Arial" w:hAnsi="Arial" w:cs="Arial"/>
          <w:sz w:val="16"/>
          <w:szCs w:val="16"/>
        </w:rPr>
        <w:t>Platform:Linux</w:t>
      </w:r>
      <w:proofErr w:type="spellEnd"/>
      <w:r w:rsidRPr="00BF3BD6">
        <w:rPr>
          <w:rFonts w:ascii="Arial" w:hAnsi="Arial" w:cs="Arial"/>
          <w:sz w:val="16"/>
          <w:szCs w:val="16"/>
        </w:rPr>
        <w:t xml:space="preserve"> 4.4.0-38-generic #57~14.04.1-Ubuntu SMP Tue Sep 6 17:20:43 UTC 2016</w:t>
      </w:r>
    </w:p>
    <w:p w14:paraId="7185CFBA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###Finished Process###</w:t>
      </w:r>
    </w:p>
    <w:p w14:paraId="357EFA46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</w:p>
    <w:p w14:paraId="635411E4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</w:p>
    <w:p w14:paraId="2B3F3617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</w:p>
    <w:p w14:paraId="330AD72A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###Executing Merge surfaces##</w:t>
      </w:r>
    </w:p>
    <w:p w14:paraId="41ED32AF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INFO--05/13/2020 10:03:22 AM--Starting CA-CIE Tool Runner.</w:t>
      </w:r>
      <w:r w:rsidRPr="00BF3BD6">
        <w:rPr>
          <w:rFonts w:ascii="Arial" w:hAnsi="Arial" w:cs="Arial"/>
          <w:sz w:val="16"/>
          <w:szCs w:val="16"/>
        </w:rPr>
        <w:tab/>
        <w:t>Logging to "./geomod_srf_AT-1.log"</w:t>
      </w:r>
    </w:p>
    <w:p w14:paraId="43BE47E7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INFO--05/13/2020 10:03:22 AM--Code Version: 6a972494db2300f4ada263b11ffd42e5490c9bf1 v2.14: /opt/tools/</w:t>
      </w:r>
      <w:proofErr w:type="spellStart"/>
      <w:r w:rsidRPr="00BF3BD6">
        <w:rPr>
          <w:rFonts w:ascii="Arial" w:hAnsi="Arial" w:cs="Arial"/>
          <w:sz w:val="16"/>
          <w:szCs w:val="16"/>
        </w:rPr>
        <w:t>pylib</w:t>
      </w:r>
      <w:proofErr w:type="spellEnd"/>
      <w:r w:rsidRPr="00BF3BD6">
        <w:rPr>
          <w:rFonts w:ascii="Arial" w:hAnsi="Arial" w:cs="Arial"/>
          <w:sz w:val="16"/>
          <w:szCs w:val="16"/>
        </w:rPr>
        <w:t>/runner/runner.py&lt;--1bcfd6779e9cbdb82673405873a8e5e81514ae27</w:t>
      </w:r>
    </w:p>
    <w:p w14:paraId="75D94B12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</w:p>
    <w:p w14:paraId="2C21EFCB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INFO--05/13/2020 10:03:22 AM--Code Version: 8591c106a1f0ab46d48a1fcff5113ee643bd8332 Local repo SHA-1 has does not correspond to a remote repo release version: ../../../CA-CIE-Tools-TestRepos/repo_ca-getmodsurfs.pl/tools/ca-getmod_srf/ca-getmod_srf.pl&lt;--e921b7efdfd6c38daebcdce93fcd111cdae943c7</w:t>
      </w:r>
    </w:p>
    <w:p w14:paraId="2CF91B22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</w:p>
    <w:p w14:paraId="6B92BFC4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 xml:space="preserve">INFO--05/13/2020 10:03:22 AM--QA Status: </w:t>
      </w:r>
      <w:proofErr w:type="gramStart"/>
      <w:r w:rsidRPr="00BF3BD6">
        <w:rPr>
          <w:rFonts w:ascii="Arial" w:hAnsi="Arial" w:cs="Arial"/>
          <w:sz w:val="16"/>
          <w:szCs w:val="16"/>
        </w:rPr>
        <w:t>QUALIFIED :</w:t>
      </w:r>
      <w:proofErr w:type="gramEnd"/>
      <w:r w:rsidRPr="00BF3BD6">
        <w:rPr>
          <w:rFonts w:ascii="Arial" w:hAnsi="Arial" w:cs="Arial"/>
          <w:sz w:val="16"/>
          <w:szCs w:val="16"/>
        </w:rPr>
        <w:t xml:space="preserve"> /opt/tools/pylib/runner/runner.py</w:t>
      </w:r>
    </w:p>
    <w:p w14:paraId="77D3A8ED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 xml:space="preserve">INFO--05/13/2020 10:03:22 AM--QA Status: </w:t>
      </w:r>
      <w:proofErr w:type="gramStart"/>
      <w:r w:rsidRPr="00BF3BD6">
        <w:rPr>
          <w:rFonts w:ascii="Arial" w:hAnsi="Arial" w:cs="Arial"/>
          <w:sz w:val="16"/>
          <w:szCs w:val="16"/>
        </w:rPr>
        <w:t>TEST :</w:t>
      </w:r>
      <w:proofErr w:type="gramEnd"/>
      <w:r w:rsidRPr="00BF3BD6">
        <w:rPr>
          <w:rFonts w:ascii="Arial" w:hAnsi="Arial" w:cs="Arial"/>
          <w:sz w:val="16"/>
          <w:szCs w:val="16"/>
        </w:rPr>
        <w:t xml:space="preserve"> ../../../CA-CIE-Tools-TestRepos/repo_ca-getmodsurfs.pl/tools/ca-getmod_srf/ca-getmod_srf.pl</w:t>
      </w:r>
    </w:p>
    <w:p w14:paraId="0E048D81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INFO--05/13/2020 10:03:22 AM--Invoking Command:"</w:t>
      </w:r>
      <w:proofErr w:type="spellStart"/>
      <w:r w:rsidRPr="00BF3BD6">
        <w:rPr>
          <w:rFonts w:ascii="Arial" w:hAnsi="Arial" w:cs="Arial"/>
          <w:sz w:val="16"/>
          <w:szCs w:val="16"/>
        </w:rPr>
        <w:t>perl</w:t>
      </w:r>
      <w:proofErr w:type="spellEnd"/>
      <w:r w:rsidRPr="00BF3BD6">
        <w:rPr>
          <w:rFonts w:ascii="Arial" w:hAnsi="Arial" w:cs="Arial"/>
          <w:sz w:val="16"/>
          <w:szCs w:val="16"/>
        </w:rPr>
        <w:t>"</w:t>
      </w:r>
      <w:r w:rsidRPr="00BF3BD6">
        <w:rPr>
          <w:rFonts w:ascii="Arial" w:hAnsi="Arial" w:cs="Arial"/>
          <w:sz w:val="16"/>
          <w:szCs w:val="16"/>
        </w:rPr>
        <w:tab/>
        <w:t>with Arguments:"../../../CA-CIE-Tools-TestRepos/repo_ca-getmodsurfs.pl/tools/ca-getmod_srf/ca-getmod_srf.pl /home/pallena/CAVE/CA-CIE-Tools-TestEnv/v4-2_getmod_surf/AT-1/input_XPRT-1_12070 cl-36 ci BOT AT-1"</w:t>
      </w:r>
    </w:p>
    <w:p w14:paraId="5FB535A6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INFO--05/13/2020 10:03:22 AM--</w:t>
      </w:r>
      <w:proofErr w:type="spellStart"/>
      <w:proofErr w:type="gramStart"/>
      <w:r w:rsidRPr="00BF3BD6">
        <w:rPr>
          <w:rFonts w:ascii="Arial" w:hAnsi="Arial" w:cs="Arial"/>
          <w:sz w:val="16"/>
          <w:szCs w:val="16"/>
        </w:rPr>
        <w:t>Username:pallena</w:t>
      </w:r>
      <w:proofErr w:type="spellEnd"/>
      <w:proofErr w:type="gramEnd"/>
      <w:r w:rsidRPr="00BF3BD6">
        <w:rPr>
          <w:rFonts w:ascii="Arial" w:hAnsi="Arial" w:cs="Arial"/>
          <w:sz w:val="16"/>
          <w:szCs w:val="16"/>
        </w:rPr>
        <w:tab/>
      </w:r>
      <w:proofErr w:type="spellStart"/>
      <w:r w:rsidRPr="00BF3BD6">
        <w:rPr>
          <w:rFonts w:ascii="Arial" w:hAnsi="Arial" w:cs="Arial"/>
          <w:sz w:val="16"/>
          <w:szCs w:val="16"/>
        </w:rPr>
        <w:t>Computer:olive</w:t>
      </w:r>
      <w:proofErr w:type="spellEnd"/>
      <w:r w:rsidRPr="00BF3BD6">
        <w:rPr>
          <w:rFonts w:ascii="Arial" w:hAnsi="Arial" w:cs="Arial"/>
          <w:sz w:val="16"/>
          <w:szCs w:val="16"/>
        </w:rPr>
        <w:tab/>
      </w:r>
      <w:proofErr w:type="spellStart"/>
      <w:r w:rsidRPr="00BF3BD6">
        <w:rPr>
          <w:rFonts w:ascii="Arial" w:hAnsi="Arial" w:cs="Arial"/>
          <w:sz w:val="16"/>
          <w:szCs w:val="16"/>
        </w:rPr>
        <w:t>Platform:Linux</w:t>
      </w:r>
      <w:proofErr w:type="spellEnd"/>
      <w:r w:rsidRPr="00BF3BD6">
        <w:rPr>
          <w:rFonts w:ascii="Arial" w:hAnsi="Arial" w:cs="Arial"/>
          <w:sz w:val="16"/>
          <w:szCs w:val="16"/>
        </w:rPr>
        <w:t xml:space="preserve"> 4.4.0-38-generic #57~14.04.1-Ubuntu SMP Tue Sep 6 17:20:43 UTC 2016</w:t>
      </w:r>
    </w:p>
    <w:p w14:paraId="45D80C74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###Finished Process###</w:t>
      </w:r>
    </w:p>
    <w:p w14:paraId="0C628E3E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</w:p>
    <w:p w14:paraId="3BF79AAB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</w:p>
    <w:p w14:paraId="24F56A2A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</w:p>
    <w:p w14:paraId="75F69124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###Executing Merge surfaces##</w:t>
      </w:r>
    </w:p>
    <w:p w14:paraId="0F2B01A6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INFO--05/13/2020 10:03:48 AM--Starting CA-CIE Tool Runner.</w:t>
      </w:r>
      <w:r w:rsidRPr="00BF3BD6">
        <w:rPr>
          <w:rFonts w:ascii="Arial" w:hAnsi="Arial" w:cs="Arial"/>
          <w:sz w:val="16"/>
          <w:szCs w:val="16"/>
        </w:rPr>
        <w:tab/>
        <w:t>Logging to "./geomod_srf_AT-1.log"</w:t>
      </w:r>
    </w:p>
    <w:p w14:paraId="7FEB029C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INFO--05/13/2020 10:03:48 AM--Code Version: 6a972494db2300f4ada263b11ffd42e5490c9bf1 v2.14: /opt/tools/</w:t>
      </w:r>
      <w:proofErr w:type="spellStart"/>
      <w:r w:rsidRPr="00BF3BD6">
        <w:rPr>
          <w:rFonts w:ascii="Arial" w:hAnsi="Arial" w:cs="Arial"/>
          <w:sz w:val="16"/>
          <w:szCs w:val="16"/>
        </w:rPr>
        <w:t>pylib</w:t>
      </w:r>
      <w:proofErr w:type="spellEnd"/>
      <w:r w:rsidRPr="00BF3BD6">
        <w:rPr>
          <w:rFonts w:ascii="Arial" w:hAnsi="Arial" w:cs="Arial"/>
          <w:sz w:val="16"/>
          <w:szCs w:val="16"/>
        </w:rPr>
        <w:t>/runner/runner.py&lt;--1bcfd6779e9cbdb82673405873a8e5e81514ae27</w:t>
      </w:r>
    </w:p>
    <w:p w14:paraId="75D01B8C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</w:p>
    <w:p w14:paraId="4BBDB3E2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lastRenderedPageBreak/>
        <w:t>INFO--05/13/2020 10:03:48 AM--Code Version: 8591c106a1f0ab46d48a1fcff5113ee643bd8332 Local repo SHA-1 has does not correspond to a remote repo release version: ../../../CA-CIE-Tools-TestRepos/repo_ca-getmodsurfs.pl/tools/ca-getmod_srf/ca-getmod_srf.pl&lt;--e921b7efdfd6c38daebcdce93fcd111cdae943c7</w:t>
      </w:r>
    </w:p>
    <w:p w14:paraId="47AABFD7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</w:p>
    <w:p w14:paraId="7C8E73AB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 xml:space="preserve">INFO--05/13/2020 10:03:48 AM--QA Status: </w:t>
      </w:r>
      <w:proofErr w:type="gramStart"/>
      <w:r w:rsidRPr="00BF3BD6">
        <w:rPr>
          <w:rFonts w:ascii="Arial" w:hAnsi="Arial" w:cs="Arial"/>
          <w:sz w:val="16"/>
          <w:szCs w:val="16"/>
        </w:rPr>
        <w:t>QUALIFIED :</w:t>
      </w:r>
      <w:proofErr w:type="gramEnd"/>
      <w:r w:rsidRPr="00BF3BD6">
        <w:rPr>
          <w:rFonts w:ascii="Arial" w:hAnsi="Arial" w:cs="Arial"/>
          <w:sz w:val="16"/>
          <w:szCs w:val="16"/>
        </w:rPr>
        <w:t xml:space="preserve"> /opt/tools/pylib/runner/runner.py</w:t>
      </w:r>
    </w:p>
    <w:p w14:paraId="7FF85BC8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 xml:space="preserve">INFO--05/13/2020 10:03:48 AM--QA Status: </w:t>
      </w:r>
      <w:proofErr w:type="gramStart"/>
      <w:r w:rsidRPr="00BF3BD6">
        <w:rPr>
          <w:rFonts w:ascii="Arial" w:hAnsi="Arial" w:cs="Arial"/>
          <w:sz w:val="16"/>
          <w:szCs w:val="16"/>
        </w:rPr>
        <w:t>TEST :</w:t>
      </w:r>
      <w:proofErr w:type="gramEnd"/>
      <w:r w:rsidRPr="00BF3BD6">
        <w:rPr>
          <w:rFonts w:ascii="Arial" w:hAnsi="Arial" w:cs="Arial"/>
          <w:sz w:val="16"/>
          <w:szCs w:val="16"/>
        </w:rPr>
        <w:t xml:space="preserve"> ../../../CA-CIE-Tools-TestRepos/repo_ca-getmodsurfs.pl/tools/ca-getmod_srf/ca-getmod_srf.pl</w:t>
      </w:r>
    </w:p>
    <w:p w14:paraId="75E600D0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INFO--05/13/2020 10:03:48 AM--Invoking Command:"</w:t>
      </w:r>
      <w:proofErr w:type="spellStart"/>
      <w:r w:rsidRPr="00BF3BD6">
        <w:rPr>
          <w:rFonts w:ascii="Arial" w:hAnsi="Arial" w:cs="Arial"/>
          <w:sz w:val="16"/>
          <w:szCs w:val="16"/>
        </w:rPr>
        <w:t>perl</w:t>
      </w:r>
      <w:proofErr w:type="spellEnd"/>
      <w:r w:rsidRPr="00BF3BD6">
        <w:rPr>
          <w:rFonts w:ascii="Arial" w:hAnsi="Arial" w:cs="Arial"/>
          <w:sz w:val="16"/>
          <w:szCs w:val="16"/>
        </w:rPr>
        <w:t>"</w:t>
      </w:r>
      <w:r w:rsidRPr="00BF3BD6">
        <w:rPr>
          <w:rFonts w:ascii="Arial" w:hAnsi="Arial" w:cs="Arial"/>
          <w:sz w:val="16"/>
          <w:szCs w:val="16"/>
        </w:rPr>
        <w:tab/>
        <w:t>with Arguments:"../../../CA-CIE-Tools-TestRepos/repo_ca-getmodsurfs.pl/tools/ca-getmod_srf/ca-getmod_srf.pl /home/pallena/CAVE/CA-CIE-Tools-TestEnv/v4-2_getmod_surf/AT-1/input_XPRT-1_12070 h-3 ci BOT AT-1"</w:t>
      </w:r>
    </w:p>
    <w:p w14:paraId="13BA20D4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INFO--05/13/2020 10:03:48 AM--</w:t>
      </w:r>
      <w:proofErr w:type="spellStart"/>
      <w:proofErr w:type="gramStart"/>
      <w:r w:rsidRPr="00BF3BD6">
        <w:rPr>
          <w:rFonts w:ascii="Arial" w:hAnsi="Arial" w:cs="Arial"/>
          <w:sz w:val="16"/>
          <w:szCs w:val="16"/>
        </w:rPr>
        <w:t>Username:pallena</w:t>
      </w:r>
      <w:proofErr w:type="spellEnd"/>
      <w:proofErr w:type="gramEnd"/>
      <w:r w:rsidRPr="00BF3BD6">
        <w:rPr>
          <w:rFonts w:ascii="Arial" w:hAnsi="Arial" w:cs="Arial"/>
          <w:sz w:val="16"/>
          <w:szCs w:val="16"/>
        </w:rPr>
        <w:tab/>
      </w:r>
      <w:proofErr w:type="spellStart"/>
      <w:r w:rsidRPr="00BF3BD6">
        <w:rPr>
          <w:rFonts w:ascii="Arial" w:hAnsi="Arial" w:cs="Arial"/>
          <w:sz w:val="16"/>
          <w:szCs w:val="16"/>
        </w:rPr>
        <w:t>Computer:olive</w:t>
      </w:r>
      <w:proofErr w:type="spellEnd"/>
      <w:r w:rsidRPr="00BF3BD6">
        <w:rPr>
          <w:rFonts w:ascii="Arial" w:hAnsi="Arial" w:cs="Arial"/>
          <w:sz w:val="16"/>
          <w:szCs w:val="16"/>
        </w:rPr>
        <w:tab/>
      </w:r>
      <w:proofErr w:type="spellStart"/>
      <w:r w:rsidRPr="00BF3BD6">
        <w:rPr>
          <w:rFonts w:ascii="Arial" w:hAnsi="Arial" w:cs="Arial"/>
          <w:sz w:val="16"/>
          <w:szCs w:val="16"/>
        </w:rPr>
        <w:t>Platform:Linux</w:t>
      </w:r>
      <w:proofErr w:type="spellEnd"/>
      <w:r w:rsidRPr="00BF3BD6">
        <w:rPr>
          <w:rFonts w:ascii="Arial" w:hAnsi="Arial" w:cs="Arial"/>
          <w:sz w:val="16"/>
          <w:szCs w:val="16"/>
        </w:rPr>
        <w:t xml:space="preserve"> 4.4.0-38-generic #57~14.04.1-Ubuntu SMP Tue Sep 6 17:20:43 UTC 2016</w:t>
      </w:r>
    </w:p>
    <w:p w14:paraId="668A22D4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###Finished Process###</w:t>
      </w:r>
    </w:p>
    <w:p w14:paraId="5C671999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</w:p>
    <w:p w14:paraId="7A4DE2B6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</w:p>
    <w:p w14:paraId="18FF620C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</w:p>
    <w:p w14:paraId="186118A4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###Executing Merge surfaces##</w:t>
      </w:r>
    </w:p>
    <w:p w14:paraId="5FFAFA7B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INFO--05/13/2020 10:04:14 AM--Starting CA-CIE Tool Runner.</w:t>
      </w:r>
      <w:r w:rsidRPr="00BF3BD6">
        <w:rPr>
          <w:rFonts w:ascii="Arial" w:hAnsi="Arial" w:cs="Arial"/>
          <w:sz w:val="16"/>
          <w:szCs w:val="16"/>
        </w:rPr>
        <w:tab/>
        <w:t>Logging to "./geomod_srf_AT-1.log"</w:t>
      </w:r>
    </w:p>
    <w:p w14:paraId="3A6835A6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INFO--05/13/2020 10:04:14 AM--Code Version: 6a972494db2300f4ada263b11ffd42e5490c9bf1 v2.14: /opt/tools/</w:t>
      </w:r>
      <w:proofErr w:type="spellStart"/>
      <w:r w:rsidRPr="00BF3BD6">
        <w:rPr>
          <w:rFonts w:ascii="Arial" w:hAnsi="Arial" w:cs="Arial"/>
          <w:sz w:val="16"/>
          <w:szCs w:val="16"/>
        </w:rPr>
        <w:t>pylib</w:t>
      </w:r>
      <w:proofErr w:type="spellEnd"/>
      <w:r w:rsidRPr="00BF3BD6">
        <w:rPr>
          <w:rFonts w:ascii="Arial" w:hAnsi="Arial" w:cs="Arial"/>
          <w:sz w:val="16"/>
          <w:szCs w:val="16"/>
        </w:rPr>
        <w:t>/runner/runner.py&lt;--1bcfd6779e9cbdb82673405873a8e5e81514ae27</w:t>
      </w:r>
    </w:p>
    <w:p w14:paraId="4ADEE989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</w:p>
    <w:p w14:paraId="64B20A81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INFO--05/13/2020 10:04:14 AM--Code Version: 8591c106a1f0ab46d48a1fcff5113ee643bd8332 Local repo SHA-1 has does not correspond to a remote repo release version: ../../../CA-CIE-Tools-TestRepos/repo_ca-getmodsurfs.pl/tools/ca-getmod_srf/ca-getmod_srf.pl&lt;--e921b7efdfd6c38daebcdce93fcd111cdae943c7</w:t>
      </w:r>
    </w:p>
    <w:p w14:paraId="1D49D99F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</w:p>
    <w:p w14:paraId="352E6BAC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 xml:space="preserve">INFO--05/13/2020 10:04:14 AM--QA Status: </w:t>
      </w:r>
      <w:proofErr w:type="gramStart"/>
      <w:r w:rsidRPr="00BF3BD6">
        <w:rPr>
          <w:rFonts w:ascii="Arial" w:hAnsi="Arial" w:cs="Arial"/>
          <w:sz w:val="16"/>
          <w:szCs w:val="16"/>
        </w:rPr>
        <w:t>QUALIFIED :</w:t>
      </w:r>
      <w:proofErr w:type="gramEnd"/>
      <w:r w:rsidRPr="00BF3BD6">
        <w:rPr>
          <w:rFonts w:ascii="Arial" w:hAnsi="Arial" w:cs="Arial"/>
          <w:sz w:val="16"/>
          <w:szCs w:val="16"/>
        </w:rPr>
        <w:t xml:space="preserve"> /opt/tools/pylib/runner/runner.py</w:t>
      </w:r>
    </w:p>
    <w:p w14:paraId="50E58731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 xml:space="preserve">INFO--05/13/2020 10:04:14 AM--QA Status: </w:t>
      </w:r>
      <w:proofErr w:type="gramStart"/>
      <w:r w:rsidRPr="00BF3BD6">
        <w:rPr>
          <w:rFonts w:ascii="Arial" w:hAnsi="Arial" w:cs="Arial"/>
          <w:sz w:val="16"/>
          <w:szCs w:val="16"/>
        </w:rPr>
        <w:t>TEST :</w:t>
      </w:r>
      <w:proofErr w:type="gramEnd"/>
      <w:r w:rsidRPr="00BF3BD6">
        <w:rPr>
          <w:rFonts w:ascii="Arial" w:hAnsi="Arial" w:cs="Arial"/>
          <w:sz w:val="16"/>
          <w:szCs w:val="16"/>
        </w:rPr>
        <w:t xml:space="preserve"> ../../../CA-CIE-Tools-TestRepos/repo_ca-getmodsurfs.pl/tools/ca-getmod_srf/ca-getmod_srf.pl</w:t>
      </w:r>
    </w:p>
    <w:p w14:paraId="10803740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INFO--05/13/2020 10:04:14 AM--Invoking Command:"</w:t>
      </w:r>
      <w:proofErr w:type="spellStart"/>
      <w:r w:rsidRPr="00BF3BD6">
        <w:rPr>
          <w:rFonts w:ascii="Arial" w:hAnsi="Arial" w:cs="Arial"/>
          <w:sz w:val="16"/>
          <w:szCs w:val="16"/>
        </w:rPr>
        <w:t>perl</w:t>
      </w:r>
      <w:proofErr w:type="spellEnd"/>
      <w:r w:rsidRPr="00BF3BD6">
        <w:rPr>
          <w:rFonts w:ascii="Arial" w:hAnsi="Arial" w:cs="Arial"/>
          <w:sz w:val="16"/>
          <w:szCs w:val="16"/>
        </w:rPr>
        <w:t>"</w:t>
      </w:r>
      <w:r w:rsidRPr="00BF3BD6">
        <w:rPr>
          <w:rFonts w:ascii="Arial" w:hAnsi="Arial" w:cs="Arial"/>
          <w:sz w:val="16"/>
          <w:szCs w:val="16"/>
        </w:rPr>
        <w:tab/>
        <w:t>with Arguments:"../../../CA-CIE-Tools-TestRepos/repo_ca-getmodsurfs.pl/tools/ca-getmod_srf/ca-getmod_srf.pl /home/pallena/CAVE/CA-CIE-Tools-TestEnv/v4-2_getmod_surf/AT-1/input_XPRT-1_12070 i-129 ci BOT AT-1"</w:t>
      </w:r>
    </w:p>
    <w:p w14:paraId="21D43A90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INFO--05/13/2020 10:04:14 AM--</w:t>
      </w:r>
      <w:proofErr w:type="spellStart"/>
      <w:proofErr w:type="gramStart"/>
      <w:r w:rsidRPr="00BF3BD6">
        <w:rPr>
          <w:rFonts w:ascii="Arial" w:hAnsi="Arial" w:cs="Arial"/>
          <w:sz w:val="16"/>
          <w:szCs w:val="16"/>
        </w:rPr>
        <w:t>Username:pallena</w:t>
      </w:r>
      <w:proofErr w:type="spellEnd"/>
      <w:proofErr w:type="gramEnd"/>
      <w:r w:rsidRPr="00BF3BD6">
        <w:rPr>
          <w:rFonts w:ascii="Arial" w:hAnsi="Arial" w:cs="Arial"/>
          <w:sz w:val="16"/>
          <w:szCs w:val="16"/>
        </w:rPr>
        <w:tab/>
      </w:r>
      <w:proofErr w:type="spellStart"/>
      <w:r w:rsidRPr="00BF3BD6">
        <w:rPr>
          <w:rFonts w:ascii="Arial" w:hAnsi="Arial" w:cs="Arial"/>
          <w:sz w:val="16"/>
          <w:szCs w:val="16"/>
        </w:rPr>
        <w:t>Computer:olive</w:t>
      </w:r>
      <w:proofErr w:type="spellEnd"/>
      <w:r w:rsidRPr="00BF3BD6">
        <w:rPr>
          <w:rFonts w:ascii="Arial" w:hAnsi="Arial" w:cs="Arial"/>
          <w:sz w:val="16"/>
          <w:szCs w:val="16"/>
        </w:rPr>
        <w:tab/>
      </w:r>
      <w:proofErr w:type="spellStart"/>
      <w:r w:rsidRPr="00BF3BD6">
        <w:rPr>
          <w:rFonts w:ascii="Arial" w:hAnsi="Arial" w:cs="Arial"/>
          <w:sz w:val="16"/>
          <w:szCs w:val="16"/>
        </w:rPr>
        <w:t>Platform:Linux</w:t>
      </w:r>
      <w:proofErr w:type="spellEnd"/>
      <w:r w:rsidRPr="00BF3BD6">
        <w:rPr>
          <w:rFonts w:ascii="Arial" w:hAnsi="Arial" w:cs="Arial"/>
          <w:sz w:val="16"/>
          <w:szCs w:val="16"/>
        </w:rPr>
        <w:t xml:space="preserve"> 4.4.0-38-generic #57~14.04.1-Ubuntu SMP Tue Sep 6 17:20:43 UTC 2016</w:t>
      </w:r>
    </w:p>
    <w:p w14:paraId="65D77582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###Finished Process###</w:t>
      </w:r>
    </w:p>
    <w:p w14:paraId="15C3FC35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</w:p>
    <w:p w14:paraId="1AAF3A06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</w:p>
    <w:p w14:paraId="4F51B792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</w:p>
    <w:p w14:paraId="0CFC2925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###Executing Merge surfaces##</w:t>
      </w:r>
    </w:p>
    <w:p w14:paraId="40C32065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INFO--05/13/2020 10:04:40 AM--Starting CA-CIE Tool Runner.</w:t>
      </w:r>
      <w:r w:rsidRPr="00BF3BD6">
        <w:rPr>
          <w:rFonts w:ascii="Arial" w:hAnsi="Arial" w:cs="Arial"/>
          <w:sz w:val="16"/>
          <w:szCs w:val="16"/>
        </w:rPr>
        <w:tab/>
        <w:t>Logging to "./geomod_srf_AT-1.log"</w:t>
      </w:r>
    </w:p>
    <w:p w14:paraId="18BEA620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lastRenderedPageBreak/>
        <w:t>INFO--05/13/2020 10:04:40 AM--Code Version: 6a972494db2300f4ada263b11ffd42e5490c9bf1 v2.14: /opt/tools/</w:t>
      </w:r>
      <w:proofErr w:type="spellStart"/>
      <w:r w:rsidRPr="00BF3BD6">
        <w:rPr>
          <w:rFonts w:ascii="Arial" w:hAnsi="Arial" w:cs="Arial"/>
          <w:sz w:val="16"/>
          <w:szCs w:val="16"/>
        </w:rPr>
        <w:t>pylib</w:t>
      </w:r>
      <w:proofErr w:type="spellEnd"/>
      <w:r w:rsidRPr="00BF3BD6">
        <w:rPr>
          <w:rFonts w:ascii="Arial" w:hAnsi="Arial" w:cs="Arial"/>
          <w:sz w:val="16"/>
          <w:szCs w:val="16"/>
        </w:rPr>
        <w:t>/runner/runner.py&lt;--1bcfd6779e9cbdb82673405873a8e5e81514ae27</w:t>
      </w:r>
    </w:p>
    <w:p w14:paraId="64F7CE86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</w:p>
    <w:p w14:paraId="11BACDAA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INFO--05/13/2020 10:04:40 AM--Code Version: 8591c106a1f0ab46d48a1fcff5113ee643bd8332 Local repo SHA-1 has does not correspond to a remote repo release version: ../../../CA-CIE-Tools-TestRepos/repo_ca-getmodsurfs.pl/tools/ca-getmod_srf/ca-getmod_srf.pl&lt;--e921b7efdfd6c38daebcdce93fcd111cdae943c7</w:t>
      </w:r>
    </w:p>
    <w:p w14:paraId="4670A436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</w:p>
    <w:p w14:paraId="6A5880F5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 xml:space="preserve">INFO--05/13/2020 10:04:40 AM--QA Status: </w:t>
      </w:r>
      <w:proofErr w:type="gramStart"/>
      <w:r w:rsidRPr="00BF3BD6">
        <w:rPr>
          <w:rFonts w:ascii="Arial" w:hAnsi="Arial" w:cs="Arial"/>
          <w:sz w:val="16"/>
          <w:szCs w:val="16"/>
        </w:rPr>
        <w:t>QUALIFIED :</w:t>
      </w:r>
      <w:proofErr w:type="gramEnd"/>
      <w:r w:rsidRPr="00BF3BD6">
        <w:rPr>
          <w:rFonts w:ascii="Arial" w:hAnsi="Arial" w:cs="Arial"/>
          <w:sz w:val="16"/>
          <w:szCs w:val="16"/>
        </w:rPr>
        <w:t xml:space="preserve"> /opt/tools/pylib/runner/runner.py</w:t>
      </w:r>
    </w:p>
    <w:p w14:paraId="605832EF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 xml:space="preserve">INFO--05/13/2020 10:04:40 AM--QA Status: </w:t>
      </w:r>
      <w:proofErr w:type="gramStart"/>
      <w:r w:rsidRPr="00BF3BD6">
        <w:rPr>
          <w:rFonts w:ascii="Arial" w:hAnsi="Arial" w:cs="Arial"/>
          <w:sz w:val="16"/>
          <w:szCs w:val="16"/>
        </w:rPr>
        <w:t>TEST :</w:t>
      </w:r>
      <w:proofErr w:type="gramEnd"/>
      <w:r w:rsidRPr="00BF3BD6">
        <w:rPr>
          <w:rFonts w:ascii="Arial" w:hAnsi="Arial" w:cs="Arial"/>
          <w:sz w:val="16"/>
          <w:szCs w:val="16"/>
        </w:rPr>
        <w:t xml:space="preserve"> ../../../CA-CIE-Tools-TestRepos/repo_ca-getmodsurfs.pl/tools/ca-getmod_srf/ca-getmod_srf.pl</w:t>
      </w:r>
    </w:p>
    <w:p w14:paraId="32A6E54C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INFO--05/13/2020 10:04:40 AM--Invoking Command:"</w:t>
      </w:r>
      <w:proofErr w:type="spellStart"/>
      <w:r w:rsidRPr="00BF3BD6">
        <w:rPr>
          <w:rFonts w:ascii="Arial" w:hAnsi="Arial" w:cs="Arial"/>
          <w:sz w:val="16"/>
          <w:szCs w:val="16"/>
        </w:rPr>
        <w:t>perl</w:t>
      </w:r>
      <w:proofErr w:type="spellEnd"/>
      <w:r w:rsidRPr="00BF3BD6">
        <w:rPr>
          <w:rFonts w:ascii="Arial" w:hAnsi="Arial" w:cs="Arial"/>
          <w:sz w:val="16"/>
          <w:szCs w:val="16"/>
        </w:rPr>
        <w:t>"</w:t>
      </w:r>
      <w:r w:rsidRPr="00BF3BD6">
        <w:rPr>
          <w:rFonts w:ascii="Arial" w:hAnsi="Arial" w:cs="Arial"/>
          <w:sz w:val="16"/>
          <w:szCs w:val="16"/>
        </w:rPr>
        <w:tab/>
        <w:t>with Arguments:"../../../CA-CIE-Tools-TestRepos/repo_ca-getmodsurfs.pl/tools/ca-getmod_srf/ca-getmod_srf.pl /home/pallena/CAVE/CA-CIE-Tools-TestEnv/v4-2_getmod_surf/AT-1/input_XPRT-1_12070 np-237 ci BOT AT-1"</w:t>
      </w:r>
    </w:p>
    <w:p w14:paraId="47B772B8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INFO--05/13/2020 10:04:40 AM--</w:t>
      </w:r>
      <w:proofErr w:type="spellStart"/>
      <w:proofErr w:type="gramStart"/>
      <w:r w:rsidRPr="00BF3BD6">
        <w:rPr>
          <w:rFonts w:ascii="Arial" w:hAnsi="Arial" w:cs="Arial"/>
          <w:sz w:val="16"/>
          <w:szCs w:val="16"/>
        </w:rPr>
        <w:t>Username:pallena</w:t>
      </w:r>
      <w:proofErr w:type="spellEnd"/>
      <w:proofErr w:type="gramEnd"/>
      <w:r w:rsidRPr="00BF3BD6">
        <w:rPr>
          <w:rFonts w:ascii="Arial" w:hAnsi="Arial" w:cs="Arial"/>
          <w:sz w:val="16"/>
          <w:szCs w:val="16"/>
        </w:rPr>
        <w:tab/>
      </w:r>
      <w:proofErr w:type="spellStart"/>
      <w:r w:rsidRPr="00BF3BD6">
        <w:rPr>
          <w:rFonts w:ascii="Arial" w:hAnsi="Arial" w:cs="Arial"/>
          <w:sz w:val="16"/>
          <w:szCs w:val="16"/>
        </w:rPr>
        <w:t>Computer:olive</w:t>
      </w:r>
      <w:proofErr w:type="spellEnd"/>
      <w:r w:rsidRPr="00BF3BD6">
        <w:rPr>
          <w:rFonts w:ascii="Arial" w:hAnsi="Arial" w:cs="Arial"/>
          <w:sz w:val="16"/>
          <w:szCs w:val="16"/>
        </w:rPr>
        <w:tab/>
      </w:r>
      <w:proofErr w:type="spellStart"/>
      <w:r w:rsidRPr="00BF3BD6">
        <w:rPr>
          <w:rFonts w:ascii="Arial" w:hAnsi="Arial" w:cs="Arial"/>
          <w:sz w:val="16"/>
          <w:szCs w:val="16"/>
        </w:rPr>
        <w:t>Platform:Linux</w:t>
      </w:r>
      <w:proofErr w:type="spellEnd"/>
      <w:r w:rsidRPr="00BF3BD6">
        <w:rPr>
          <w:rFonts w:ascii="Arial" w:hAnsi="Arial" w:cs="Arial"/>
          <w:sz w:val="16"/>
          <w:szCs w:val="16"/>
        </w:rPr>
        <w:t xml:space="preserve"> 4.4.0-38-generic #57~14.04.1-Ubuntu SMP Tue Sep 6 17:20:43 UTC 2016</w:t>
      </w:r>
    </w:p>
    <w:p w14:paraId="63B8DC13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###Finished Process###</w:t>
      </w:r>
    </w:p>
    <w:p w14:paraId="45DFBFEF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</w:p>
    <w:p w14:paraId="33D31768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</w:p>
    <w:p w14:paraId="4435B39E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</w:p>
    <w:p w14:paraId="5B388F23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###Executing Merge surfaces##</w:t>
      </w:r>
    </w:p>
    <w:p w14:paraId="23D80A48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INFO--05/13/2020 10:05:05 AM--Starting CA-CIE Tool Runner.</w:t>
      </w:r>
      <w:r w:rsidRPr="00BF3BD6">
        <w:rPr>
          <w:rFonts w:ascii="Arial" w:hAnsi="Arial" w:cs="Arial"/>
          <w:sz w:val="16"/>
          <w:szCs w:val="16"/>
        </w:rPr>
        <w:tab/>
        <w:t>Logging to "./geomod_srf_AT-1.log"</w:t>
      </w:r>
    </w:p>
    <w:p w14:paraId="320F3A75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INFO--05/13/2020 10:05:05 AM--Code Version: 6a972494db2300f4ada263b11ffd42e5490c9bf1 v2.14: /opt/tools/</w:t>
      </w:r>
      <w:proofErr w:type="spellStart"/>
      <w:r w:rsidRPr="00BF3BD6">
        <w:rPr>
          <w:rFonts w:ascii="Arial" w:hAnsi="Arial" w:cs="Arial"/>
          <w:sz w:val="16"/>
          <w:szCs w:val="16"/>
        </w:rPr>
        <w:t>pylib</w:t>
      </w:r>
      <w:proofErr w:type="spellEnd"/>
      <w:r w:rsidRPr="00BF3BD6">
        <w:rPr>
          <w:rFonts w:ascii="Arial" w:hAnsi="Arial" w:cs="Arial"/>
          <w:sz w:val="16"/>
          <w:szCs w:val="16"/>
        </w:rPr>
        <w:t>/runner/runner.py&lt;--1bcfd6779e9cbdb82673405873a8e5e81514ae27</w:t>
      </w:r>
    </w:p>
    <w:p w14:paraId="0D426D3A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</w:p>
    <w:p w14:paraId="486511ED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INFO--05/13/2020 10:05:05 AM--Code Version: 8591c106a1f0ab46d48a1fcff5113ee643bd8332 Local repo SHA-1 has does not correspond to a remote repo release version: ../../../CA-CIE-Tools-TestRepos/repo_ca-getmodsurfs.pl/tools/ca-getmod_srf/ca-getmod_srf.pl&lt;--e921b7efdfd6c38daebcdce93fcd111cdae943c7</w:t>
      </w:r>
    </w:p>
    <w:p w14:paraId="686D925A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</w:p>
    <w:p w14:paraId="4E947E0E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 xml:space="preserve">INFO--05/13/2020 10:05:06 AM--QA Status: </w:t>
      </w:r>
      <w:proofErr w:type="gramStart"/>
      <w:r w:rsidRPr="00BF3BD6">
        <w:rPr>
          <w:rFonts w:ascii="Arial" w:hAnsi="Arial" w:cs="Arial"/>
          <w:sz w:val="16"/>
          <w:szCs w:val="16"/>
        </w:rPr>
        <w:t>QUALIFIED :</w:t>
      </w:r>
      <w:proofErr w:type="gramEnd"/>
      <w:r w:rsidRPr="00BF3BD6">
        <w:rPr>
          <w:rFonts w:ascii="Arial" w:hAnsi="Arial" w:cs="Arial"/>
          <w:sz w:val="16"/>
          <w:szCs w:val="16"/>
        </w:rPr>
        <w:t xml:space="preserve"> /opt/tools/pylib/runner/runner.py</w:t>
      </w:r>
    </w:p>
    <w:p w14:paraId="31B4C67D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 xml:space="preserve">INFO--05/13/2020 10:05:06 AM--QA Status: </w:t>
      </w:r>
      <w:proofErr w:type="gramStart"/>
      <w:r w:rsidRPr="00BF3BD6">
        <w:rPr>
          <w:rFonts w:ascii="Arial" w:hAnsi="Arial" w:cs="Arial"/>
          <w:sz w:val="16"/>
          <w:szCs w:val="16"/>
        </w:rPr>
        <w:t>TEST :</w:t>
      </w:r>
      <w:proofErr w:type="gramEnd"/>
      <w:r w:rsidRPr="00BF3BD6">
        <w:rPr>
          <w:rFonts w:ascii="Arial" w:hAnsi="Arial" w:cs="Arial"/>
          <w:sz w:val="16"/>
          <w:szCs w:val="16"/>
        </w:rPr>
        <w:t xml:space="preserve"> ../../../CA-CIE-Tools-TestRepos/repo_ca-getmodsurfs.pl/tools/ca-getmod_srf/ca-getmod_srf.pl</w:t>
      </w:r>
    </w:p>
    <w:p w14:paraId="7F2F765C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INFO--05/13/2020 10:05:06 AM--Invoking Command:"</w:t>
      </w:r>
      <w:proofErr w:type="spellStart"/>
      <w:r w:rsidRPr="00BF3BD6">
        <w:rPr>
          <w:rFonts w:ascii="Arial" w:hAnsi="Arial" w:cs="Arial"/>
          <w:sz w:val="16"/>
          <w:szCs w:val="16"/>
        </w:rPr>
        <w:t>perl</w:t>
      </w:r>
      <w:proofErr w:type="spellEnd"/>
      <w:r w:rsidRPr="00BF3BD6">
        <w:rPr>
          <w:rFonts w:ascii="Arial" w:hAnsi="Arial" w:cs="Arial"/>
          <w:sz w:val="16"/>
          <w:szCs w:val="16"/>
        </w:rPr>
        <w:t>"</w:t>
      </w:r>
      <w:r w:rsidRPr="00BF3BD6">
        <w:rPr>
          <w:rFonts w:ascii="Arial" w:hAnsi="Arial" w:cs="Arial"/>
          <w:sz w:val="16"/>
          <w:szCs w:val="16"/>
        </w:rPr>
        <w:tab/>
        <w:t>with Arguments:"../../../CA-CIE-Tools-TestRepos/repo_ca-getmodsurfs.pl/tools/ca-getmod_srf/ca-getmod_srf.pl /home/pallena/CAVE/CA-CIE-Tools-TestEnv/v4-2_getmod_surf/AT-1/input_XPRT-1_12070 re-187 ci BOT AT-1"</w:t>
      </w:r>
    </w:p>
    <w:p w14:paraId="5ADC962A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INFO--05/13/2020 10:05:06 AM--</w:t>
      </w:r>
      <w:proofErr w:type="spellStart"/>
      <w:proofErr w:type="gramStart"/>
      <w:r w:rsidRPr="00BF3BD6">
        <w:rPr>
          <w:rFonts w:ascii="Arial" w:hAnsi="Arial" w:cs="Arial"/>
          <w:sz w:val="16"/>
          <w:szCs w:val="16"/>
        </w:rPr>
        <w:t>Username:pallena</w:t>
      </w:r>
      <w:proofErr w:type="spellEnd"/>
      <w:proofErr w:type="gramEnd"/>
      <w:r w:rsidRPr="00BF3BD6">
        <w:rPr>
          <w:rFonts w:ascii="Arial" w:hAnsi="Arial" w:cs="Arial"/>
          <w:sz w:val="16"/>
          <w:szCs w:val="16"/>
        </w:rPr>
        <w:tab/>
      </w:r>
      <w:proofErr w:type="spellStart"/>
      <w:r w:rsidRPr="00BF3BD6">
        <w:rPr>
          <w:rFonts w:ascii="Arial" w:hAnsi="Arial" w:cs="Arial"/>
          <w:sz w:val="16"/>
          <w:szCs w:val="16"/>
        </w:rPr>
        <w:t>Computer:olive</w:t>
      </w:r>
      <w:proofErr w:type="spellEnd"/>
      <w:r w:rsidRPr="00BF3BD6">
        <w:rPr>
          <w:rFonts w:ascii="Arial" w:hAnsi="Arial" w:cs="Arial"/>
          <w:sz w:val="16"/>
          <w:szCs w:val="16"/>
        </w:rPr>
        <w:tab/>
      </w:r>
      <w:proofErr w:type="spellStart"/>
      <w:r w:rsidRPr="00BF3BD6">
        <w:rPr>
          <w:rFonts w:ascii="Arial" w:hAnsi="Arial" w:cs="Arial"/>
          <w:sz w:val="16"/>
          <w:szCs w:val="16"/>
        </w:rPr>
        <w:t>Platform:Linux</w:t>
      </w:r>
      <w:proofErr w:type="spellEnd"/>
      <w:r w:rsidRPr="00BF3BD6">
        <w:rPr>
          <w:rFonts w:ascii="Arial" w:hAnsi="Arial" w:cs="Arial"/>
          <w:sz w:val="16"/>
          <w:szCs w:val="16"/>
        </w:rPr>
        <w:t xml:space="preserve"> 4.4.0-38-generic #57~14.04.1-Ubuntu SMP Tue Sep 6 17:20:43 UTC 2016</w:t>
      </w:r>
    </w:p>
    <w:p w14:paraId="5B79B514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###Finished Process###</w:t>
      </w:r>
    </w:p>
    <w:p w14:paraId="6724A8B7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</w:p>
    <w:p w14:paraId="04695644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</w:p>
    <w:p w14:paraId="581F23C0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</w:p>
    <w:p w14:paraId="3DAB6DAB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###Executing Merge surfaces##</w:t>
      </w:r>
    </w:p>
    <w:p w14:paraId="749B08B1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INFO--05/13/2020 10:05:31 AM--Starting CA-CIE Tool Runner.</w:t>
      </w:r>
      <w:r w:rsidRPr="00BF3BD6">
        <w:rPr>
          <w:rFonts w:ascii="Arial" w:hAnsi="Arial" w:cs="Arial"/>
          <w:sz w:val="16"/>
          <w:szCs w:val="16"/>
        </w:rPr>
        <w:tab/>
        <w:t>Logging to "./geomod_srf_AT-1.log"</w:t>
      </w:r>
    </w:p>
    <w:p w14:paraId="7AA96AC1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INFO--05/13/2020 10:05:31 AM--Code Version: 6a972494db2300f4ada263b11ffd42e5490c9bf1 v2.14: /opt/tools/</w:t>
      </w:r>
      <w:proofErr w:type="spellStart"/>
      <w:r w:rsidRPr="00BF3BD6">
        <w:rPr>
          <w:rFonts w:ascii="Arial" w:hAnsi="Arial" w:cs="Arial"/>
          <w:sz w:val="16"/>
          <w:szCs w:val="16"/>
        </w:rPr>
        <w:t>pylib</w:t>
      </w:r>
      <w:proofErr w:type="spellEnd"/>
      <w:r w:rsidRPr="00BF3BD6">
        <w:rPr>
          <w:rFonts w:ascii="Arial" w:hAnsi="Arial" w:cs="Arial"/>
          <w:sz w:val="16"/>
          <w:szCs w:val="16"/>
        </w:rPr>
        <w:t>/runner/runner.py&lt;--1bcfd6779e9cbdb82673405873a8e5e81514ae27</w:t>
      </w:r>
    </w:p>
    <w:p w14:paraId="50716313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</w:p>
    <w:p w14:paraId="28F2BE93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INFO--05/13/2020 10:05:31 AM--Code Version: 8591c106a1f0ab46d48a1fcff5113ee643bd8332 Local repo SHA-1 has does not correspond to a remote repo release version: ../../../CA-CIE-Tools-TestRepos/repo_ca-getmodsurfs.pl/tools/ca-getmod_srf/ca-getmod_srf.pl&lt;--e921b7efdfd6c38daebcdce93fcd111cdae943c7</w:t>
      </w:r>
    </w:p>
    <w:p w14:paraId="0385CBBF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</w:p>
    <w:p w14:paraId="3EE616A9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 xml:space="preserve">INFO--05/13/2020 10:05:31 AM--QA Status: </w:t>
      </w:r>
      <w:proofErr w:type="gramStart"/>
      <w:r w:rsidRPr="00BF3BD6">
        <w:rPr>
          <w:rFonts w:ascii="Arial" w:hAnsi="Arial" w:cs="Arial"/>
          <w:sz w:val="16"/>
          <w:szCs w:val="16"/>
        </w:rPr>
        <w:t>QUALIFIED :</w:t>
      </w:r>
      <w:proofErr w:type="gramEnd"/>
      <w:r w:rsidRPr="00BF3BD6">
        <w:rPr>
          <w:rFonts w:ascii="Arial" w:hAnsi="Arial" w:cs="Arial"/>
          <w:sz w:val="16"/>
          <w:szCs w:val="16"/>
        </w:rPr>
        <w:t xml:space="preserve"> /opt/tools/pylib/runner/runner.py</w:t>
      </w:r>
    </w:p>
    <w:p w14:paraId="1C0014AF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 xml:space="preserve">INFO--05/13/2020 10:05:31 AM--QA Status: </w:t>
      </w:r>
      <w:proofErr w:type="gramStart"/>
      <w:r w:rsidRPr="00BF3BD6">
        <w:rPr>
          <w:rFonts w:ascii="Arial" w:hAnsi="Arial" w:cs="Arial"/>
          <w:sz w:val="16"/>
          <w:szCs w:val="16"/>
        </w:rPr>
        <w:t>TEST :</w:t>
      </w:r>
      <w:proofErr w:type="gramEnd"/>
      <w:r w:rsidRPr="00BF3BD6">
        <w:rPr>
          <w:rFonts w:ascii="Arial" w:hAnsi="Arial" w:cs="Arial"/>
          <w:sz w:val="16"/>
          <w:szCs w:val="16"/>
        </w:rPr>
        <w:t xml:space="preserve"> ../../../CA-CIE-Tools-TestRepos/repo_ca-getmodsurfs.pl/tools/ca-getmod_srf/ca-getmod_srf.pl</w:t>
      </w:r>
    </w:p>
    <w:p w14:paraId="4A263565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INFO--05/13/2020 10:05:31 AM--Invoking Command:"</w:t>
      </w:r>
      <w:proofErr w:type="spellStart"/>
      <w:r w:rsidRPr="00BF3BD6">
        <w:rPr>
          <w:rFonts w:ascii="Arial" w:hAnsi="Arial" w:cs="Arial"/>
          <w:sz w:val="16"/>
          <w:szCs w:val="16"/>
        </w:rPr>
        <w:t>perl</w:t>
      </w:r>
      <w:proofErr w:type="spellEnd"/>
      <w:r w:rsidRPr="00BF3BD6">
        <w:rPr>
          <w:rFonts w:ascii="Arial" w:hAnsi="Arial" w:cs="Arial"/>
          <w:sz w:val="16"/>
          <w:szCs w:val="16"/>
        </w:rPr>
        <w:t>"</w:t>
      </w:r>
      <w:r w:rsidRPr="00BF3BD6">
        <w:rPr>
          <w:rFonts w:ascii="Arial" w:hAnsi="Arial" w:cs="Arial"/>
          <w:sz w:val="16"/>
          <w:szCs w:val="16"/>
        </w:rPr>
        <w:tab/>
        <w:t>with Arguments:"../../../CA-CIE-Tools-TestRepos/repo_ca-getmodsurfs.pl/tools/ca-getmod_srf/ca-getmod_srf.pl /home/pallena/CAVE/CA-CIE-Tools-TestEnv/v4-2_getmod_surf/AT-1/input_XPRT-1_12070 sr-90 ci BOT AT-1"</w:t>
      </w:r>
    </w:p>
    <w:p w14:paraId="36DB49E5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INFO--05/13/2020 10:05:31 AM--</w:t>
      </w:r>
      <w:proofErr w:type="spellStart"/>
      <w:proofErr w:type="gramStart"/>
      <w:r w:rsidRPr="00BF3BD6">
        <w:rPr>
          <w:rFonts w:ascii="Arial" w:hAnsi="Arial" w:cs="Arial"/>
          <w:sz w:val="16"/>
          <w:szCs w:val="16"/>
        </w:rPr>
        <w:t>Username:pallena</w:t>
      </w:r>
      <w:proofErr w:type="spellEnd"/>
      <w:proofErr w:type="gramEnd"/>
      <w:r w:rsidRPr="00BF3BD6">
        <w:rPr>
          <w:rFonts w:ascii="Arial" w:hAnsi="Arial" w:cs="Arial"/>
          <w:sz w:val="16"/>
          <w:szCs w:val="16"/>
        </w:rPr>
        <w:tab/>
      </w:r>
      <w:proofErr w:type="spellStart"/>
      <w:r w:rsidRPr="00BF3BD6">
        <w:rPr>
          <w:rFonts w:ascii="Arial" w:hAnsi="Arial" w:cs="Arial"/>
          <w:sz w:val="16"/>
          <w:szCs w:val="16"/>
        </w:rPr>
        <w:t>Computer:olive</w:t>
      </w:r>
      <w:proofErr w:type="spellEnd"/>
      <w:r w:rsidRPr="00BF3BD6">
        <w:rPr>
          <w:rFonts w:ascii="Arial" w:hAnsi="Arial" w:cs="Arial"/>
          <w:sz w:val="16"/>
          <w:szCs w:val="16"/>
        </w:rPr>
        <w:tab/>
      </w:r>
      <w:proofErr w:type="spellStart"/>
      <w:r w:rsidRPr="00BF3BD6">
        <w:rPr>
          <w:rFonts w:ascii="Arial" w:hAnsi="Arial" w:cs="Arial"/>
          <w:sz w:val="16"/>
          <w:szCs w:val="16"/>
        </w:rPr>
        <w:t>Platform:Linux</w:t>
      </w:r>
      <w:proofErr w:type="spellEnd"/>
      <w:r w:rsidRPr="00BF3BD6">
        <w:rPr>
          <w:rFonts w:ascii="Arial" w:hAnsi="Arial" w:cs="Arial"/>
          <w:sz w:val="16"/>
          <w:szCs w:val="16"/>
        </w:rPr>
        <w:t xml:space="preserve"> 4.4.0-38-generic #57~14.04.1-Ubuntu SMP Tue Sep 6 17:20:43 UTC 2016</w:t>
      </w:r>
    </w:p>
    <w:p w14:paraId="041C99A7" w14:textId="15AEA6BE" w:rsidR="00A60D50" w:rsidRPr="00BF3BD6" w:rsidRDefault="005C71F9">
      <w:pPr>
        <w:pStyle w:val="H1bodytext"/>
        <w:ind w:left="0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###Finished Process###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650"/>
        <w:gridCol w:w="4208"/>
        <w:gridCol w:w="184"/>
        <w:gridCol w:w="2834"/>
        <w:gridCol w:w="24"/>
        <w:gridCol w:w="1460"/>
      </w:tblGrid>
      <w:tr w:rsidR="00A60D50" w:rsidRPr="00932809" w14:paraId="192FAAB7" w14:textId="77777777" w:rsidTr="005905E6">
        <w:trPr>
          <w:cantSplit/>
          <w:trHeight w:val="360"/>
          <w:tblHeader/>
        </w:trPr>
        <w:tc>
          <w:tcPr>
            <w:tcW w:w="9360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83F3CC9" w14:textId="6BBE3B0F" w:rsidR="00A60D50" w:rsidRDefault="00A60D50" w:rsidP="005905E6">
            <w:pPr>
              <w:pStyle w:val="Table"/>
            </w:pPr>
            <w:r>
              <w:t xml:space="preserve">Table </w:t>
            </w:r>
            <w:r w:rsidR="005C71F9">
              <w:rPr>
                <w:noProof/>
              </w:rPr>
              <w:t>A-</w:t>
            </w:r>
            <w:r w:rsidR="005C71F9">
              <w:t>1</w:t>
            </w:r>
          </w:p>
          <w:p w14:paraId="0D0BCFCD" w14:textId="389BA2EE" w:rsidR="00A60D50" w:rsidRPr="00DA11B3" w:rsidRDefault="00737181" w:rsidP="005905E6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Cs w:val="22"/>
              </w:rPr>
            </w:pPr>
            <w:sdt>
              <w:sdtPr>
                <w:rPr>
                  <w:rFonts w:ascii="Arial" w:hAnsi="Arial"/>
                  <w:b/>
                  <w:bCs/>
                  <w:szCs w:val="22"/>
                </w:rPr>
                <w:alias w:val="Keywords"/>
                <w:tag w:val=""/>
                <w:id w:val="-1715649060"/>
                <w:placeholder>
                  <w:docPart w:val="C6718F94CA3C4090BF9EE00FF06DA15E"/>
                </w:placeholder>
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<w:text/>
              </w:sdtPr>
              <w:sdtEndPr/>
              <w:sdtContent>
                <w:r w:rsidR="00A60D50">
                  <w:rPr>
                    <w:rFonts w:ascii="Arial" w:hAnsi="Arial"/>
                    <w:b/>
                    <w:bCs/>
                    <w:szCs w:val="22"/>
                  </w:rPr>
                  <w:t>STOMP Surface File to P2R</w:t>
                </w:r>
              </w:sdtContent>
            </w:sdt>
            <w:r w:rsidR="00A60D50" w:rsidRPr="00DA11B3">
              <w:rPr>
                <w:rFonts w:ascii="Arial" w:hAnsi="Arial" w:cs="Arial"/>
                <w:b/>
                <w:szCs w:val="22"/>
              </w:rPr>
              <w:t xml:space="preserve"> Acceptance </w:t>
            </w:r>
            <w:r w:rsidR="00A60D50" w:rsidRPr="00DA11B3">
              <w:rPr>
                <w:rFonts w:ascii="Arial" w:hAnsi="Arial"/>
                <w:b/>
                <w:szCs w:val="22"/>
              </w:rPr>
              <w:t>Test Plan Case 1</w:t>
            </w:r>
          </w:p>
        </w:tc>
      </w:tr>
      <w:tr w:rsidR="00A60D50" w:rsidRPr="007D0AAC" w14:paraId="09ACED05" w14:textId="77777777" w:rsidTr="005905E6">
        <w:trPr>
          <w:cantSplit/>
          <w:trHeight w:val="530"/>
          <w:tblHeader/>
        </w:trPr>
        <w:tc>
          <w:tcPr>
            <w:tcW w:w="5044" w:type="dxa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4B4EDA5" w14:textId="666E892D" w:rsidR="00A60D50" w:rsidRPr="007D0AAC" w:rsidRDefault="00737181" w:rsidP="005905E6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 w:val="20"/>
              </w:rPr>
            </w:pPr>
            <w:sdt>
              <w:sdtPr>
                <w:rPr>
                  <w:rFonts w:ascii="Arial" w:hAnsi="Arial"/>
                  <w:b/>
                  <w:bCs/>
                  <w:sz w:val="20"/>
                </w:rPr>
                <w:alias w:val="Keywords"/>
                <w:tag w:val=""/>
                <w:id w:val="1613622549"/>
                <w:placeholder>
                  <w:docPart w:val="C7F74310078A48588A49F3E5492784F0"/>
                </w:placeholder>
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<w:text/>
              </w:sdtPr>
              <w:sdtEndPr/>
              <w:sdtContent>
                <w:r w:rsidR="00A60D50">
                  <w:rPr>
                    <w:rFonts w:ascii="Arial" w:hAnsi="Arial"/>
                    <w:b/>
                    <w:bCs/>
                    <w:sz w:val="20"/>
                  </w:rPr>
                  <w:t>STOMP Surface File to P2R</w:t>
                </w:r>
              </w:sdtContent>
            </w:sdt>
            <w:r w:rsidR="00A60D50" w:rsidRPr="007D0AAC">
              <w:rPr>
                <w:rFonts w:ascii="Arial" w:hAnsi="Arial" w:cs="Arial"/>
                <w:b/>
                <w:sz w:val="20"/>
              </w:rPr>
              <w:t xml:space="preserve"> </w:t>
            </w:r>
            <w:r w:rsidR="00A60D50" w:rsidRPr="007D0AAC">
              <w:rPr>
                <w:rFonts w:ascii="Arial" w:hAnsi="Arial"/>
                <w:b/>
                <w:sz w:val="20"/>
              </w:rPr>
              <w:t>Acceptance Testing</w:t>
            </w:r>
          </w:p>
          <w:p w14:paraId="3C0DB180" w14:textId="43411338" w:rsidR="00A60D50" w:rsidRPr="007D0AAC" w:rsidRDefault="00A60D50" w:rsidP="005905E6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>CACIE</w:t>
            </w:r>
            <w:r>
              <w:rPr>
                <w:rFonts w:ascii="Arial" w:hAnsi="Arial"/>
                <w:b/>
                <w:sz w:val="20"/>
              </w:rPr>
              <w:t>-</w:t>
            </w:r>
            <w:sdt>
              <w:sdtPr>
                <w:rPr>
                  <w:rFonts w:ascii="Arial" w:hAnsi="Arial"/>
                  <w:b/>
                  <w:bCs/>
                  <w:sz w:val="20"/>
                </w:rPr>
                <w:alias w:val="Keywords"/>
                <w:tag w:val=""/>
                <w:id w:val="-1631775857"/>
                <w:placeholder>
                  <w:docPart w:val="3823DC082464461880FAC18B380B63B7"/>
                </w:placeholder>
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<w:text/>
              </w:sdtPr>
              <w:sdtEndPr/>
              <w:sdtContent>
                <w:r>
                  <w:rPr>
                    <w:rFonts w:ascii="Arial" w:hAnsi="Arial"/>
                    <w:b/>
                    <w:bCs/>
                    <w:sz w:val="20"/>
                  </w:rPr>
                  <w:t>STOMP Surface File to P2R</w:t>
                </w:r>
              </w:sdtContent>
            </w:sdt>
            <w:r w:rsidRPr="007D0AAC">
              <w:rPr>
                <w:rFonts w:ascii="Arial" w:hAnsi="Arial"/>
                <w:b/>
                <w:sz w:val="20"/>
              </w:rPr>
              <w:t xml:space="preserve"> – AT-</w:t>
            </w:r>
            <w:r>
              <w:rPr>
                <w:rFonts w:ascii="Arial" w:hAnsi="Arial"/>
                <w:b/>
                <w:sz w:val="20"/>
              </w:rPr>
              <w:t>1</w:t>
            </w:r>
          </w:p>
        </w:tc>
        <w:tc>
          <w:tcPr>
            <w:tcW w:w="4316" w:type="dxa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45F5E2D" w14:textId="74EF3B7D" w:rsidR="00A60D50" w:rsidRPr="007D0AAC" w:rsidRDefault="00A60D50" w:rsidP="005905E6">
            <w:pPr>
              <w:pStyle w:val="H1bodytext"/>
              <w:spacing w:after="0"/>
              <w:ind w:left="0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>Date:</w:t>
            </w:r>
            <w:r w:rsidR="00FB221B">
              <w:rPr>
                <w:rFonts w:ascii="Arial" w:hAnsi="Arial"/>
                <w:b/>
                <w:sz w:val="20"/>
              </w:rPr>
              <w:t xml:space="preserve"> 05-13-2020</w:t>
            </w:r>
          </w:p>
        </w:tc>
      </w:tr>
      <w:tr w:rsidR="00A60D50" w:rsidRPr="007D0AAC" w14:paraId="138EB183" w14:textId="77777777" w:rsidTr="005905E6">
        <w:trPr>
          <w:cantSplit/>
          <w:trHeight w:val="530"/>
          <w:tblHeader/>
        </w:trPr>
        <w:tc>
          <w:tcPr>
            <w:tcW w:w="5044" w:type="dxa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A0D9848" w14:textId="77777777" w:rsidR="00A60D50" w:rsidRPr="00915A26" w:rsidRDefault="00A60D50" w:rsidP="005905E6">
            <w:pPr>
              <w:pStyle w:val="H1bodytext"/>
              <w:spacing w:after="0"/>
              <w:ind w:left="0"/>
              <w:rPr>
                <w:rFonts w:ascii="Arial" w:hAnsi="Arial"/>
                <w:b/>
                <w:sz w:val="20"/>
              </w:rPr>
            </w:pPr>
            <w:r w:rsidRPr="00915A26">
              <w:rPr>
                <w:rFonts w:ascii="Arial" w:hAnsi="Arial"/>
                <w:b/>
                <w:sz w:val="20"/>
              </w:rPr>
              <w:t>Tool Runner Log File Location for this test:</w:t>
            </w:r>
          </w:p>
          <w:p w14:paraId="0697D63B" w14:textId="1ACC7CA0" w:rsidR="00A60D50" w:rsidRPr="00915A26" w:rsidRDefault="00192EC4" w:rsidP="005905E6">
            <w:pPr>
              <w:pStyle w:val="H1bodytext"/>
              <w:spacing w:after="0"/>
              <w:ind w:left="0"/>
              <w:rPr>
                <w:rFonts w:ascii="Arial" w:hAnsi="Arial"/>
                <w:b/>
                <w:sz w:val="20"/>
              </w:rPr>
            </w:pPr>
            <w:r w:rsidRPr="00192EC4">
              <w:rPr>
                <w:rFonts w:ascii="Arial" w:hAnsi="Arial"/>
                <w:b/>
                <w:sz w:val="20"/>
              </w:rPr>
              <w:t>\\olive\backups\CAVE\CA-CIE-Tools-TestEnv\v4-2_getmod_surf\AT-1</w:t>
            </w:r>
          </w:p>
        </w:tc>
        <w:tc>
          <w:tcPr>
            <w:tcW w:w="4316" w:type="dxa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A024145" w14:textId="35FE3B6C" w:rsidR="00A60D50" w:rsidRPr="007D0AAC" w:rsidRDefault="00A60D50" w:rsidP="005905E6">
            <w:pPr>
              <w:pStyle w:val="H1bodytext"/>
              <w:spacing w:after="0"/>
              <w:ind w:left="0"/>
              <w:rPr>
                <w:rFonts w:ascii="Arial" w:hAnsi="Arial"/>
                <w:b/>
                <w:sz w:val="20"/>
              </w:rPr>
            </w:pPr>
            <w:r w:rsidRPr="00915A26">
              <w:rPr>
                <w:rFonts w:ascii="Arial" w:hAnsi="Arial"/>
                <w:b/>
                <w:sz w:val="20"/>
              </w:rPr>
              <w:t xml:space="preserve">Test Performed By: </w:t>
            </w:r>
            <w:r w:rsidR="00FB221B">
              <w:rPr>
                <w:rFonts w:ascii="Arial" w:hAnsi="Arial"/>
                <w:b/>
                <w:sz w:val="20"/>
              </w:rPr>
              <w:t>Praveena Allena</w:t>
            </w:r>
          </w:p>
        </w:tc>
      </w:tr>
      <w:tr w:rsidR="00A60D50" w:rsidRPr="007D0AAC" w14:paraId="04D1BB79" w14:textId="77777777" w:rsidTr="005905E6">
        <w:trPr>
          <w:cantSplit/>
          <w:trHeight w:val="530"/>
          <w:tblHeader/>
        </w:trPr>
        <w:tc>
          <w:tcPr>
            <w:tcW w:w="9360" w:type="dxa"/>
            <w:gridSpan w:val="6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43C9FF7" w14:textId="2338D95E" w:rsidR="00A60D50" w:rsidRPr="007D0AAC" w:rsidRDefault="00A60D50" w:rsidP="005905E6">
            <w:pPr>
              <w:pStyle w:val="H1bodytext"/>
              <w:spacing w:after="0"/>
              <w:ind w:left="0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 xml:space="preserve">Testing Directory: </w:t>
            </w:r>
            <w:r w:rsidR="00192EC4" w:rsidRPr="00192EC4">
              <w:rPr>
                <w:rFonts w:ascii="Arial" w:hAnsi="Arial"/>
                <w:b/>
                <w:sz w:val="20"/>
              </w:rPr>
              <w:t>\\olive\backups\CAVE\CA-CIE-Tools-TestEnv\v4-2_getmod_surf\AT-1</w:t>
            </w:r>
          </w:p>
        </w:tc>
      </w:tr>
      <w:tr w:rsidR="00A60D50" w:rsidRPr="00572F5F" w14:paraId="01FCA796" w14:textId="77777777" w:rsidTr="005905E6">
        <w:trPr>
          <w:cantSplit/>
          <w:trHeight w:val="530"/>
          <w:tblHeader/>
        </w:trPr>
        <w:tc>
          <w:tcPr>
            <w:tcW w:w="650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D11C448" w14:textId="77777777" w:rsidR="00A60D50" w:rsidRPr="007D0AAC" w:rsidRDefault="00A60D50" w:rsidP="005905E6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>T</w:t>
            </w:r>
            <w:r>
              <w:rPr>
                <w:rFonts w:ascii="Arial" w:hAnsi="Arial"/>
                <w:b/>
                <w:sz w:val="20"/>
              </w:rPr>
              <w:t>est Step</w:t>
            </w:r>
          </w:p>
        </w:tc>
        <w:tc>
          <w:tcPr>
            <w:tcW w:w="4394" w:type="dxa"/>
            <w:gridSpan w:val="2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DA3E842" w14:textId="77777777" w:rsidR="00A60D50" w:rsidRPr="007D0AAC" w:rsidRDefault="00A60D50" w:rsidP="005905E6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>Test Instruction</w:t>
            </w:r>
          </w:p>
        </w:tc>
        <w:tc>
          <w:tcPr>
            <w:tcW w:w="2859" w:type="dxa"/>
            <w:gridSpan w:val="2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411E740" w14:textId="77777777" w:rsidR="00A60D50" w:rsidRPr="007D0AAC" w:rsidRDefault="00A60D50" w:rsidP="005905E6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>Expected Result</w:t>
            </w:r>
          </w:p>
        </w:tc>
        <w:tc>
          <w:tcPr>
            <w:tcW w:w="1457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DE1295D" w14:textId="77777777" w:rsidR="00A60D50" w:rsidRPr="007D0AAC" w:rsidRDefault="00A60D50" w:rsidP="005905E6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 xml:space="preserve">Test Result </w:t>
            </w:r>
            <w:r w:rsidRPr="007D0AAC">
              <w:rPr>
                <w:rFonts w:ascii="Arial" w:hAnsi="Arial"/>
                <w:b/>
                <w:sz w:val="20"/>
              </w:rPr>
              <w:br/>
              <w:t>(Pass/Fail)</w:t>
            </w:r>
          </w:p>
        </w:tc>
      </w:tr>
      <w:tr w:rsidR="00A60D50" w:rsidRPr="007D0AAC" w14:paraId="5DAAE6C7" w14:textId="77777777" w:rsidTr="005905E6">
        <w:trPr>
          <w:trHeight w:val="440"/>
        </w:trPr>
        <w:tc>
          <w:tcPr>
            <w:tcW w:w="9360" w:type="dxa"/>
            <w:gridSpan w:val="6"/>
            <w:vAlign w:val="center"/>
          </w:tcPr>
          <w:p w14:paraId="54B5CDF4" w14:textId="77777777" w:rsidR="00A60D50" w:rsidRPr="007D0AAC" w:rsidRDefault="00A60D50" w:rsidP="005905E6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Navigate to the Testing Directory</w:t>
            </w:r>
          </w:p>
        </w:tc>
      </w:tr>
      <w:tr w:rsidR="00A60D50" w14:paraId="3E2B8A5C" w14:textId="77777777" w:rsidTr="005905E6">
        <w:trPr>
          <w:trHeight w:val="998"/>
        </w:trPr>
        <w:tc>
          <w:tcPr>
            <w:tcW w:w="650" w:type="dxa"/>
            <w:vAlign w:val="center"/>
          </w:tcPr>
          <w:p w14:paraId="006448AC" w14:textId="77777777" w:rsidR="00A60D50" w:rsidRPr="00D826EE" w:rsidRDefault="00A60D50" w:rsidP="005905E6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Cs w:val="22"/>
              </w:rPr>
            </w:pPr>
            <w:r w:rsidRPr="00D826EE">
              <w:rPr>
                <w:rFonts w:ascii="Arial" w:hAnsi="Arial"/>
                <w:szCs w:val="22"/>
              </w:rPr>
              <w:t>1</w:t>
            </w:r>
          </w:p>
        </w:tc>
        <w:tc>
          <w:tcPr>
            <w:tcW w:w="8710" w:type="dxa"/>
            <w:gridSpan w:val="5"/>
            <w:vAlign w:val="center"/>
          </w:tcPr>
          <w:p w14:paraId="2244A2F0" w14:textId="7BECA342" w:rsidR="00A60D50" w:rsidRPr="00D826EE" w:rsidRDefault="00A60D50" w:rsidP="005905E6">
            <w:pPr>
              <w:pStyle w:val="H1bodytext"/>
              <w:spacing w:after="0"/>
              <w:ind w:left="0"/>
              <w:rPr>
                <w:rFonts w:ascii="Arial" w:hAnsi="Arial"/>
                <w:i/>
                <w:iCs/>
                <w:szCs w:val="22"/>
              </w:rPr>
            </w:pPr>
            <w:r w:rsidRPr="00D826EE">
              <w:rPr>
                <w:rFonts w:ascii="Arial" w:hAnsi="Arial"/>
                <w:szCs w:val="22"/>
              </w:rPr>
              <w:t>Open a Linux terminal and after navigating to the appropriate directory indicated and execute the following command: ./</w:t>
            </w:r>
            <w:r w:rsidRPr="00D826EE">
              <w:rPr>
                <w:rFonts w:ascii="Arial" w:hAnsi="Arial"/>
                <w:b/>
                <w:bCs/>
                <w:i/>
                <w:iCs/>
                <w:szCs w:val="22"/>
              </w:rPr>
              <w:t>runner_run_at-1_</w:t>
            </w:r>
            <w:r w:rsidR="005C71F9">
              <w:rPr>
                <w:rFonts w:ascii="Arial" w:hAnsi="Arial"/>
                <w:b/>
                <w:bCs/>
                <w:i/>
                <w:iCs/>
                <w:szCs w:val="22"/>
              </w:rPr>
              <w:t>get_mod_surf</w:t>
            </w:r>
            <w:r w:rsidRPr="00D826EE">
              <w:rPr>
                <w:rFonts w:ascii="Arial" w:hAnsi="Arial"/>
                <w:b/>
                <w:bCs/>
                <w:i/>
                <w:iCs/>
                <w:szCs w:val="22"/>
              </w:rPr>
              <w:t>.sh</w:t>
            </w:r>
            <w:r w:rsidRPr="00D826EE">
              <w:rPr>
                <w:rFonts w:ascii="Arial" w:hAnsi="Arial"/>
                <w:szCs w:val="22"/>
              </w:rPr>
              <w:t xml:space="preserve">. </w:t>
            </w:r>
          </w:p>
        </w:tc>
      </w:tr>
      <w:tr w:rsidR="00A60D50" w:rsidRPr="007D0AAC" w14:paraId="2D9C0220" w14:textId="77777777" w:rsidTr="005905E6">
        <w:trPr>
          <w:trHeight w:val="1097"/>
        </w:trPr>
        <w:tc>
          <w:tcPr>
            <w:tcW w:w="650" w:type="dxa"/>
            <w:vAlign w:val="center"/>
          </w:tcPr>
          <w:p w14:paraId="2767C3FD" w14:textId="77777777" w:rsidR="00A60D50" w:rsidDel="00C43C92" w:rsidRDefault="00A60D50" w:rsidP="005905E6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2</w:t>
            </w:r>
          </w:p>
        </w:tc>
        <w:tc>
          <w:tcPr>
            <w:tcW w:w="4210" w:type="dxa"/>
            <w:vAlign w:val="center"/>
          </w:tcPr>
          <w:p w14:paraId="52D68F36" w14:textId="77777777" w:rsidR="00A60D50" w:rsidRDefault="00A60D50" w:rsidP="005905E6">
            <w:pPr>
              <w:pStyle w:val="H1bodytext"/>
              <w:spacing w:after="0"/>
              <w:ind w:left="0"/>
              <w:rPr>
                <w:rFonts w:ascii="Arial" w:hAnsi="Arial"/>
                <w:szCs w:val="22"/>
              </w:rPr>
            </w:pPr>
            <w:r>
              <w:rPr>
                <w:rFonts w:ascii="Arial" w:hAnsi="Arial"/>
                <w:szCs w:val="22"/>
              </w:rPr>
              <w:t xml:space="preserve">Check that P2R mass output file name includes the correct model name, solute name, and </w:t>
            </w:r>
            <w:proofErr w:type="spellStart"/>
            <w:r>
              <w:rPr>
                <w:rFonts w:ascii="Arial" w:hAnsi="Arial"/>
                <w:szCs w:val="22"/>
              </w:rPr>
              <w:t>bot_top</w:t>
            </w:r>
            <w:proofErr w:type="spellEnd"/>
            <w:r>
              <w:rPr>
                <w:rFonts w:ascii="Arial" w:hAnsi="Arial"/>
                <w:szCs w:val="22"/>
              </w:rPr>
              <w:t xml:space="preserve"> keyword </w:t>
            </w:r>
          </w:p>
        </w:tc>
        <w:tc>
          <w:tcPr>
            <w:tcW w:w="3016" w:type="dxa"/>
            <w:gridSpan w:val="2"/>
            <w:vAlign w:val="center"/>
          </w:tcPr>
          <w:p w14:paraId="0C40DD57" w14:textId="77777777" w:rsidR="00A60D50" w:rsidRDefault="00A60D50" w:rsidP="005905E6">
            <w:pPr>
              <w:pStyle w:val="H1bodytext"/>
              <w:spacing w:after="0"/>
              <w:ind w:left="0"/>
              <w:rPr>
                <w:rFonts w:ascii="Arial" w:hAnsi="Arial"/>
                <w:szCs w:val="22"/>
              </w:rPr>
            </w:pPr>
            <w:r>
              <w:rPr>
                <w:rFonts w:ascii="Arial" w:hAnsi="Arial"/>
                <w:szCs w:val="22"/>
              </w:rPr>
              <w:t xml:space="preserve">Model name, solute name and </w:t>
            </w:r>
            <w:proofErr w:type="spellStart"/>
            <w:r>
              <w:rPr>
                <w:rFonts w:ascii="Arial" w:hAnsi="Arial"/>
                <w:szCs w:val="22"/>
              </w:rPr>
              <w:t>bot_top</w:t>
            </w:r>
            <w:proofErr w:type="spellEnd"/>
            <w:r>
              <w:rPr>
                <w:rFonts w:ascii="Arial" w:hAnsi="Arial"/>
                <w:szCs w:val="22"/>
              </w:rPr>
              <w:t xml:space="preserve"> keyword </w:t>
            </w:r>
            <w:proofErr w:type="gramStart"/>
            <w:r>
              <w:rPr>
                <w:rFonts w:ascii="Arial" w:hAnsi="Arial"/>
                <w:szCs w:val="22"/>
              </w:rPr>
              <w:t>are</w:t>
            </w:r>
            <w:proofErr w:type="gramEnd"/>
            <w:r>
              <w:rPr>
                <w:rFonts w:ascii="Arial" w:hAnsi="Arial"/>
                <w:szCs w:val="22"/>
              </w:rPr>
              <w:t xml:space="preserve"> consistent with arguments</w:t>
            </w:r>
          </w:p>
        </w:tc>
        <w:tc>
          <w:tcPr>
            <w:tcW w:w="1484" w:type="dxa"/>
            <w:gridSpan w:val="2"/>
            <w:vAlign w:val="center"/>
          </w:tcPr>
          <w:p w14:paraId="2F781A77" w14:textId="52515BDF" w:rsidR="00A60D50" w:rsidRPr="007D0AAC" w:rsidRDefault="000279BD" w:rsidP="005905E6">
            <w:pPr>
              <w:pStyle w:val="H1bodytext"/>
              <w:spacing w:after="0"/>
              <w:ind w:left="0"/>
              <w:rPr>
                <w:rFonts w:ascii="Arial" w:hAnsi="Arial"/>
                <w:i/>
                <w:sz w:val="20"/>
              </w:rPr>
            </w:pPr>
            <w:r>
              <w:rPr>
                <w:rFonts w:ascii="Arial" w:hAnsi="Arial"/>
                <w:i/>
                <w:sz w:val="20"/>
              </w:rPr>
              <w:t>Pass</w:t>
            </w:r>
          </w:p>
        </w:tc>
      </w:tr>
      <w:tr w:rsidR="00A60D50" w:rsidRPr="007D0AAC" w14:paraId="7E71DA74" w14:textId="77777777" w:rsidTr="005905E6">
        <w:trPr>
          <w:trHeight w:val="1133"/>
        </w:trPr>
        <w:tc>
          <w:tcPr>
            <w:tcW w:w="650" w:type="dxa"/>
            <w:vAlign w:val="center"/>
          </w:tcPr>
          <w:p w14:paraId="550A569F" w14:textId="77777777" w:rsidR="00A60D50" w:rsidDel="00C43C92" w:rsidRDefault="00A60D50" w:rsidP="005905E6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3</w:t>
            </w:r>
          </w:p>
        </w:tc>
        <w:tc>
          <w:tcPr>
            <w:tcW w:w="4210" w:type="dxa"/>
            <w:vAlign w:val="center"/>
          </w:tcPr>
          <w:p w14:paraId="08A9F92B" w14:textId="77777777" w:rsidR="00A60D50" w:rsidRDefault="00A60D50" w:rsidP="005905E6">
            <w:pPr>
              <w:pStyle w:val="H1bodytext"/>
              <w:spacing w:after="0"/>
              <w:ind w:left="0"/>
              <w:rPr>
                <w:rFonts w:ascii="Arial" w:hAnsi="Arial"/>
                <w:szCs w:val="22"/>
              </w:rPr>
            </w:pPr>
            <w:r w:rsidRPr="00E52021">
              <w:rPr>
                <w:rFonts w:ascii="Arial" w:hAnsi="Arial"/>
                <w:szCs w:val="22"/>
              </w:rPr>
              <w:t>Check</w:t>
            </w:r>
            <w:r>
              <w:rPr>
                <w:rFonts w:ascii="Arial" w:hAnsi="Arial"/>
                <w:szCs w:val="22"/>
              </w:rPr>
              <w:t xml:space="preserve"> that the solute name is listed in the comment lines at the beginning of the P2R mass output file </w:t>
            </w:r>
          </w:p>
        </w:tc>
        <w:tc>
          <w:tcPr>
            <w:tcW w:w="3016" w:type="dxa"/>
            <w:gridSpan w:val="2"/>
            <w:vAlign w:val="center"/>
          </w:tcPr>
          <w:p w14:paraId="7BC88D35" w14:textId="77777777" w:rsidR="00A60D50" w:rsidRDefault="00A60D50" w:rsidP="005905E6">
            <w:pPr>
              <w:pStyle w:val="H1bodytext"/>
              <w:spacing w:after="0"/>
              <w:ind w:left="0"/>
              <w:rPr>
                <w:rFonts w:ascii="Arial" w:hAnsi="Arial"/>
                <w:szCs w:val="22"/>
              </w:rPr>
            </w:pPr>
            <w:r>
              <w:rPr>
                <w:rFonts w:ascii="Arial" w:hAnsi="Arial"/>
                <w:szCs w:val="22"/>
              </w:rPr>
              <w:t xml:space="preserve">Solute name is consistent with the </w:t>
            </w:r>
            <w:proofErr w:type="spellStart"/>
            <w:r>
              <w:rPr>
                <w:rFonts w:ascii="Arial" w:hAnsi="Arial"/>
                <w:szCs w:val="22"/>
              </w:rPr>
              <w:t>solute_name</w:t>
            </w:r>
            <w:proofErr w:type="spellEnd"/>
            <w:r>
              <w:rPr>
                <w:rFonts w:ascii="Arial" w:hAnsi="Arial"/>
                <w:szCs w:val="22"/>
              </w:rPr>
              <w:t xml:space="preserve"> argument</w:t>
            </w:r>
          </w:p>
        </w:tc>
        <w:tc>
          <w:tcPr>
            <w:tcW w:w="1484" w:type="dxa"/>
            <w:gridSpan w:val="2"/>
            <w:vAlign w:val="center"/>
          </w:tcPr>
          <w:p w14:paraId="57DE18FF" w14:textId="7B21073A" w:rsidR="00A60D50" w:rsidRPr="007D0AAC" w:rsidRDefault="00816D79" w:rsidP="005905E6">
            <w:pPr>
              <w:pStyle w:val="H1bodytext"/>
              <w:spacing w:after="0"/>
              <w:ind w:left="0"/>
              <w:rPr>
                <w:rFonts w:ascii="Arial" w:hAnsi="Arial"/>
                <w:i/>
                <w:sz w:val="20"/>
              </w:rPr>
            </w:pPr>
            <w:r>
              <w:rPr>
                <w:rFonts w:ascii="Arial" w:hAnsi="Arial"/>
                <w:i/>
                <w:sz w:val="20"/>
              </w:rPr>
              <w:t>Pass</w:t>
            </w:r>
          </w:p>
        </w:tc>
      </w:tr>
      <w:tr w:rsidR="00A60D50" w:rsidRPr="007D0AAC" w14:paraId="0D98C9AA" w14:textId="77777777" w:rsidTr="005905E6">
        <w:trPr>
          <w:trHeight w:val="917"/>
        </w:trPr>
        <w:tc>
          <w:tcPr>
            <w:tcW w:w="650" w:type="dxa"/>
            <w:vAlign w:val="center"/>
          </w:tcPr>
          <w:p w14:paraId="70D6A2F4" w14:textId="77777777" w:rsidR="00A60D50" w:rsidDel="00C43C92" w:rsidRDefault="00A60D50" w:rsidP="005905E6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lastRenderedPageBreak/>
              <w:t>4</w:t>
            </w:r>
          </w:p>
        </w:tc>
        <w:tc>
          <w:tcPr>
            <w:tcW w:w="4210" w:type="dxa"/>
            <w:vAlign w:val="center"/>
          </w:tcPr>
          <w:p w14:paraId="75364C92" w14:textId="77777777" w:rsidR="00A60D50" w:rsidRPr="00E52021" w:rsidRDefault="00A60D50" w:rsidP="005905E6">
            <w:pPr>
              <w:pStyle w:val="H1bodytext"/>
              <w:spacing w:after="0"/>
              <w:ind w:left="0"/>
              <w:rPr>
                <w:rFonts w:ascii="Arial" w:hAnsi="Arial"/>
                <w:szCs w:val="22"/>
              </w:rPr>
            </w:pPr>
            <w:r>
              <w:rPr>
                <w:rFonts w:ascii="Arial" w:hAnsi="Arial"/>
                <w:szCs w:val="22"/>
              </w:rPr>
              <w:t xml:space="preserve">Check that the units listed in the header line of the P2R mass output file </w:t>
            </w:r>
          </w:p>
        </w:tc>
        <w:tc>
          <w:tcPr>
            <w:tcW w:w="3016" w:type="dxa"/>
            <w:gridSpan w:val="2"/>
            <w:vAlign w:val="center"/>
          </w:tcPr>
          <w:p w14:paraId="3F246677" w14:textId="77777777" w:rsidR="00A60D50" w:rsidRDefault="00A60D50" w:rsidP="005905E6">
            <w:pPr>
              <w:pStyle w:val="H1bodytext"/>
              <w:spacing w:after="0"/>
              <w:ind w:left="0"/>
              <w:rPr>
                <w:rFonts w:ascii="Arial" w:hAnsi="Arial"/>
                <w:szCs w:val="22"/>
              </w:rPr>
            </w:pPr>
            <w:r>
              <w:rPr>
                <w:rFonts w:ascii="Arial" w:hAnsi="Arial"/>
                <w:szCs w:val="22"/>
              </w:rPr>
              <w:t xml:space="preserve">Units are consistent with the </w:t>
            </w:r>
            <w:proofErr w:type="spellStart"/>
            <w:r>
              <w:rPr>
                <w:rFonts w:ascii="Arial" w:hAnsi="Arial"/>
                <w:szCs w:val="22"/>
              </w:rPr>
              <w:t>solute_</w:t>
            </w:r>
            <w:proofErr w:type="gramStart"/>
            <w:r>
              <w:rPr>
                <w:rFonts w:ascii="Arial" w:hAnsi="Arial"/>
                <w:szCs w:val="22"/>
              </w:rPr>
              <w:t>units</w:t>
            </w:r>
            <w:proofErr w:type="spellEnd"/>
            <w:proofErr w:type="gramEnd"/>
            <w:r>
              <w:rPr>
                <w:rFonts w:ascii="Arial" w:hAnsi="Arial"/>
                <w:szCs w:val="22"/>
              </w:rPr>
              <w:t xml:space="preserve"> argument.</w:t>
            </w:r>
          </w:p>
        </w:tc>
        <w:tc>
          <w:tcPr>
            <w:tcW w:w="1484" w:type="dxa"/>
            <w:gridSpan w:val="2"/>
            <w:vAlign w:val="center"/>
          </w:tcPr>
          <w:p w14:paraId="727BAC95" w14:textId="568310E5" w:rsidR="00A60D50" w:rsidRPr="007D0AAC" w:rsidRDefault="00816D79" w:rsidP="005905E6">
            <w:pPr>
              <w:pStyle w:val="H1bodytext"/>
              <w:spacing w:after="0"/>
              <w:ind w:left="0"/>
              <w:rPr>
                <w:rFonts w:ascii="Arial" w:hAnsi="Arial"/>
                <w:i/>
                <w:sz w:val="20"/>
              </w:rPr>
            </w:pPr>
            <w:r>
              <w:rPr>
                <w:rFonts w:ascii="Arial" w:hAnsi="Arial"/>
                <w:i/>
                <w:sz w:val="20"/>
              </w:rPr>
              <w:t>Pass</w:t>
            </w:r>
          </w:p>
        </w:tc>
      </w:tr>
      <w:tr w:rsidR="00A60D50" w:rsidRPr="007D0AAC" w14:paraId="3D4DABC3" w14:textId="77777777" w:rsidTr="005905E6">
        <w:trPr>
          <w:trHeight w:val="440"/>
        </w:trPr>
        <w:tc>
          <w:tcPr>
            <w:tcW w:w="650" w:type="dxa"/>
            <w:vAlign w:val="center"/>
          </w:tcPr>
          <w:p w14:paraId="397D4A36" w14:textId="77777777" w:rsidR="00A60D50" w:rsidRPr="007D0AAC" w:rsidRDefault="00A60D50" w:rsidP="005905E6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5</w:t>
            </w:r>
          </w:p>
        </w:tc>
        <w:tc>
          <w:tcPr>
            <w:tcW w:w="4210" w:type="dxa"/>
            <w:vAlign w:val="center"/>
          </w:tcPr>
          <w:p w14:paraId="1694D016" w14:textId="77777777" w:rsidR="00A60D50" w:rsidRDefault="00A60D50" w:rsidP="005905E6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Cs w:val="22"/>
              </w:rPr>
              <w:t xml:space="preserve">Check that all Surface Files for P2R cells listed in the STOMP input file </w:t>
            </w:r>
            <w:r w:rsidRPr="002075D5">
              <w:rPr>
                <w:rFonts w:ascii="Arial" w:hAnsi="Arial"/>
                <w:szCs w:val="22"/>
              </w:rPr>
              <w:t>~Surface Flux Card</w:t>
            </w:r>
            <w:r>
              <w:rPr>
                <w:rFonts w:ascii="Arial" w:hAnsi="Arial"/>
                <w:szCs w:val="22"/>
              </w:rPr>
              <w:t xml:space="preserve"> are included in the P2R mass output file header line. </w:t>
            </w:r>
          </w:p>
        </w:tc>
        <w:tc>
          <w:tcPr>
            <w:tcW w:w="3016" w:type="dxa"/>
            <w:gridSpan w:val="2"/>
            <w:vAlign w:val="center"/>
          </w:tcPr>
          <w:p w14:paraId="65FFA6FE" w14:textId="77777777" w:rsidR="00A60D50" w:rsidRPr="005A1749" w:rsidRDefault="00A60D50" w:rsidP="005905E6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Cs w:val="22"/>
              </w:rPr>
              <w:t>These files can be identified by the file names “</w:t>
            </w:r>
            <w:proofErr w:type="spellStart"/>
            <w:r w:rsidRPr="008E1707">
              <w:rPr>
                <w:rFonts w:ascii="Arial" w:hAnsi="Arial"/>
                <w:szCs w:val="22"/>
              </w:rPr>
              <w:t>modflow_</w:t>
            </w:r>
            <w:r>
              <w:rPr>
                <w:rFonts w:ascii="Arial" w:hAnsi="Arial"/>
                <w:szCs w:val="22"/>
              </w:rPr>
              <w:t>ii</w:t>
            </w:r>
            <w:r w:rsidRPr="008E1707">
              <w:rPr>
                <w:rFonts w:ascii="Arial" w:hAnsi="Arial"/>
                <w:szCs w:val="22"/>
              </w:rPr>
              <w:t>-</w:t>
            </w:r>
            <w:r>
              <w:rPr>
                <w:rFonts w:ascii="Arial" w:hAnsi="Arial"/>
                <w:szCs w:val="22"/>
              </w:rPr>
              <w:t>jj</w:t>
            </w:r>
            <w:r w:rsidRPr="008E1707">
              <w:rPr>
                <w:rFonts w:ascii="Arial" w:hAnsi="Arial"/>
                <w:szCs w:val="22"/>
              </w:rPr>
              <w:t>.srf</w:t>
            </w:r>
            <w:proofErr w:type="spellEnd"/>
            <w:r>
              <w:rPr>
                <w:rFonts w:ascii="Arial" w:hAnsi="Arial"/>
                <w:szCs w:val="22"/>
              </w:rPr>
              <w:t xml:space="preserve">” where ii is the P2R </w:t>
            </w:r>
            <w:proofErr w:type="spellStart"/>
            <w:r>
              <w:rPr>
                <w:rFonts w:ascii="Arial" w:hAnsi="Arial"/>
                <w:szCs w:val="22"/>
              </w:rPr>
              <w:t>i</w:t>
            </w:r>
            <w:proofErr w:type="spellEnd"/>
            <w:r>
              <w:rPr>
                <w:rFonts w:ascii="Arial" w:hAnsi="Arial"/>
                <w:szCs w:val="22"/>
              </w:rPr>
              <w:t xml:space="preserve">-index and </w:t>
            </w:r>
            <w:proofErr w:type="spellStart"/>
            <w:r>
              <w:rPr>
                <w:rFonts w:ascii="Arial" w:hAnsi="Arial"/>
                <w:szCs w:val="22"/>
              </w:rPr>
              <w:t>jj</w:t>
            </w:r>
            <w:proofErr w:type="spellEnd"/>
            <w:r>
              <w:rPr>
                <w:rFonts w:ascii="Arial" w:hAnsi="Arial"/>
                <w:szCs w:val="22"/>
              </w:rPr>
              <w:t xml:space="preserve"> is the P2R j-index.</w:t>
            </w:r>
          </w:p>
        </w:tc>
        <w:tc>
          <w:tcPr>
            <w:tcW w:w="1484" w:type="dxa"/>
            <w:gridSpan w:val="2"/>
            <w:vAlign w:val="center"/>
          </w:tcPr>
          <w:p w14:paraId="1BB657A9" w14:textId="7509DB32" w:rsidR="00A60D50" w:rsidRPr="007D0AAC" w:rsidRDefault="00816D79" w:rsidP="005905E6">
            <w:pPr>
              <w:pStyle w:val="H1bodytext"/>
              <w:spacing w:after="0"/>
              <w:ind w:left="0"/>
              <w:rPr>
                <w:rFonts w:ascii="Arial" w:hAnsi="Arial"/>
                <w:i/>
                <w:sz w:val="20"/>
              </w:rPr>
            </w:pPr>
            <w:r>
              <w:rPr>
                <w:rFonts w:ascii="Arial" w:hAnsi="Arial"/>
                <w:i/>
                <w:sz w:val="20"/>
              </w:rPr>
              <w:t>Pass</w:t>
            </w:r>
          </w:p>
        </w:tc>
      </w:tr>
      <w:tr w:rsidR="00A60D50" w14:paraId="44F9E188" w14:textId="77777777" w:rsidTr="005905E6">
        <w:trPr>
          <w:trHeight w:val="782"/>
        </w:trPr>
        <w:tc>
          <w:tcPr>
            <w:tcW w:w="9360" w:type="dxa"/>
            <w:gridSpan w:val="6"/>
            <w:vAlign w:val="center"/>
          </w:tcPr>
          <w:p w14:paraId="67C3289C" w14:textId="77777777" w:rsidR="00A60D50" w:rsidRPr="00B63597" w:rsidRDefault="00A60D50" w:rsidP="005905E6">
            <w:pPr>
              <w:pStyle w:val="H1bodytext"/>
              <w:spacing w:after="0"/>
              <w:ind w:left="0"/>
              <w:rPr>
                <w:rFonts w:ascii="Arial" w:hAnsi="Arial"/>
                <w:i/>
                <w:iCs/>
                <w:sz w:val="20"/>
              </w:rPr>
            </w:pPr>
            <w:r>
              <w:rPr>
                <w:rFonts w:ascii="Arial" w:hAnsi="Arial"/>
                <w:szCs w:val="22"/>
              </w:rPr>
              <w:t xml:space="preserve">Using Excel: </w:t>
            </w:r>
          </w:p>
        </w:tc>
      </w:tr>
      <w:tr w:rsidR="00A60D50" w:rsidRPr="007D0AAC" w14:paraId="354D3551" w14:textId="77777777" w:rsidTr="005905E6">
        <w:trPr>
          <w:trHeight w:val="1970"/>
        </w:trPr>
        <w:tc>
          <w:tcPr>
            <w:tcW w:w="650" w:type="dxa"/>
            <w:vAlign w:val="center"/>
          </w:tcPr>
          <w:p w14:paraId="414DF7B9" w14:textId="77777777" w:rsidR="00A60D50" w:rsidRPr="007D0AAC" w:rsidRDefault="00A60D50" w:rsidP="005905E6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6</w:t>
            </w:r>
          </w:p>
        </w:tc>
        <w:tc>
          <w:tcPr>
            <w:tcW w:w="4391" w:type="dxa"/>
            <w:gridSpan w:val="2"/>
            <w:vAlign w:val="center"/>
          </w:tcPr>
          <w:p w14:paraId="67253B76" w14:textId="77777777" w:rsidR="00A60D50" w:rsidRDefault="00A60D50" w:rsidP="005905E6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Cs w:val="22"/>
              </w:rPr>
              <w:t xml:space="preserve">Compare mass flux rate and cumulative values </w:t>
            </w:r>
            <w:r w:rsidRPr="00814349">
              <w:rPr>
                <w:rFonts w:ascii="Arial" w:hAnsi="Arial"/>
                <w:szCs w:val="22"/>
              </w:rPr>
              <w:t xml:space="preserve">for the </w:t>
            </w:r>
            <w:r>
              <w:rPr>
                <w:rFonts w:ascii="Arial" w:hAnsi="Arial"/>
                <w:szCs w:val="22"/>
              </w:rPr>
              <w:t xml:space="preserve">target solute from two </w:t>
            </w:r>
            <w:r w:rsidRPr="00814349">
              <w:rPr>
                <w:rFonts w:ascii="Arial" w:hAnsi="Arial"/>
                <w:szCs w:val="22"/>
              </w:rPr>
              <w:t>Surface File</w:t>
            </w:r>
            <w:r>
              <w:rPr>
                <w:rFonts w:ascii="Arial" w:hAnsi="Arial"/>
                <w:szCs w:val="22"/>
              </w:rPr>
              <w:t>s</w:t>
            </w:r>
            <w:r w:rsidRPr="00814349">
              <w:rPr>
                <w:rFonts w:ascii="Arial" w:hAnsi="Arial"/>
                <w:szCs w:val="22"/>
              </w:rPr>
              <w:t xml:space="preserve"> </w:t>
            </w:r>
            <w:r>
              <w:rPr>
                <w:rFonts w:ascii="Arial" w:hAnsi="Arial"/>
                <w:szCs w:val="22"/>
              </w:rPr>
              <w:t>to the respective values in the P2R mass output file with column header titles corresponding to the Surface File names (i.e., “</w:t>
            </w:r>
            <w:proofErr w:type="spellStart"/>
            <w:r w:rsidRPr="008E1707">
              <w:rPr>
                <w:rFonts w:ascii="Arial" w:hAnsi="Arial"/>
                <w:szCs w:val="22"/>
              </w:rPr>
              <w:t>modflow_</w:t>
            </w:r>
            <w:r>
              <w:rPr>
                <w:rFonts w:ascii="Arial" w:hAnsi="Arial"/>
                <w:szCs w:val="22"/>
              </w:rPr>
              <w:t>ii</w:t>
            </w:r>
            <w:r w:rsidRPr="008E1707">
              <w:rPr>
                <w:rFonts w:ascii="Arial" w:hAnsi="Arial"/>
                <w:szCs w:val="22"/>
              </w:rPr>
              <w:t>-</w:t>
            </w:r>
            <w:r>
              <w:rPr>
                <w:rFonts w:ascii="Arial" w:hAnsi="Arial"/>
                <w:szCs w:val="22"/>
              </w:rPr>
              <w:t>jj</w:t>
            </w:r>
            <w:proofErr w:type="spellEnd"/>
            <w:r>
              <w:rPr>
                <w:rFonts w:ascii="Arial" w:hAnsi="Arial"/>
                <w:szCs w:val="22"/>
              </w:rPr>
              <w:t xml:space="preserve">” where ii is the P2R </w:t>
            </w:r>
            <w:proofErr w:type="spellStart"/>
            <w:r>
              <w:rPr>
                <w:rFonts w:ascii="Arial" w:hAnsi="Arial"/>
                <w:szCs w:val="22"/>
              </w:rPr>
              <w:t>i</w:t>
            </w:r>
            <w:proofErr w:type="spellEnd"/>
            <w:r>
              <w:rPr>
                <w:rFonts w:ascii="Arial" w:hAnsi="Arial"/>
                <w:szCs w:val="22"/>
              </w:rPr>
              <w:t xml:space="preserve">-index and </w:t>
            </w:r>
            <w:proofErr w:type="spellStart"/>
            <w:r>
              <w:rPr>
                <w:rFonts w:ascii="Arial" w:hAnsi="Arial"/>
                <w:szCs w:val="22"/>
              </w:rPr>
              <w:t>jj</w:t>
            </w:r>
            <w:proofErr w:type="spellEnd"/>
            <w:r>
              <w:rPr>
                <w:rFonts w:ascii="Arial" w:hAnsi="Arial"/>
                <w:szCs w:val="22"/>
              </w:rPr>
              <w:t xml:space="preserve"> is the P2R j-index). </w:t>
            </w:r>
          </w:p>
        </w:tc>
        <w:tc>
          <w:tcPr>
            <w:tcW w:w="2835" w:type="dxa"/>
            <w:vAlign w:val="center"/>
          </w:tcPr>
          <w:p w14:paraId="1A67141B" w14:textId="77777777" w:rsidR="00A60D50" w:rsidRDefault="00A60D50" w:rsidP="005905E6">
            <w:pPr>
              <w:pStyle w:val="H1bodytext"/>
              <w:spacing w:after="0"/>
              <w:ind w:left="0"/>
              <w:rPr>
                <w:rFonts w:ascii="Arial" w:hAnsi="Arial"/>
                <w:szCs w:val="22"/>
              </w:rPr>
            </w:pPr>
            <w:r>
              <w:rPr>
                <w:rFonts w:ascii="Arial" w:hAnsi="Arial"/>
                <w:szCs w:val="22"/>
              </w:rPr>
              <w:t>Values should be identical from start time to end time.</w:t>
            </w:r>
          </w:p>
          <w:p w14:paraId="7F7B1B68" w14:textId="77777777" w:rsidR="00A60D50" w:rsidRDefault="00A60D50" w:rsidP="005905E6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</w:p>
          <w:p w14:paraId="30D76F8D" w14:textId="77777777" w:rsidR="00A60D50" w:rsidRPr="005A1749" w:rsidRDefault="00A60D50" w:rsidP="005905E6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Cs w:val="22"/>
              </w:rPr>
              <w:t>Note: To find the correct solute in the STOMP surface file, review the surface file comments they list the order of the solutes in relation to the columns.</w:t>
            </w:r>
          </w:p>
        </w:tc>
        <w:tc>
          <w:tcPr>
            <w:tcW w:w="1484" w:type="dxa"/>
            <w:gridSpan w:val="2"/>
            <w:vAlign w:val="center"/>
          </w:tcPr>
          <w:p w14:paraId="53DF36FC" w14:textId="4CE6E6DE" w:rsidR="00A60D50" w:rsidRPr="007D0AAC" w:rsidRDefault="006F78FA" w:rsidP="005905E6">
            <w:pPr>
              <w:pStyle w:val="H1bodytext"/>
              <w:spacing w:after="0"/>
              <w:ind w:left="0"/>
              <w:rPr>
                <w:rFonts w:ascii="Arial" w:hAnsi="Arial"/>
                <w:i/>
                <w:sz w:val="20"/>
              </w:rPr>
            </w:pPr>
            <w:r>
              <w:rPr>
                <w:rFonts w:ascii="Arial" w:hAnsi="Arial"/>
                <w:i/>
                <w:sz w:val="20"/>
              </w:rPr>
              <w:t>Pass</w:t>
            </w:r>
          </w:p>
        </w:tc>
      </w:tr>
      <w:tr w:rsidR="00A60D50" w:rsidRPr="007D0AAC" w14:paraId="6D7C7866" w14:textId="77777777" w:rsidTr="005905E6">
        <w:trPr>
          <w:trHeight w:val="2600"/>
        </w:trPr>
        <w:tc>
          <w:tcPr>
            <w:tcW w:w="650" w:type="dxa"/>
            <w:vAlign w:val="center"/>
          </w:tcPr>
          <w:p w14:paraId="6E03411C" w14:textId="77777777" w:rsidR="00A60D50" w:rsidRDefault="00A60D50" w:rsidP="005905E6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7</w:t>
            </w:r>
          </w:p>
        </w:tc>
        <w:tc>
          <w:tcPr>
            <w:tcW w:w="4391" w:type="dxa"/>
            <w:gridSpan w:val="2"/>
            <w:vAlign w:val="center"/>
          </w:tcPr>
          <w:p w14:paraId="0DE5C377" w14:textId="77777777" w:rsidR="00A60D50" w:rsidRDefault="00A60D50" w:rsidP="005905E6">
            <w:pPr>
              <w:pStyle w:val="H1bodytext"/>
              <w:spacing w:after="0"/>
              <w:ind w:left="0"/>
              <w:rPr>
                <w:rFonts w:ascii="Arial" w:hAnsi="Arial"/>
              </w:rPr>
            </w:pPr>
            <w:r>
              <w:rPr>
                <w:rFonts w:ascii="Arial" w:hAnsi="Arial"/>
                <w:szCs w:val="22"/>
              </w:rPr>
              <w:t xml:space="preserve">Sum </w:t>
            </w:r>
            <w:proofErr w:type="gramStart"/>
            <w:r>
              <w:rPr>
                <w:rFonts w:ascii="Arial" w:hAnsi="Arial"/>
                <w:szCs w:val="22"/>
              </w:rPr>
              <w:t>all of</w:t>
            </w:r>
            <w:proofErr w:type="gramEnd"/>
            <w:r>
              <w:rPr>
                <w:rFonts w:ascii="Arial" w:hAnsi="Arial"/>
                <w:szCs w:val="22"/>
              </w:rPr>
              <w:t xml:space="preserve"> the </w:t>
            </w:r>
            <w:r>
              <w:rPr>
                <w:rFonts w:ascii="Arial" w:hAnsi="Arial"/>
              </w:rPr>
              <w:t>s</w:t>
            </w:r>
            <w:r w:rsidRPr="00074EC0">
              <w:rPr>
                <w:rFonts w:ascii="Arial" w:hAnsi="Arial"/>
              </w:rPr>
              <w:t>olute mass flux rate</w:t>
            </w:r>
            <w:r>
              <w:rPr>
                <w:rFonts w:ascii="Arial" w:hAnsi="Arial"/>
              </w:rPr>
              <w:t xml:space="preserve"> columns</w:t>
            </w:r>
            <w:r w:rsidRPr="00074EC0">
              <w:rPr>
                <w:rFonts w:ascii="Arial" w:hAnsi="Arial"/>
              </w:rPr>
              <w:t xml:space="preserve"> </w:t>
            </w:r>
            <w:r>
              <w:rPr>
                <w:rFonts w:ascii="Arial" w:hAnsi="Arial"/>
              </w:rPr>
              <w:t>together to calculate a total solute mass flux rate value for all P2R cells in the model area.</w:t>
            </w:r>
          </w:p>
          <w:p w14:paraId="42885C1C" w14:textId="77777777" w:rsidR="00A60D50" w:rsidRDefault="00A60D50" w:rsidP="005905E6">
            <w:pPr>
              <w:pStyle w:val="H1bodytext"/>
              <w:spacing w:after="0"/>
              <w:ind w:left="0"/>
              <w:rPr>
                <w:rFonts w:ascii="Arial" w:hAnsi="Arial"/>
              </w:rPr>
            </w:pPr>
          </w:p>
          <w:p w14:paraId="04427AA3" w14:textId="77777777" w:rsidR="00A60D50" w:rsidRDefault="00A60D50" w:rsidP="005905E6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</w:rPr>
              <w:t xml:space="preserve">Sum all the </w:t>
            </w:r>
            <w:r w:rsidRPr="00074EC0">
              <w:rPr>
                <w:rFonts w:ascii="Arial" w:hAnsi="Arial"/>
              </w:rPr>
              <w:t>cumulative value</w:t>
            </w:r>
            <w:r>
              <w:rPr>
                <w:rFonts w:ascii="Arial" w:hAnsi="Arial"/>
              </w:rPr>
              <w:t xml:space="preserve"> columns together in the P2R mass output file to calculate a total cumulative value for all P2R cells in the model area.</w:t>
            </w:r>
          </w:p>
        </w:tc>
        <w:tc>
          <w:tcPr>
            <w:tcW w:w="4319" w:type="dxa"/>
            <w:gridSpan w:val="3"/>
            <w:vAlign w:val="center"/>
          </w:tcPr>
          <w:p w14:paraId="0567783D" w14:textId="77777777" w:rsidR="00A60D50" w:rsidRPr="007D0AAC" w:rsidRDefault="00A60D50" w:rsidP="005905E6">
            <w:pPr>
              <w:pStyle w:val="H1bodytext"/>
              <w:spacing w:after="0"/>
              <w:ind w:left="0"/>
              <w:rPr>
                <w:rFonts w:ascii="Arial" w:hAnsi="Arial"/>
                <w:i/>
                <w:sz w:val="20"/>
              </w:rPr>
            </w:pPr>
            <w:r>
              <w:rPr>
                <w:rFonts w:ascii="Arial" w:hAnsi="Arial"/>
              </w:rPr>
              <w:t>This results</w:t>
            </w:r>
            <w:r w:rsidRPr="00A11F7E">
              <w:rPr>
                <w:rFonts w:ascii="Arial" w:hAnsi="Arial"/>
              </w:rPr>
              <w:t xml:space="preserve"> in 2 columns: one for total Mass Flux Rate and one for total Cumulative</w:t>
            </w:r>
            <w:r>
              <w:rPr>
                <w:rFonts w:ascii="Arial" w:hAnsi="Arial"/>
                <w:sz w:val="20"/>
              </w:rPr>
              <w:t>.</w:t>
            </w:r>
          </w:p>
        </w:tc>
      </w:tr>
      <w:tr w:rsidR="00A60D50" w:rsidRPr="007D0AAC" w14:paraId="795DE729" w14:textId="77777777" w:rsidTr="005905E6">
        <w:trPr>
          <w:trHeight w:val="1862"/>
        </w:trPr>
        <w:tc>
          <w:tcPr>
            <w:tcW w:w="650" w:type="dxa"/>
            <w:vAlign w:val="center"/>
          </w:tcPr>
          <w:p w14:paraId="5B23E2C1" w14:textId="77777777" w:rsidR="00A60D50" w:rsidRDefault="00A60D50" w:rsidP="005905E6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8</w:t>
            </w:r>
          </w:p>
        </w:tc>
        <w:tc>
          <w:tcPr>
            <w:tcW w:w="4391" w:type="dxa"/>
            <w:gridSpan w:val="2"/>
            <w:vAlign w:val="center"/>
          </w:tcPr>
          <w:p w14:paraId="0ABEF024" w14:textId="6ADDC7CD" w:rsidR="00A60D50" w:rsidRDefault="00A60D50" w:rsidP="005905E6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</w:rPr>
              <w:t xml:space="preserve">Compare the values from Step </w:t>
            </w:r>
            <w:r w:rsidR="005C71F9">
              <w:rPr>
                <w:rFonts w:ascii="Arial" w:hAnsi="Arial"/>
              </w:rPr>
              <w:t xml:space="preserve">7 </w:t>
            </w:r>
            <w:r>
              <w:rPr>
                <w:rFonts w:ascii="Arial" w:hAnsi="Arial"/>
              </w:rPr>
              <w:t>(for all times, start to end) to the values in the corresponding Surface File that covers the entire model area (</w:t>
            </w:r>
            <w:proofErr w:type="spellStart"/>
            <w:r>
              <w:rPr>
                <w:rFonts w:ascii="Arial" w:hAnsi="Arial"/>
              </w:rPr>
              <w:t>xxxx</w:t>
            </w:r>
            <w:proofErr w:type="spellEnd"/>
            <w:r w:rsidRPr="00636E2B">
              <w:rPr>
                <w:rFonts w:ascii="Arial" w:hAnsi="Arial"/>
              </w:rPr>
              <w:t>-mass-</w:t>
            </w:r>
            <w:proofErr w:type="spellStart"/>
            <w:r w:rsidRPr="00636E2B">
              <w:rPr>
                <w:rFonts w:ascii="Arial" w:hAnsi="Arial"/>
              </w:rPr>
              <w:t>balance.srf</w:t>
            </w:r>
            <w:proofErr w:type="spellEnd"/>
            <w:r>
              <w:rPr>
                <w:rFonts w:ascii="Arial" w:hAnsi="Arial"/>
              </w:rPr>
              <w:t xml:space="preserve">, where </w:t>
            </w:r>
            <w:proofErr w:type="spellStart"/>
            <w:r>
              <w:rPr>
                <w:rFonts w:ascii="Arial" w:hAnsi="Arial"/>
              </w:rPr>
              <w:t>xxxx</w:t>
            </w:r>
            <w:proofErr w:type="spellEnd"/>
            <w:r>
              <w:rPr>
                <w:rFonts w:ascii="Arial" w:hAnsi="Arial"/>
              </w:rPr>
              <w:t xml:space="preserve"> is the name of the solute being processed). </w:t>
            </w:r>
          </w:p>
        </w:tc>
        <w:tc>
          <w:tcPr>
            <w:tcW w:w="2835" w:type="dxa"/>
            <w:vAlign w:val="center"/>
          </w:tcPr>
          <w:p w14:paraId="5A0F4960" w14:textId="77777777" w:rsidR="00A60D50" w:rsidRPr="005A1749" w:rsidRDefault="00A60D50" w:rsidP="005905E6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</w:rPr>
              <w:t>Differences should be less than 1E-3 percent</w:t>
            </w:r>
          </w:p>
        </w:tc>
        <w:tc>
          <w:tcPr>
            <w:tcW w:w="1484" w:type="dxa"/>
            <w:gridSpan w:val="2"/>
            <w:vAlign w:val="center"/>
          </w:tcPr>
          <w:p w14:paraId="177EDFD7" w14:textId="08EE8507" w:rsidR="00A60D50" w:rsidRPr="007D0AAC" w:rsidRDefault="003063D1" w:rsidP="005905E6">
            <w:pPr>
              <w:pStyle w:val="H1bodytext"/>
              <w:spacing w:after="0"/>
              <w:ind w:left="0"/>
              <w:rPr>
                <w:rFonts w:ascii="Arial" w:hAnsi="Arial"/>
                <w:i/>
                <w:sz w:val="20"/>
              </w:rPr>
            </w:pPr>
            <w:r>
              <w:rPr>
                <w:rFonts w:ascii="Arial" w:hAnsi="Arial"/>
                <w:i/>
                <w:sz w:val="20"/>
              </w:rPr>
              <w:t>Pass</w:t>
            </w:r>
          </w:p>
        </w:tc>
      </w:tr>
    </w:tbl>
    <w:p w14:paraId="227A089B" w14:textId="77777777" w:rsidR="00A60D50" w:rsidRDefault="00A60D50" w:rsidP="00A60D50">
      <w:pPr>
        <w:pStyle w:val="H1bodytext"/>
        <w:spacing w:after="120"/>
        <w:rPr>
          <w:rFonts w:ascii="Arial" w:hAnsi="Arial"/>
          <w:highlight w:val="yellow"/>
        </w:rPr>
      </w:pPr>
    </w:p>
    <w:p w14:paraId="25BAE097" w14:textId="4FA652B8" w:rsidR="000D6080" w:rsidRDefault="000D6080">
      <w:pPr>
        <w:spacing w:after="160" w:line="259" w:lineRule="auto"/>
      </w:pPr>
    </w:p>
    <w:p w14:paraId="513B1241" w14:textId="77777777" w:rsidR="00E70C1D" w:rsidRDefault="00E70C1D" w:rsidP="00E70C1D">
      <w:pPr>
        <w:pStyle w:val="Caption"/>
      </w:pPr>
    </w:p>
    <w:p w14:paraId="1F0EE950" w14:textId="77777777" w:rsidR="00E70C1D" w:rsidRDefault="00E70C1D" w:rsidP="00E70C1D">
      <w:pPr>
        <w:pStyle w:val="Caption"/>
      </w:pPr>
    </w:p>
    <w:p w14:paraId="7ACD4A5D" w14:textId="623825CC" w:rsidR="00074FBE" w:rsidRDefault="00E70C1D" w:rsidP="00007DB9">
      <w:pPr>
        <w:pStyle w:val="Heading1"/>
        <w:numPr>
          <w:ilvl w:val="0"/>
          <w:numId w:val="0"/>
        </w:numPr>
        <w:jc w:val="center"/>
      </w:pPr>
      <w:r>
        <w:t xml:space="preserve">Appendix </w:t>
      </w:r>
      <w:r w:rsidR="00737181">
        <w:fldChar w:fldCharType="begin"/>
      </w:r>
      <w:r w:rsidR="00737181">
        <w:instrText xml:space="preserve"> SEQ Appendix \* ALPHABETIC </w:instrText>
      </w:r>
      <w:r w:rsidR="00737181">
        <w:fldChar w:fldCharType="separate"/>
      </w:r>
      <w:r>
        <w:rPr>
          <w:noProof/>
        </w:rPr>
        <w:t>B</w:t>
      </w:r>
      <w:r w:rsidR="00737181">
        <w:rPr>
          <w:noProof/>
        </w:rPr>
        <w:fldChar w:fldCharType="end"/>
      </w:r>
    </w:p>
    <w:p w14:paraId="2E2F5183" w14:textId="6856DA6A" w:rsidR="00E70C1D" w:rsidRPr="00007DB9" w:rsidRDefault="00E70C1D" w:rsidP="00E70C1D">
      <w:pPr>
        <w:rPr>
          <w:sz w:val="24"/>
          <w:szCs w:val="24"/>
        </w:rPr>
      </w:pPr>
    </w:p>
    <w:p w14:paraId="67060DD1" w14:textId="72091597" w:rsidR="00E70C1D" w:rsidRPr="00007DB9" w:rsidRDefault="00E70C1D" w:rsidP="00E70C1D">
      <w:pPr>
        <w:jc w:val="center"/>
        <w:rPr>
          <w:b/>
          <w:bCs/>
          <w:sz w:val="24"/>
          <w:szCs w:val="24"/>
        </w:rPr>
      </w:pPr>
      <w:r w:rsidRPr="00007DB9">
        <w:rPr>
          <w:b/>
          <w:bCs/>
          <w:sz w:val="24"/>
          <w:szCs w:val="24"/>
        </w:rPr>
        <w:t>Completed Installation Test</w:t>
      </w:r>
    </w:p>
    <w:p w14:paraId="4E18FD9D" w14:textId="2FC64B39" w:rsidR="00D84DDA" w:rsidRDefault="00D84DDA"/>
    <w:p w14:paraId="6540A5B8" w14:textId="120B4DB0" w:rsidR="00D84DDA" w:rsidRDefault="00D84DDA"/>
    <w:p w14:paraId="56B006CB" w14:textId="3A0179E1" w:rsidR="00C20FF0" w:rsidRDefault="00C20FF0"/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650"/>
        <w:gridCol w:w="4210"/>
        <w:gridCol w:w="3016"/>
        <w:gridCol w:w="1484"/>
      </w:tblGrid>
      <w:tr w:rsidR="009E6406" w:rsidRPr="00932809" w14:paraId="050EEC15" w14:textId="77777777" w:rsidTr="004076D9">
        <w:trPr>
          <w:cantSplit/>
          <w:trHeight w:val="360"/>
          <w:tblHeader/>
        </w:trPr>
        <w:tc>
          <w:tcPr>
            <w:tcW w:w="93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25AD774" w14:textId="0AB95D9B" w:rsidR="009E6406" w:rsidRDefault="009E6406" w:rsidP="004076D9">
            <w:pPr>
              <w:pStyle w:val="Table"/>
              <w:rPr>
                <w:bCs/>
                <w:sz w:val="20"/>
              </w:rPr>
            </w:pPr>
            <w:r>
              <w:t>Table B-1</w:t>
            </w:r>
          </w:p>
          <w:p w14:paraId="3208576E" w14:textId="025DB678" w:rsidR="009E6406" w:rsidRPr="00DA11B3" w:rsidRDefault="00737181" w:rsidP="004076D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Cs w:val="22"/>
              </w:rPr>
            </w:pPr>
            <w:sdt>
              <w:sdtPr>
                <w:rPr>
                  <w:rFonts w:ascii="Arial" w:hAnsi="Arial"/>
                  <w:b/>
                  <w:bCs/>
                  <w:szCs w:val="22"/>
                </w:rPr>
                <w:alias w:val="Keywords"/>
                <w:tag w:val=""/>
                <w:id w:val="337587291"/>
                <w:placeholder>
                  <w:docPart w:val="05482D717AE5478087A4280A7DD703FD"/>
                </w:placeholder>
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<w:text/>
              </w:sdtPr>
              <w:sdtEndPr/>
              <w:sdtContent>
                <w:r w:rsidR="009E6406">
                  <w:rPr>
                    <w:rFonts w:ascii="Arial" w:hAnsi="Arial"/>
                    <w:b/>
                    <w:bCs/>
                    <w:szCs w:val="22"/>
                  </w:rPr>
                  <w:t>STOMP Surface File to P2R</w:t>
                </w:r>
              </w:sdtContent>
            </w:sdt>
            <w:r w:rsidR="009E6406" w:rsidRPr="00DA11B3">
              <w:rPr>
                <w:rFonts w:ascii="Arial" w:hAnsi="Arial" w:cs="Arial"/>
                <w:b/>
                <w:szCs w:val="22"/>
              </w:rPr>
              <w:t xml:space="preserve"> Installation </w:t>
            </w:r>
            <w:r w:rsidR="009E6406" w:rsidRPr="00DA11B3">
              <w:rPr>
                <w:rFonts w:ascii="Arial" w:hAnsi="Arial"/>
                <w:b/>
                <w:szCs w:val="22"/>
              </w:rPr>
              <w:t>Test Plan</w:t>
            </w:r>
          </w:p>
        </w:tc>
      </w:tr>
      <w:tr w:rsidR="009E6406" w:rsidRPr="007D0AAC" w14:paraId="5AF460D0" w14:textId="77777777" w:rsidTr="004076D9">
        <w:trPr>
          <w:cantSplit/>
          <w:trHeight w:val="530"/>
          <w:tblHeader/>
        </w:trPr>
        <w:tc>
          <w:tcPr>
            <w:tcW w:w="4860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883A24B" w14:textId="5044C15A" w:rsidR="009E6406" w:rsidRPr="007D0AAC" w:rsidRDefault="00737181" w:rsidP="004076D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 w:val="20"/>
              </w:rPr>
            </w:pPr>
            <w:sdt>
              <w:sdtPr>
                <w:rPr>
                  <w:rFonts w:ascii="Arial" w:hAnsi="Arial"/>
                  <w:b/>
                  <w:bCs/>
                  <w:sz w:val="20"/>
                </w:rPr>
                <w:alias w:val="Keywords"/>
                <w:tag w:val=""/>
                <w:id w:val="-151294849"/>
                <w:placeholder>
                  <w:docPart w:val="79CD8B3B3C334128922966538E7FA3BF"/>
                </w:placeholder>
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<w:text/>
              </w:sdtPr>
              <w:sdtEndPr/>
              <w:sdtContent>
                <w:r w:rsidR="009E6406">
                  <w:rPr>
                    <w:rFonts w:ascii="Arial" w:hAnsi="Arial"/>
                    <w:b/>
                    <w:bCs/>
                    <w:sz w:val="20"/>
                  </w:rPr>
                  <w:t>STOMP Surface File to P2R</w:t>
                </w:r>
              </w:sdtContent>
            </w:sdt>
            <w:r w:rsidR="009E6406" w:rsidRPr="007D0AAC">
              <w:rPr>
                <w:rFonts w:ascii="Arial" w:hAnsi="Arial"/>
                <w:b/>
                <w:sz w:val="20"/>
              </w:rPr>
              <w:t xml:space="preserve"> Installatio</w:t>
            </w:r>
            <w:r w:rsidR="009E6406">
              <w:rPr>
                <w:rFonts w:ascii="Arial" w:hAnsi="Arial"/>
                <w:b/>
                <w:sz w:val="20"/>
              </w:rPr>
              <w:t>n</w:t>
            </w:r>
            <w:r w:rsidR="009E6406" w:rsidRPr="007D0AAC">
              <w:rPr>
                <w:rFonts w:ascii="Arial" w:hAnsi="Arial"/>
                <w:b/>
                <w:sz w:val="20"/>
              </w:rPr>
              <w:t xml:space="preserve"> Testing</w:t>
            </w:r>
          </w:p>
          <w:p w14:paraId="5CF5E7B8" w14:textId="76BC654F" w:rsidR="009E6406" w:rsidRPr="007D0AAC" w:rsidRDefault="009E6406" w:rsidP="004076D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>CACIE-</w:t>
            </w:r>
            <w:sdt>
              <w:sdtPr>
                <w:rPr>
                  <w:rFonts w:ascii="Arial" w:hAnsi="Arial"/>
                  <w:b/>
                  <w:bCs/>
                  <w:sz w:val="20"/>
                </w:rPr>
                <w:alias w:val="Keywords"/>
                <w:tag w:val=""/>
                <w:id w:val="-1829510387"/>
                <w:placeholder>
                  <w:docPart w:val="9A7738E5425B4DA2A635EBB7259BBE88"/>
                </w:placeholder>
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<w:text/>
              </w:sdtPr>
              <w:sdtEndPr/>
              <w:sdtContent>
                <w:r>
                  <w:rPr>
                    <w:rFonts w:ascii="Arial" w:hAnsi="Arial"/>
                    <w:b/>
                    <w:bCs/>
                    <w:sz w:val="20"/>
                  </w:rPr>
                  <w:t>STOMP Surface File to P2R</w:t>
                </w:r>
              </w:sdtContent>
            </w:sdt>
            <w:r w:rsidRPr="007D0AAC">
              <w:rPr>
                <w:rFonts w:ascii="Arial" w:hAnsi="Arial"/>
                <w:b/>
                <w:sz w:val="20"/>
              </w:rPr>
              <w:t xml:space="preserve"> – IT</w:t>
            </w:r>
            <w:r>
              <w:rPr>
                <w:rFonts w:ascii="Arial" w:hAnsi="Arial"/>
                <w:b/>
                <w:sz w:val="20"/>
              </w:rPr>
              <w:t>-1</w:t>
            </w:r>
          </w:p>
        </w:tc>
        <w:tc>
          <w:tcPr>
            <w:tcW w:w="4500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0C75AD4" w14:textId="77777777" w:rsidR="009E6406" w:rsidRPr="007D0AAC" w:rsidRDefault="009E6406" w:rsidP="004076D9">
            <w:pPr>
              <w:pStyle w:val="H1bodytext"/>
              <w:spacing w:after="0"/>
              <w:ind w:left="0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>Date:</w:t>
            </w:r>
          </w:p>
        </w:tc>
      </w:tr>
      <w:tr w:rsidR="009E6406" w:rsidRPr="007D0AAC" w14:paraId="430B5FE7" w14:textId="77777777" w:rsidTr="004076D9">
        <w:trPr>
          <w:cantSplit/>
          <w:trHeight w:val="530"/>
          <w:tblHeader/>
        </w:trPr>
        <w:tc>
          <w:tcPr>
            <w:tcW w:w="4860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C32F7AF" w14:textId="77777777" w:rsidR="009E6406" w:rsidRPr="00915A26" w:rsidRDefault="009E6406" w:rsidP="004076D9">
            <w:pPr>
              <w:pStyle w:val="H1bodytext"/>
              <w:spacing w:after="0"/>
              <w:ind w:left="0"/>
              <w:rPr>
                <w:rFonts w:ascii="Arial" w:hAnsi="Arial"/>
                <w:b/>
                <w:sz w:val="20"/>
              </w:rPr>
            </w:pPr>
            <w:r w:rsidRPr="00915A26">
              <w:rPr>
                <w:rFonts w:ascii="Arial" w:hAnsi="Arial"/>
                <w:b/>
                <w:sz w:val="20"/>
              </w:rPr>
              <w:t>Tool Runner Log File Location for this test:</w:t>
            </w:r>
          </w:p>
          <w:p w14:paraId="7A54D288" w14:textId="77777777" w:rsidR="009E6406" w:rsidRPr="00915A26" w:rsidRDefault="009E6406" w:rsidP="004076D9">
            <w:pPr>
              <w:pStyle w:val="H1bodytext"/>
              <w:spacing w:after="0"/>
              <w:ind w:left="0"/>
              <w:rPr>
                <w:rFonts w:ascii="Arial" w:hAnsi="Arial"/>
                <w:b/>
                <w:sz w:val="20"/>
              </w:rPr>
            </w:pPr>
          </w:p>
        </w:tc>
        <w:tc>
          <w:tcPr>
            <w:tcW w:w="4500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31DA338" w14:textId="77777777" w:rsidR="009E6406" w:rsidRPr="007D0AAC" w:rsidRDefault="009E6406" w:rsidP="004076D9">
            <w:pPr>
              <w:pStyle w:val="H1bodytext"/>
              <w:spacing w:after="0"/>
              <w:ind w:left="0"/>
              <w:rPr>
                <w:rFonts w:ascii="Arial" w:hAnsi="Arial"/>
                <w:b/>
                <w:sz w:val="20"/>
              </w:rPr>
            </w:pPr>
            <w:r w:rsidRPr="00915A26">
              <w:rPr>
                <w:rFonts w:ascii="Arial" w:hAnsi="Arial"/>
                <w:b/>
                <w:sz w:val="20"/>
              </w:rPr>
              <w:t>Test Performed By: [FIRST &amp; LAST NAME]</w:t>
            </w:r>
          </w:p>
        </w:tc>
      </w:tr>
      <w:tr w:rsidR="009E6406" w:rsidRPr="007D0AAC" w14:paraId="724AC8D3" w14:textId="77777777" w:rsidTr="004076D9">
        <w:trPr>
          <w:cantSplit/>
          <w:trHeight w:val="530"/>
          <w:tblHeader/>
        </w:trPr>
        <w:tc>
          <w:tcPr>
            <w:tcW w:w="9360" w:type="dxa"/>
            <w:gridSpan w:val="4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66B027A" w14:textId="77777777" w:rsidR="009E6406" w:rsidRPr="007D0AAC" w:rsidRDefault="009E6406" w:rsidP="004076D9">
            <w:pPr>
              <w:pStyle w:val="H1bodytext"/>
              <w:spacing w:after="0"/>
              <w:ind w:left="0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 xml:space="preserve">Testing Directory: </w:t>
            </w:r>
          </w:p>
        </w:tc>
      </w:tr>
      <w:tr w:rsidR="009E6406" w:rsidRPr="00572F5F" w14:paraId="3C26751A" w14:textId="77777777" w:rsidTr="004076D9">
        <w:trPr>
          <w:cantSplit/>
          <w:trHeight w:val="530"/>
          <w:tblHeader/>
        </w:trPr>
        <w:tc>
          <w:tcPr>
            <w:tcW w:w="650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A0743EF" w14:textId="77777777" w:rsidR="009E6406" w:rsidRPr="007D0AAC" w:rsidRDefault="009E6406" w:rsidP="004076D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>T</w:t>
            </w:r>
            <w:r>
              <w:rPr>
                <w:rFonts w:ascii="Arial" w:hAnsi="Arial"/>
                <w:b/>
                <w:sz w:val="20"/>
              </w:rPr>
              <w:t>est Step</w:t>
            </w:r>
          </w:p>
        </w:tc>
        <w:tc>
          <w:tcPr>
            <w:tcW w:w="4210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3C5F646" w14:textId="77777777" w:rsidR="009E6406" w:rsidRPr="007D0AAC" w:rsidRDefault="009E6406" w:rsidP="004076D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>Test Instruction</w:t>
            </w:r>
          </w:p>
        </w:tc>
        <w:tc>
          <w:tcPr>
            <w:tcW w:w="3016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C85BC17" w14:textId="77777777" w:rsidR="009E6406" w:rsidRPr="007D0AAC" w:rsidRDefault="009E6406" w:rsidP="004076D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>Expected Result</w:t>
            </w:r>
          </w:p>
        </w:tc>
        <w:tc>
          <w:tcPr>
            <w:tcW w:w="1484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18D7DF8" w14:textId="77777777" w:rsidR="009E6406" w:rsidRPr="007D0AAC" w:rsidRDefault="009E6406" w:rsidP="004076D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 xml:space="preserve">Test Result </w:t>
            </w:r>
            <w:r w:rsidRPr="007D0AAC">
              <w:rPr>
                <w:rFonts w:ascii="Arial" w:hAnsi="Arial"/>
                <w:b/>
                <w:sz w:val="20"/>
              </w:rPr>
              <w:br/>
              <w:t>(Pass/Fail)</w:t>
            </w:r>
          </w:p>
        </w:tc>
      </w:tr>
      <w:tr w:rsidR="005905E6" w:rsidRPr="007D0AAC" w14:paraId="5F404451" w14:textId="77777777" w:rsidTr="005905E6">
        <w:trPr>
          <w:trHeight w:val="377"/>
        </w:trPr>
        <w:tc>
          <w:tcPr>
            <w:tcW w:w="9360" w:type="dxa"/>
            <w:gridSpan w:val="4"/>
            <w:vAlign w:val="center"/>
          </w:tcPr>
          <w:p w14:paraId="24EE264E" w14:textId="77777777" w:rsidR="005905E6" w:rsidRDefault="005905E6" w:rsidP="005905E6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 xml:space="preserve">Tools Code Repository Directory: </w:t>
            </w:r>
          </w:p>
        </w:tc>
      </w:tr>
      <w:tr w:rsidR="005905E6" w14:paraId="2422642F" w14:textId="77777777" w:rsidTr="005905E6">
        <w:trPr>
          <w:trHeight w:val="440"/>
        </w:trPr>
        <w:tc>
          <w:tcPr>
            <w:tcW w:w="9360" w:type="dxa"/>
            <w:gridSpan w:val="4"/>
            <w:vAlign w:val="center"/>
          </w:tcPr>
          <w:p w14:paraId="3F89CA4B" w14:textId="77777777" w:rsidR="005905E6" w:rsidRPr="003A7882" w:rsidRDefault="005905E6" w:rsidP="005905E6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Navigate to the testing directory</w:t>
            </w:r>
          </w:p>
        </w:tc>
      </w:tr>
      <w:tr w:rsidR="005905E6" w14:paraId="370C70AA" w14:textId="77777777" w:rsidTr="005905E6">
        <w:trPr>
          <w:trHeight w:val="1538"/>
        </w:trPr>
        <w:tc>
          <w:tcPr>
            <w:tcW w:w="650" w:type="dxa"/>
            <w:vAlign w:val="center"/>
          </w:tcPr>
          <w:p w14:paraId="566A16BF" w14:textId="77777777" w:rsidR="005905E6" w:rsidRPr="007D0AAC" w:rsidRDefault="005905E6" w:rsidP="005905E6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1</w:t>
            </w:r>
          </w:p>
        </w:tc>
        <w:tc>
          <w:tcPr>
            <w:tcW w:w="8710" w:type="dxa"/>
            <w:gridSpan w:val="3"/>
            <w:vAlign w:val="center"/>
          </w:tcPr>
          <w:p w14:paraId="3EF775A7" w14:textId="77777777" w:rsidR="005905E6" w:rsidRDefault="005905E6" w:rsidP="005905E6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 xml:space="preserve">Invoke Tool Runner and test installation of the tool as follows: </w:t>
            </w:r>
          </w:p>
          <w:p w14:paraId="36696075" w14:textId="77777777" w:rsidR="005905E6" w:rsidRDefault="005905E6" w:rsidP="005905E6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</w:p>
          <w:p w14:paraId="03A64BB7" w14:textId="77777777" w:rsidR="005905E6" w:rsidRDefault="005905E6" w:rsidP="005905E6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Open a Linux terminal and after navigating to the appropriate directory indicated and invoke the follow shell script:</w:t>
            </w:r>
          </w:p>
          <w:p w14:paraId="1DB34B7A" w14:textId="77777777" w:rsidR="005905E6" w:rsidRDefault="005905E6" w:rsidP="005905E6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</w:p>
          <w:p w14:paraId="0263504E" w14:textId="77777777" w:rsidR="005905E6" w:rsidRPr="00DA42F1" w:rsidRDefault="005905E6" w:rsidP="005905E6">
            <w:pPr>
              <w:pStyle w:val="H1bodytext"/>
              <w:spacing w:after="0"/>
              <w:ind w:left="0"/>
              <w:rPr>
                <w:rFonts w:ascii="Arial" w:hAnsi="Arial"/>
                <w:i/>
                <w:sz w:val="20"/>
              </w:rPr>
            </w:pPr>
            <w:r>
              <w:rPr>
                <w:rFonts w:ascii="Arial" w:hAnsi="Arial"/>
                <w:i/>
                <w:iCs/>
                <w:sz w:val="20"/>
              </w:rPr>
              <w:t>./runner_run_IT-1_get_mod_surf.sh</w:t>
            </w:r>
          </w:p>
        </w:tc>
      </w:tr>
      <w:tr w:rsidR="005905E6" w14:paraId="7099F486" w14:textId="77777777" w:rsidTr="005905E6">
        <w:trPr>
          <w:trHeight w:val="728"/>
        </w:trPr>
        <w:tc>
          <w:tcPr>
            <w:tcW w:w="650" w:type="dxa"/>
            <w:vAlign w:val="center"/>
          </w:tcPr>
          <w:p w14:paraId="734B09AA" w14:textId="77777777" w:rsidR="005905E6" w:rsidRPr="007D0AAC" w:rsidRDefault="005905E6" w:rsidP="005905E6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2</w:t>
            </w:r>
          </w:p>
        </w:tc>
        <w:tc>
          <w:tcPr>
            <w:tcW w:w="4210" w:type="dxa"/>
            <w:vAlign w:val="center"/>
          </w:tcPr>
          <w:p w14:paraId="20BEC2C9" w14:textId="77777777" w:rsidR="005905E6" w:rsidRDefault="005905E6" w:rsidP="005905E6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Verify Tool Runner is invoked and executed.</w:t>
            </w:r>
          </w:p>
        </w:tc>
        <w:tc>
          <w:tcPr>
            <w:tcW w:w="3016" w:type="dxa"/>
            <w:vAlign w:val="center"/>
          </w:tcPr>
          <w:p w14:paraId="51434E98" w14:textId="77777777" w:rsidR="005905E6" w:rsidRPr="005A1749" w:rsidRDefault="005905E6" w:rsidP="005905E6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File “</w:t>
            </w:r>
            <w:r w:rsidRPr="005905E6">
              <w:rPr>
                <w:rFonts w:ascii="Arial" w:hAnsi="Arial"/>
                <w:sz w:val="20"/>
              </w:rPr>
              <w:t>getmod_srf_IT-1.log</w:t>
            </w:r>
            <w:r>
              <w:rPr>
                <w:rFonts w:ascii="Arial" w:hAnsi="Arial"/>
                <w:sz w:val="20"/>
              </w:rPr>
              <w:t>” generated</w:t>
            </w:r>
          </w:p>
        </w:tc>
        <w:tc>
          <w:tcPr>
            <w:tcW w:w="1484" w:type="dxa"/>
            <w:vAlign w:val="center"/>
          </w:tcPr>
          <w:p w14:paraId="1E2AF231" w14:textId="77777777" w:rsidR="005905E6" w:rsidRPr="007D0AAC" w:rsidRDefault="005905E6" w:rsidP="005905E6">
            <w:pPr>
              <w:pStyle w:val="H1bodytext"/>
              <w:spacing w:after="0"/>
              <w:ind w:left="0"/>
              <w:rPr>
                <w:rFonts w:ascii="Arial" w:hAnsi="Arial"/>
                <w:i/>
                <w:sz w:val="20"/>
              </w:rPr>
            </w:pPr>
          </w:p>
        </w:tc>
      </w:tr>
      <w:tr w:rsidR="005905E6" w14:paraId="154D4E6A" w14:textId="77777777" w:rsidTr="005905E6">
        <w:trPr>
          <w:trHeight w:val="962"/>
        </w:trPr>
        <w:tc>
          <w:tcPr>
            <w:tcW w:w="650" w:type="dxa"/>
            <w:vAlign w:val="center"/>
          </w:tcPr>
          <w:p w14:paraId="5D46B7C2" w14:textId="77777777" w:rsidR="005905E6" w:rsidRDefault="005905E6" w:rsidP="005905E6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3</w:t>
            </w:r>
          </w:p>
        </w:tc>
        <w:tc>
          <w:tcPr>
            <w:tcW w:w="4210" w:type="dxa"/>
            <w:vAlign w:val="center"/>
          </w:tcPr>
          <w:p w14:paraId="7D0469B6" w14:textId="77777777" w:rsidR="005905E6" w:rsidRDefault="005905E6" w:rsidP="005905E6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Verify tool is invoked and executed.</w:t>
            </w:r>
          </w:p>
        </w:tc>
        <w:tc>
          <w:tcPr>
            <w:tcW w:w="3016" w:type="dxa"/>
            <w:vAlign w:val="center"/>
          </w:tcPr>
          <w:p w14:paraId="2D585BF6" w14:textId="77777777" w:rsidR="005905E6" w:rsidRDefault="005905E6" w:rsidP="005905E6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Files “</w:t>
            </w:r>
            <w:r w:rsidRPr="005905E6">
              <w:rPr>
                <w:rFonts w:ascii="Arial" w:hAnsi="Arial"/>
                <w:sz w:val="20"/>
              </w:rPr>
              <w:t>IT-1-tc-99-bot.csv</w:t>
            </w:r>
            <w:r>
              <w:rPr>
                <w:rFonts w:ascii="Arial" w:hAnsi="Arial"/>
                <w:sz w:val="20"/>
              </w:rPr>
              <w:t>” and “</w:t>
            </w:r>
            <w:r w:rsidRPr="005905E6">
              <w:rPr>
                <w:rFonts w:ascii="Arial" w:hAnsi="Arial"/>
                <w:sz w:val="20"/>
              </w:rPr>
              <w:t>IT-1-tc-99-cumulative-bot.csv</w:t>
            </w:r>
            <w:r>
              <w:rPr>
                <w:rFonts w:ascii="Arial" w:hAnsi="Arial"/>
                <w:sz w:val="20"/>
              </w:rPr>
              <w:t>” generated</w:t>
            </w:r>
          </w:p>
        </w:tc>
        <w:tc>
          <w:tcPr>
            <w:tcW w:w="1484" w:type="dxa"/>
            <w:vAlign w:val="center"/>
          </w:tcPr>
          <w:p w14:paraId="31CCB520" w14:textId="77777777" w:rsidR="005905E6" w:rsidRPr="007D0AAC" w:rsidRDefault="005905E6" w:rsidP="005905E6">
            <w:pPr>
              <w:pStyle w:val="H1bodytext"/>
              <w:spacing w:after="0"/>
              <w:ind w:left="0"/>
              <w:rPr>
                <w:rFonts w:ascii="Arial" w:hAnsi="Arial"/>
                <w:i/>
                <w:sz w:val="20"/>
              </w:rPr>
            </w:pPr>
          </w:p>
        </w:tc>
      </w:tr>
    </w:tbl>
    <w:p w14:paraId="1E38C022" w14:textId="3897EB44" w:rsidR="009954A4" w:rsidRDefault="009954A4" w:rsidP="00104B16">
      <w:pPr>
        <w:spacing w:after="160" w:line="259" w:lineRule="auto"/>
      </w:pPr>
    </w:p>
    <w:sectPr w:rsidR="009954A4" w:rsidSect="00B84619">
      <w:headerReference w:type="default" r:id="rId11"/>
      <w:footerReference w:type="default" r:id="rId12"/>
      <w:headerReference w:type="first" r:id="rId13"/>
      <w:pgSz w:w="12240" w:h="15840" w:code="1"/>
      <w:pgMar w:top="1080" w:right="1080" w:bottom="72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5951F6" w14:textId="77777777" w:rsidR="006863C6" w:rsidRDefault="006863C6">
      <w:r>
        <w:separator/>
      </w:r>
    </w:p>
  </w:endnote>
  <w:endnote w:type="continuationSeparator" w:id="0">
    <w:p w14:paraId="5866F4FC" w14:textId="77777777" w:rsidR="006863C6" w:rsidRDefault="006863C6">
      <w:r>
        <w:continuationSeparator/>
      </w:r>
    </w:p>
  </w:endnote>
  <w:endnote w:type="continuationNotice" w:id="1">
    <w:p w14:paraId="78F10BAC" w14:textId="77777777" w:rsidR="006863C6" w:rsidRDefault="006863C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CD69AF" w14:textId="77777777" w:rsidR="005905E6" w:rsidRPr="00F91BB5" w:rsidRDefault="005905E6" w:rsidP="00B84619">
    <w:pPr>
      <w:pStyle w:val="Footer"/>
      <w:spacing w:before="120"/>
      <w:rPr>
        <w:rFonts w:ascii="Arial" w:hAnsi="Arial" w:cs="Arial"/>
        <w:sz w:val="20"/>
      </w:rPr>
    </w:pPr>
    <w:r w:rsidRPr="00F91BB5">
      <w:rPr>
        <w:rFonts w:ascii="Arial" w:hAnsi="Arial" w:cs="Arial"/>
        <w:sz w:val="20"/>
      </w:rPr>
      <w:t xml:space="preserve">Page </w:t>
    </w:r>
    <w:r w:rsidRPr="00F91BB5">
      <w:rPr>
        <w:rFonts w:ascii="Arial" w:hAnsi="Arial" w:cs="Arial"/>
        <w:sz w:val="20"/>
      </w:rPr>
      <w:fldChar w:fldCharType="begin"/>
    </w:r>
    <w:r w:rsidRPr="00F91BB5">
      <w:rPr>
        <w:rFonts w:ascii="Arial" w:hAnsi="Arial" w:cs="Arial"/>
        <w:sz w:val="20"/>
      </w:rPr>
      <w:instrText xml:space="preserve"> PAGE </w:instrText>
    </w:r>
    <w:r w:rsidRPr="00F91BB5">
      <w:rPr>
        <w:rFonts w:ascii="Arial" w:hAnsi="Arial" w:cs="Arial"/>
        <w:sz w:val="20"/>
      </w:rPr>
      <w:fldChar w:fldCharType="separate"/>
    </w:r>
    <w:r>
      <w:rPr>
        <w:rFonts w:ascii="Arial" w:hAnsi="Arial" w:cs="Arial"/>
        <w:noProof/>
        <w:sz w:val="20"/>
      </w:rPr>
      <w:t>11</w:t>
    </w:r>
    <w:r w:rsidRPr="00F91BB5">
      <w:rPr>
        <w:rFonts w:ascii="Arial" w:hAnsi="Arial" w:cs="Arial"/>
        <w:sz w:val="20"/>
      </w:rPr>
      <w:fldChar w:fldCharType="end"/>
    </w:r>
    <w:r w:rsidRPr="00F91BB5">
      <w:rPr>
        <w:rFonts w:ascii="Arial" w:hAnsi="Arial" w:cs="Arial"/>
        <w:sz w:val="20"/>
      </w:rPr>
      <w:t xml:space="preserve"> of </w:t>
    </w:r>
    <w:r w:rsidRPr="00F91BB5">
      <w:rPr>
        <w:rFonts w:ascii="Arial" w:hAnsi="Arial" w:cs="Arial"/>
        <w:sz w:val="20"/>
      </w:rPr>
      <w:fldChar w:fldCharType="begin"/>
    </w:r>
    <w:r w:rsidRPr="00F91BB5">
      <w:rPr>
        <w:rFonts w:ascii="Arial" w:hAnsi="Arial" w:cs="Arial"/>
        <w:sz w:val="20"/>
      </w:rPr>
      <w:instrText xml:space="preserve"> NUMPAGES  </w:instrText>
    </w:r>
    <w:r w:rsidRPr="00F91BB5">
      <w:rPr>
        <w:rFonts w:ascii="Arial" w:hAnsi="Arial" w:cs="Arial"/>
        <w:sz w:val="20"/>
      </w:rPr>
      <w:fldChar w:fldCharType="separate"/>
    </w:r>
    <w:r>
      <w:rPr>
        <w:rFonts w:ascii="Arial" w:hAnsi="Arial" w:cs="Arial"/>
        <w:noProof/>
        <w:sz w:val="20"/>
      </w:rPr>
      <w:t>12</w:t>
    </w:r>
    <w:r w:rsidRPr="00F91BB5">
      <w:rPr>
        <w:rFonts w:ascii="Arial" w:hAnsi="Arial" w:cs="Arial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C919B0" w14:textId="77777777" w:rsidR="006863C6" w:rsidRDefault="006863C6">
      <w:r>
        <w:separator/>
      </w:r>
    </w:p>
  </w:footnote>
  <w:footnote w:type="continuationSeparator" w:id="0">
    <w:p w14:paraId="0EDA7032" w14:textId="77777777" w:rsidR="006863C6" w:rsidRDefault="006863C6">
      <w:r>
        <w:continuationSeparator/>
      </w:r>
    </w:p>
  </w:footnote>
  <w:footnote w:type="continuationNotice" w:id="1">
    <w:p w14:paraId="709F6EFA" w14:textId="77777777" w:rsidR="006863C6" w:rsidRDefault="006863C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405FFD" w14:textId="77777777" w:rsidR="005905E6" w:rsidRDefault="005905E6" w:rsidP="00B84619">
    <w:pPr>
      <w:pStyle w:val="BodyText3"/>
      <w:tabs>
        <w:tab w:val="right" w:pos="10080"/>
      </w:tabs>
      <w:spacing w:after="0" w:line="240" w:lineRule="auto"/>
      <w:rPr>
        <w:b/>
        <w:sz w:val="20"/>
        <w:szCs w:val="20"/>
      </w:rPr>
    </w:pPr>
    <w:r w:rsidRPr="00695DB6">
      <w:rPr>
        <w:b/>
        <w:sz w:val="20"/>
        <w:szCs w:val="20"/>
      </w:rPr>
      <w:t>S</w:t>
    </w:r>
    <w:r>
      <w:rPr>
        <w:b/>
        <w:sz w:val="20"/>
        <w:szCs w:val="20"/>
      </w:rPr>
      <w:t>oftware Management Plan for CA</w:t>
    </w:r>
    <w:r w:rsidRPr="00695DB6">
      <w:rPr>
        <w:b/>
        <w:sz w:val="20"/>
        <w:szCs w:val="20"/>
      </w:rPr>
      <w:t xml:space="preserve">CIE </w:t>
    </w:r>
    <w:r>
      <w:rPr>
        <w:b/>
        <w:sz w:val="20"/>
        <w:szCs w:val="20"/>
      </w:rPr>
      <w:t>Utility Codes</w:t>
    </w:r>
    <w:r>
      <w:rPr>
        <w:b/>
        <w:sz w:val="20"/>
        <w:szCs w:val="20"/>
      </w:rPr>
      <w:tab/>
    </w:r>
    <w:r w:rsidRPr="00554509">
      <w:rPr>
        <w:sz w:val="20"/>
        <w:szCs w:val="20"/>
      </w:rPr>
      <w:t>CHPRC-0000</w:t>
    </w:r>
  </w:p>
  <w:p w14:paraId="20AF5E5B" w14:textId="77777777" w:rsidR="005905E6" w:rsidRPr="00695DB6" w:rsidRDefault="005905E6" w:rsidP="00B84619">
    <w:pPr>
      <w:pStyle w:val="BodyText3"/>
      <w:pBdr>
        <w:bottom w:val="single" w:sz="4" w:space="1" w:color="auto"/>
      </w:pBdr>
      <w:tabs>
        <w:tab w:val="right" w:pos="10080"/>
      </w:tabs>
      <w:spacing w:line="240" w:lineRule="auto"/>
      <w:rPr>
        <w:sz w:val="20"/>
        <w:szCs w:val="20"/>
      </w:rPr>
    </w:pPr>
    <w:r w:rsidRPr="00695DB6">
      <w:rPr>
        <w:b/>
        <w:sz w:val="20"/>
        <w:szCs w:val="20"/>
      </w:rPr>
      <w:tab/>
    </w:r>
    <w:r>
      <w:rPr>
        <w:b/>
        <w:sz w:val="20"/>
        <w:szCs w:val="20"/>
      </w:rPr>
      <w:t xml:space="preserve">Rev </w:t>
    </w:r>
    <w:r w:rsidRPr="00695DB6">
      <w:rPr>
        <w:sz w:val="20"/>
        <w:szCs w:val="20"/>
      </w:rPr>
      <w:t>0</w:t>
    </w:r>
  </w:p>
  <w:p w14:paraId="02C37CB0" w14:textId="77777777" w:rsidR="005905E6" w:rsidRPr="00F00772" w:rsidRDefault="005905E6" w:rsidP="00B84619">
    <w:pPr>
      <w:pStyle w:val="Spacer"/>
      <w:rPr>
        <w:rFonts w:ascii="Arial" w:hAnsi="Arial"/>
        <w:sz w:val="2"/>
      </w:rPr>
    </w:pPr>
  </w:p>
  <w:p w14:paraId="2093252F" w14:textId="77777777" w:rsidR="005905E6" w:rsidRPr="00F00772" w:rsidRDefault="005905E6">
    <w:pPr>
      <w:pStyle w:val="Spacer"/>
      <w:rPr>
        <w:rFonts w:ascii="Arial" w:hAnsi="Arial"/>
        <w:sz w:val="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265E15" w14:textId="77777777" w:rsidR="005905E6" w:rsidRDefault="005905E6" w:rsidP="00B84619">
    <w:pPr>
      <w:pStyle w:val="BodyText3"/>
      <w:spacing w:after="0" w:line="240" w:lineRule="auto"/>
      <w:jc w:val="right"/>
      <w:rPr>
        <w:b/>
        <w:sz w:val="20"/>
        <w:szCs w:val="20"/>
      </w:rPr>
    </w:pPr>
    <w:r>
      <w:rPr>
        <w:szCs w:val="22"/>
      </w:rPr>
      <w:tab/>
    </w:r>
    <w:r>
      <w:rPr>
        <w:b/>
        <w:sz w:val="20"/>
        <w:szCs w:val="20"/>
      </w:rPr>
      <w:t>CHPRC-00000</w:t>
    </w:r>
  </w:p>
  <w:p w14:paraId="0FF43030" w14:textId="77777777" w:rsidR="005905E6" w:rsidRPr="00105BF0" w:rsidRDefault="005905E6" w:rsidP="00B84619">
    <w:pPr>
      <w:pStyle w:val="Header"/>
      <w:pBdr>
        <w:bottom w:val="single" w:sz="4" w:space="1" w:color="auto"/>
      </w:pBdr>
      <w:tabs>
        <w:tab w:val="clear" w:pos="4680"/>
        <w:tab w:val="clear" w:pos="9360"/>
        <w:tab w:val="right" w:pos="10080"/>
      </w:tabs>
      <w:jc w:val="right"/>
      <w:rPr>
        <w:rFonts w:ascii="Arial" w:hAnsi="Arial" w:cs="Arial"/>
        <w:sz w:val="22"/>
        <w:szCs w:val="22"/>
      </w:rPr>
    </w:pPr>
    <w:r w:rsidRPr="007B0DD9">
      <w:rPr>
        <w:rFonts w:ascii="Arial" w:hAnsi="Arial" w:cs="Arial"/>
        <w:b/>
        <w:sz w:val="20"/>
      </w:rPr>
      <w:t>Rev</w:t>
    </w:r>
    <w:r>
      <w:rPr>
        <w:rFonts w:ascii="Arial" w:hAnsi="Arial" w:cs="Arial"/>
        <w:b/>
        <w:sz w:val="20"/>
      </w:rPr>
      <w:t xml:space="preserve"> 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2F035D"/>
    <w:multiLevelType w:val="hybridMultilevel"/>
    <w:tmpl w:val="6B24A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5552068"/>
    <w:multiLevelType w:val="hybridMultilevel"/>
    <w:tmpl w:val="DB34DF5E"/>
    <w:lvl w:ilvl="0" w:tplc="90AECA08">
      <w:start w:val="1"/>
      <w:numFmt w:val="decimal"/>
      <w:pStyle w:val="Heading1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A866BB"/>
    <w:multiLevelType w:val="hybridMultilevel"/>
    <w:tmpl w:val="D996CF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C0A7261"/>
    <w:multiLevelType w:val="hybridMultilevel"/>
    <w:tmpl w:val="870079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2265B6"/>
    <w:multiLevelType w:val="multilevel"/>
    <w:tmpl w:val="6B7E32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54E599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5A36F34"/>
    <w:multiLevelType w:val="hybridMultilevel"/>
    <w:tmpl w:val="E0D021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3A6270DE"/>
    <w:multiLevelType w:val="hybridMultilevel"/>
    <w:tmpl w:val="9FF4DB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3AF507A3"/>
    <w:multiLevelType w:val="hybridMultilevel"/>
    <w:tmpl w:val="43240F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0427206"/>
    <w:multiLevelType w:val="hybridMultilevel"/>
    <w:tmpl w:val="3662C5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8A30C7"/>
    <w:multiLevelType w:val="hybridMultilevel"/>
    <w:tmpl w:val="E4FADE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2422D19"/>
    <w:multiLevelType w:val="hybridMultilevel"/>
    <w:tmpl w:val="915035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D97B0A"/>
    <w:multiLevelType w:val="hybridMultilevel"/>
    <w:tmpl w:val="FBCC74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47885EDD"/>
    <w:multiLevelType w:val="hybridMultilevel"/>
    <w:tmpl w:val="000081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482E56D1"/>
    <w:multiLevelType w:val="multilevel"/>
    <w:tmpl w:val="963C17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B2B70C1"/>
    <w:multiLevelType w:val="multilevel"/>
    <w:tmpl w:val="B0B458D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6" w15:restartNumberingAfterBreak="0">
    <w:nsid w:val="572320BA"/>
    <w:multiLevelType w:val="hybridMultilevel"/>
    <w:tmpl w:val="7B1089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5B1153B0"/>
    <w:multiLevelType w:val="multilevel"/>
    <w:tmpl w:val="B0B458D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8" w15:restartNumberingAfterBreak="0">
    <w:nsid w:val="5D8449F3"/>
    <w:multiLevelType w:val="hybridMultilevel"/>
    <w:tmpl w:val="FBE65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1A686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34B4CC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CA35266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2" w15:restartNumberingAfterBreak="0">
    <w:nsid w:val="7EEC7FD0"/>
    <w:multiLevelType w:val="hybridMultilevel"/>
    <w:tmpl w:val="3662C5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8"/>
  </w:num>
  <w:num w:numId="3">
    <w:abstractNumId w:val="3"/>
  </w:num>
  <w:num w:numId="4">
    <w:abstractNumId w:val="14"/>
  </w:num>
  <w:num w:numId="5">
    <w:abstractNumId w:val="4"/>
  </w:num>
  <w:num w:numId="6">
    <w:abstractNumId w:val="8"/>
  </w:num>
  <w:num w:numId="7">
    <w:abstractNumId w:val="15"/>
  </w:num>
  <w:num w:numId="8">
    <w:abstractNumId w:val="21"/>
  </w:num>
  <w:num w:numId="9">
    <w:abstractNumId w:val="20"/>
  </w:num>
  <w:num w:numId="10">
    <w:abstractNumId w:val="5"/>
  </w:num>
  <w:num w:numId="11">
    <w:abstractNumId w:val="17"/>
  </w:num>
  <w:num w:numId="1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9"/>
  </w:num>
  <w:num w:numId="14">
    <w:abstractNumId w:val="1"/>
  </w:num>
  <w:num w:numId="15">
    <w:abstractNumId w:val="10"/>
  </w:num>
  <w:num w:numId="16">
    <w:abstractNumId w:val="6"/>
  </w:num>
  <w:num w:numId="17">
    <w:abstractNumId w:val="13"/>
  </w:num>
  <w:num w:numId="18">
    <w:abstractNumId w:val="16"/>
  </w:num>
  <w:num w:numId="19">
    <w:abstractNumId w:val="2"/>
  </w:num>
  <w:num w:numId="20">
    <w:abstractNumId w:val="12"/>
  </w:num>
  <w:num w:numId="21">
    <w:abstractNumId w:val="22"/>
  </w:num>
  <w:num w:numId="22">
    <w:abstractNumId w:val="0"/>
  </w:num>
  <w:num w:numId="23">
    <w:abstractNumId w:val="9"/>
  </w:num>
  <w:num w:numId="2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trackRevision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1sjQ3tTC3MDIyNjdQ0lEKTi0uzszPAykwrgUAfNVBuiwAAAA="/>
  </w:docVars>
  <w:rsids>
    <w:rsidRoot w:val="00E62A15"/>
    <w:rsid w:val="000060E6"/>
    <w:rsid w:val="00007DB9"/>
    <w:rsid w:val="000135CC"/>
    <w:rsid w:val="00015030"/>
    <w:rsid w:val="00015868"/>
    <w:rsid w:val="00015E92"/>
    <w:rsid w:val="00021040"/>
    <w:rsid w:val="0002739A"/>
    <w:rsid w:val="000279BD"/>
    <w:rsid w:val="00030F31"/>
    <w:rsid w:val="00035E77"/>
    <w:rsid w:val="0003614F"/>
    <w:rsid w:val="00036DA9"/>
    <w:rsid w:val="0003751B"/>
    <w:rsid w:val="000413C5"/>
    <w:rsid w:val="0004308D"/>
    <w:rsid w:val="0004318E"/>
    <w:rsid w:val="000451CD"/>
    <w:rsid w:val="00050A67"/>
    <w:rsid w:val="00064374"/>
    <w:rsid w:val="00066DC8"/>
    <w:rsid w:val="00074EC0"/>
    <w:rsid w:val="00074FBE"/>
    <w:rsid w:val="000866BC"/>
    <w:rsid w:val="00093579"/>
    <w:rsid w:val="000B2932"/>
    <w:rsid w:val="000B46A7"/>
    <w:rsid w:val="000C279F"/>
    <w:rsid w:val="000C3325"/>
    <w:rsid w:val="000D018F"/>
    <w:rsid w:val="000D5185"/>
    <w:rsid w:val="000D6080"/>
    <w:rsid w:val="000D620F"/>
    <w:rsid w:val="000E1924"/>
    <w:rsid w:val="000E34AE"/>
    <w:rsid w:val="000E5A2C"/>
    <w:rsid w:val="000E674E"/>
    <w:rsid w:val="00102521"/>
    <w:rsid w:val="00104B16"/>
    <w:rsid w:val="001170D7"/>
    <w:rsid w:val="00117D2C"/>
    <w:rsid w:val="00123CE9"/>
    <w:rsid w:val="00125603"/>
    <w:rsid w:val="00125975"/>
    <w:rsid w:val="0013596E"/>
    <w:rsid w:val="00136325"/>
    <w:rsid w:val="00141D38"/>
    <w:rsid w:val="00150657"/>
    <w:rsid w:val="001522E8"/>
    <w:rsid w:val="00153F9B"/>
    <w:rsid w:val="00155710"/>
    <w:rsid w:val="001705F3"/>
    <w:rsid w:val="00172812"/>
    <w:rsid w:val="00174A63"/>
    <w:rsid w:val="00192EC4"/>
    <w:rsid w:val="00192EF0"/>
    <w:rsid w:val="00197584"/>
    <w:rsid w:val="001A185F"/>
    <w:rsid w:val="001B7065"/>
    <w:rsid w:val="001C058D"/>
    <w:rsid w:val="001D2ECC"/>
    <w:rsid w:val="001D470B"/>
    <w:rsid w:val="001D580B"/>
    <w:rsid w:val="001D6F5B"/>
    <w:rsid w:val="001E104F"/>
    <w:rsid w:val="001E1D9C"/>
    <w:rsid w:val="001F47EF"/>
    <w:rsid w:val="0020421F"/>
    <w:rsid w:val="002075D5"/>
    <w:rsid w:val="00210F62"/>
    <w:rsid w:val="002113D5"/>
    <w:rsid w:val="0021429E"/>
    <w:rsid w:val="00215CB2"/>
    <w:rsid w:val="002208BF"/>
    <w:rsid w:val="002319FF"/>
    <w:rsid w:val="00231D4E"/>
    <w:rsid w:val="00234E5C"/>
    <w:rsid w:val="0023612E"/>
    <w:rsid w:val="00240BD6"/>
    <w:rsid w:val="002563E0"/>
    <w:rsid w:val="002754BA"/>
    <w:rsid w:val="002778EE"/>
    <w:rsid w:val="002816F5"/>
    <w:rsid w:val="00286E5C"/>
    <w:rsid w:val="00294DEA"/>
    <w:rsid w:val="002A5736"/>
    <w:rsid w:val="002A79E5"/>
    <w:rsid w:val="002B3269"/>
    <w:rsid w:val="002B74A4"/>
    <w:rsid w:val="002C2DAE"/>
    <w:rsid w:val="002C3BDD"/>
    <w:rsid w:val="002C7600"/>
    <w:rsid w:val="002D1505"/>
    <w:rsid w:val="002D3D43"/>
    <w:rsid w:val="002E2FC4"/>
    <w:rsid w:val="002E5D84"/>
    <w:rsid w:val="002E5F71"/>
    <w:rsid w:val="002E7A5D"/>
    <w:rsid w:val="002F0372"/>
    <w:rsid w:val="002F16D7"/>
    <w:rsid w:val="003063D1"/>
    <w:rsid w:val="00321BF6"/>
    <w:rsid w:val="00322DE9"/>
    <w:rsid w:val="0032413A"/>
    <w:rsid w:val="00324D10"/>
    <w:rsid w:val="003314D1"/>
    <w:rsid w:val="0033714D"/>
    <w:rsid w:val="003431F5"/>
    <w:rsid w:val="00344332"/>
    <w:rsid w:val="00346285"/>
    <w:rsid w:val="0035156A"/>
    <w:rsid w:val="00351FBB"/>
    <w:rsid w:val="0035425F"/>
    <w:rsid w:val="003545A1"/>
    <w:rsid w:val="00354AE5"/>
    <w:rsid w:val="00357AC0"/>
    <w:rsid w:val="003611AA"/>
    <w:rsid w:val="00361939"/>
    <w:rsid w:val="00364C75"/>
    <w:rsid w:val="0036516B"/>
    <w:rsid w:val="00370811"/>
    <w:rsid w:val="00376001"/>
    <w:rsid w:val="00380962"/>
    <w:rsid w:val="00385893"/>
    <w:rsid w:val="00386E0C"/>
    <w:rsid w:val="003A052A"/>
    <w:rsid w:val="003A1A64"/>
    <w:rsid w:val="003A23E7"/>
    <w:rsid w:val="003A26D6"/>
    <w:rsid w:val="003A7882"/>
    <w:rsid w:val="003B0A0A"/>
    <w:rsid w:val="003B1186"/>
    <w:rsid w:val="003C0AA4"/>
    <w:rsid w:val="003C569D"/>
    <w:rsid w:val="003C5C1C"/>
    <w:rsid w:val="003D1C68"/>
    <w:rsid w:val="003D4C50"/>
    <w:rsid w:val="003D6C0B"/>
    <w:rsid w:val="003D718B"/>
    <w:rsid w:val="003D73B1"/>
    <w:rsid w:val="003E3848"/>
    <w:rsid w:val="003F0CF4"/>
    <w:rsid w:val="003F53AB"/>
    <w:rsid w:val="00407279"/>
    <w:rsid w:val="004076D9"/>
    <w:rsid w:val="00411B7F"/>
    <w:rsid w:val="004253C9"/>
    <w:rsid w:val="00427B21"/>
    <w:rsid w:val="004440A4"/>
    <w:rsid w:val="004474AB"/>
    <w:rsid w:val="00451655"/>
    <w:rsid w:val="004556EC"/>
    <w:rsid w:val="0046354D"/>
    <w:rsid w:val="00464A03"/>
    <w:rsid w:val="0046530E"/>
    <w:rsid w:val="00467804"/>
    <w:rsid w:val="00474146"/>
    <w:rsid w:val="00474F2A"/>
    <w:rsid w:val="00475CE7"/>
    <w:rsid w:val="004762FE"/>
    <w:rsid w:val="00490763"/>
    <w:rsid w:val="00490995"/>
    <w:rsid w:val="004914B3"/>
    <w:rsid w:val="004915F2"/>
    <w:rsid w:val="004954AF"/>
    <w:rsid w:val="0049618D"/>
    <w:rsid w:val="004A0F0A"/>
    <w:rsid w:val="004A6F2E"/>
    <w:rsid w:val="004B46C7"/>
    <w:rsid w:val="004B705B"/>
    <w:rsid w:val="004C2EB9"/>
    <w:rsid w:val="004C3273"/>
    <w:rsid w:val="004C36A2"/>
    <w:rsid w:val="004C7959"/>
    <w:rsid w:val="004D035B"/>
    <w:rsid w:val="004D07A7"/>
    <w:rsid w:val="004E7152"/>
    <w:rsid w:val="004F341B"/>
    <w:rsid w:val="004F7AC1"/>
    <w:rsid w:val="00501410"/>
    <w:rsid w:val="00502D04"/>
    <w:rsid w:val="00505BCC"/>
    <w:rsid w:val="00510153"/>
    <w:rsid w:val="0051114A"/>
    <w:rsid w:val="00515D6F"/>
    <w:rsid w:val="00520858"/>
    <w:rsid w:val="005216C1"/>
    <w:rsid w:val="0052336E"/>
    <w:rsid w:val="00542CC1"/>
    <w:rsid w:val="00543782"/>
    <w:rsid w:val="00544F81"/>
    <w:rsid w:val="005479B6"/>
    <w:rsid w:val="005534DE"/>
    <w:rsid w:val="00553F04"/>
    <w:rsid w:val="0056064C"/>
    <w:rsid w:val="00563412"/>
    <w:rsid w:val="00564043"/>
    <w:rsid w:val="005703E5"/>
    <w:rsid w:val="005805C1"/>
    <w:rsid w:val="00583F63"/>
    <w:rsid w:val="0058484C"/>
    <w:rsid w:val="00585275"/>
    <w:rsid w:val="005905E6"/>
    <w:rsid w:val="0059245E"/>
    <w:rsid w:val="005A1749"/>
    <w:rsid w:val="005A1B24"/>
    <w:rsid w:val="005A1EF9"/>
    <w:rsid w:val="005B1BCB"/>
    <w:rsid w:val="005B32BE"/>
    <w:rsid w:val="005B5624"/>
    <w:rsid w:val="005B6800"/>
    <w:rsid w:val="005B7D3D"/>
    <w:rsid w:val="005C0B3F"/>
    <w:rsid w:val="005C1656"/>
    <w:rsid w:val="005C71F9"/>
    <w:rsid w:val="005C755F"/>
    <w:rsid w:val="005D19AE"/>
    <w:rsid w:val="005E33F3"/>
    <w:rsid w:val="005E4595"/>
    <w:rsid w:val="005F6614"/>
    <w:rsid w:val="005F7E00"/>
    <w:rsid w:val="00600B86"/>
    <w:rsid w:val="00602ADA"/>
    <w:rsid w:val="006041F0"/>
    <w:rsid w:val="00606A19"/>
    <w:rsid w:val="00620BB6"/>
    <w:rsid w:val="00622317"/>
    <w:rsid w:val="006245F0"/>
    <w:rsid w:val="006247DB"/>
    <w:rsid w:val="00624DE0"/>
    <w:rsid w:val="006265E6"/>
    <w:rsid w:val="00632B54"/>
    <w:rsid w:val="00636E2B"/>
    <w:rsid w:val="006373B9"/>
    <w:rsid w:val="00640172"/>
    <w:rsid w:val="00640822"/>
    <w:rsid w:val="006414D2"/>
    <w:rsid w:val="00645AC0"/>
    <w:rsid w:val="006504D7"/>
    <w:rsid w:val="006535B2"/>
    <w:rsid w:val="00654DD8"/>
    <w:rsid w:val="00654F97"/>
    <w:rsid w:val="00666777"/>
    <w:rsid w:val="006668EA"/>
    <w:rsid w:val="00670953"/>
    <w:rsid w:val="00671BFD"/>
    <w:rsid w:val="00685261"/>
    <w:rsid w:val="00685F6B"/>
    <w:rsid w:val="006863C6"/>
    <w:rsid w:val="00687789"/>
    <w:rsid w:val="006936C0"/>
    <w:rsid w:val="006973AE"/>
    <w:rsid w:val="00697F7B"/>
    <w:rsid w:val="006A2B71"/>
    <w:rsid w:val="006B32E9"/>
    <w:rsid w:val="006B5A03"/>
    <w:rsid w:val="006B70D2"/>
    <w:rsid w:val="006B7E8B"/>
    <w:rsid w:val="006C5316"/>
    <w:rsid w:val="006C5A75"/>
    <w:rsid w:val="006C6FAC"/>
    <w:rsid w:val="006D6220"/>
    <w:rsid w:val="006D6A9D"/>
    <w:rsid w:val="006E3758"/>
    <w:rsid w:val="006E552D"/>
    <w:rsid w:val="006E70AE"/>
    <w:rsid w:val="006E7761"/>
    <w:rsid w:val="006F15E4"/>
    <w:rsid w:val="006F2B00"/>
    <w:rsid w:val="006F78FA"/>
    <w:rsid w:val="00700EF7"/>
    <w:rsid w:val="00702160"/>
    <w:rsid w:val="00702228"/>
    <w:rsid w:val="00706005"/>
    <w:rsid w:val="00710795"/>
    <w:rsid w:val="007119C5"/>
    <w:rsid w:val="0071334F"/>
    <w:rsid w:val="007145BA"/>
    <w:rsid w:val="007223B3"/>
    <w:rsid w:val="0073402F"/>
    <w:rsid w:val="0073587B"/>
    <w:rsid w:val="00735A51"/>
    <w:rsid w:val="00736C9D"/>
    <w:rsid w:val="00737181"/>
    <w:rsid w:val="0074512E"/>
    <w:rsid w:val="0074666A"/>
    <w:rsid w:val="00751E0C"/>
    <w:rsid w:val="00753469"/>
    <w:rsid w:val="0075508F"/>
    <w:rsid w:val="00756E6A"/>
    <w:rsid w:val="007638E8"/>
    <w:rsid w:val="007651CB"/>
    <w:rsid w:val="00765723"/>
    <w:rsid w:val="0076604B"/>
    <w:rsid w:val="0076717B"/>
    <w:rsid w:val="00773510"/>
    <w:rsid w:val="007803C1"/>
    <w:rsid w:val="00782A1A"/>
    <w:rsid w:val="00784107"/>
    <w:rsid w:val="00787241"/>
    <w:rsid w:val="00793BEF"/>
    <w:rsid w:val="007A4E7C"/>
    <w:rsid w:val="007B318F"/>
    <w:rsid w:val="007B537E"/>
    <w:rsid w:val="007B718E"/>
    <w:rsid w:val="007C1034"/>
    <w:rsid w:val="007C6A28"/>
    <w:rsid w:val="007D0AAC"/>
    <w:rsid w:val="007D0ADE"/>
    <w:rsid w:val="007D427F"/>
    <w:rsid w:val="007D518A"/>
    <w:rsid w:val="007DE4C0"/>
    <w:rsid w:val="007E0E67"/>
    <w:rsid w:val="007E22A1"/>
    <w:rsid w:val="007E39CA"/>
    <w:rsid w:val="007E73EB"/>
    <w:rsid w:val="007F0A1D"/>
    <w:rsid w:val="007F2CC5"/>
    <w:rsid w:val="007F364A"/>
    <w:rsid w:val="007F764E"/>
    <w:rsid w:val="00801A62"/>
    <w:rsid w:val="00813D34"/>
    <w:rsid w:val="00814349"/>
    <w:rsid w:val="00816D79"/>
    <w:rsid w:val="00827D95"/>
    <w:rsid w:val="00832CF9"/>
    <w:rsid w:val="00837221"/>
    <w:rsid w:val="00837328"/>
    <w:rsid w:val="00841F5E"/>
    <w:rsid w:val="00846162"/>
    <w:rsid w:val="008463EB"/>
    <w:rsid w:val="00850E5B"/>
    <w:rsid w:val="0085477F"/>
    <w:rsid w:val="00855C4C"/>
    <w:rsid w:val="0085634C"/>
    <w:rsid w:val="00857975"/>
    <w:rsid w:val="00857D8E"/>
    <w:rsid w:val="0086267D"/>
    <w:rsid w:val="0087077C"/>
    <w:rsid w:val="00871C7B"/>
    <w:rsid w:val="00876F2F"/>
    <w:rsid w:val="00883D04"/>
    <w:rsid w:val="008850E9"/>
    <w:rsid w:val="008861EE"/>
    <w:rsid w:val="008912C9"/>
    <w:rsid w:val="008A03E0"/>
    <w:rsid w:val="008A25B6"/>
    <w:rsid w:val="008A3502"/>
    <w:rsid w:val="008A3D56"/>
    <w:rsid w:val="008A66B4"/>
    <w:rsid w:val="008B5746"/>
    <w:rsid w:val="008B5A1F"/>
    <w:rsid w:val="008B7F47"/>
    <w:rsid w:val="008C124D"/>
    <w:rsid w:val="008C759D"/>
    <w:rsid w:val="008D0F7A"/>
    <w:rsid w:val="008D661C"/>
    <w:rsid w:val="008E1707"/>
    <w:rsid w:val="008E2C72"/>
    <w:rsid w:val="008E7E8E"/>
    <w:rsid w:val="008F1127"/>
    <w:rsid w:val="008F4440"/>
    <w:rsid w:val="008F4B1C"/>
    <w:rsid w:val="008F5D71"/>
    <w:rsid w:val="008F62AB"/>
    <w:rsid w:val="009000AF"/>
    <w:rsid w:val="00905663"/>
    <w:rsid w:val="00906450"/>
    <w:rsid w:val="00912A0E"/>
    <w:rsid w:val="00915A26"/>
    <w:rsid w:val="009170AE"/>
    <w:rsid w:val="009226DD"/>
    <w:rsid w:val="00925EB8"/>
    <w:rsid w:val="00932D82"/>
    <w:rsid w:val="00943FB7"/>
    <w:rsid w:val="00952193"/>
    <w:rsid w:val="009536A8"/>
    <w:rsid w:val="00957CE8"/>
    <w:rsid w:val="0096085A"/>
    <w:rsid w:val="00960CDA"/>
    <w:rsid w:val="009624EB"/>
    <w:rsid w:val="00966586"/>
    <w:rsid w:val="009666BB"/>
    <w:rsid w:val="0097028A"/>
    <w:rsid w:val="00971370"/>
    <w:rsid w:val="009750C6"/>
    <w:rsid w:val="00981A2E"/>
    <w:rsid w:val="00991E56"/>
    <w:rsid w:val="00992FA1"/>
    <w:rsid w:val="009935DE"/>
    <w:rsid w:val="009939F6"/>
    <w:rsid w:val="009954A4"/>
    <w:rsid w:val="009A3741"/>
    <w:rsid w:val="009A6F03"/>
    <w:rsid w:val="009B1023"/>
    <w:rsid w:val="009B35A1"/>
    <w:rsid w:val="009C1C87"/>
    <w:rsid w:val="009C5E97"/>
    <w:rsid w:val="009D183E"/>
    <w:rsid w:val="009E0989"/>
    <w:rsid w:val="009E42D6"/>
    <w:rsid w:val="009E6406"/>
    <w:rsid w:val="009E6B65"/>
    <w:rsid w:val="009F0A7B"/>
    <w:rsid w:val="009F6764"/>
    <w:rsid w:val="009F7FE6"/>
    <w:rsid w:val="00A33C25"/>
    <w:rsid w:val="00A34AAC"/>
    <w:rsid w:val="00A37EEB"/>
    <w:rsid w:val="00A46D4C"/>
    <w:rsid w:val="00A4786F"/>
    <w:rsid w:val="00A51BA6"/>
    <w:rsid w:val="00A52FC7"/>
    <w:rsid w:val="00A534E7"/>
    <w:rsid w:val="00A53821"/>
    <w:rsid w:val="00A57EB3"/>
    <w:rsid w:val="00A60D50"/>
    <w:rsid w:val="00A64420"/>
    <w:rsid w:val="00A6442A"/>
    <w:rsid w:val="00A7010A"/>
    <w:rsid w:val="00A70C0C"/>
    <w:rsid w:val="00A73DFF"/>
    <w:rsid w:val="00A80399"/>
    <w:rsid w:val="00A82E6B"/>
    <w:rsid w:val="00A83723"/>
    <w:rsid w:val="00A907D9"/>
    <w:rsid w:val="00A91669"/>
    <w:rsid w:val="00A94E70"/>
    <w:rsid w:val="00AA419E"/>
    <w:rsid w:val="00AB0D20"/>
    <w:rsid w:val="00AC18D6"/>
    <w:rsid w:val="00AC2A17"/>
    <w:rsid w:val="00AC37BC"/>
    <w:rsid w:val="00AD64D9"/>
    <w:rsid w:val="00AD7479"/>
    <w:rsid w:val="00AE466F"/>
    <w:rsid w:val="00AE7B2F"/>
    <w:rsid w:val="00B04094"/>
    <w:rsid w:val="00B06FF7"/>
    <w:rsid w:val="00B1055E"/>
    <w:rsid w:val="00B123C9"/>
    <w:rsid w:val="00B12919"/>
    <w:rsid w:val="00B16A60"/>
    <w:rsid w:val="00B24F9C"/>
    <w:rsid w:val="00B25D0D"/>
    <w:rsid w:val="00B31C89"/>
    <w:rsid w:val="00B37E5F"/>
    <w:rsid w:val="00B456C4"/>
    <w:rsid w:val="00B46FFE"/>
    <w:rsid w:val="00B53A73"/>
    <w:rsid w:val="00B54741"/>
    <w:rsid w:val="00B554BF"/>
    <w:rsid w:val="00B56DD1"/>
    <w:rsid w:val="00B6001E"/>
    <w:rsid w:val="00B61D50"/>
    <w:rsid w:val="00B63597"/>
    <w:rsid w:val="00B646C4"/>
    <w:rsid w:val="00B64822"/>
    <w:rsid w:val="00B7377D"/>
    <w:rsid w:val="00B7461D"/>
    <w:rsid w:val="00B84619"/>
    <w:rsid w:val="00B849FF"/>
    <w:rsid w:val="00B870E4"/>
    <w:rsid w:val="00B94232"/>
    <w:rsid w:val="00B95A43"/>
    <w:rsid w:val="00B96B88"/>
    <w:rsid w:val="00BA1565"/>
    <w:rsid w:val="00BA4BDA"/>
    <w:rsid w:val="00BB1564"/>
    <w:rsid w:val="00BB598D"/>
    <w:rsid w:val="00BB5EA6"/>
    <w:rsid w:val="00BB6B51"/>
    <w:rsid w:val="00BC1A76"/>
    <w:rsid w:val="00BC6A9E"/>
    <w:rsid w:val="00BD1AEA"/>
    <w:rsid w:val="00BD583F"/>
    <w:rsid w:val="00BE2A55"/>
    <w:rsid w:val="00BF1F57"/>
    <w:rsid w:val="00BF3BD6"/>
    <w:rsid w:val="00BF5BD7"/>
    <w:rsid w:val="00BF7107"/>
    <w:rsid w:val="00C12080"/>
    <w:rsid w:val="00C20BA5"/>
    <w:rsid w:val="00C20FF0"/>
    <w:rsid w:val="00C30666"/>
    <w:rsid w:val="00C31FFC"/>
    <w:rsid w:val="00C358F5"/>
    <w:rsid w:val="00C42960"/>
    <w:rsid w:val="00C42C4C"/>
    <w:rsid w:val="00C43C92"/>
    <w:rsid w:val="00C517CC"/>
    <w:rsid w:val="00C520D4"/>
    <w:rsid w:val="00C52902"/>
    <w:rsid w:val="00C536CD"/>
    <w:rsid w:val="00C70EDC"/>
    <w:rsid w:val="00C8312B"/>
    <w:rsid w:val="00C90448"/>
    <w:rsid w:val="00C91515"/>
    <w:rsid w:val="00CA03CE"/>
    <w:rsid w:val="00CA1602"/>
    <w:rsid w:val="00CA45FC"/>
    <w:rsid w:val="00CB18DB"/>
    <w:rsid w:val="00CB3D1E"/>
    <w:rsid w:val="00CB6979"/>
    <w:rsid w:val="00CC0C01"/>
    <w:rsid w:val="00CE0709"/>
    <w:rsid w:val="00CE1717"/>
    <w:rsid w:val="00CE423B"/>
    <w:rsid w:val="00CE63EA"/>
    <w:rsid w:val="00CF43A7"/>
    <w:rsid w:val="00D06A8A"/>
    <w:rsid w:val="00D1136A"/>
    <w:rsid w:val="00D134FA"/>
    <w:rsid w:val="00D17D80"/>
    <w:rsid w:val="00D34F28"/>
    <w:rsid w:val="00D40027"/>
    <w:rsid w:val="00D5095D"/>
    <w:rsid w:val="00D55562"/>
    <w:rsid w:val="00D55B31"/>
    <w:rsid w:val="00D55E28"/>
    <w:rsid w:val="00D55FFF"/>
    <w:rsid w:val="00D57686"/>
    <w:rsid w:val="00D60993"/>
    <w:rsid w:val="00D61326"/>
    <w:rsid w:val="00D74FDF"/>
    <w:rsid w:val="00D826EE"/>
    <w:rsid w:val="00D84DDA"/>
    <w:rsid w:val="00D938F1"/>
    <w:rsid w:val="00D93A56"/>
    <w:rsid w:val="00D94AD0"/>
    <w:rsid w:val="00D95B86"/>
    <w:rsid w:val="00DA0373"/>
    <w:rsid w:val="00DA065F"/>
    <w:rsid w:val="00DA11B3"/>
    <w:rsid w:val="00DA42F1"/>
    <w:rsid w:val="00DA5DAE"/>
    <w:rsid w:val="00DA7B9F"/>
    <w:rsid w:val="00DB0369"/>
    <w:rsid w:val="00DB23F6"/>
    <w:rsid w:val="00DB30D0"/>
    <w:rsid w:val="00DC2C2D"/>
    <w:rsid w:val="00DC64C3"/>
    <w:rsid w:val="00DD0438"/>
    <w:rsid w:val="00DD3096"/>
    <w:rsid w:val="00DF02E1"/>
    <w:rsid w:val="00DF2CD2"/>
    <w:rsid w:val="00DF348E"/>
    <w:rsid w:val="00DF3FDC"/>
    <w:rsid w:val="00DF730F"/>
    <w:rsid w:val="00E03B4D"/>
    <w:rsid w:val="00E174BE"/>
    <w:rsid w:val="00E20031"/>
    <w:rsid w:val="00E22D36"/>
    <w:rsid w:val="00E27D13"/>
    <w:rsid w:val="00E31E2C"/>
    <w:rsid w:val="00E4396C"/>
    <w:rsid w:val="00E52021"/>
    <w:rsid w:val="00E52261"/>
    <w:rsid w:val="00E54EEB"/>
    <w:rsid w:val="00E5500C"/>
    <w:rsid w:val="00E57517"/>
    <w:rsid w:val="00E61B16"/>
    <w:rsid w:val="00E61DC9"/>
    <w:rsid w:val="00E62A15"/>
    <w:rsid w:val="00E6378A"/>
    <w:rsid w:val="00E66939"/>
    <w:rsid w:val="00E66A93"/>
    <w:rsid w:val="00E70C1D"/>
    <w:rsid w:val="00E77779"/>
    <w:rsid w:val="00E93339"/>
    <w:rsid w:val="00E95E9C"/>
    <w:rsid w:val="00EB1529"/>
    <w:rsid w:val="00EB6A36"/>
    <w:rsid w:val="00EB6ECB"/>
    <w:rsid w:val="00EC1159"/>
    <w:rsid w:val="00EC2476"/>
    <w:rsid w:val="00EC54AC"/>
    <w:rsid w:val="00EC5775"/>
    <w:rsid w:val="00EC696A"/>
    <w:rsid w:val="00EC77EE"/>
    <w:rsid w:val="00ED2892"/>
    <w:rsid w:val="00ED4F30"/>
    <w:rsid w:val="00ED7A99"/>
    <w:rsid w:val="00EE5E56"/>
    <w:rsid w:val="00EF66B1"/>
    <w:rsid w:val="00F0640B"/>
    <w:rsid w:val="00F0786C"/>
    <w:rsid w:val="00F105D9"/>
    <w:rsid w:val="00F11689"/>
    <w:rsid w:val="00F1396E"/>
    <w:rsid w:val="00F14002"/>
    <w:rsid w:val="00F20536"/>
    <w:rsid w:val="00F2179B"/>
    <w:rsid w:val="00F227B2"/>
    <w:rsid w:val="00F279D9"/>
    <w:rsid w:val="00F30A8B"/>
    <w:rsid w:val="00F36E2D"/>
    <w:rsid w:val="00F379F7"/>
    <w:rsid w:val="00F40948"/>
    <w:rsid w:val="00F419F4"/>
    <w:rsid w:val="00F43519"/>
    <w:rsid w:val="00F47FAB"/>
    <w:rsid w:val="00F560E9"/>
    <w:rsid w:val="00F566D0"/>
    <w:rsid w:val="00F65C2D"/>
    <w:rsid w:val="00F7001F"/>
    <w:rsid w:val="00F937C6"/>
    <w:rsid w:val="00F93A92"/>
    <w:rsid w:val="00F97624"/>
    <w:rsid w:val="00FB221B"/>
    <w:rsid w:val="00FB76D4"/>
    <w:rsid w:val="00FC3AFA"/>
    <w:rsid w:val="00FC4746"/>
    <w:rsid w:val="00FC4E4E"/>
    <w:rsid w:val="00FC57CA"/>
    <w:rsid w:val="00FD07C7"/>
    <w:rsid w:val="00FD4851"/>
    <w:rsid w:val="00FD4B1E"/>
    <w:rsid w:val="00FD5C90"/>
    <w:rsid w:val="00FE4858"/>
    <w:rsid w:val="00FE5691"/>
    <w:rsid w:val="00FE688C"/>
    <w:rsid w:val="00FF281B"/>
    <w:rsid w:val="15B3A152"/>
    <w:rsid w:val="16565503"/>
    <w:rsid w:val="6F0655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D934FD"/>
  <w15:chartTrackingRefBased/>
  <w15:docId w15:val="{9DF4D505-B685-4962-91A6-ADEC4C4533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="Arial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2A15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6973AE"/>
    <w:pPr>
      <w:keepNext/>
      <w:keepLines/>
      <w:numPr>
        <w:numId w:val="14"/>
      </w:numPr>
      <w:spacing w:before="240" w:after="120"/>
      <w:outlineLvl w:val="0"/>
    </w:pPr>
    <w:rPr>
      <w:rFonts w:eastAsiaTheme="majorEastAsia" w:cstheme="majorBidi"/>
      <w:b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6354D"/>
    <w:pPr>
      <w:keepNext/>
      <w:keepLines/>
      <w:numPr>
        <w:ilvl w:val="1"/>
        <w:numId w:val="11"/>
      </w:numPr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E7E8E"/>
    <w:pPr>
      <w:keepNext/>
      <w:keepLines/>
      <w:numPr>
        <w:ilvl w:val="2"/>
        <w:numId w:val="11"/>
      </w:numPr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E7E8E"/>
    <w:pPr>
      <w:keepNext/>
      <w:keepLines/>
      <w:numPr>
        <w:ilvl w:val="3"/>
        <w:numId w:val="11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E7E8E"/>
    <w:pPr>
      <w:keepNext/>
      <w:keepLines/>
      <w:numPr>
        <w:ilvl w:val="4"/>
        <w:numId w:val="11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C2C2D"/>
    <w:pPr>
      <w:keepNext/>
      <w:keepLines/>
      <w:jc w:val="center"/>
      <w:outlineLvl w:val="5"/>
    </w:pPr>
    <w:rPr>
      <w:rFonts w:eastAsiaTheme="majorEastAsia" w:cstheme="majorBidi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1bodytext">
    <w:name w:val="H1 body text"/>
    <w:link w:val="H1bodytextChar"/>
    <w:rsid w:val="00E62A15"/>
    <w:pPr>
      <w:spacing w:after="240" w:line="240" w:lineRule="auto"/>
      <w:ind w:left="720"/>
    </w:pPr>
    <w:rPr>
      <w:rFonts w:ascii="Times New Roman" w:eastAsia="Times New Roman" w:hAnsi="Times New Roman" w:cs="Times New Roman"/>
      <w:szCs w:val="20"/>
    </w:rPr>
  </w:style>
  <w:style w:type="paragraph" w:styleId="BodyText3">
    <w:name w:val="Body Text 3"/>
    <w:basedOn w:val="Normal"/>
    <w:link w:val="BodyText3Char"/>
    <w:rsid w:val="00E62A15"/>
    <w:pPr>
      <w:spacing w:after="240" w:line="360" w:lineRule="auto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rsid w:val="00E62A15"/>
    <w:rPr>
      <w:rFonts w:ascii="Times New Roman" w:eastAsia="Times New Roman" w:hAnsi="Times New Roman" w:cs="Times New Roman"/>
      <w:sz w:val="24"/>
      <w:szCs w:val="16"/>
    </w:rPr>
  </w:style>
  <w:style w:type="paragraph" w:styleId="Footer">
    <w:name w:val="footer"/>
    <w:link w:val="FooterChar"/>
    <w:uiPriority w:val="99"/>
    <w:rsid w:val="00E62A15"/>
    <w:pPr>
      <w:tabs>
        <w:tab w:val="center" w:pos="4680"/>
        <w:tab w:val="right" w:pos="9360"/>
      </w:tabs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E62A15"/>
    <w:rPr>
      <w:rFonts w:ascii="Times New Roman" w:eastAsia="Times New Roman" w:hAnsi="Times New Roman" w:cs="Times New Roman"/>
      <w:sz w:val="24"/>
      <w:szCs w:val="20"/>
    </w:rPr>
  </w:style>
  <w:style w:type="paragraph" w:styleId="Header">
    <w:name w:val="header"/>
    <w:link w:val="HeaderChar"/>
    <w:rsid w:val="00E62A15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HeaderChar">
    <w:name w:val="Header Char"/>
    <w:basedOn w:val="DefaultParagraphFont"/>
    <w:link w:val="Header"/>
    <w:rsid w:val="00E62A15"/>
    <w:rPr>
      <w:rFonts w:ascii="Times New Roman" w:eastAsia="Times New Roman" w:hAnsi="Times New Roman" w:cs="Times New Roman"/>
      <w:sz w:val="24"/>
      <w:szCs w:val="20"/>
    </w:rPr>
  </w:style>
  <w:style w:type="paragraph" w:customStyle="1" w:styleId="Spacer">
    <w:name w:val="Spacer"/>
    <w:rsid w:val="00E62A15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H1bodytextChar">
    <w:name w:val="H1 body text Char"/>
    <w:basedOn w:val="DefaultParagraphFont"/>
    <w:link w:val="H1bodytext"/>
    <w:rsid w:val="00E62A15"/>
    <w:rPr>
      <w:rFonts w:ascii="Times New Roman" w:eastAsia="Times New Roman" w:hAnsi="Times New Roman" w:cs="Times New Roman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6504D7"/>
    <w:rPr>
      <w:sz w:val="16"/>
      <w:szCs w:val="16"/>
    </w:rPr>
  </w:style>
  <w:style w:type="table" w:styleId="TableGrid">
    <w:name w:val="Table Grid"/>
    <w:basedOn w:val="TableNormal"/>
    <w:uiPriority w:val="39"/>
    <w:rsid w:val="006504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rsid w:val="006504D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504D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04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04D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04D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04D7"/>
    <w:rPr>
      <w:rFonts w:ascii="Segoe UI" w:eastAsia="Times New Roman" w:hAnsi="Segoe UI" w:cs="Segoe UI"/>
      <w:sz w:val="18"/>
      <w:szCs w:val="18"/>
    </w:rPr>
  </w:style>
  <w:style w:type="paragraph" w:customStyle="1" w:styleId="paragraph">
    <w:name w:val="paragraph"/>
    <w:basedOn w:val="Normal"/>
    <w:rsid w:val="00E174BE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E174BE"/>
  </w:style>
  <w:style w:type="character" w:customStyle="1" w:styleId="eop">
    <w:name w:val="eop"/>
    <w:basedOn w:val="DefaultParagraphFont"/>
    <w:rsid w:val="00E174BE"/>
  </w:style>
  <w:style w:type="character" w:styleId="Mention">
    <w:name w:val="Mention"/>
    <w:basedOn w:val="DefaultParagraphFont"/>
    <w:uiPriority w:val="99"/>
    <w:unhideWhenUsed/>
    <w:rsid w:val="00E174BE"/>
    <w:rPr>
      <w:color w:val="2B579A"/>
      <w:shd w:val="clear" w:color="auto" w:fill="E1DFDD"/>
    </w:rPr>
  </w:style>
  <w:style w:type="character" w:styleId="UnresolvedMention">
    <w:name w:val="Unresolved Mention"/>
    <w:basedOn w:val="DefaultParagraphFont"/>
    <w:uiPriority w:val="99"/>
    <w:unhideWhenUsed/>
    <w:rsid w:val="005F6614"/>
    <w:rPr>
      <w:color w:val="605E5C"/>
      <w:shd w:val="clear" w:color="auto" w:fill="E1DFDD"/>
    </w:rPr>
  </w:style>
  <w:style w:type="paragraph" w:styleId="Caption">
    <w:name w:val="caption"/>
    <w:aliases w:val="Appendix"/>
    <w:basedOn w:val="Normal"/>
    <w:next w:val="Normal"/>
    <w:link w:val="CaptionChar"/>
    <w:uiPriority w:val="35"/>
    <w:unhideWhenUsed/>
    <w:qFormat/>
    <w:rsid w:val="00B04094"/>
    <w:pPr>
      <w:spacing w:before="120" w:after="120" w:line="360" w:lineRule="auto"/>
      <w:jc w:val="center"/>
    </w:pPr>
    <w:rPr>
      <w:b/>
      <w:iCs/>
      <w:szCs w:val="18"/>
    </w:rPr>
  </w:style>
  <w:style w:type="character" w:styleId="PlaceholderText">
    <w:name w:val="Placeholder Text"/>
    <w:basedOn w:val="DefaultParagraphFont"/>
    <w:uiPriority w:val="99"/>
    <w:semiHidden/>
    <w:rsid w:val="00240BD6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6973AE"/>
    <w:rPr>
      <w:rFonts w:eastAsiaTheme="majorEastAsia" w:cstheme="majorBidi"/>
      <w:b/>
      <w:sz w:val="24"/>
      <w:szCs w:val="32"/>
    </w:rPr>
  </w:style>
  <w:style w:type="paragraph" w:customStyle="1" w:styleId="Table">
    <w:name w:val="Table"/>
    <w:basedOn w:val="Caption"/>
    <w:link w:val="TableChar"/>
    <w:qFormat/>
    <w:rsid w:val="00DA11B3"/>
    <w:pPr>
      <w:keepNext/>
      <w:spacing w:before="0" w:after="0" w:line="240" w:lineRule="auto"/>
    </w:pPr>
  </w:style>
  <w:style w:type="character" w:customStyle="1" w:styleId="Heading6Char">
    <w:name w:val="Heading 6 Char"/>
    <w:basedOn w:val="DefaultParagraphFont"/>
    <w:link w:val="Heading6"/>
    <w:uiPriority w:val="9"/>
    <w:rsid w:val="00DC2C2D"/>
    <w:rPr>
      <w:rFonts w:eastAsiaTheme="majorEastAsia" w:cstheme="majorBidi"/>
      <w:b/>
    </w:rPr>
  </w:style>
  <w:style w:type="character" w:customStyle="1" w:styleId="CaptionChar">
    <w:name w:val="Caption Char"/>
    <w:aliases w:val="Appendix Char"/>
    <w:basedOn w:val="DefaultParagraphFont"/>
    <w:link w:val="Caption"/>
    <w:uiPriority w:val="35"/>
    <w:rsid w:val="00DA11B3"/>
    <w:rPr>
      <w:b/>
      <w:iCs/>
      <w:szCs w:val="18"/>
    </w:rPr>
  </w:style>
  <w:style w:type="character" w:customStyle="1" w:styleId="TableChar">
    <w:name w:val="Table Char"/>
    <w:basedOn w:val="CaptionChar"/>
    <w:link w:val="Table"/>
    <w:rsid w:val="00DA11B3"/>
    <w:rPr>
      <w:b/>
      <w:iCs/>
      <w:szCs w:val="18"/>
    </w:rPr>
  </w:style>
  <w:style w:type="paragraph" w:styleId="ListParagraph">
    <w:name w:val="List Paragraph"/>
    <w:basedOn w:val="Normal"/>
    <w:uiPriority w:val="34"/>
    <w:qFormat/>
    <w:rsid w:val="00F419F4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6354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E7E8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E7E8E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8E7E8E"/>
    <w:rPr>
      <w:rFonts w:asciiTheme="majorHAnsi" w:eastAsiaTheme="majorEastAsia" w:hAnsiTheme="majorHAnsi" w:cstheme="majorBidi"/>
      <w:color w:val="2F5496" w:themeColor="accent1" w:themeShade="BF"/>
    </w:rPr>
  </w:style>
  <w:style w:type="character" w:styleId="Hyperlink">
    <w:name w:val="Hyperlink"/>
    <w:basedOn w:val="DefaultParagraphFont"/>
    <w:uiPriority w:val="99"/>
    <w:unhideWhenUsed/>
    <w:rsid w:val="00FD5C9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643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5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74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558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41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4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818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2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3D10D809EDEC481CA41467E87E5B56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0C8879-838C-4780-881A-AE7A44CC5A9D}"/>
      </w:docPartPr>
      <w:docPartBody>
        <w:p w:rsidR="00E03B4D" w:rsidRDefault="00EE5E56" w:rsidP="00EE5E56">
          <w:pPr>
            <w:pStyle w:val="3D10D809EDEC481CA41467E87E5B5664"/>
          </w:pPr>
          <w:r w:rsidRPr="00F879AF">
            <w:rPr>
              <w:rStyle w:val="PlaceholderText"/>
            </w:rPr>
            <w:t>[Keywords]</w:t>
          </w:r>
        </w:p>
      </w:docPartBody>
    </w:docPart>
    <w:docPart>
      <w:docPartPr>
        <w:name w:val="6CE018576B6448288B641548CB6220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D316B0-7EB3-45AB-B8F5-7D80B6F2B543}"/>
      </w:docPartPr>
      <w:docPartBody>
        <w:p w:rsidR="00E03B4D" w:rsidRDefault="00EE5E56" w:rsidP="00EE5E56">
          <w:pPr>
            <w:pStyle w:val="6CE018576B6448288B641548CB62204D"/>
          </w:pPr>
          <w:r w:rsidRPr="00F879AF">
            <w:rPr>
              <w:rStyle w:val="PlaceholderText"/>
            </w:rPr>
            <w:t>[Keywords]</w:t>
          </w:r>
        </w:p>
      </w:docPartBody>
    </w:docPart>
    <w:docPart>
      <w:docPartPr>
        <w:name w:val="35EA08497EF04018AA24FCC0503E55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D6C605-915D-4A68-9FA5-46B162AC89E2}"/>
      </w:docPartPr>
      <w:docPartBody>
        <w:p w:rsidR="00E03B4D" w:rsidRDefault="00EE5E56" w:rsidP="00EE5E56">
          <w:pPr>
            <w:pStyle w:val="35EA08497EF04018AA24FCC0503E55E5"/>
          </w:pPr>
          <w:r w:rsidRPr="00F879AF">
            <w:rPr>
              <w:rStyle w:val="PlaceholderText"/>
            </w:rPr>
            <w:t>[Keywords]</w:t>
          </w:r>
        </w:p>
      </w:docPartBody>
    </w:docPart>
    <w:docPart>
      <w:docPartPr>
        <w:name w:val="AE998C92F17B4389A37F38E4F9BF45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0F1078-F091-462C-BC5A-4F178F485440}"/>
      </w:docPartPr>
      <w:docPartBody>
        <w:p w:rsidR="00E03B4D" w:rsidRDefault="00EE5E56" w:rsidP="00EE5E56">
          <w:pPr>
            <w:pStyle w:val="AE998C92F17B4389A37F38E4F9BF450B"/>
          </w:pPr>
          <w:r w:rsidRPr="00F879AF">
            <w:rPr>
              <w:rStyle w:val="PlaceholderText"/>
            </w:rPr>
            <w:t>[Keywords]</w:t>
          </w:r>
        </w:p>
      </w:docPartBody>
    </w:docPart>
    <w:docPart>
      <w:docPartPr>
        <w:name w:val="D5C99FC08D75488E9ADE39329E543C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49418D-EFBF-4521-9D1D-53818ACE9B67}"/>
      </w:docPartPr>
      <w:docPartBody>
        <w:p w:rsidR="00E03B4D" w:rsidRDefault="00EE5E56" w:rsidP="00EE5E56">
          <w:pPr>
            <w:pStyle w:val="D5C99FC08D75488E9ADE39329E543C07"/>
          </w:pPr>
          <w:r w:rsidRPr="00F879AF">
            <w:rPr>
              <w:rStyle w:val="PlaceholderText"/>
            </w:rPr>
            <w:t>[Keywords]</w:t>
          </w:r>
        </w:p>
      </w:docPartBody>
    </w:docPart>
    <w:docPart>
      <w:docPartPr>
        <w:name w:val="756917920A81401C91DE3D3E08E14D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FDB4E0-4B58-42CE-8E93-AC0FBEA198F1}"/>
      </w:docPartPr>
      <w:docPartBody>
        <w:p w:rsidR="00E03B4D" w:rsidRDefault="00EE5E56" w:rsidP="00EE5E56">
          <w:pPr>
            <w:pStyle w:val="756917920A81401C91DE3D3E08E14D56"/>
          </w:pPr>
          <w:r w:rsidRPr="00F879AF">
            <w:rPr>
              <w:rStyle w:val="PlaceholderText"/>
            </w:rPr>
            <w:t>[Keywords]</w:t>
          </w:r>
        </w:p>
      </w:docPartBody>
    </w:docPart>
    <w:docPart>
      <w:docPartPr>
        <w:name w:val="CFD593C49817453694B234740F0162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7C12F9-20DD-4E58-8913-E19321A22F32}"/>
      </w:docPartPr>
      <w:docPartBody>
        <w:p w:rsidR="00E03B4D" w:rsidRDefault="00EE5E56" w:rsidP="00EE5E56">
          <w:pPr>
            <w:pStyle w:val="CFD593C49817453694B234740F01624A"/>
          </w:pPr>
          <w:r w:rsidRPr="00F879AF">
            <w:rPr>
              <w:rStyle w:val="PlaceholderText"/>
            </w:rPr>
            <w:t>[Keywords]</w:t>
          </w:r>
        </w:p>
      </w:docPartBody>
    </w:docPart>
    <w:docPart>
      <w:docPartPr>
        <w:name w:val="52462BF7040B4539B7FBFB5307577E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C50FFB-EE41-40F1-A5BC-37DB090053B5}"/>
      </w:docPartPr>
      <w:docPartBody>
        <w:p w:rsidR="00E03B4D" w:rsidRDefault="00EE5E56" w:rsidP="00EE5E56">
          <w:pPr>
            <w:pStyle w:val="52462BF7040B4539B7FBFB5307577E29"/>
          </w:pPr>
          <w:r w:rsidRPr="00F879AF">
            <w:rPr>
              <w:rStyle w:val="PlaceholderText"/>
            </w:rPr>
            <w:t>[Keywords]</w:t>
          </w:r>
        </w:p>
      </w:docPartBody>
    </w:docPart>
    <w:docPart>
      <w:docPartPr>
        <w:name w:val="08FC932B8CF648B783F1EEA1D8285E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8F908D-CE13-4203-B51E-9977DDDF6C47}"/>
      </w:docPartPr>
      <w:docPartBody>
        <w:p w:rsidR="00E03B4D" w:rsidRDefault="00EE5E56" w:rsidP="00EE5E56">
          <w:pPr>
            <w:pStyle w:val="08FC932B8CF648B783F1EEA1D8285EF0"/>
          </w:pPr>
          <w:r w:rsidRPr="00F879AF">
            <w:rPr>
              <w:rStyle w:val="PlaceholderText"/>
            </w:rPr>
            <w:t>[Keywords]</w:t>
          </w:r>
        </w:p>
      </w:docPartBody>
    </w:docPart>
    <w:docPart>
      <w:docPartPr>
        <w:name w:val="C1C92FA3FAD34504BDAE3F12656806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1A9B23-F775-4686-B698-289BD306ABBE}"/>
      </w:docPartPr>
      <w:docPartBody>
        <w:p w:rsidR="00E03B4D" w:rsidRDefault="00EE5E56" w:rsidP="00EE5E56">
          <w:pPr>
            <w:pStyle w:val="C1C92FA3FAD34504BDAE3F12656806EA"/>
          </w:pPr>
          <w:r w:rsidRPr="00F879AF">
            <w:rPr>
              <w:rStyle w:val="PlaceholderText"/>
            </w:rPr>
            <w:t>[Keywords]</w:t>
          </w:r>
        </w:p>
      </w:docPartBody>
    </w:docPart>
    <w:docPart>
      <w:docPartPr>
        <w:name w:val="8A34BD2B0B1D463DA40EFD1532E26F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55662A-8CA5-4CF0-9580-8981322A3233}"/>
      </w:docPartPr>
      <w:docPartBody>
        <w:p w:rsidR="000B660F" w:rsidRDefault="0072006C" w:rsidP="0072006C">
          <w:pPr>
            <w:pStyle w:val="8A34BD2B0B1D463DA40EFD1532E26FC8"/>
          </w:pPr>
          <w:r w:rsidRPr="00F879AF">
            <w:rPr>
              <w:rStyle w:val="PlaceholderText"/>
            </w:rPr>
            <w:t>[Keywords]</w:t>
          </w:r>
        </w:p>
      </w:docPartBody>
    </w:docPart>
    <w:docPart>
      <w:docPartPr>
        <w:name w:val="45B1DBAB4B464A6FA9F8240285E068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06F493-9E7B-4CCB-B9CC-B91CB4F6FBCD}"/>
      </w:docPartPr>
      <w:docPartBody>
        <w:p w:rsidR="00527E8F" w:rsidRDefault="003E6EC4" w:rsidP="003E6EC4">
          <w:pPr>
            <w:pStyle w:val="45B1DBAB4B464A6FA9F8240285E06882"/>
          </w:pPr>
          <w:r w:rsidRPr="00F879AF">
            <w:rPr>
              <w:rStyle w:val="PlaceholderText"/>
            </w:rPr>
            <w:t>[Keywords]</w:t>
          </w:r>
        </w:p>
      </w:docPartBody>
    </w:docPart>
    <w:docPart>
      <w:docPartPr>
        <w:name w:val="6E56F2B0EB49432F977A4ED6F5207C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42E404-9B31-41E6-9A09-FE0F73B474DC}"/>
      </w:docPartPr>
      <w:docPartBody>
        <w:p w:rsidR="00527E8F" w:rsidRDefault="003E6EC4" w:rsidP="003E6EC4">
          <w:pPr>
            <w:pStyle w:val="6E56F2B0EB49432F977A4ED6F5207C07"/>
          </w:pPr>
          <w:r w:rsidRPr="00F879AF">
            <w:rPr>
              <w:rStyle w:val="PlaceholderText"/>
            </w:rPr>
            <w:t>[Keywords]</w:t>
          </w:r>
        </w:p>
      </w:docPartBody>
    </w:docPart>
    <w:docPart>
      <w:docPartPr>
        <w:name w:val="5139820585924DAD90B6A72B2AE847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B93321-691A-4F07-A07D-384FA3D434DD}"/>
      </w:docPartPr>
      <w:docPartBody>
        <w:p w:rsidR="00A56C63" w:rsidRDefault="008A44EA" w:rsidP="008A44EA">
          <w:pPr>
            <w:pStyle w:val="5139820585924DAD90B6A72B2AE8474A"/>
          </w:pPr>
          <w:r w:rsidRPr="00F879AF">
            <w:rPr>
              <w:rStyle w:val="PlaceholderText"/>
            </w:rPr>
            <w:t>[Keywords]</w:t>
          </w:r>
        </w:p>
      </w:docPartBody>
    </w:docPart>
    <w:docPart>
      <w:docPartPr>
        <w:name w:val="7607182BEDC343F88A435F75B832EF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B45D66-9370-4B1A-8B9F-CB7CAE3362FC}"/>
      </w:docPartPr>
      <w:docPartBody>
        <w:p w:rsidR="003A3018" w:rsidRDefault="001B3699" w:rsidP="001B3699">
          <w:pPr>
            <w:pStyle w:val="7607182BEDC343F88A435F75B832EFAB"/>
          </w:pPr>
          <w:r w:rsidRPr="00F879AF">
            <w:rPr>
              <w:rStyle w:val="PlaceholderText"/>
            </w:rPr>
            <w:t>[Keywords]</w:t>
          </w:r>
        </w:p>
      </w:docPartBody>
    </w:docPart>
    <w:docPart>
      <w:docPartPr>
        <w:name w:val="2C1C869D38FC4FF3B82B966260FD15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8D8835-590D-4446-80F8-067A386F4F74}"/>
      </w:docPartPr>
      <w:docPartBody>
        <w:p w:rsidR="003A3018" w:rsidRDefault="001B3699" w:rsidP="001B3699">
          <w:pPr>
            <w:pStyle w:val="2C1C869D38FC4FF3B82B966260FD1515"/>
          </w:pPr>
          <w:r w:rsidRPr="00F879AF">
            <w:rPr>
              <w:rStyle w:val="PlaceholderText"/>
            </w:rPr>
            <w:t>[Keywords]</w:t>
          </w:r>
        </w:p>
      </w:docPartBody>
    </w:docPart>
    <w:docPart>
      <w:docPartPr>
        <w:name w:val="E785BBAF9E394977BBD524F519887E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24C50C-0004-4763-AE4E-222FB1E6A358}"/>
      </w:docPartPr>
      <w:docPartBody>
        <w:p w:rsidR="00716F63" w:rsidRDefault="00716F63" w:rsidP="00716F63">
          <w:pPr>
            <w:pStyle w:val="E785BBAF9E394977BBD524F519887E06"/>
          </w:pPr>
          <w:r w:rsidRPr="00F879AF">
            <w:rPr>
              <w:rStyle w:val="PlaceholderText"/>
            </w:rPr>
            <w:t>[Keywords]</w:t>
          </w:r>
        </w:p>
      </w:docPartBody>
    </w:docPart>
    <w:docPart>
      <w:docPartPr>
        <w:name w:val="42D54C6A10FD4253BA2CB90500AAED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53A4DE-98C1-44BF-931C-83E11700CA62}"/>
      </w:docPartPr>
      <w:docPartBody>
        <w:p w:rsidR="001B57ED" w:rsidRDefault="00C86F4C" w:rsidP="00C86F4C">
          <w:pPr>
            <w:pStyle w:val="42D54C6A10FD4253BA2CB90500AAEDF2"/>
          </w:pPr>
          <w:r w:rsidRPr="00F879AF">
            <w:rPr>
              <w:rStyle w:val="PlaceholderText"/>
            </w:rPr>
            <w:t>[Keywords]</w:t>
          </w:r>
        </w:p>
      </w:docPartBody>
    </w:docPart>
    <w:docPart>
      <w:docPartPr>
        <w:name w:val="7BD2AABB6F96459EA451E78BDC70F9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879489-4A66-4B44-B04C-EFDECFDEDA40}"/>
      </w:docPartPr>
      <w:docPartBody>
        <w:p w:rsidR="009D1AB5" w:rsidRDefault="003F003B" w:rsidP="003F003B">
          <w:pPr>
            <w:pStyle w:val="7BD2AABB6F96459EA451E78BDC70F9C4"/>
          </w:pPr>
          <w:r w:rsidRPr="00F879AF">
            <w:rPr>
              <w:rStyle w:val="PlaceholderText"/>
            </w:rPr>
            <w:t>[Keywords]</w:t>
          </w:r>
        </w:p>
      </w:docPartBody>
    </w:docPart>
    <w:docPart>
      <w:docPartPr>
        <w:name w:val="05482D717AE5478087A4280A7DD703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2B7339-8CE9-413B-82BC-4EEE67AC9463}"/>
      </w:docPartPr>
      <w:docPartBody>
        <w:p w:rsidR="00EE5E0E" w:rsidRDefault="00B93687" w:rsidP="00B93687">
          <w:pPr>
            <w:pStyle w:val="05482D717AE5478087A4280A7DD703FD"/>
          </w:pPr>
          <w:r w:rsidRPr="00F879AF">
            <w:rPr>
              <w:rStyle w:val="PlaceholderText"/>
            </w:rPr>
            <w:t>[Keywords]</w:t>
          </w:r>
        </w:p>
      </w:docPartBody>
    </w:docPart>
    <w:docPart>
      <w:docPartPr>
        <w:name w:val="79CD8B3B3C334128922966538E7FA3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CC4AD8-2E88-4E56-B6D4-DB14BA854EFC}"/>
      </w:docPartPr>
      <w:docPartBody>
        <w:p w:rsidR="00EE5E0E" w:rsidRDefault="00B93687" w:rsidP="00B93687">
          <w:pPr>
            <w:pStyle w:val="79CD8B3B3C334128922966538E7FA3BF"/>
          </w:pPr>
          <w:r w:rsidRPr="00F879AF">
            <w:rPr>
              <w:rStyle w:val="PlaceholderText"/>
            </w:rPr>
            <w:t>[Keywords]</w:t>
          </w:r>
        </w:p>
      </w:docPartBody>
    </w:docPart>
    <w:docPart>
      <w:docPartPr>
        <w:name w:val="9A7738E5425B4DA2A635EBB7259BBE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84928B-93D4-4A2C-A9FB-6650E4814F8E}"/>
      </w:docPartPr>
      <w:docPartBody>
        <w:p w:rsidR="00EE5E0E" w:rsidRDefault="00B93687" w:rsidP="00B93687">
          <w:pPr>
            <w:pStyle w:val="9A7738E5425B4DA2A635EBB7259BBE88"/>
          </w:pPr>
          <w:r w:rsidRPr="00F879AF">
            <w:rPr>
              <w:rStyle w:val="PlaceholderText"/>
            </w:rPr>
            <w:t>[Keywords]</w:t>
          </w:r>
        </w:p>
      </w:docPartBody>
    </w:docPart>
    <w:docPart>
      <w:docPartPr>
        <w:name w:val="C6718F94CA3C4090BF9EE00FF06DA1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6FE068-CA08-4896-8A89-DBFFE2D88FA6}"/>
      </w:docPartPr>
      <w:docPartBody>
        <w:p w:rsidR="000E5F94" w:rsidRDefault="006400F3" w:rsidP="006400F3">
          <w:pPr>
            <w:pStyle w:val="C6718F94CA3C4090BF9EE00FF06DA15E"/>
          </w:pPr>
          <w:r w:rsidRPr="00F879AF">
            <w:rPr>
              <w:rStyle w:val="PlaceholderText"/>
            </w:rPr>
            <w:t>[Keywords]</w:t>
          </w:r>
        </w:p>
      </w:docPartBody>
    </w:docPart>
    <w:docPart>
      <w:docPartPr>
        <w:name w:val="C7F74310078A48588A49F3E5492784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8E55B2-EA6B-4CEA-B4DC-D22FFFC2CEED}"/>
      </w:docPartPr>
      <w:docPartBody>
        <w:p w:rsidR="000E5F94" w:rsidRDefault="006400F3" w:rsidP="006400F3">
          <w:pPr>
            <w:pStyle w:val="C7F74310078A48588A49F3E5492784F0"/>
          </w:pPr>
          <w:r w:rsidRPr="00F879AF">
            <w:rPr>
              <w:rStyle w:val="PlaceholderText"/>
            </w:rPr>
            <w:t>[Keywords]</w:t>
          </w:r>
        </w:p>
      </w:docPartBody>
    </w:docPart>
    <w:docPart>
      <w:docPartPr>
        <w:name w:val="3823DC082464461880FAC18B380B63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813CAB-590C-4422-931F-49C1BCFCC698}"/>
      </w:docPartPr>
      <w:docPartBody>
        <w:p w:rsidR="000E5F94" w:rsidRDefault="006400F3" w:rsidP="006400F3">
          <w:pPr>
            <w:pStyle w:val="3823DC082464461880FAC18B380B63B7"/>
          </w:pPr>
          <w:r w:rsidRPr="00F879AF">
            <w:rPr>
              <w:rStyle w:val="PlaceholderText"/>
            </w:rPr>
            <w:t>[Keyword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E5E56"/>
    <w:rsid w:val="000B660F"/>
    <w:rsid w:val="000D7C6C"/>
    <w:rsid w:val="000E5F94"/>
    <w:rsid w:val="0018125B"/>
    <w:rsid w:val="001B3699"/>
    <w:rsid w:val="001B57ED"/>
    <w:rsid w:val="002404D2"/>
    <w:rsid w:val="002F0BB2"/>
    <w:rsid w:val="0039400B"/>
    <w:rsid w:val="003A3018"/>
    <w:rsid w:val="003E6EC4"/>
    <w:rsid w:val="003F003B"/>
    <w:rsid w:val="00434D70"/>
    <w:rsid w:val="0044054D"/>
    <w:rsid w:val="00482456"/>
    <w:rsid w:val="004B3EAD"/>
    <w:rsid w:val="004D7CE6"/>
    <w:rsid w:val="004E605E"/>
    <w:rsid w:val="00527E8F"/>
    <w:rsid w:val="00595A79"/>
    <w:rsid w:val="005C0E5F"/>
    <w:rsid w:val="006153E8"/>
    <w:rsid w:val="006400F3"/>
    <w:rsid w:val="00644242"/>
    <w:rsid w:val="00684D48"/>
    <w:rsid w:val="00716F63"/>
    <w:rsid w:val="0072006C"/>
    <w:rsid w:val="008911A7"/>
    <w:rsid w:val="00891534"/>
    <w:rsid w:val="008A44EA"/>
    <w:rsid w:val="00917462"/>
    <w:rsid w:val="00957798"/>
    <w:rsid w:val="009B5CB8"/>
    <w:rsid w:val="009D1AB5"/>
    <w:rsid w:val="00A41EB4"/>
    <w:rsid w:val="00A56C63"/>
    <w:rsid w:val="00AC137D"/>
    <w:rsid w:val="00B01AE6"/>
    <w:rsid w:val="00B119BD"/>
    <w:rsid w:val="00B80E5A"/>
    <w:rsid w:val="00B93687"/>
    <w:rsid w:val="00BE4B4E"/>
    <w:rsid w:val="00C5087D"/>
    <w:rsid w:val="00C8292C"/>
    <w:rsid w:val="00C86F4C"/>
    <w:rsid w:val="00C95F11"/>
    <w:rsid w:val="00CC47DE"/>
    <w:rsid w:val="00DE50C7"/>
    <w:rsid w:val="00E03B4D"/>
    <w:rsid w:val="00E4081A"/>
    <w:rsid w:val="00EE5E0E"/>
    <w:rsid w:val="00EE5E56"/>
    <w:rsid w:val="00F80843"/>
    <w:rsid w:val="00FE5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91534"/>
    <w:rPr>
      <w:color w:val="808080"/>
    </w:rPr>
  </w:style>
  <w:style w:type="paragraph" w:customStyle="1" w:styleId="3D10D809EDEC481CA41467E87E5B5664">
    <w:name w:val="3D10D809EDEC481CA41467E87E5B5664"/>
    <w:rsid w:val="00EE5E56"/>
  </w:style>
  <w:style w:type="paragraph" w:customStyle="1" w:styleId="6CE018576B6448288B641548CB62204D">
    <w:name w:val="6CE018576B6448288B641548CB62204D"/>
    <w:rsid w:val="00EE5E56"/>
  </w:style>
  <w:style w:type="paragraph" w:customStyle="1" w:styleId="35EA08497EF04018AA24FCC0503E55E5">
    <w:name w:val="35EA08497EF04018AA24FCC0503E55E5"/>
    <w:rsid w:val="00EE5E56"/>
  </w:style>
  <w:style w:type="paragraph" w:customStyle="1" w:styleId="AE998C92F17B4389A37F38E4F9BF450B">
    <w:name w:val="AE998C92F17B4389A37F38E4F9BF450B"/>
    <w:rsid w:val="00EE5E56"/>
  </w:style>
  <w:style w:type="paragraph" w:customStyle="1" w:styleId="D5C99FC08D75488E9ADE39329E543C07">
    <w:name w:val="D5C99FC08D75488E9ADE39329E543C07"/>
    <w:rsid w:val="00EE5E56"/>
  </w:style>
  <w:style w:type="paragraph" w:customStyle="1" w:styleId="756917920A81401C91DE3D3E08E14D56">
    <w:name w:val="756917920A81401C91DE3D3E08E14D56"/>
    <w:rsid w:val="00EE5E56"/>
  </w:style>
  <w:style w:type="paragraph" w:customStyle="1" w:styleId="CFD593C49817453694B234740F01624A">
    <w:name w:val="CFD593C49817453694B234740F01624A"/>
    <w:rsid w:val="00EE5E56"/>
  </w:style>
  <w:style w:type="paragraph" w:customStyle="1" w:styleId="6311A25B0E9D4B3C843B16E2171ACCD8">
    <w:name w:val="6311A25B0E9D4B3C843B16E2171ACCD8"/>
    <w:rsid w:val="00EE5E56"/>
  </w:style>
  <w:style w:type="paragraph" w:customStyle="1" w:styleId="3284E9F887694C5ABC6ABE3C71EA3679">
    <w:name w:val="3284E9F887694C5ABC6ABE3C71EA3679"/>
    <w:rsid w:val="00EE5E56"/>
  </w:style>
  <w:style w:type="paragraph" w:customStyle="1" w:styleId="52462BF7040B4539B7FBFB5307577E29">
    <w:name w:val="52462BF7040B4539B7FBFB5307577E29"/>
    <w:rsid w:val="00EE5E56"/>
  </w:style>
  <w:style w:type="paragraph" w:customStyle="1" w:styleId="08FC932B8CF648B783F1EEA1D8285EF0">
    <w:name w:val="08FC932B8CF648B783F1EEA1D8285EF0"/>
    <w:rsid w:val="00EE5E56"/>
  </w:style>
  <w:style w:type="paragraph" w:customStyle="1" w:styleId="C1C92FA3FAD34504BDAE3F12656806EA">
    <w:name w:val="C1C92FA3FAD34504BDAE3F12656806EA"/>
    <w:rsid w:val="00EE5E56"/>
  </w:style>
  <w:style w:type="paragraph" w:customStyle="1" w:styleId="D2D22DF97533481FA5D0C402D2C93EB2">
    <w:name w:val="D2D22DF97533481FA5D0C402D2C93EB2"/>
    <w:rsid w:val="00EE5E56"/>
  </w:style>
  <w:style w:type="paragraph" w:customStyle="1" w:styleId="342975EBDEC4428A9E42B9D059D93167">
    <w:name w:val="342975EBDEC4428A9E42B9D059D93167"/>
    <w:rsid w:val="00EE5E56"/>
  </w:style>
  <w:style w:type="paragraph" w:customStyle="1" w:styleId="6EB5291BD82245EA83EAF20351338250">
    <w:name w:val="6EB5291BD82245EA83EAF20351338250"/>
    <w:rsid w:val="00EE5E56"/>
  </w:style>
  <w:style w:type="paragraph" w:customStyle="1" w:styleId="0794B7308BDA444485A48509C297818C">
    <w:name w:val="0794B7308BDA444485A48509C297818C"/>
    <w:rsid w:val="00EE5E56"/>
  </w:style>
  <w:style w:type="paragraph" w:customStyle="1" w:styleId="E38FB6C0506046DF9EE6C16800D8143D">
    <w:name w:val="E38FB6C0506046DF9EE6C16800D8143D"/>
    <w:rsid w:val="00EE5E56"/>
  </w:style>
  <w:style w:type="paragraph" w:customStyle="1" w:styleId="D05C8D4154204D8BB64496BE15C5FFDD">
    <w:name w:val="D05C8D4154204D8BB64496BE15C5FFDD"/>
    <w:rsid w:val="00EE5E56"/>
  </w:style>
  <w:style w:type="paragraph" w:customStyle="1" w:styleId="545F4315202B4A0FAB838D1B5E54F33A">
    <w:name w:val="545F4315202B4A0FAB838D1B5E54F33A"/>
    <w:rsid w:val="00EE5E56"/>
  </w:style>
  <w:style w:type="paragraph" w:customStyle="1" w:styleId="90C6BB40B7754AA2AE36361572B316C7">
    <w:name w:val="90C6BB40B7754AA2AE36361572B316C7"/>
    <w:rsid w:val="00EE5E56"/>
  </w:style>
  <w:style w:type="paragraph" w:customStyle="1" w:styleId="825E182759C7458B84F8DABDBC6CA666">
    <w:name w:val="825E182759C7458B84F8DABDBC6CA666"/>
    <w:rsid w:val="00EE5E56"/>
  </w:style>
  <w:style w:type="paragraph" w:customStyle="1" w:styleId="18DB4FBE0D35409DA325CB224AA716AE">
    <w:name w:val="18DB4FBE0D35409DA325CB224AA716AE"/>
    <w:rsid w:val="00EE5E56"/>
  </w:style>
  <w:style w:type="paragraph" w:customStyle="1" w:styleId="A96D853847984CC8AC5EA78618DE77C6">
    <w:name w:val="A96D853847984CC8AC5EA78618DE77C6"/>
    <w:rsid w:val="00E03B4D"/>
  </w:style>
  <w:style w:type="paragraph" w:customStyle="1" w:styleId="768A5CCB2DA64327AF20FF43C61DEE4E">
    <w:name w:val="768A5CCB2DA64327AF20FF43C61DEE4E"/>
    <w:rsid w:val="00E03B4D"/>
  </w:style>
  <w:style w:type="paragraph" w:customStyle="1" w:styleId="06303F3B29804855B63BCC0DD8FC7476">
    <w:name w:val="06303F3B29804855B63BCC0DD8FC7476"/>
    <w:rsid w:val="00E03B4D"/>
  </w:style>
  <w:style w:type="paragraph" w:customStyle="1" w:styleId="4EA9C761C4C642D686212CC08B66F792">
    <w:name w:val="4EA9C761C4C642D686212CC08B66F792"/>
    <w:rsid w:val="00E03B4D"/>
  </w:style>
  <w:style w:type="paragraph" w:customStyle="1" w:styleId="2B843C4A27A34402BA53CF6C04C3FBFE">
    <w:name w:val="2B843C4A27A34402BA53CF6C04C3FBFE"/>
    <w:rsid w:val="00E03B4D"/>
  </w:style>
  <w:style w:type="paragraph" w:customStyle="1" w:styleId="D1EE0C3F918E4592941D2E39D0C58C5C">
    <w:name w:val="D1EE0C3F918E4592941D2E39D0C58C5C"/>
    <w:rsid w:val="00E03B4D"/>
  </w:style>
  <w:style w:type="paragraph" w:customStyle="1" w:styleId="02D4F4EBF7194308872A90920415122D">
    <w:name w:val="02D4F4EBF7194308872A90920415122D"/>
    <w:rsid w:val="00E03B4D"/>
  </w:style>
  <w:style w:type="paragraph" w:customStyle="1" w:styleId="8616CCCB3D67418EAA4A14CFB45B9F04">
    <w:name w:val="8616CCCB3D67418EAA4A14CFB45B9F04"/>
    <w:rsid w:val="00E03B4D"/>
  </w:style>
  <w:style w:type="paragraph" w:customStyle="1" w:styleId="E2651D6B5209491E824897C28D5CBCEC">
    <w:name w:val="E2651D6B5209491E824897C28D5CBCEC"/>
    <w:rsid w:val="00E03B4D"/>
  </w:style>
  <w:style w:type="paragraph" w:customStyle="1" w:styleId="198B47BB2CC942838312D462BEFEAC30">
    <w:name w:val="198B47BB2CC942838312D462BEFEAC30"/>
    <w:rsid w:val="00E03B4D"/>
  </w:style>
  <w:style w:type="paragraph" w:customStyle="1" w:styleId="8A34BD2B0B1D463DA40EFD1532E26FC8">
    <w:name w:val="8A34BD2B0B1D463DA40EFD1532E26FC8"/>
    <w:rsid w:val="0072006C"/>
  </w:style>
  <w:style w:type="paragraph" w:customStyle="1" w:styleId="45B1DBAB4B464A6FA9F8240285E06882">
    <w:name w:val="45B1DBAB4B464A6FA9F8240285E06882"/>
    <w:rsid w:val="003E6EC4"/>
  </w:style>
  <w:style w:type="paragraph" w:customStyle="1" w:styleId="6E56F2B0EB49432F977A4ED6F5207C07">
    <w:name w:val="6E56F2B0EB49432F977A4ED6F5207C07"/>
    <w:rsid w:val="003E6EC4"/>
  </w:style>
  <w:style w:type="paragraph" w:customStyle="1" w:styleId="5139820585924DAD90B6A72B2AE8474A">
    <w:name w:val="5139820585924DAD90B6A72B2AE8474A"/>
    <w:rsid w:val="008A44EA"/>
  </w:style>
  <w:style w:type="paragraph" w:customStyle="1" w:styleId="0E27073315D5477990C11BFBBE868742">
    <w:name w:val="0E27073315D5477990C11BFBBE868742"/>
    <w:rsid w:val="00A56C63"/>
  </w:style>
  <w:style w:type="paragraph" w:customStyle="1" w:styleId="D323581308BE4631A4F7247504DA3ADC">
    <w:name w:val="D323581308BE4631A4F7247504DA3ADC"/>
    <w:rsid w:val="006153E8"/>
  </w:style>
  <w:style w:type="paragraph" w:customStyle="1" w:styleId="7607182BEDC343F88A435F75B832EFAB">
    <w:name w:val="7607182BEDC343F88A435F75B832EFAB"/>
    <w:rsid w:val="001B3699"/>
  </w:style>
  <w:style w:type="paragraph" w:customStyle="1" w:styleId="2C1C869D38FC4FF3B82B966260FD1515">
    <w:name w:val="2C1C869D38FC4FF3B82B966260FD1515"/>
    <w:rsid w:val="001B3699"/>
  </w:style>
  <w:style w:type="paragraph" w:customStyle="1" w:styleId="3D47DAB8E7D04DC39490A6AF5B46E490">
    <w:name w:val="3D47DAB8E7D04DC39490A6AF5B46E490"/>
    <w:rsid w:val="001B3699"/>
  </w:style>
  <w:style w:type="paragraph" w:customStyle="1" w:styleId="07D820863C574436A9718ECD48C9C30A">
    <w:name w:val="07D820863C574436A9718ECD48C9C30A"/>
    <w:rsid w:val="001B3699"/>
  </w:style>
  <w:style w:type="paragraph" w:customStyle="1" w:styleId="0EFD36A1E859497AA8B51FD5C70CF386">
    <w:name w:val="0EFD36A1E859497AA8B51FD5C70CF386"/>
    <w:rsid w:val="001B3699"/>
  </w:style>
  <w:style w:type="paragraph" w:customStyle="1" w:styleId="7B1A1BB356874F6096535BF1E14C566F">
    <w:name w:val="7B1A1BB356874F6096535BF1E14C566F"/>
    <w:rsid w:val="00716F63"/>
  </w:style>
  <w:style w:type="paragraph" w:customStyle="1" w:styleId="617E48613678476BA9572DD05CD7F18B">
    <w:name w:val="617E48613678476BA9572DD05CD7F18B"/>
    <w:rsid w:val="00716F63"/>
  </w:style>
  <w:style w:type="paragraph" w:customStyle="1" w:styleId="7442204476B04E1CBFACCB032A887F8B">
    <w:name w:val="7442204476B04E1CBFACCB032A887F8B"/>
    <w:rsid w:val="00716F63"/>
  </w:style>
  <w:style w:type="paragraph" w:customStyle="1" w:styleId="BBE11CBBB7BF480596AEDE4B43AD0980">
    <w:name w:val="BBE11CBBB7BF480596AEDE4B43AD0980"/>
    <w:rsid w:val="00716F63"/>
  </w:style>
  <w:style w:type="paragraph" w:customStyle="1" w:styleId="3647DED9DC544D608D4436599A540D0F">
    <w:name w:val="3647DED9DC544D608D4436599A540D0F"/>
    <w:rsid w:val="00716F63"/>
  </w:style>
  <w:style w:type="paragraph" w:customStyle="1" w:styleId="1739EB4F710444998EF9ECD9B501E3F3">
    <w:name w:val="1739EB4F710444998EF9ECD9B501E3F3"/>
    <w:rsid w:val="00716F63"/>
  </w:style>
  <w:style w:type="paragraph" w:customStyle="1" w:styleId="F8D595F403394493921292FF2AD45EE6">
    <w:name w:val="F8D595F403394493921292FF2AD45EE6"/>
    <w:rsid w:val="00716F63"/>
  </w:style>
  <w:style w:type="paragraph" w:customStyle="1" w:styleId="7FA7B066A84E417B8D32C9F633B0A6CA">
    <w:name w:val="7FA7B066A84E417B8D32C9F633B0A6CA"/>
    <w:rsid w:val="00716F63"/>
  </w:style>
  <w:style w:type="paragraph" w:customStyle="1" w:styleId="E9E0547F59E744A2807F4160B91238C5">
    <w:name w:val="E9E0547F59E744A2807F4160B91238C5"/>
    <w:rsid w:val="00716F63"/>
  </w:style>
  <w:style w:type="paragraph" w:customStyle="1" w:styleId="4342592CA45242A494E6CFC755298F37">
    <w:name w:val="4342592CA45242A494E6CFC755298F37"/>
    <w:rsid w:val="00716F63"/>
  </w:style>
  <w:style w:type="paragraph" w:customStyle="1" w:styleId="DD64A9CDD6FC4F60BFD8AAEED71F495F">
    <w:name w:val="DD64A9CDD6FC4F60BFD8AAEED71F495F"/>
    <w:rsid w:val="00716F63"/>
  </w:style>
  <w:style w:type="paragraph" w:customStyle="1" w:styleId="256353F509684E2291A8494DE0CD25A0">
    <w:name w:val="256353F509684E2291A8494DE0CD25A0"/>
    <w:rsid w:val="00716F63"/>
  </w:style>
  <w:style w:type="paragraph" w:customStyle="1" w:styleId="F30C2B31FA6940809E6450118206F8B0">
    <w:name w:val="F30C2B31FA6940809E6450118206F8B0"/>
    <w:rsid w:val="00716F63"/>
  </w:style>
  <w:style w:type="paragraph" w:customStyle="1" w:styleId="7022684940F84016B27C6B052295C52E">
    <w:name w:val="7022684940F84016B27C6B052295C52E"/>
    <w:rsid w:val="00716F63"/>
  </w:style>
  <w:style w:type="paragraph" w:customStyle="1" w:styleId="75AA9DFFC4404171B1C64B8D01196DCC">
    <w:name w:val="75AA9DFFC4404171B1C64B8D01196DCC"/>
    <w:rsid w:val="00716F63"/>
  </w:style>
  <w:style w:type="paragraph" w:customStyle="1" w:styleId="4F0002A9CCF342E7AC5AD5B5D65CE263">
    <w:name w:val="4F0002A9CCF342E7AC5AD5B5D65CE263"/>
    <w:rsid w:val="00716F63"/>
  </w:style>
  <w:style w:type="paragraph" w:customStyle="1" w:styleId="E785BBAF9E394977BBD524F519887E06">
    <w:name w:val="E785BBAF9E394977BBD524F519887E06"/>
    <w:rsid w:val="00716F63"/>
  </w:style>
  <w:style w:type="paragraph" w:customStyle="1" w:styleId="74EDEF91F7E641CEAAC3ABB71363C541">
    <w:name w:val="74EDEF91F7E641CEAAC3ABB71363C541"/>
    <w:rsid w:val="00716F63"/>
  </w:style>
  <w:style w:type="paragraph" w:customStyle="1" w:styleId="D95B31FA5D584E0D93C6D6BCD4238497">
    <w:name w:val="D95B31FA5D584E0D93C6D6BCD4238497"/>
    <w:rsid w:val="00716F63"/>
  </w:style>
  <w:style w:type="paragraph" w:customStyle="1" w:styleId="A07601C0D2BB4BC9B6BB1D4384910203">
    <w:name w:val="A07601C0D2BB4BC9B6BB1D4384910203"/>
    <w:rsid w:val="00716F63"/>
  </w:style>
  <w:style w:type="paragraph" w:customStyle="1" w:styleId="6DE0A4D543C04A149C60A315C99A427A">
    <w:name w:val="6DE0A4D543C04A149C60A315C99A427A"/>
    <w:rsid w:val="00716F63"/>
  </w:style>
  <w:style w:type="paragraph" w:customStyle="1" w:styleId="F0F40CE0DDDA43FE9A9C6CCEB935ECFE">
    <w:name w:val="F0F40CE0DDDA43FE9A9C6CCEB935ECFE"/>
    <w:rsid w:val="00716F63"/>
  </w:style>
  <w:style w:type="paragraph" w:customStyle="1" w:styleId="3F79C6D829184435B2CAC72ECD88F5C1">
    <w:name w:val="3F79C6D829184435B2CAC72ECD88F5C1"/>
    <w:rsid w:val="00716F63"/>
  </w:style>
  <w:style w:type="paragraph" w:customStyle="1" w:styleId="8C4F9443DEC040E5AC1375F9B84B8595">
    <w:name w:val="8C4F9443DEC040E5AC1375F9B84B8595"/>
    <w:rsid w:val="00716F63"/>
  </w:style>
  <w:style w:type="paragraph" w:customStyle="1" w:styleId="B45E56FC2D42489E9B17DA701EC95F00">
    <w:name w:val="B45E56FC2D42489E9B17DA701EC95F00"/>
    <w:rsid w:val="00716F63"/>
  </w:style>
  <w:style w:type="paragraph" w:customStyle="1" w:styleId="14C74330B793467A87058118DB31362E">
    <w:name w:val="14C74330B793467A87058118DB31362E"/>
    <w:rsid w:val="00716F63"/>
  </w:style>
  <w:style w:type="paragraph" w:customStyle="1" w:styleId="A3D1103355A84D0CB6DE6173202B021F">
    <w:name w:val="A3D1103355A84D0CB6DE6173202B021F"/>
    <w:rsid w:val="00716F63"/>
  </w:style>
  <w:style w:type="paragraph" w:customStyle="1" w:styleId="F2E27E3E339C4E65A381B35765FA9981">
    <w:name w:val="F2E27E3E339C4E65A381B35765FA9981"/>
    <w:rsid w:val="00716F63"/>
  </w:style>
  <w:style w:type="paragraph" w:customStyle="1" w:styleId="D07D9C22A3AC4A54B30A7AD194EBB837">
    <w:name w:val="D07D9C22A3AC4A54B30A7AD194EBB837"/>
    <w:rsid w:val="00716F63"/>
  </w:style>
  <w:style w:type="paragraph" w:customStyle="1" w:styleId="EE7F845B2FF742A4BC6745D4117DA2AF">
    <w:name w:val="EE7F845B2FF742A4BC6745D4117DA2AF"/>
    <w:rsid w:val="00716F63"/>
  </w:style>
  <w:style w:type="paragraph" w:customStyle="1" w:styleId="79FAE48B8405473AB90713186B136FF2">
    <w:name w:val="79FAE48B8405473AB90713186B136FF2"/>
    <w:rsid w:val="00716F63"/>
  </w:style>
  <w:style w:type="paragraph" w:customStyle="1" w:styleId="70C070EADDFC4667B7015CF42BC9BA63">
    <w:name w:val="70C070EADDFC4667B7015CF42BC9BA63"/>
    <w:rsid w:val="00716F63"/>
  </w:style>
  <w:style w:type="paragraph" w:customStyle="1" w:styleId="BE4FCAECBBD14FAABCA114032A0763B5">
    <w:name w:val="BE4FCAECBBD14FAABCA114032A0763B5"/>
    <w:rsid w:val="00716F63"/>
  </w:style>
  <w:style w:type="paragraph" w:customStyle="1" w:styleId="E0BA762C77D64349AA0CDA97BC07F3FE">
    <w:name w:val="E0BA762C77D64349AA0CDA97BC07F3FE"/>
    <w:rsid w:val="00716F63"/>
  </w:style>
  <w:style w:type="paragraph" w:customStyle="1" w:styleId="7899DA42421A4EC68494EF3D504869FE">
    <w:name w:val="7899DA42421A4EC68494EF3D504869FE"/>
    <w:rsid w:val="00716F63"/>
  </w:style>
  <w:style w:type="paragraph" w:customStyle="1" w:styleId="C70905D50EE149BCB24DDC28CD41B129">
    <w:name w:val="C70905D50EE149BCB24DDC28CD41B129"/>
    <w:rsid w:val="00716F63"/>
  </w:style>
  <w:style w:type="paragraph" w:customStyle="1" w:styleId="BB6450ABDB9145E4B9C51CCE3A70840B">
    <w:name w:val="BB6450ABDB9145E4B9C51CCE3A70840B"/>
    <w:rsid w:val="00716F63"/>
  </w:style>
  <w:style w:type="paragraph" w:customStyle="1" w:styleId="ADED336148C443E2A301643055172B33">
    <w:name w:val="ADED336148C443E2A301643055172B33"/>
    <w:rsid w:val="00716F63"/>
  </w:style>
  <w:style w:type="paragraph" w:customStyle="1" w:styleId="20088AD38BF744C1915D272422172245">
    <w:name w:val="20088AD38BF744C1915D272422172245"/>
    <w:rsid w:val="00716F63"/>
  </w:style>
  <w:style w:type="paragraph" w:customStyle="1" w:styleId="603F48293D54473299DB23FDA10C943A">
    <w:name w:val="603F48293D54473299DB23FDA10C943A"/>
    <w:rsid w:val="00716F63"/>
  </w:style>
  <w:style w:type="paragraph" w:customStyle="1" w:styleId="98182029F4A44AC2B4A975E0B0628C6F">
    <w:name w:val="98182029F4A44AC2B4A975E0B0628C6F"/>
    <w:rsid w:val="00716F63"/>
  </w:style>
  <w:style w:type="paragraph" w:customStyle="1" w:styleId="F275801C01924C39BA69B4BF10695682">
    <w:name w:val="F275801C01924C39BA69B4BF10695682"/>
    <w:rsid w:val="00716F63"/>
  </w:style>
  <w:style w:type="paragraph" w:customStyle="1" w:styleId="B8067A07D546453E90F6BDCB7BA66000">
    <w:name w:val="B8067A07D546453E90F6BDCB7BA66000"/>
    <w:rsid w:val="00716F63"/>
  </w:style>
  <w:style w:type="paragraph" w:customStyle="1" w:styleId="AD33E88CD1BA4957B617BFA572503F20">
    <w:name w:val="AD33E88CD1BA4957B617BFA572503F20"/>
    <w:rsid w:val="00716F63"/>
  </w:style>
  <w:style w:type="paragraph" w:customStyle="1" w:styleId="1B176796885941D9B769C8C26E23767F">
    <w:name w:val="1B176796885941D9B769C8C26E23767F"/>
    <w:rsid w:val="00716F63"/>
  </w:style>
  <w:style w:type="paragraph" w:customStyle="1" w:styleId="B1ECA08858FF420CB3C5C8F476344AEA">
    <w:name w:val="B1ECA08858FF420CB3C5C8F476344AEA"/>
    <w:rsid w:val="00716F63"/>
  </w:style>
  <w:style w:type="paragraph" w:customStyle="1" w:styleId="2DF270DB5E2D4FA3BC7A973EAE5C8D85">
    <w:name w:val="2DF270DB5E2D4FA3BC7A973EAE5C8D85"/>
    <w:rsid w:val="00716F63"/>
  </w:style>
  <w:style w:type="paragraph" w:customStyle="1" w:styleId="0B8D36FB24AF4027955C3A976D2925D1">
    <w:name w:val="0B8D36FB24AF4027955C3A976D2925D1"/>
    <w:rsid w:val="00716F63"/>
  </w:style>
  <w:style w:type="paragraph" w:customStyle="1" w:styleId="D5B0F822F1B147209C3D0975B401A293">
    <w:name w:val="D5B0F822F1B147209C3D0975B401A293"/>
    <w:rsid w:val="00716F63"/>
  </w:style>
  <w:style w:type="paragraph" w:customStyle="1" w:styleId="9A5DD85AF3C446D29D04561E6A8782B1">
    <w:name w:val="9A5DD85AF3C446D29D04561E6A8782B1"/>
    <w:rsid w:val="00716F63"/>
  </w:style>
  <w:style w:type="paragraph" w:customStyle="1" w:styleId="88C7111579704BA3B568DB3F807B9ADF">
    <w:name w:val="88C7111579704BA3B568DB3F807B9ADF"/>
    <w:rsid w:val="00716F63"/>
  </w:style>
  <w:style w:type="paragraph" w:customStyle="1" w:styleId="30241A01EA634004B9303351D98AA0CB">
    <w:name w:val="30241A01EA634004B9303351D98AA0CB"/>
    <w:rsid w:val="00716F63"/>
  </w:style>
  <w:style w:type="paragraph" w:customStyle="1" w:styleId="B3C53C1CBF024B80AE5CFAFA89FF5BEC">
    <w:name w:val="B3C53C1CBF024B80AE5CFAFA89FF5BEC"/>
    <w:rsid w:val="00716F63"/>
  </w:style>
  <w:style w:type="paragraph" w:customStyle="1" w:styleId="CABD98F1EBCC42509F6398A37A5627AF">
    <w:name w:val="CABD98F1EBCC42509F6398A37A5627AF"/>
    <w:rsid w:val="00716F63"/>
  </w:style>
  <w:style w:type="paragraph" w:customStyle="1" w:styleId="51CAE39CB51340DDADE02F369E97AF64">
    <w:name w:val="51CAE39CB51340DDADE02F369E97AF64"/>
    <w:rsid w:val="00716F63"/>
  </w:style>
  <w:style w:type="paragraph" w:customStyle="1" w:styleId="9F27544E79DE461BACBCFD3920DE44E9">
    <w:name w:val="9F27544E79DE461BACBCFD3920DE44E9"/>
    <w:rsid w:val="00716F63"/>
  </w:style>
  <w:style w:type="paragraph" w:customStyle="1" w:styleId="684505EFAD034AB688C88C3785D850CC">
    <w:name w:val="684505EFAD034AB688C88C3785D850CC"/>
    <w:rsid w:val="00716F63"/>
  </w:style>
  <w:style w:type="paragraph" w:customStyle="1" w:styleId="C30DF95CB7214DB5B4A07F61E2D2D0E0">
    <w:name w:val="C30DF95CB7214DB5B4A07F61E2D2D0E0"/>
    <w:rsid w:val="00716F63"/>
  </w:style>
  <w:style w:type="paragraph" w:customStyle="1" w:styleId="BBD269FC0E4247309D4097340D5A6039">
    <w:name w:val="BBD269FC0E4247309D4097340D5A6039"/>
    <w:rsid w:val="00716F63"/>
  </w:style>
  <w:style w:type="paragraph" w:customStyle="1" w:styleId="68321FA2D6FE41899B2D219ED04A1B83">
    <w:name w:val="68321FA2D6FE41899B2D219ED04A1B83"/>
    <w:rsid w:val="00716F63"/>
  </w:style>
  <w:style w:type="paragraph" w:customStyle="1" w:styleId="7E1CEB806E8E4597B41952CE02A587F7">
    <w:name w:val="7E1CEB806E8E4597B41952CE02A587F7"/>
    <w:rsid w:val="00716F63"/>
  </w:style>
  <w:style w:type="paragraph" w:customStyle="1" w:styleId="EA69E4EB2B5C4DFEB16FF41D5B12F147">
    <w:name w:val="EA69E4EB2B5C4DFEB16FF41D5B12F147"/>
    <w:rsid w:val="00716F63"/>
  </w:style>
  <w:style w:type="paragraph" w:customStyle="1" w:styleId="224344C52AD8419CB4590E63F1690BF2">
    <w:name w:val="224344C52AD8419CB4590E63F1690BF2"/>
    <w:rsid w:val="00716F63"/>
  </w:style>
  <w:style w:type="paragraph" w:customStyle="1" w:styleId="B494F2AB24D6467C840225836DFC762C">
    <w:name w:val="B494F2AB24D6467C840225836DFC762C"/>
    <w:rsid w:val="00716F63"/>
  </w:style>
  <w:style w:type="paragraph" w:customStyle="1" w:styleId="ACD65A84A0714DA285F8406D1259B015">
    <w:name w:val="ACD65A84A0714DA285F8406D1259B015"/>
    <w:rsid w:val="00716F63"/>
  </w:style>
  <w:style w:type="paragraph" w:customStyle="1" w:styleId="52B40C7D3D1445BFA861F7F382661953">
    <w:name w:val="52B40C7D3D1445BFA861F7F382661953"/>
    <w:rsid w:val="00716F63"/>
  </w:style>
  <w:style w:type="paragraph" w:customStyle="1" w:styleId="A1E8A1A6B68844C1852E3E2DE6D06D86">
    <w:name w:val="A1E8A1A6B68844C1852E3E2DE6D06D86"/>
    <w:rsid w:val="00716F63"/>
  </w:style>
  <w:style w:type="paragraph" w:customStyle="1" w:styleId="B6B12DE5CC23415983601AC56970425D">
    <w:name w:val="B6B12DE5CC23415983601AC56970425D"/>
    <w:rsid w:val="00716F63"/>
  </w:style>
  <w:style w:type="paragraph" w:customStyle="1" w:styleId="04BDEA6E76A34CFFBD698D9A36FDED2B">
    <w:name w:val="04BDEA6E76A34CFFBD698D9A36FDED2B"/>
    <w:rsid w:val="00716F63"/>
  </w:style>
  <w:style w:type="paragraph" w:customStyle="1" w:styleId="E616A02BC5144165A31CD5827E531070">
    <w:name w:val="E616A02BC5144165A31CD5827E531070"/>
    <w:rsid w:val="00716F63"/>
  </w:style>
  <w:style w:type="paragraph" w:customStyle="1" w:styleId="5023FCBB1DC549ECB254A9E51A8A4929">
    <w:name w:val="5023FCBB1DC549ECB254A9E51A8A4929"/>
    <w:rsid w:val="00716F63"/>
  </w:style>
  <w:style w:type="paragraph" w:customStyle="1" w:styleId="B3ECFB451ADC493E917A1AF2808142E0">
    <w:name w:val="B3ECFB451ADC493E917A1AF2808142E0"/>
    <w:rsid w:val="00716F63"/>
  </w:style>
  <w:style w:type="paragraph" w:customStyle="1" w:styleId="492A0EF8B8964C4FA7DAB9BA7D7EB951">
    <w:name w:val="492A0EF8B8964C4FA7DAB9BA7D7EB951"/>
    <w:rsid w:val="00716F63"/>
  </w:style>
  <w:style w:type="paragraph" w:customStyle="1" w:styleId="05B7A2D46CE7446E94C58B95E82138E4">
    <w:name w:val="05B7A2D46CE7446E94C58B95E82138E4"/>
    <w:rsid w:val="00716F63"/>
  </w:style>
  <w:style w:type="paragraph" w:customStyle="1" w:styleId="059F84174E6F422A9705E0CCDC107554">
    <w:name w:val="059F84174E6F422A9705E0CCDC107554"/>
    <w:rsid w:val="00716F63"/>
  </w:style>
  <w:style w:type="paragraph" w:customStyle="1" w:styleId="091E401471274C1EA755580FBBACB438">
    <w:name w:val="091E401471274C1EA755580FBBACB438"/>
    <w:rsid w:val="00716F63"/>
  </w:style>
  <w:style w:type="paragraph" w:customStyle="1" w:styleId="C5E00CDBBA66470EA37564C46EA2CA37">
    <w:name w:val="C5E00CDBBA66470EA37564C46EA2CA37"/>
    <w:rsid w:val="00716F63"/>
  </w:style>
  <w:style w:type="paragraph" w:customStyle="1" w:styleId="3C383979ABF848DCBC4102FA0C311130">
    <w:name w:val="3C383979ABF848DCBC4102FA0C311130"/>
    <w:rsid w:val="00716F63"/>
  </w:style>
  <w:style w:type="paragraph" w:customStyle="1" w:styleId="54E4EB1632C34343BC520D96F5192486">
    <w:name w:val="54E4EB1632C34343BC520D96F5192486"/>
    <w:rsid w:val="00716F63"/>
  </w:style>
  <w:style w:type="paragraph" w:customStyle="1" w:styleId="BB62318566C54148BC87B218ED841DC0">
    <w:name w:val="BB62318566C54148BC87B218ED841DC0"/>
    <w:rsid w:val="00716F63"/>
  </w:style>
  <w:style w:type="paragraph" w:customStyle="1" w:styleId="265FAAEF2FD049EE968B03180C1DBD99">
    <w:name w:val="265FAAEF2FD049EE968B03180C1DBD99"/>
    <w:rsid w:val="00716F63"/>
  </w:style>
  <w:style w:type="paragraph" w:customStyle="1" w:styleId="4D83F11E74B74EFC991787085BCCC956">
    <w:name w:val="4D83F11E74B74EFC991787085BCCC956"/>
    <w:rsid w:val="00716F63"/>
  </w:style>
  <w:style w:type="paragraph" w:customStyle="1" w:styleId="9FB0F12241104D6CB9407E9B77B141E2">
    <w:name w:val="9FB0F12241104D6CB9407E9B77B141E2"/>
    <w:rsid w:val="00716F63"/>
  </w:style>
  <w:style w:type="paragraph" w:customStyle="1" w:styleId="7510880675FB4A75B0BE78CD3A159FF5">
    <w:name w:val="7510880675FB4A75B0BE78CD3A159FF5"/>
    <w:rsid w:val="00716F63"/>
  </w:style>
  <w:style w:type="paragraph" w:customStyle="1" w:styleId="39571D981428401F889BED06FB5719FC">
    <w:name w:val="39571D981428401F889BED06FB5719FC"/>
    <w:rsid w:val="00716F63"/>
  </w:style>
  <w:style w:type="paragraph" w:customStyle="1" w:styleId="3F65A55AE76E42F3A9F3E511A482C7F9">
    <w:name w:val="3F65A55AE76E42F3A9F3E511A482C7F9"/>
    <w:rsid w:val="00716F63"/>
  </w:style>
  <w:style w:type="paragraph" w:customStyle="1" w:styleId="DC0754BAE5314FA485D6ED6D17AEE9F6">
    <w:name w:val="DC0754BAE5314FA485D6ED6D17AEE9F6"/>
    <w:rsid w:val="00716F63"/>
  </w:style>
  <w:style w:type="paragraph" w:customStyle="1" w:styleId="BF9AC869EFE1469D8938352AFD349356">
    <w:name w:val="BF9AC869EFE1469D8938352AFD349356"/>
    <w:rsid w:val="00716F63"/>
  </w:style>
  <w:style w:type="paragraph" w:customStyle="1" w:styleId="D256B4BDF0334430B2EA664ADD9C09D0">
    <w:name w:val="D256B4BDF0334430B2EA664ADD9C09D0"/>
    <w:rsid w:val="00716F63"/>
  </w:style>
  <w:style w:type="paragraph" w:customStyle="1" w:styleId="F0DE1A8AECA8462BBBA58CCC1FB8AB21">
    <w:name w:val="F0DE1A8AECA8462BBBA58CCC1FB8AB21"/>
    <w:rsid w:val="00716F63"/>
  </w:style>
  <w:style w:type="paragraph" w:customStyle="1" w:styleId="70C4D99B33EA421881E7951CF01FB498">
    <w:name w:val="70C4D99B33EA421881E7951CF01FB498"/>
    <w:rsid w:val="00716F63"/>
  </w:style>
  <w:style w:type="paragraph" w:customStyle="1" w:styleId="38734938E58F4AF0AB2AF04FAF6E9B53">
    <w:name w:val="38734938E58F4AF0AB2AF04FAF6E9B53"/>
    <w:rsid w:val="00716F63"/>
  </w:style>
  <w:style w:type="paragraph" w:customStyle="1" w:styleId="F913F1D84D0B448C8AD6B957CC8686E3">
    <w:name w:val="F913F1D84D0B448C8AD6B957CC8686E3"/>
    <w:rsid w:val="00716F63"/>
  </w:style>
  <w:style w:type="paragraph" w:customStyle="1" w:styleId="375516F5A40C4C28A9E3267EF3997D09">
    <w:name w:val="375516F5A40C4C28A9E3267EF3997D09"/>
    <w:rsid w:val="00716F63"/>
  </w:style>
  <w:style w:type="paragraph" w:customStyle="1" w:styleId="3F5E9ED05DF4489D847CC3F08147AB6F">
    <w:name w:val="3F5E9ED05DF4489D847CC3F08147AB6F"/>
    <w:rsid w:val="00716F63"/>
  </w:style>
  <w:style w:type="paragraph" w:customStyle="1" w:styleId="9E12BC4DA44C4E16BC35E6A1D20A2AC5">
    <w:name w:val="9E12BC4DA44C4E16BC35E6A1D20A2AC5"/>
    <w:rsid w:val="00716F63"/>
  </w:style>
  <w:style w:type="paragraph" w:customStyle="1" w:styleId="8CB89253DC9E46BF94B978A643A690F1">
    <w:name w:val="8CB89253DC9E46BF94B978A643A690F1"/>
    <w:rsid w:val="00716F63"/>
  </w:style>
  <w:style w:type="paragraph" w:customStyle="1" w:styleId="050B35D1182B43B299A787B6A5908E7B">
    <w:name w:val="050B35D1182B43B299A787B6A5908E7B"/>
    <w:rsid w:val="00716F63"/>
  </w:style>
  <w:style w:type="paragraph" w:customStyle="1" w:styleId="6B9C14DE53E64860B06D41F229AA790C">
    <w:name w:val="6B9C14DE53E64860B06D41F229AA790C"/>
    <w:rsid w:val="00716F63"/>
  </w:style>
  <w:style w:type="paragraph" w:customStyle="1" w:styleId="B519F26DBCAE4F5CABAF31630C8788D1">
    <w:name w:val="B519F26DBCAE4F5CABAF31630C8788D1"/>
    <w:rsid w:val="00716F63"/>
  </w:style>
  <w:style w:type="paragraph" w:customStyle="1" w:styleId="D5C649AE37844F1DAB8D7F06CDED5557">
    <w:name w:val="D5C649AE37844F1DAB8D7F06CDED5557"/>
    <w:rsid w:val="00B119BD"/>
  </w:style>
  <w:style w:type="paragraph" w:customStyle="1" w:styleId="54ECAE580C3148B386635C94D41FA358">
    <w:name w:val="54ECAE580C3148B386635C94D41FA358"/>
    <w:rsid w:val="00B119BD"/>
  </w:style>
  <w:style w:type="paragraph" w:customStyle="1" w:styleId="AFCEF221643E44009988734D2BA1183D">
    <w:name w:val="AFCEF221643E44009988734D2BA1183D"/>
    <w:rsid w:val="00B119BD"/>
  </w:style>
  <w:style w:type="paragraph" w:customStyle="1" w:styleId="7ECEDE6CA5FA46D99600998585A4F9AC">
    <w:name w:val="7ECEDE6CA5FA46D99600998585A4F9AC"/>
    <w:rsid w:val="00B119BD"/>
  </w:style>
  <w:style w:type="paragraph" w:customStyle="1" w:styleId="25D6D39395D349969CAF11055ACFD3A3">
    <w:name w:val="25D6D39395D349969CAF11055ACFD3A3"/>
    <w:rsid w:val="00B119BD"/>
  </w:style>
  <w:style w:type="paragraph" w:customStyle="1" w:styleId="847B10AA578C4D5EAEA55407F316F333">
    <w:name w:val="847B10AA578C4D5EAEA55407F316F333"/>
    <w:rsid w:val="00A41EB4"/>
  </w:style>
  <w:style w:type="paragraph" w:customStyle="1" w:styleId="AF9F565DF74B4300814DCB83A742E57C">
    <w:name w:val="AF9F565DF74B4300814DCB83A742E57C"/>
    <w:rsid w:val="00A41EB4"/>
  </w:style>
  <w:style w:type="paragraph" w:customStyle="1" w:styleId="F4EA3DB999E54B27A7B59D4F9A9B0310">
    <w:name w:val="F4EA3DB999E54B27A7B59D4F9A9B0310"/>
    <w:rsid w:val="00A41EB4"/>
  </w:style>
  <w:style w:type="paragraph" w:customStyle="1" w:styleId="7C1A5D9A63DB40FC807978DF8E2CED68">
    <w:name w:val="7C1A5D9A63DB40FC807978DF8E2CED68"/>
    <w:rsid w:val="00A41EB4"/>
  </w:style>
  <w:style w:type="paragraph" w:customStyle="1" w:styleId="5B63664554CF42CF93EB8622DDDDDE0E">
    <w:name w:val="5B63664554CF42CF93EB8622DDDDDE0E"/>
    <w:rsid w:val="00C86F4C"/>
  </w:style>
  <w:style w:type="paragraph" w:customStyle="1" w:styleId="102A7C2FA309426EBE6DC1C8F264DD54">
    <w:name w:val="102A7C2FA309426EBE6DC1C8F264DD54"/>
    <w:rsid w:val="00C86F4C"/>
  </w:style>
  <w:style w:type="paragraph" w:customStyle="1" w:styleId="EF270301CE7D447F871511ECF36FBA96">
    <w:name w:val="EF270301CE7D447F871511ECF36FBA96"/>
    <w:rsid w:val="00C86F4C"/>
  </w:style>
  <w:style w:type="paragraph" w:customStyle="1" w:styleId="42D54C6A10FD4253BA2CB90500AAEDF2">
    <w:name w:val="42D54C6A10FD4253BA2CB90500AAEDF2"/>
    <w:rsid w:val="00C86F4C"/>
  </w:style>
  <w:style w:type="paragraph" w:customStyle="1" w:styleId="825415726AC14C169052B56AA571F6C3">
    <w:name w:val="825415726AC14C169052B56AA571F6C3"/>
    <w:rsid w:val="00C86F4C"/>
  </w:style>
  <w:style w:type="paragraph" w:customStyle="1" w:styleId="A8EB0B9CFC3C46CAA7085FCAFBEB58D1">
    <w:name w:val="A8EB0B9CFC3C46CAA7085FCAFBEB58D1"/>
    <w:rsid w:val="001B57ED"/>
  </w:style>
  <w:style w:type="paragraph" w:customStyle="1" w:styleId="AF7A44839D7D4EB78CE5EA442520A3CE">
    <w:name w:val="AF7A44839D7D4EB78CE5EA442520A3CE"/>
    <w:rsid w:val="001B57ED"/>
  </w:style>
  <w:style w:type="paragraph" w:customStyle="1" w:styleId="D4976FB37100486CA5610CCB013EDA6F">
    <w:name w:val="D4976FB37100486CA5610CCB013EDA6F"/>
    <w:rsid w:val="001B57ED"/>
  </w:style>
  <w:style w:type="paragraph" w:customStyle="1" w:styleId="7BD2AABB6F96459EA451E78BDC70F9C4">
    <w:name w:val="7BD2AABB6F96459EA451E78BDC70F9C4"/>
    <w:rsid w:val="003F003B"/>
  </w:style>
  <w:style w:type="paragraph" w:customStyle="1" w:styleId="CD987E2723D0489189E4F008F92D3EC1">
    <w:name w:val="CD987E2723D0489189E4F008F92D3EC1"/>
    <w:rsid w:val="00B93687"/>
  </w:style>
  <w:style w:type="paragraph" w:customStyle="1" w:styleId="D7F41C379678432F9C1710B7512E36F8">
    <w:name w:val="D7F41C379678432F9C1710B7512E36F8"/>
    <w:rsid w:val="00B93687"/>
  </w:style>
  <w:style w:type="paragraph" w:customStyle="1" w:styleId="C661B1CBF42748239C8E54F02230FF57">
    <w:name w:val="C661B1CBF42748239C8E54F02230FF57"/>
    <w:rsid w:val="00B93687"/>
  </w:style>
  <w:style w:type="paragraph" w:customStyle="1" w:styleId="05482D717AE5478087A4280A7DD703FD">
    <w:name w:val="05482D717AE5478087A4280A7DD703FD"/>
    <w:rsid w:val="00B93687"/>
  </w:style>
  <w:style w:type="paragraph" w:customStyle="1" w:styleId="79CD8B3B3C334128922966538E7FA3BF">
    <w:name w:val="79CD8B3B3C334128922966538E7FA3BF"/>
    <w:rsid w:val="00B93687"/>
  </w:style>
  <w:style w:type="paragraph" w:customStyle="1" w:styleId="9A7738E5425B4DA2A635EBB7259BBE88">
    <w:name w:val="9A7738E5425B4DA2A635EBB7259BBE88"/>
    <w:rsid w:val="00B93687"/>
  </w:style>
  <w:style w:type="paragraph" w:customStyle="1" w:styleId="C6268DA79F6E408381AC9C9A86875128">
    <w:name w:val="C6268DA79F6E408381AC9C9A86875128"/>
    <w:rsid w:val="00B93687"/>
  </w:style>
  <w:style w:type="paragraph" w:customStyle="1" w:styleId="695016E6C3B14D9DAD6BA06A06E8E563">
    <w:name w:val="695016E6C3B14D9DAD6BA06A06E8E563"/>
    <w:rsid w:val="00B93687"/>
  </w:style>
  <w:style w:type="paragraph" w:customStyle="1" w:styleId="2680E76444254BA583332772ED04EC18">
    <w:name w:val="2680E76444254BA583332772ED04EC18"/>
    <w:rsid w:val="006400F3"/>
  </w:style>
  <w:style w:type="paragraph" w:customStyle="1" w:styleId="C02AB6E2DAC34E288431D86E2226846C">
    <w:name w:val="C02AB6E2DAC34E288431D86E2226846C"/>
    <w:rsid w:val="006400F3"/>
  </w:style>
  <w:style w:type="paragraph" w:customStyle="1" w:styleId="EF022745DFFE48588C92FD00AF3D8561">
    <w:name w:val="EF022745DFFE48588C92FD00AF3D8561"/>
    <w:rsid w:val="006400F3"/>
  </w:style>
  <w:style w:type="paragraph" w:customStyle="1" w:styleId="69FA94C1FD894024A20265362301DF0B">
    <w:name w:val="69FA94C1FD894024A20265362301DF0B"/>
    <w:rsid w:val="006400F3"/>
  </w:style>
  <w:style w:type="paragraph" w:customStyle="1" w:styleId="3BD8B3E4712449EEB2F485A25B583FC0">
    <w:name w:val="3BD8B3E4712449EEB2F485A25B583FC0"/>
    <w:rsid w:val="006400F3"/>
  </w:style>
  <w:style w:type="paragraph" w:customStyle="1" w:styleId="C6718F94CA3C4090BF9EE00FF06DA15E">
    <w:name w:val="C6718F94CA3C4090BF9EE00FF06DA15E"/>
    <w:rsid w:val="006400F3"/>
  </w:style>
  <w:style w:type="paragraph" w:customStyle="1" w:styleId="C7F74310078A48588A49F3E5492784F0">
    <w:name w:val="C7F74310078A48588A49F3E5492784F0"/>
    <w:rsid w:val="006400F3"/>
  </w:style>
  <w:style w:type="paragraph" w:customStyle="1" w:styleId="3823DC082464461880FAC18B380B63B7">
    <w:name w:val="3823DC082464461880FAC18B380B63B7"/>
    <w:rsid w:val="006400F3"/>
  </w:style>
  <w:style w:type="paragraph" w:customStyle="1" w:styleId="BCF73CAE0D3448F088DBD743E25A47FD">
    <w:name w:val="BCF73CAE0D3448F088DBD743E25A47FD"/>
    <w:rsid w:val="00891534"/>
  </w:style>
  <w:style w:type="paragraph" w:customStyle="1" w:styleId="7F1D613C75C54630A9B88EFC5BD16719">
    <w:name w:val="7F1D613C75C54630A9B88EFC5BD16719"/>
    <w:rsid w:val="00891534"/>
  </w:style>
  <w:style w:type="paragraph" w:customStyle="1" w:styleId="88EA27D022664007A58A2328CCAC2217">
    <w:name w:val="88EA27D022664007A58A2328CCAC2217"/>
    <w:rsid w:val="0089153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2ED8BFBE6B3A4EA77F2F6C3B7D5F03" ma:contentTypeVersion="8" ma:contentTypeDescription="Create a new document." ma:contentTypeScope="" ma:versionID="796696fc8e9b9101acb13fc7b732803f">
  <xsd:schema xmlns:xsd="http://www.w3.org/2001/XMLSchema" xmlns:xs="http://www.w3.org/2001/XMLSchema" xmlns:p="http://schemas.microsoft.com/office/2006/metadata/properties" xmlns:ns2="786b8faf-106f-4958-a2b4-f779ae144ea5" targetNamespace="http://schemas.microsoft.com/office/2006/metadata/properties" ma:root="true" ma:fieldsID="7e5bcc9bcf80405593e224788f38d223" ns2:_="">
    <xsd:import namespace="786b8faf-106f-4958-a2b4-f779ae144e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6b8faf-106f-4958-a2b4-f779ae144e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6CAFCD-6133-4BF3-A671-56544DC9D58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FAACE68-BB26-42D3-BF86-4B60A86698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6b8faf-106f-4958-a2b4-f779ae144e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D42678C-F8F3-49FD-9D71-B1240709B3F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4639399-33E7-41A1-BF72-E139C057F3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4</Pages>
  <Words>3683</Words>
  <Characters>20994</Characters>
  <Application>Microsoft Office Word</Application>
  <DocSecurity>0</DocSecurity>
  <Lines>174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Lindberg</dc:creator>
  <cp:keywords>STOMP Surface File to P2R</cp:keywords>
  <dc:description/>
  <cp:lastModifiedBy>Sara Lindberg</cp:lastModifiedBy>
  <cp:revision>7</cp:revision>
  <dcterms:created xsi:type="dcterms:W3CDTF">2020-05-15T15:32:00Z</dcterms:created>
  <dcterms:modified xsi:type="dcterms:W3CDTF">2020-05-15T1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2ED8BFBE6B3A4EA77F2F6C3B7D5F03</vt:lpwstr>
  </property>
</Properties>
</file>